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FB69A" w14:textId="77777777" w:rsidR="00EC3BF6" w:rsidRDefault="00EC3BF6" w:rsidP="00EC3BF6">
      <w:pPr>
        <w:ind w:left="198" w:right="198"/>
      </w:pPr>
    </w:p>
    <w:p w14:paraId="06DBC36F" w14:textId="77777777" w:rsidR="00024569" w:rsidRDefault="00024569" w:rsidP="00EC3BF6">
      <w:pPr>
        <w:ind w:left="198" w:right="198"/>
        <w:rPr>
          <w:rFonts w:asciiTheme="minorEastAsia" w:hAnsiTheme="minorEastAsia"/>
        </w:rPr>
      </w:pPr>
    </w:p>
    <w:p w14:paraId="6A2B27CE" w14:textId="77777777" w:rsidR="00024569" w:rsidRDefault="00024569" w:rsidP="00EC3BF6">
      <w:pPr>
        <w:ind w:left="198" w:right="198"/>
        <w:rPr>
          <w:rFonts w:asciiTheme="minorEastAsia" w:hAnsiTheme="minorEastAsia"/>
        </w:rPr>
      </w:pPr>
    </w:p>
    <w:p w14:paraId="4D1B5AEF" w14:textId="77777777" w:rsidR="00024569" w:rsidRDefault="00024569" w:rsidP="00EC3BF6">
      <w:pPr>
        <w:ind w:left="198" w:right="198"/>
        <w:rPr>
          <w:rFonts w:asciiTheme="minorEastAsia" w:hAnsiTheme="minorEastAsia"/>
        </w:rPr>
      </w:pPr>
    </w:p>
    <w:p w14:paraId="3C6965EB" w14:textId="77777777" w:rsidR="002602C5" w:rsidRDefault="002602C5" w:rsidP="00024569">
      <w:pPr>
        <w:pStyle w:val="aa"/>
        <w:ind w:left="198" w:right="198"/>
        <w:rPr>
          <w:rFonts w:asciiTheme="minorEastAsia" w:eastAsiaTheme="minorEastAsia" w:hAnsiTheme="minorEastAsia" w:cstheme="minorBidi"/>
          <w:bCs w:val="0"/>
          <w:sz w:val="32"/>
          <w:szCs w:val="36"/>
        </w:rPr>
      </w:pPr>
      <w:proofErr w:type="spellStart"/>
      <w:r>
        <w:rPr>
          <w:rFonts w:asciiTheme="minorEastAsia" w:eastAsiaTheme="minorEastAsia" w:hAnsiTheme="minorEastAsia" w:cstheme="minorBidi" w:hint="eastAsia"/>
          <w:bCs w:val="0"/>
          <w:sz w:val="32"/>
          <w:szCs w:val="36"/>
        </w:rPr>
        <w:t>긴트</w:t>
      </w:r>
      <w:proofErr w:type="spellEnd"/>
      <w:r>
        <w:rPr>
          <w:rFonts w:asciiTheme="minorEastAsia" w:eastAsiaTheme="minorEastAsia" w:hAnsiTheme="minorEastAsia" w:cstheme="minorBidi" w:hint="eastAsia"/>
          <w:bCs w:val="0"/>
          <w:sz w:val="32"/>
          <w:szCs w:val="36"/>
        </w:rPr>
        <w:t xml:space="preserve"> 농기계 살포기 </w:t>
      </w:r>
    </w:p>
    <w:p w14:paraId="18DBC1D6" w14:textId="338BF32B" w:rsidR="00024569" w:rsidRPr="0035554A" w:rsidRDefault="002602C5" w:rsidP="00024569">
      <w:pPr>
        <w:pStyle w:val="aa"/>
        <w:ind w:left="198" w:right="198"/>
        <w:rPr>
          <w:rFonts w:asciiTheme="minorEastAsia" w:eastAsiaTheme="minorEastAsia" w:hAnsiTheme="minorEastAsia" w:cstheme="minorBidi"/>
          <w:bCs w:val="0"/>
          <w:sz w:val="32"/>
          <w:szCs w:val="36"/>
        </w:rPr>
      </w:pPr>
      <w:r>
        <w:rPr>
          <w:rFonts w:asciiTheme="minorEastAsia" w:eastAsiaTheme="minorEastAsia" w:hAnsiTheme="minorEastAsia" w:cstheme="minorBidi" w:hint="eastAsia"/>
          <w:bCs w:val="0"/>
          <w:sz w:val="32"/>
          <w:szCs w:val="36"/>
        </w:rPr>
        <w:t xml:space="preserve">양산 </w:t>
      </w:r>
      <w:proofErr w:type="spellStart"/>
      <w:r>
        <w:rPr>
          <w:rFonts w:asciiTheme="minorEastAsia" w:eastAsiaTheme="minorEastAsia" w:hAnsiTheme="minorEastAsia" w:cstheme="minorBidi" w:hint="eastAsia"/>
          <w:bCs w:val="0"/>
          <w:sz w:val="32"/>
          <w:szCs w:val="36"/>
        </w:rPr>
        <w:t>배티터팩</w:t>
      </w:r>
      <w:proofErr w:type="spellEnd"/>
      <w:r>
        <w:rPr>
          <w:rFonts w:asciiTheme="minorEastAsia" w:eastAsiaTheme="minorEastAsia" w:hAnsiTheme="minorEastAsia" w:cstheme="minorBidi" w:hint="eastAsia"/>
          <w:bCs w:val="0"/>
          <w:sz w:val="32"/>
          <w:szCs w:val="36"/>
        </w:rPr>
        <w:t xml:space="preserve"> 설계 규격</w:t>
      </w:r>
      <w:r w:rsidR="00A97C22">
        <w:rPr>
          <w:rFonts w:asciiTheme="minorEastAsia" w:eastAsiaTheme="minorEastAsia" w:hAnsiTheme="minorEastAsia" w:cstheme="minorBidi" w:hint="eastAsia"/>
          <w:bCs w:val="0"/>
          <w:sz w:val="32"/>
          <w:szCs w:val="36"/>
        </w:rPr>
        <w:t>서</w:t>
      </w:r>
    </w:p>
    <w:p w14:paraId="41A7E417" w14:textId="3366DDEC" w:rsidR="00024569" w:rsidRPr="0035554A" w:rsidRDefault="00024569" w:rsidP="00024569">
      <w:pPr>
        <w:ind w:left="198" w:right="198"/>
        <w:rPr>
          <w:rFonts w:asciiTheme="minorEastAsia" w:hAnsiTheme="minorEastAsia"/>
        </w:rPr>
      </w:pPr>
    </w:p>
    <w:p w14:paraId="7BF8EB60" w14:textId="77777777" w:rsidR="00024569" w:rsidRPr="0035554A" w:rsidRDefault="00024569" w:rsidP="00024569">
      <w:pPr>
        <w:ind w:left="198" w:right="198"/>
        <w:rPr>
          <w:rFonts w:asciiTheme="minorEastAsia" w:hAnsiTheme="minorEastAsia"/>
        </w:rPr>
      </w:pPr>
    </w:p>
    <w:p w14:paraId="176ACD78" w14:textId="148B8A89" w:rsidR="00024569" w:rsidRDefault="00024569" w:rsidP="00024569">
      <w:pPr>
        <w:pStyle w:val="ab"/>
        <w:ind w:left="198" w:right="198"/>
        <w:rPr>
          <w:rFonts w:asciiTheme="minorEastAsia" w:eastAsiaTheme="minorEastAsia" w:hAnsiTheme="minorEastAsia"/>
          <w:kern w:val="0"/>
        </w:rPr>
      </w:pPr>
      <w:r>
        <w:rPr>
          <w:rFonts w:asciiTheme="minorEastAsia" w:eastAsiaTheme="minorEastAsia" w:hAnsiTheme="minorEastAsia" w:hint="eastAsia"/>
          <w:kern w:val="0"/>
        </w:rPr>
        <w:t xml:space="preserve"> 202</w:t>
      </w:r>
      <w:r w:rsidR="002602C5">
        <w:rPr>
          <w:rFonts w:asciiTheme="minorEastAsia" w:eastAsiaTheme="minorEastAsia" w:hAnsiTheme="minorEastAsia" w:hint="eastAsia"/>
          <w:kern w:val="0"/>
        </w:rPr>
        <w:t>5</w:t>
      </w:r>
      <w:r w:rsidR="00084AA5">
        <w:rPr>
          <w:rFonts w:asciiTheme="minorEastAsia" w:eastAsiaTheme="minorEastAsia" w:hAnsiTheme="minorEastAsia"/>
          <w:kern w:val="0"/>
        </w:rPr>
        <w:t>. 0</w:t>
      </w:r>
      <w:r w:rsidR="002602C5">
        <w:rPr>
          <w:rFonts w:asciiTheme="minorEastAsia" w:eastAsiaTheme="minorEastAsia" w:hAnsiTheme="minorEastAsia" w:hint="eastAsia"/>
          <w:kern w:val="0"/>
        </w:rPr>
        <w:t>3</w:t>
      </w:r>
      <w:r w:rsidR="00084AA5">
        <w:rPr>
          <w:rFonts w:asciiTheme="minorEastAsia" w:eastAsiaTheme="minorEastAsia" w:hAnsiTheme="minorEastAsia"/>
          <w:kern w:val="0"/>
        </w:rPr>
        <w:t>.</w:t>
      </w:r>
      <w:r w:rsidR="002602C5">
        <w:rPr>
          <w:rFonts w:asciiTheme="minorEastAsia" w:eastAsiaTheme="minorEastAsia" w:hAnsiTheme="minorEastAsia" w:hint="eastAsia"/>
          <w:kern w:val="0"/>
        </w:rPr>
        <w:t>22</w:t>
      </w:r>
    </w:p>
    <w:p w14:paraId="6EA00A03" w14:textId="0CAD05C9" w:rsidR="00024569" w:rsidRDefault="00024569" w:rsidP="00024569">
      <w:pPr>
        <w:ind w:left="198" w:right="198"/>
      </w:pPr>
    </w:p>
    <w:p w14:paraId="64C3AAB0" w14:textId="41780465" w:rsidR="00024569" w:rsidRDefault="00024569" w:rsidP="00024569">
      <w:pPr>
        <w:ind w:left="198" w:right="198"/>
      </w:pPr>
    </w:p>
    <w:p w14:paraId="344D6418" w14:textId="1805B88D" w:rsidR="00024569" w:rsidRDefault="00024569" w:rsidP="00024569">
      <w:pPr>
        <w:ind w:left="198" w:right="198"/>
      </w:pPr>
    </w:p>
    <w:p w14:paraId="2E85A5CE" w14:textId="5836AC99" w:rsidR="00024569" w:rsidRDefault="00024569" w:rsidP="00024569">
      <w:pPr>
        <w:ind w:left="198" w:right="198"/>
      </w:pPr>
    </w:p>
    <w:p w14:paraId="44883E7A" w14:textId="50CE4872" w:rsidR="00024569" w:rsidRDefault="00024569" w:rsidP="00024569">
      <w:pPr>
        <w:ind w:left="198" w:right="198"/>
      </w:pPr>
    </w:p>
    <w:p w14:paraId="14BE1276" w14:textId="5AD6F290" w:rsidR="001F7B06" w:rsidRDefault="001F7B06" w:rsidP="00024569">
      <w:pPr>
        <w:ind w:left="198" w:right="198"/>
      </w:pPr>
    </w:p>
    <w:p w14:paraId="032452E9" w14:textId="238D6AE5" w:rsidR="001F7B06" w:rsidRDefault="001F7B06" w:rsidP="00024569">
      <w:pPr>
        <w:ind w:left="198" w:right="198"/>
      </w:pPr>
    </w:p>
    <w:p w14:paraId="034A9A28" w14:textId="6008952B" w:rsidR="001F7B06" w:rsidRDefault="001F7B06" w:rsidP="00024569">
      <w:pPr>
        <w:ind w:left="198" w:right="198"/>
      </w:pPr>
    </w:p>
    <w:p w14:paraId="444F8C02" w14:textId="3ABAFD19" w:rsidR="001F7B06" w:rsidRDefault="001F7B06" w:rsidP="00024569">
      <w:pPr>
        <w:ind w:left="198" w:right="198"/>
      </w:pPr>
    </w:p>
    <w:p w14:paraId="328C6FCA" w14:textId="50A96BB4" w:rsidR="001F7B06" w:rsidRDefault="001F7B06" w:rsidP="00024569">
      <w:pPr>
        <w:ind w:left="198" w:right="198"/>
      </w:pPr>
    </w:p>
    <w:p w14:paraId="5096A8D3" w14:textId="77777777" w:rsidR="00024569" w:rsidRDefault="00024569" w:rsidP="00EC3BF6">
      <w:pPr>
        <w:ind w:left="198" w:right="198"/>
        <w:rPr>
          <w:rFonts w:asciiTheme="minorEastAsia" w:hAnsiTheme="minorEastAsia"/>
        </w:rPr>
      </w:pPr>
    </w:p>
    <w:tbl>
      <w:tblPr>
        <w:tblStyle w:val="13"/>
        <w:tblW w:w="1062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4668"/>
        <w:gridCol w:w="4253"/>
      </w:tblGrid>
      <w:tr w:rsidR="00024569" w:rsidRPr="0035554A" w14:paraId="6A2B58FD" w14:textId="77777777" w:rsidTr="00E92ABB">
        <w:trPr>
          <w:trHeight w:val="340"/>
        </w:trPr>
        <w:tc>
          <w:tcPr>
            <w:tcW w:w="1701" w:type="dxa"/>
            <w:shd w:val="clear" w:color="auto" w:fill="DBE5F1" w:themeFill="accent1" w:themeFillTint="33"/>
            <w:vAlign w:val="center"/>
          </w:tcPr>
          <w:p w14:paraId="3ED77E9E" w14:textId="77777777" w:rsidR="00024569" w:rsidRPr="0035554A" w:rsidRDefault="00024569" w:rsidP="00E92ABB">
            <w:pPr>
              <w:pStyle w:val="af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구</w:t>
            </w:r>
            <w:r>
              <w:rPr>
                <w:rFonts w:asciiTheme="minorEastAsia" w:hAnsiTheme="minorEastAsia" w:hint="eastAsia"/>
              </w:rPr>
              <w:t xml:space="preserve"> </w:t>
            </w:r>
            <w:r>
              <w:rPr>
                <w:rFonts w:asciiTheme="minorEastAsia" w:hAnsiTheme="minorEastAsia" w:hint="eastAsia"/>
              </w:rPr>
              <w:t>분</w:t>
            </w:r>
          </w:p>
        </w:tc>
        <w:tc>
          <w:tcPr>
            <w:tcW w:w="4668" w:type="dxa"/>
            <w:shd w:val="clear" w:color="auto" w:fill="DBE5F1" w:themeFill="accent1" w:themeFillTint="33"/>
            <w:vAlign w:val="center"/>
          </w:tcPr>
          <w:p w14:paraId="6C2156AD" w14:textId="77777777" w:rsidR="00024569" w:rsidRPr="0035554A" w:rsidRDefault="00024569" w:rsidP="00E92ABB">
            <w:pPr>
              <w:pStyle w:val="af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담</w:t>
            </w:r>
            <w:r>
              <w:rPr>
                <w:rFonts w:asciiTheme="minorEastAsia" w:hAnsiTheme="minorEastAsia"/>
              </w:rPr>
              <w:t xml:space="preserve"> </w:t>
            </w:r>
            <w:r>
              <w:rPr>
                <w:rFonts w:asciiTheme="minorEastAsia" w:hAnsiTheme="minorEastAsia" w:hint="eastAsia"/>
              </w:rPr>
              <w:t>당</w:t>
            </w:r>
            <w:r>
              <w:rPr>
                <w:rFonts w:asciiTheme="minorEastAsia" w:hAnsiTheme="minorEastAsia" w:hint="eastAsia"/>
              </w:rPr>
              <w:t xml:space="preserve"> </w:t>
            </w:r>
            <w:r>
              <w:rPr>
                <w:rFonts w:asciiTheme="minorEastAsia" w:hAnsiTheme="minorEastAsia" w:hint="eastAsia"/>
              </w:rPr>
              <w:t>자</w:t>
            </w:r>
          </w:p>
        </w:tc>
        <w:tc>
          <w:tcPr>
            <w:tcW w:w="4253" w:type="dxa"/>
            <w:shd w:val="clear" w:color="auto" w:fill="DBE5F1" w:themeFill="accent1" w:themeFillTint="33"/>
            <w:vAlign w:val="center"/>
          </w:tcPr>
          <w:p w14:paraId="56071E89" w14:textId="77777777" w:rsidR="00024569" w:rsidRPr="0035554A" w:rsidRDefault="00024569" w:rsidP="00E92ABB">
            <w:pPr>
              <w:pStyle w:val="af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서</w:t>
            </w:r>
            <w:r>
              <w:rPr>
                <w:rFonts w:asciiTheme="minorEastAsia" w:hAnsiTheme="minorEastAsia" w:hint="eastAsia"/>
              </w:rPr>
              <w:t xml:space="preserve"> </w:t>
            </w:r>
            <w:r>
              <w:rPr>
                <w:rFonts w:asciiTheme="minorEastAsia" w:hAnsiTheme="minorEastAsia" w:hint="eastAsia"/>
              </w:rPr>
              <w:t>명</w:t>
            </w:r>
          </w:p>
        </w:tc>
      </w:tr>
      <w:tr w:rsidR="00274CB9" w:rsidRPr="0035554A" w14:paraId="1ABCB6AB" w14:textId="77777777" w:rsidTr="00E92ABB">
        <w:trPr>
          <w:trHeight w:val="354"/>
        </w:trPr>
        <w:tc>
          <w:tcPr>
            <w:tcW w:w="1701" w:type="dxa"/>
            <w:vMerge w:val="restart"/>
            <w:shd w:val="clear" w:color="auto" w:fill="FFFFFF" w:themeFill="background1"/>
            <w:vAlign w:val="center"/>
          </w:tcPr>
          <w:p w14:paraId="1C01DF58" w14:textId="77777777" w:rsidR="00274CB9" w:rsidRPr="0035554A" w:rsidRDefault="00274CB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작</w:t>
            </w:r>
            <w:r>
              <w:rPr>
                <w:rFonts w:asciiTheme="minorEastAsia" w:hAnsiTheme="minorEastAsia" w:hint="eastAsia"/>
              </w:rPr>
              <w:t xml:space="preserve"> </w:t>
            </w:r>
            <w:r>
              <w:rPr>
                <w:rFonts w:asciiTheme="minorEastAsia" w:hAnsiTheme="minorEastAsia" w:hint="eastAsia"/>
              </w:rPr>
              <w:t>성</w:t>
            </w:r>
          </w:p>
        </w:tc>
        <w:tc>
          <w:tcPr>
            <w:tcW w:w="4668" w:type="dxa"/>
            <w:shd w:val="clear" w:color="auto" w:fill="FFFFFF" w:themeFill="background1"/>
            <w:vAlign w:val="center"/>
          </w:tcPr>
          <w:p w14:paraId="0EE1E8FF" w14:textId="6933CF34" w:rsidR="00274CB9" w:rsidRPr="0035554A" w:rsidRDefault="00274CB9" w:rsidP="00E92ABB">
            <w:pPr>
              <w:pStyle w:val="af1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이우원</w:t>
            </w:r>
          </w:p>
        </w:tc>
        <w:tc>
          <w:tcPr>
            <w:tcW w:w="4253" w:type="dxa"/>
            <w:shd w:val="clear" w:color="auto" w:fill="FFFFFF" w:themeFill="background1"/>
            <w:vAlign w:val="center"/>
          </w:tcPr>
          <w:p w14:paraId="0BB430B1" w14:textId="77777777" w:rsidR="00274CB9" w:rsidRPr="0035554A" w:rsidRDefault="00274CB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</w:p>
        </w:tc>
      </w:tr>
      <w:tr w:rsidR="00274CB9" w:rsidRPr="0035554A" w14:paraId="151AAEA2" w14:textId="77777777" w:rsidTr="00E92ABB">
        <w:trPr>
          <w:trHeight w:val="340"/>
        </w:trPr>
        <w:tc>
          <w:tcPr>
            <w:tcW w:w="1701" w:type="dxa"/>
            <w:vMerge/>
            <w:shd w:val="clear" w:color="auto" w:fill="FFFFFF" w:themeFill="background1"/>
            <w:vAlign w:val="center"/>
          </w:tcPr>
          <w:p w14:paraId="54B872B8" w14:textId="77777777" w:rsidR="00274CB9" w:rsidRPr="0035554A" w:rsidRDefault="00274CB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</w:p>
        </w:tc>
        <w:tc>
          <w:tcPr>
            <w:tcW w:w="4668" w:type="dxa"/>
            <w:shd w:val="clear" w:color="auto" w:fill="FFFFFF" w:themeFill="background1"/>
            <w:vAlign w:val="center"/>
          </w:tcPr>
          <w:p w14:paraId="4315EA50" w14:textId="24DC899C" w:rsidR="00274CB9" w:rsidRPr="0035554A" w:rsidRDefault="00274CB9" w:rsidP="00E92ABB">
            <w:pPr>
              <w:pStyle w:val="af1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김성열</w:t>
            </w:r>
            <w:r>
              <w:rPr>
                <w:rFonts w:asciiTheme="minorEastAsia" w:hAnsiTheme="minorEastAsia" w:hint="eastAsia"/>
              </w:rPr>
              <w:t xml:space="preserve"> </w:t>
            </w:r>
          </w:p>
        </w:tc>
        <w:tc>
          <w:tcPr>
            <w:tcW w:w="4253" w:type="dxa"/>
            <w:shd w:val="clear" w:color="auto" w:fill="FFFFFF" w:themeFill="background1"/>
            <w:vAlign w:val="center"/>
          </w:tcPr>
          <w:p w14:paraId="3ACAE75D" w14:textId="77777777" w:rsidR="00274CB9" w:rsidRPr="0035554A" w:rsidRDefault="00274CB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</w:p>
        </w:tc>
      </w:tr>
      <w:tr w:rsidR="00274CB9" w:rsidRPr="0035554A" w14:paraId="6378F4C7" w14:textId="77777777" w:rsidTr="00E92ABB">
        <w:trPr>
          <w:trHeight w:val="340"/>
        </w:trPr>
        <w:tc>
          <w:tcPr>
            <w:tcW w:w="1701" w:type="dxa"/>
            <w:vMerge/>
            <w:shd w:val="clear" w:color="auto" w:fill="FFFFFF" w:themeFill="background1"/>
            <w:vAlign w:val="center"/>
          </w:tcPr>
          <w:p w14:paraId="39ED894F" w14:textId="77777777" w:rsidR="00274CB9" w:rsidRPr="0035554A" w:rsidRDefault="00274CB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</w:p>
        </w:tc>
        <w:tc>
          <w:tcPr>
            <w:tcW w:w="4668" w:type="dxa"/>
            <w:shd w:val="clear" w:color="auto" w:fill="FFFFFF" w:themeFill="background1"/>
            <w:vAlign w:val="center"/>
          </w:tcPr>
          <w:p w14:paraId="68B96773" w14:textId="50DC7FAF" w:rsidR="00274CB9" w:rsidRDefault="00274CB9" w:rsidP="00E92ABB">
            <w:pPr>
              <w:pStyle w:val="af1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문병길</w:t>
            </w:r>
            <w:r>
              <w:rPr>
                <w:rFonts w:asciiTheme="minorEastAsia" w:hAnsiTheme="minorEastAsia" w:hint="eastAsia"/>
              </w:rPr>
              <w:t xml:space="preserve"> </w:t>
            </w:r>
          </w:p>
        </w:tc>
        <w:tc>
          <w:tcPr>
            <w:tcW w:w="4253" w:type="dxa"/>
            <w:shd w:val="clear" w:color="auto" w:fill="FFFFFF" w:themeFill="background1"/>
            <w:vAlign w:val="center"/>
          </w:tcPr>
          <w:p w14:paraId="2BC2991F" w14:textId="77777777" w:rsidR="00274CB9" w:rsidRPr="0035554A" w:rsidRDefault="00274CB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</w:p>
        </w:tc>
      </w:tr>
      <w:tr w:rsidR="00024569" w:rsidRPr="0035554A" w14:paraId="6B8AD7CD" w14:textId="77777777" w:rsidTr="00E92ABB">
        <w:trPr>
          <w:trHeight w:val="340"/>
        </w:trPr>
        <w:tc>
          <w:tcPr>
            <w:tcW w:w="1701" w:type="dxa"/>
            <w:shd w:val="clear" w:color="auto" w:fill="FFFFFF" w:themeFill="background1"/>
            <w:vAlign w:val="center"/>
          </w:tcPr>
          <w:p w14:paraId="3BAA3A25" w14:textId="39BF61CB" w:rsidR="00024569" w:rsidRPr="0035554A" w:rsidRDefault="0002456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검</w:t>
            </w:r>
            <w:r w:rsidR="009F19AC">
              <w:rPr>
                <w:rFonts w:asciiTheme="minorEastAsia" w:hAnsiTheme="minorEastAsia" w:hint="eastAsia"/>
              </w:rPr>
              <w:t>토자</w:t>
            </w:r>
          </w:p>
        </w:tc>
        <w:tc>
          <w:tcPr>
            <w:tcW w:w="4668" w:type="dxa"/>
            <w:shd w:val="clear" w:color="auto" w:fill="FFFFFF" w:themeFill="background1"/>
            <w:vAlign w:val="center"/>
          </w:tcPr>
          <w:p w14:paraId="0C856740" w14:textId="47D59F3E" w:rsidR="00024569" w:rsidRPr="0035554A" w:rsidRDefault="00084AA5" w:rsidP="00E92ABB">
            <w:pPr>
              <w:pStyle w:val="af1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이우원</w:t>
            </w:r>
            <w:r>
              <w:rPr>
                <w:rFonts w:asciiTheme="minorEastAsia" w:hAnsiTheme="minorEastAsia" w:hint="eastAsia"/>
              </w:rPr>
              <w:t xml:space="preserve"> </w:t>
            </w:r>
          </w:p>
        </w:tc>
        <w:tc>
          <w:tcPr>
            <w:tcW w:w="4253" w:type="dxa"/>
            <w:shd w:val="clear" w:color="auto" w:fill="FFFFFF" w:themeFill="background1"/>
            <w:vAlign w:val="center"/>
          </w:tcPr>
          <w:p w14:paraId="74D6B280" w14:textId="77777777" w:rsidR="00024569" w:rsidRPr="0035554A" w:rsidRDefault="0002456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</w:p>
        </w:tc>
      </w:tr>
      <w:tr w:rsidR="00AB6267" w:rsidRPr="0035554A" w14:paraId="38532489" w14:textId="77777777" w:rsidTr="00E92ABB">
        <w:trPr>
          <w:trHeight w:val="340"/>
        </w:trPr>
        <w:tc>
          <w:tcPr>
            <w:tcW w:w="1701" w:type="dxa"/>
            <w:shd w:val="clear" w:color="auto" w:fill="FFFFFF" w:themeFill="background1"/>
            <w:vAlign w:val="center"/>
          </w:tcPr>
          <w:p w14:paraId="5496A6C3" w14:textId="34723A70" w:rsidR="00AB6267" w:rsidRDefault="00D5411C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  <w:proofErr w:type="spellStart"/>
            <w:r>
              <w:rPr>
                <w:rFonts w:asciiTheme="minorEastAsia" w:hAnsiTheme="minorEastAsia" w:hint="eastAsia"/>
              </w:rPr>
              <w:t>참조자</w:t>
            </w:r>
            <w:proofErr w:type="spellEnd"/>
          </w:p>
        </w:tc>
        <w:tc>
          <w:tcPr>
            <w:tcW w:w="4668" w:type="dxa"/>
            <w:shd w:val="clear" w:color="auto" w:fill="FFFFFF" w:themeFill="background1"/>
            <w:vAlign w:val="center"/>
          </w:tcPr>
          <w:p w14:paraId="3288591D" w14:textId="37903BA7" w:rsidR="00AB6267" w:rsidRDefault="009F19AC" w:rsidP="009F19AC">
            <w:pPr>
              <w:pStyle w:val="af1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최재훈</w:t>
            </w:r>
          </w:p>
        </w:tc>
        <w:tc>
          <w:tcPr>
            <w:tcW w:w="4253" w:type="dxa"/>
            <w:shd w:val="clear" w:color="auto" w:fill="FFFFFF" w:themeFill="background1"/>
            <w:vAlign w:val="center"/>
          </w:tcPr>
          <w:p w14:paraId="33CF71F2" w14:textId="77777777" w:rsidR="00AB6267" w:rsidRPr="0035554A" w:rsidRDefault="00AB6267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</w:p>
        </w:tc>
      </w:tr>
      <w:tr w:rsidR="00024569" w:rsidRPr="0035554A" w14:paraId="3C684751" w14:textId="77777777" w:rsidTr="00E92ABB">
        <w:trPr>
          <w:trHeight w:val="340"/>
        </w:trPr>
        <w:tc>
          <w:tcPr>
            <w:tcW w:w="1701" w:type="dxa"/>
            <w:shd w:val="clear" w:color="auto" w:fill="FFFFFF" w:themeFill="background1"/>
            <w:vAlign w:val="center"/>
          </w:tcPr>
          <w:p w14:paraId="4885C4B0" w14:textId="59FF0B85" w:rsidR="00024569" w:rsidRPr="0035554A" w:rsidRDefault="0002456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승</w:t>
            </w:r>
            <w:r w:rsidR="009F19AC">
              <w:rPr>
                <w:rFonts w:asciiTheme="minorEastAsia" w:hAnsiTheme="minorEastAsia" w:hint="eastAsia"/>
              </w:rPr>
              <w:t>인자</w:t>
            </w:r>
          </w:p>
        </w:tc>
        <w:tc>
          <w:tcPr>
            <w:tcW w:w="4668" w:type="dxa"/>
            <w:shd w:val="clear" w:color="auto" w:fill="FFFFFF" w:themeFill="background1"/>
            <w:vAlign w:val="center"/>
          </w:tcPr>
          <w:p w14:paraId="4ED77F76" w14:textId="75AE26E1" w:rsidR="00024569" w:rsidRPr="0035554A" w:rsidRDefault="00084AA5" w:rsidP="00E92ABB">
            <w:pPr>
              <w:pStyle w:val="af1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오성호</w:t>
            </w:r>
          </w:p>
        </w:tc>
        <w:tc>
          <w:tcPr>
            <w:tcW w:w="4253" w:type="dxa"/>
            <w:shd w:val="clear" w:color="auto" w:fill="FFFFFF" w:themeFill="background1"/>
            <w:vAlign w:val="center"/>
          </w:tcPr>
          <w:p w14:paraId="3C419E72" w14:textId="77777777" w:rsidR="00024569" w:rsidRPr="0035554A" w:rsidRDefault="0002456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</w:p>
        </w:tc>
      </w:tr>
    </w:tbl>
    <w:p w14:paraId="233EAE14" w14:textId="5DD1B196" w:rsidR="00024569" w:rsidRPr="00024569" w:rsidRDefault="00024569" w:rsidP="00EC3BF6">
      <w:pPr>
        <w:ind w:left="198" w:right="198"/>
        <w:rPr>
          <w:rFonts w:asciiTheme="minorEastAsia" w:hAnsiTheme="minorEastAsia"/>
        </w:rPr>
        <w:sectPr w:rsidR="00024569" w:rsidRPr="00024569" w:rsidSect="00392370">
          <w:headerReference w:type="first" r:id="rId8"/>
          <w:pgSz w:w="11906" w:h="16838"/>
          <w:pgMar w:top="720" w:right="720" w:bottom="720" w:left="720" w:header="227" w:footer="340" w:gutter="0"/>
          <w:cols w:space="425"/>
          <w:titlePg/>
          <w:docGrid w:linePitch="360"/>
        </w:sectPr>
      </w:pPr>
    </w:p>
    <w:p w14:paraId="13F1993D" w14:textId="77777777" w:rsidR="00EC3BF6" w:rsidRPr="0035554A" w:rsidRDefault="00EC3BF6" w:rsidP="00EC3BF6">
      <w:pPr>
        <w:ind w:left="198" w:right="198"/>
        <w:rPr>
          <w:rFonts w:asciiTheme="minorEastAsia" w:hAnsiTheme="minorEastAsia"/>
        </w:rPr>
      </w:pPr>
    </w:p>
    <w:p w14:paraId="0BD100A1" w14:textId="6C5D4203" w:rsidR="00974C26" w:rsidRPr="0035554A" w:rsidRDefault="00974C26" w:rsidP="00024569">
      <w:pPr>
        <w:ind w:left="198" w:right="198"/>
      </w:pPr>
      <w:r w:rsidRPr="0035554A">
        <w:rPr>
          <w:rFonts w:hint="eastAsia"/>
        </w:rPr>
        <w:t>Change Log</w:t>
      </w:r>
    </w:p>
    <w:tbl>
      <w:tblPr>
        <w:tblStyle w:val="a8"/>
        <w:tblW w:w="1033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938"/>
        <w:gridCol w:w="1959"/>
        <w:gridCol w:w="2115"/>
        <w:gridCol w:w="5326"/>
      </w:tblGrid>
      <w:tr w:rsidR="00974C26" w:rsidRPr="0035554A" w14:paraId="17795DDA" w14:textId="77777777" w:rsidTr="001F7B06">
        <w:trPr>
          <w:trHeight w:val="397"/>
        </w:trPr>
        <w:tc>
          <w:tcPr>
            <w:tcW w:w="850" w:type="dxa"/>
            <w:shd w:val="clear" w:color="auto" w:fill="DBE5F1" w:themeFill="accent1" w:themeFillTint="33"/>
            <w:vAlign w:val="center"/>
          </w:tcPr>
          <w:p w14:paraId="6C11D144" w14:textId="77777777" w:rsidR="00974C26" w:rsidRPr="0035554A" w:rsidRDefault="00974C26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  <w:r w:rsidRPr="0035554A">
              <w:rPr>
                <w:rFonts w:asciiTheme="minorEastAsia" w:hAnsiTheme="minorEastAsia" w:hint="eastAsia"/>
              </w:rPr>
              <w:t>Issue</w:t>
            </w:r>
          </w:p>
        </w:tc>
        <w:tc>
          <w:tcPr>
            <w:tcW w:w="1975" w:type="dxa"/>
            <w:shd w:val="clear" w:color="auto" w:fill="DBE5F1" w:themeFill="accent1" w:themeFillTint="33"/>
            <w:vAlign w:val="center"/>
          </w:tcPr>
          <w:p w14:paraId="02960110" w14:textId="77777777" w:rsidR="00974C26" w:rsidRPr="0035554A" w:rsidRDefault="00974C26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  <w:r w:rsidRPr="0035554A">
              <w:rPr>
                <w:rFonts w:asciiTheme="minorEastAsia" w:hAnsiTheme="minorEastAsia" w:hint="eastAsia"/>
              </w:rPr>
              <w:t>Date</w:t>
            </w:r>
          </w:p>
        </w:tc>
        <w:tc>
          <w:tcPr>
            <w:tcW w:w="2127" w:type="dxa"/>
            <w:shd w:val="clear" w:color="auto" w:fill="DBE5F1" w:themeFill="accent1" w:themeFillTint="33"/>
            <w:vAlign w:val="center"/>
          </w:tcPr>
          <w:p w14:paraId="4FB370E5" w14:textId="77777777" w:rsidR="00974C26" w:rsidRPr="0035554A" w:rsidRDefault="00974C26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  <w:r w:rsidRPr="0035554A">
              <w:rPr>
                <w:rFonts w:asciiTheme="minorEastAsia" w:hAnsiTheme="minorEastAsia" w:hint="eastAsia"/>
              </w:rPr>
              <w:t>Pages Affected</w:t>
            </w:r>
          </w:p>
        </w:tc>
        <w:tc>
          <w:tcPr>
            <w:tcW w:w="5386" w:type="dxa"/>
            <w:shd w:val="clear" w:color="auto" w:fill="DBE5F1" w:themeFill="accent1" w:themeFillTint="33"/>
            <w:vAlign w:val="center"/>
          </w:tcPr>
          <w:p w14:paraId="31FECFDF" w14:textId="77777777" w:rsidR="00974C26" w:rsidRPr="0035554A" w:rsidRDefault="00974C26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  <w:r w:rsidRPr="0035554A">
              <w:rPr>
                <w:rFonts w:asciiTheme="minorEastAsia" w:hAnsiTheme="minorEastAsia" w:hint="eastAsia"/>
              </w:rPr>
              <w:t>Reason for Change</w:t>
            </w:r>
          </w:p>
        </w:tc>
      </w:tr>
      <w:tr w:rsidR="00974C26" w:rsidRPr="0035554A" w14:paraId="7A635149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261244BF" w14:textId="2DFFDB03" w:rsidR="00974C26" w:rsidRPr="00FA7F65" w:rsidRDefault="00D45998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0</w:t>
            </w:r>
            <w:r w:rsidR="00974C26" w:rsidRPr="00FA7F65">
              <w:rPr>
                <w:rFonts w:asciiTheme="minorEastAsia" w:hAnsiTheme="minorEastAsia" w:hint="eastAsia"/>
              </w:rPr>
              <w:t>.0</w:t>
            </w:r>
          </w:p>
        </w:tc>
        <w:tc>
          <w:tcPr>
            <w:tcW w:w="1975" w:type="dxa"/>
            <w:vAlign w:val="center"/>
          </w:tcPr>
          <w:p w14:paraId="25E410FB" w14:textId="447B6369" w:rsidR="00974C26" w:rsidRPr="0035554A" w:rsidRDefault="007A6868" w:rsidP="00483F77">
            <w:pPr>
              <w:pStyle w:val="af1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16</w:t>
            </w:r>
            <w:r w:rsidR="00434AB0" w:rsidRPr="0035554A">
              <w:rPr>
                <w:rFonts w:asciiTheme="minorEastAsia" w:hAnsiTheme="minorEastAsia"/>
              </w:rPr>
              <w:t xml:space="preserve"> </w:t>
            </w:r>
            <w:r>
              <w:rPr>
                <w:rFonts w:asciiTheme="minorEastAsia" w:hAnsiTheme="minorEastAsia"/>
              </w:rPr>
              <w:t>June</w:t>
            </w:r>
            <w:r w:rsidR="008B2B0B" w:rsidRPr="0035554A">
              <w:rPr>
                <w:rFonts w:asciiTheme="minorEastAsia" w:hAnsiTheme="minorEastAsia"/>
              </w:rPr>
              <w:t xml:space="preserve"> </w:t>
            </w:r>
            <w:r w:rsidR="00974C26" w:rsidRPr="0035554A">
              <w:rPr>
                <w:rFonts w:asciiTheme="minorEastAsia" w:hAnsiTheme="minorEastAsia" w:hint="eastAsia"/>
              </w:rPr>
              <w:t>20</w:t>
            </w:r>
            <w:r w:rsidR="00514C38">
              <w:rPr>
                <w:rFonts w:asciiTheme="minorEastAsia" w:hAnsiTheme="minorEastAsia"/>
              </w:rPr>
              <w:t>22</w:t>
            </w:r>
          </w:p>
        </w:tc>
        <w:tc>
          <w:tcPr>
            <w:tcW w:w="2127" w:type="dxa"/>
            <w:vAlign w:val="center"/>
          </w:tcPr>
          <w:p w14:paraId="396C2C80" w14:textId="77777777" w:rsidR="00974C26" w:rsidRPr="0035554A" w:rsidRDefault="00974C26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  <w:r w:rsidRPr="0035554A">
              <w:rPr>
                <w:rFonts w:asciiTheme="minorEastAsia" w:hAnsiTheme="minorEastAsia" w:hint="eastAsia"/>
              </w:rPr>
              <w:t>ALL</w:t>
            </w:r>
          </w:p>
        </w:tc>
        <w:tc>
          <w:tcPr>
            <w:tcW w:w="5386" w:type="dxa"/>
            <w:vAlign w:val="center"/>
          </w:tcPr>
          <w:p w14:paraId="05F3F0A3" w14:textId="77777777" w:rsidR="00974C26" w:rsidRPr="0035554A" w:rsidRDefault="00974C26" w:rsidP="00974C26">
            <w:pPr>
              <w:pStyle w:val="af5"/>
              <w:ind w:left="99" w:right="99"/>
              <w:rPr>
                <w:rFonts w:asciiTheme="minorEastAsia" w:hAnsiTheme="minorEastAsia"/>
              </w:rPr>
            </w:pPr>
            <w:r w:rsidRPr="0035554A">
              <w:rPr>
                <w:rFonts w:asciiTheme="minorEastAsia" w:hAnsiTheme="minorEastAsia" w:hint="eastAsia"/>
              </w:rPr>
              <w:t>First issue</w:t>
            </w:r>
          </w:p>
        </w:tc>
      </w:tr>
      <w:tr w:rsidR="00C51585" w:rsidRPr="0035554A" w14:paraId="2DA85C87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4F3266F0" w14:textId="6FEEE7CD" w:rsidR="00C51585" w:rsidRPr="00FA7F65" w:rsidRDefault="00C51585" w:rsidP="00CE6CF5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1975" w:type="dxa"/>
            <w:vAlign w:val="center"/>
          </w:tcPr>
          <w:p w14:paraId="5BA3E41F" w14:textId="59B0D52C" w:rsidR="00C51585" w:rsidRPr="0035554A" w:rsidRDefault="00C51585" w:rsidP="00CE6CF5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2127" w:type="dxa"/>
            <w:vAlign w:val="center"/>
          </w:tcPr>
          <w:p w14:paraId="3973586C" w14:textId="3B0C15E5" w:rsidR="00C51585" w:rsidRPr="0035554A" w:rsidRDefault="00C51585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5386" w:type="dxa"/>
            <w:vAlign w:val="center"/>
          </w:tcPr>
          <w:p w14:paraId="1913F4F0" w14:textId="0342F70B" w:rsidR="00C51585" w:rsidRPr="0035554A" w:rsidRDefault="00C51585" w:rsidP="00CE6CF5">
            <w:pPr>
              <w:pStyle w:val="af5"/>
              <w:ind w:left="99" w:right="99"/>
              <w:rPr>
                <w:rFonts w:asciiTheme="minorEastAsia" w:hAnsiTheme="minorEastAsia"/>
              </w:rPr>
            </w:pPr>
          </w:p>
        </w:tc>
      </w:tr>
      <w:tr w:rsidR="00974C26" w:rsidRPr="0035554A" w14:paraId="2F63FA15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2EF26981" w14:textId="4179B50F" w:rsidR="00974C26" w:rsidRPr="00FA7F65" w:rsidRDefault="00974C26" w:rsidP="009D2871">
            <w:pPr>
              <w:pStyle w:val="af"/>
              <w:ind w:left="198" w:right="198"/>
              <w:rPr>
                <w:rFonts w:asciiTheme="minorEastAsia" w:hAnsiTheme="minorEastAsia"/>
                <w:b w:val="0"/>
              </w:rPr>
            </w:pPr>
          </w:p>
        </w:tc>
        <w:tc>
          <w:tcPr>
            <w:tcW w:w="1975" w:type="dxa"/>
            <w:vAlign w:val="center"/>
          </w:tcPr>
          <w:p w14:paraId="24C65820" w14:textId="5DF2AA3C" w:rsidR="00974C26" w:rsidRPr="0035554A" w:rsidRDefault="00974C26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2127" w:type="dxa"/>
            <w:vAlign w:val="center"/>
          </w:tcPr>
          <w:p w14:paraId="682F8A6E" w14:textId="116EAD15" w:rsidR="00974C26" w:rsidRPr="0035554A" w:rsidRDefault="00974C26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5386" w:type="dxa"/>
            <w:vAlign w:val="center"/>
          </w:tcPr>
          <w:p w14:paraId="02DE90C1" w14:textId="3B3F961D" w:rsidR="00974C26" w:rsidRPr="0035554A" w:rsidRDefault="00974C26" w:rsidP="00CE6CF5">
            <w:pPr>
              <w:pStyle w:val="af5"/>
              <w:ind w:left="99" w:right="99"/>
              <w:rPr>
                <w:rFonts w:asciiTheme="minorEastAsia" w:hAnsiTheme="minorEastAsia"/>
              </w:rPr>
            </w:pPr>
          </w:p>
        </w:tc>
      </w:tr>
      <w:tr w:rsidR="00DA3CD9" w:rsidRPr="0035554A" w14:paraId="5CE66CF2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297DB36D" w14:textId="77777777" w:rsidR="00DA3CD9" w:rsidRPr="00FA7F65" w:rsidRDefault="00DA3CD9" w:rsidP="009D2871">
            <w:pPr>
              <w:pStyle w:val="af"/>
              <w:ind w:left="198" w:right="198"/>
              <w:rPr>
                <w:rFonts w:asciiTheme="minorEastAsia" w:hAnsiTheme="minorEastAsia"/>
                <w:b w:val="0"/>
              </w:rPr>
            </w:pPr>
          </w:p>
        </w:tc>
        <w:tc>
          <w:tcPr>
            <w:tcW w:w="1975" w:type="dxa"/>
            <w:vAlign w:val="center"/>
          </w:tcPr>
          <w:p w14:paraId="56592521" w14:textId="77777777" w:rsidR="00DA3CD9" w:rsidRPr="0035554A" w:rsidRDefault="00DA3CD9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2127" w:type="dxa"/>
            <w:vAlign w:val="center"/>
          </w:tcPr>
          <w:p w14:paraId="34F2363C" w14:textId="77777777" w:rsidR="00DA3CD9" w:rsidRPr="0035554A" w:rsidRDefault="00DA3CD9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5386" w:type="dxa"/>
            <w:vAlign w:val="center"/>
          </w:tcPr>
          <w:p w14:paraId="4B176E11" w14:textId="77777777" w:rsidR="00DA3CD9" w:rsidRPr="0035554A" w:rsidRDefault="00DA3CD9" w:rsidP="00DA3CD9">
            <w:pPr>
              <w:pStyle w:val="af5"/>
              <w:ind w:left="99" w:right="99"/>
              <w:rPr>
                <w:rFonts w:asciiTheme="minorEastAsia" w:hAnsiTheme="minorEastAsia"/>
              </w:rPr>
            </w:pPr>
          </w:p>
        </w:tc>
      </w:tr>
      <w:tr w:rsidR="00123CBD" w:rsidRPr="0035554A" w14:paraId="0336E54F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0EEE79E7" w14:textId="77777777" w:rsidR="00123CBD" w:rsidRPr="0035554A" w:rsidRDefault="00123CBD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1975" w:type="dxa"/>
            <w:vAlign w:val="center"/>
          </w:tcPr>
          <w:p w14:paraId="6DC73B4D" w14:textId="77777777" w:rsidR="00123CBD" w:rsidRPr="0035554A" w:rsidRDefault="00123CBD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2127" w:type="dxa"/>
            <w:vAlign w:val="center"/>
          </w:tcPr>
          <w:p w14:paraId="0F3AF582" w14:textId="77777777" w:rsidR="00123CBD" w:rsidRPr="0035554A" w:rsidRDefault="00123CBD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5386" w:type="dxa"/>
            <w:vAlign w:val="center"/>
          </w:tcPr>
          <w:p w14:paraId="63E92B81" w14:textId="77777777" w:rsidR="00123CBD" w:rsidRPr="0035554A" w:rsidRDefault="00123CBD" w:rsidP="001A5BCF">
            <w:pPr>
              <w:pStyle w:val="af5"/>
              <w:ind w:left="99" w:right="99"/>
              <w:rPr>
                <w:rFonts w:asciiTheme="minorEastAsia" w:hAnsiTheme="minorEastAsia"/>
              </w:rPr>
            </w:pPr>
          </w:p>
        </w:tc>
      </w:tr>
      <w:tr w:rsidR="00974C26" w:rsidRPr="0035554A" w14:paraId="5D0F2E5E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6C07BB53" w14:textId="77777777" w:rsidR="00974C26" w:rsidRPr="0035554A" w:rsidRDefault="00974C26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1975" w:type="dxa"/>
            <w:vAlign w:val="center"/>
          </w:tcPr>
          <w:p w14:paraId="7FAA3EC2" w14:textId="77777777" w:rsidR="00974C26" w:rsidRPr="0035554A" w:rsidRDefault="00974C26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2127" w:type="dxa"/>
            <w:vAlign w:val="center"/>
          </w:tcPr>
          <w:p w14:paraId="4136A711" w14:textId="77777777" w:rsidR="00974C26" w:rsidRPr="0035554A" w:rsidRDefault="00974C26" w:rsidP="00D33C32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5386" w:type="dxa"/>
            <w:vAlign w:val="center"/>
          </w:tcPr>
          <w:p w14:paraId="68B40420" w14:textId="77777777" w:rsidR="00974C26" w:rsidRPr="0035554A" w:rsidRDefault="00974C26" w:rsidP="00D33C32">
            <w:pPr>
              <w:pStyle w:val="af5"/>
              <w:ind w:left="99" w:right="99"/>
              <w:rPr>
                <w:rFonts w:asciiTheme="minorEastAsia" w:hAnsiTheme="minorEastAsia"/>
              </w:rPr>
            </w:pPr>
          </w:p>
        </w:tc>
      </w:tr>
      <w:tr w:rsidR="00974C26" w:rsidRPr="0035554A" w14:paraId="085ED713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2A72B7D2" w14:textId="77777777" w:rsidR="00974C26" w:rsidRPr="0035554A" w:rsidRDefault="00974C26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1975" w:type="dxa"/>
            <w:vAlign w:val="center"/>
          </w:tcPr>
          <w:p w14:paraId="0E02CDCE" w14:textId="77777777" w:rsidR="00974C26" w:rsidRPr="0035554A" w:rsidRDefault="00974C26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2127" w:type="dxa"/>
            <w:vAlign w:val="center"/>
          </w:tcPr>
          <w:p w14:paraId="1C9E1B80" w14:textId="77777777" w:rsidR="00974C26" w:rsidRPr="0035554A" w:rsidRDefault="00974C26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5386" w:type="dxa"/>
            <w:vAlign w:val="center"/>
          </w:tcPr>
          <w:p w14:paraId="7891B1CC" w14:textId="77777777" w:rsidR="00974C26" w:rsidRPr="0035554A" w:rsidRDefault="00974C26" w:rsidP="00196A4D">
            <w:pPr>
              <w:pStyle w:val="af5"/>
              <w:ind w:left="99" w:right="99"/>
              <w:rPr>
                <w:rFonts w:asciiTheme="minorEastAsia" w:hAnsiTheme="minorEastAsia"/>
              </w:rPr>
            </w:pPr>
          </w:p>
        </w:tc>
      </w:tr>
      <w:tr w:rsidR="003F0B2E" w:rsidRPr="0035554A" w14:paraId="4C3F89E1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396DA009" w14:textId="77777777" w:rsidR="003F0B2E" w:rsidRPr="0035554A" w:rsidRDefault="003F0B2E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1975" w:type="dxa"/>
            <w:vAlign w:val="center"/>
          </w:tcPr>
          <w:p w14:paraId="3DA15296" w14:textId="77777777" w:rsidR="003F0B2E" w:rsidRPr="0035554A" w:rsidRDefault="003F0B2E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2127" w:type="dxa"/>
            <w:vAlign w:val="center"/>
          </w:tcPr>
          <w:p w14:paraId="70EA0BBF" w14:textId="77777777" w:rsidR="003F0B2E" w:rsidRPr="0035554A" w:rsidRDefault="003F0B2E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5386" w:type="dxa"/>
            <w:vAlign w:val="center"/>
          </w:tcPr>
          <w:p w14:paraId="5DD1949F" w14:textId="77777777" w:rsidR="003F0B2E" w:rsidRPr="0035554A" w:rsidRDefault="003F0B2E" w:rsidP="003F0B2E">
            <w:pPr>
              <w:pStyle w:val="af5"/>
              <w:ind w:left="99" w:right="99"/>
              <w:rPr>
                <w:rFonts w:asciiTheme="minorEastAsia" w:hAnsiTheme="minorEastAsia"/>
              </w:rPr>
            </w:pPr>
          </w:p>
        </w:tc>
      </w:tr>
      <w:tr w:rsidR="003F0B2E" w:rsidRPr="0035554A" w14:paraId="7D9DE642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3C9948B7" w14:textId="77777777" w:rsidR="003F0B2E" w:rsidRPr="0035554A" w:rsidRDefault="003F0B2E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1975" w:type="dxa"/>
            <w:vAlign w:val="center"/>
          </w:tcPr>
          <w:p w14:paraId="5F87755C" w14:textId="77777777" w:rsidR="003F0B2E" w:rsidRPr="0035554A" w:rsidRDefault="003F0B2E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2127" w:type="dxa"/>
            <w:vAlign w:val="center"/>
          </w:tcPr>
          <w:p w14:paraId="6AAE454D" w14:textId="77777777" w:rsidR="003F0B2E" w:rsidRPr="0035554A" w:rsidRDefault="003F0B2E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5386" w:type="dxa"/>
            <w:vAlign w:val="center"/>
          </w:tcPr>
          <w:p w14:paraId="3AA596FB" w14:textId="77777777" w:rsidR="003F0B2E" w:rsidRPr="0035554A" w:rsidRDefault="003F0B2E" w:rsidP="00196A4D">
            <w:pPr>
              <w:pStyle w:val="af5"/>
              <w:ind w:left="99" w:right="99"/>
              <w:rPr>
                <w:rFonts w:asciiTheme="minorEastAsia" w:hAnsiTheme="minorEastAsia"/>
              </w:rPr>
            </w:pPr>
          </w:p>
        </w:tc>
      </w:tr>
    </w:tbl>
    <w:p w14:paraId="2D977255" w14:textId="77777777" w:rsidR="00974C26" w:rsidRPr="0035554A" w:rsidRDefault="00974C26" w:rsidP="00974C26">
      <w:pPr>
        <w:ind w:left="198" w:right="198"/>
        <w:rPr>
          <w:rFonts w:asciiTheme="minorEastAsia" w:hAnsiTheme="minorEastAsia"/>
        </w:rPr>
      </w:pPr>
    </w:p>
    <w:p w14:paraId="2609E033" w14:textId="008E0211" w:rsidR="00024569" w:rsidRDefault="00024569" w:rsidP="00974C26">
      <w:pPr>
        <w:ind w:left="198" w:right="198"/>
        <w:rPr>
          <w:rFonts w:asciiTheme="minorEastAsia" w:hAnsiTheme="minorEastAsia"/>
        </w:rPr>
      </w:pPr>
      <w:r>
        <w:rPr>
          <w:rFonts w:asciiTheme="minorEastAsia" w:hAnsiTheme="minorEastAsia"/>
        </w:rPr>
        <w:br w:type="page"/>
      </w:r>
    </w:p>
    <w:p w14:paraId="6DDBAEA3" w14:textId="22BFEA08" w:rsidR="008A6DA4" w:rsidRPr="00D3681A" w:rsidRDefault="00666ECC" w:rsidP="00D3681A">
      <w:pPr>
        <w:pStyle w:val="10"/>
        <w:spacing w:after="0"/>
        <w:ind w:left="255" w:right="198"/>
      </w:pPr>
      <w:r>
        <w:rPr>
          <w:rFonts w:hint="eastAsia"/>
        </w:rPr>
        <w:lastRenderedPageBreak/>
        <w:t>문서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범위</w:t>
      </w:r>
      <w:r>
        <w:rPr>
          <w:rFonts w:hint="eastAsia"/>
        </w:rPr>
        <w:t xml:space="preserve"> </w:t>
      </w:r>
    </w:p>
    <w:p w14:paraId="0199CC34" w14:textId="095F4ECB" w:rsidR="00376AB2" w:rsidRDefault="00041EFC" w:rsidP="00D3681A">
      <w:pPr>
        <w:ind w:left="198" w:right="198"/>
      </w:pPr>
      <w:r>
        <w:rPr>
          <w:rFonts w:hint="eastAsia"/>
        </w:rPr>
        <w:t xml:space="preserve">-. </w:t>
      </w:r>
      <w:r w:rsidR="00534526" w:rsidRPr="00534526">
        <w:rPr>
          <w:rFonts w:hint="eastAsia"/>
        </w:rPr>
        <w:t>본</w:t>
      </w:r>
      <w:r w:rsidR="00534526" w:rsidRPr="00534526">
        <w:t xml:space="preserve"> </w:t>
      </w:r>
      <w:r w:rsidR="00534526" w:rsidRPr="00534526">
        <w:t>문서는</w:t>
      </w:r>
      <w:r w:rsidR="00534526" w:rsidRPr="00534526">
        <w:t xml:space="preserve"> </w:t>
      </w:r>
      <w:r w:rsidR="004B01AC">
        <w:rPr>
          <w:rFonts w:hint="eastAsia"/>
        </w:rPr>
        <w:t>제품</w:t>
      </w:r>
      <w:r w:rsidR="004B01AC">
        <w:rPr>
          <w:rFonts w:hint="eastAsia"/>
        </w:rPr>
        <w:t xml:space="preserve"> </w:t>
      </w:r>
      <w:r w:rsidR="004B01AC">
        <w:t>개발</w:t>
      </w:r>
      <w:r w:rsidR="004B01AC">
        <w:rPr>
          <w:rFonts w:hint="eastAsia"/>
        </w:rPr>
        <w:t xml:space="preserve"> </w:t>
      </w:r>
      <w:r w:rsidR="004B01AC">
        <w:rPr>
          <w:rFonts w:hint="eastAsia"/>
        </w:rPr>
        <w:t>및</w:t>
      </w:r>
      <w:r w:rsidR="004B01AC">
        <w:rPr>
          <w:rFonts w:hint="eastAsia"/>
        </w:rPr>
        <w:t xml:space="preserve"> </w:t>
      </w:r>
      <w:r w:rsidR="004B01AC">
        <w:rPr>
          <w:rFonts w:hint="eastAsia"/>
        </w:rPr>
        <w:t>초도</w:t>
      </w:r>
      <w:r w:rsidR="004B01AC">
        <w:rPr>
          <w:rFonts w:hint="eastAsia"/>
        </w:rPr>
        <w:t xml:space="preserve"> </w:t>
      </w:r>
      <w:r w:rsidR="004B01AC">
        <w:rPr>
          <w:rFonts w:hint="eastAsia"/>
        </w:rPr>
        <w:t>양산</w:t>
      </w:r>
      <w:r w:rsidR="004B01AC">
        <w:rPr>
          <w:rFonts w:hint="eastAsia"/>
        </w:rPr>
        <w:t xml:space="preserve"> </w:t>
      </w:r>
      <w:r w:rsidR="004B01AC">
        <w:rPr>
          <w:rFonts w:hint="eastAsia"/>
        </w:rPr>
        <w:t>제작</w:t>
      </w:r>
      <w:r w:rsidR="004B01AC">
        <w:rPr>
          <w:rFonts w:hint="eastAsia"/>
        </w:rPr>
        <w:t xml:space="preserve"> </w:t>
      </w:r>
      <w:r w:rsidR="004B01AC">
        <w:rPr>
          <w:rFonts w:hint="eastAsia"/>
        </w:rPr>
        <w:t>시에</w:t>
      </w:r>
      <w:r w:rsidR="004B01AC">
        <w:rPr>
          <w:rFonts w:hint="eastAsia"/>
        </w:rPr>
        <w:t xml:space="preserve"> </w:t>
      </w:r>
      <w:r w:rsidR="00534526" w:rsidRPr="00534526">
        <w:t>효율적인</w:t>
      </w:r>
      <w:r w:rsidR="00534526" w:rsidRPr="00534526">
        <w:t xml:space="preserve"> </w:t>
      </w:r>
      <w:r w:rsidR="00534526" w:rsidRPr="00534526">
        <w:t>업무</w:t>
      </w:r>
      <w:r w:rsidR="00534526" w:rsidRPr="00534526">
        <w:t xml:space="preserve"> </w:t>
      </w:r>
      <w:r w:rsidR="00534526" w:rsidRPr="00534526">
        <w:t>진행을</w:t>
      </w:r>
      <w:r w:rsidR="00534526" w:rsidRPr="00534526">
        <w:t xml:space="preserve"> </w:t>
      </w:r>
      <w:r w:rsidR="00534526" w:rsidRPr="00534526">
        <w:t>위해</w:t>
      </w:r>
      <w:r w:rsidR="00534526" w:rsidRPr="00534526">
        <w:t xml:space="preserve"> </w:t>
      </w:r>
      <w:r w:rsidR="00A456E4">
        <w:rPr>
          <w:rFonts w:hint="eastAsia"/>
        </w:rPr>
        <w:t>설계</w:t>
      </w:r>
      <w:r w:rsidR="00A456E4">
        <w:rPr>
          <w:rFonts w:hint="eastAsia"/>
        </w:rPr>
        <w:t xml:space="preserve"> </w:t>
      </w:r>
      <w:r w:rsidR="00A456E4">
        <w:rPr>
          <w:rFonts w:hint="eastAsia"/>
        </w:rPr>
        <w:t>지시</w:t>
      </w:r>
      <w:r w:rsidR="00A456E4">
        <w:rPr>
          <w:rFonts w:hint="eastAsia"/>
        </w:rPr>
        <w:t xml:space="preserve"> </w:t>
      </w:r>
      <w:r w:rsidR="00A456E4">
        <w:rPr>
          <w:rFonts w:hint="eastAsia"/>
        </w:rPr>
        <w:t>및</w:t>
      </w:r>
      <w:r w:rsidR="00A456E4">
        <w:rPr>
          <w:rFonts w:hint="eastAsia"/>
        </w:rPr>
        <w:t xml:space="preserve"> </w:t>
      </w:r>
      <w:r w:rsidR="00A456E4">
        <w:rPr>
          <w:rFonts w:hint="eastAsia"/>
        </w:rPr>
        <w:t>업무</w:t>
      </w:r>
      <w:r w:rsidR="00A456E4">
        <w:rPr>
          <w:rFonts w:hint="eastAsia"/>
        </w:rPr>
        <w:t xml:space="preserve"> </w:t>
      </w:r>
      <w:r w:rsidR="00534526" w:rsidRPr="00534526">
        <w:t>분장을</w:t>
      </w:r>
      <w:r w:rsidR="00534526" w:rsidRPr="00534526">
        <w:t xml:space="preserve"> </w:t>
      </w:r>
      <w:r w:rsidR="00534526" w:rsidRPr="00534526">
        <w:t>목적으로</w:t>
      </w:r>
      <w:r w:rsidR="00534526" w:rsidRPr="00534526">
        <w:t xml:space="preserve"> </w:t>
      </w:r>
      <w:r w:rsidR="00534526" w:rsidRPr="00534526">
        <w:t>작성되었습니다</w:t>
      </w:r>
      <w:r w:rsidR="00534526" w:rsidRPr="00534526">
        <w:t xml:space="preserve">. </w:t>
      </w:r>
    </w:p>
    <w:p w14:paraId="3537F6CD" w14:textId="1567A8D5" w:rsidR="00B32B82" w:rsidRDefault="00376AB2" w:rsidP="00D3681A">
      <w:pPr>
        <w:ind w:left="198" w:right="198"/>
      </w:pPr>
      <w:r>
        <w:rPr>
          <w:rFonts w:hint="eastAsia"/>
        </w:rPr>
        <w:t xml:space="preserve">-. </w:t>
      </w:r>
      <w:r>
        <w:rPr>
          <w:rFonts w:hint="eastAsia"/>
        </w:rPr>
        <w:t>본</w:t>
      </w:r>
      <w:r>
        <w:rPr>
          <w:rFonts w:hint="eastAsia"/>
        </w:rPr>
        <w:t xml:space="preserve"> </w:t>
      </w:r>
      <w:r>
        <w:rPr>
          <w:rFonts w:hint="eastAsia"/>
        </w:rPr>
        <w:t>문서</w:t>
      </w:r>
      <w:r>
        <w:rPr>
          <w:rFonts w:hint="eastAsia"/>
        </w:rPr>
        <w:t xml:space="preserve"> </w:t>
      </w:r>
      <w:r>
        <w:rPr>
          <w:rFonts w:hint="eastAsia"/>
        </w:rPr>
        <w:t>주요</w:t>
      </w:r>
      <w:r>
        <w:rPr>
          <w:rFonts w:hint="eastAsia"/>
        </w:rPr>
        <w:t xml:space="preserve"> </w:t>
      </w:r>
      <w:r>
        <w:rPr>
          <w:rFonts w:hint="eastAsia"/>
        </w:rPr>
        <w:t>목적은</w:t>
      </w:r>
      <w:r>
        <w:rPr>
          <w:rFonts w:hint="eastAsia"/>
        </w:rPr>
        <w:t xml:space="preserve"> </w:t>
      </w:r>
      <w:r w:rsidR="00534526" w:rsidRPr="00534526">
        <w:t>제품</w:t>
      </w:r>
      <w:r w:rsidR="00534526" w:rsidRPr="00534526">
        <w:t xml:space="preserve"> </w:t>
      </w:r>
      <w:r w:rsidR="00534526" w:rsidRPr="00534526">
        <w:t>설계</w:t>
      </w:r>
      <w:r w:rsidR="00534526" w:rsidRPr="00534526">
        <w:t xml:space="preserve"> </w:t>
      </w:r>
      <w:r w:rsidR="00534526" w:rsidRPr="00534526">
        <w:t>전에</w:t>
      </w:r>
      <w:r w:rsidR="00534526" w:rsidRPr="00534526">
        <w:t xml:space="preserve"> </w:t>
      </w:r>
      <w:r w:rsidR="00534526" w:rsidRPr="00534526">
        <w:t>기구</w:t>
      </w:r>
      <w:r w:rsidR="00534526" w:rsidRPr="00534526">
        <w:t xml:space="preserve"> </w:t>
      </w:r>
      <w:r w:rsidR="00534526" w:rsidRPr="00534526">
        <w:t>설계</w:t>
      </w:r>
      <w:r w:rsidR="00534526" w:rsidRPr="00534526">
        <w:t xml:space="preserve">, </w:t>
      </w:r>
      <w:r w:rsidR="00534526" w:rsidRPr="00534526">
        <w:t>전장</w:t>
      </w:r>
      <w:r w:rsidR="00534526" w:rsidRPr="00534526">
        <w:t xml:space="preserve"> </w:t>
      </w:r>
      <w:r w:rsidR="00534526" w:rsidRPr="00534526">
        <w:t>설계</w:t>
      </w:r>
      <w:r w:rsidR="00534526" w:rsidRPr="00534526">
        <w:t xml:space="preserve">, </w:t>
      </w:r>
      <w:r w:rsidR="00534526" w:rsidRPr="00534526">
        <w:t>생산</w:t>
      </w:r>
      <w:r w:rsidR="00534526" w:rsidRPr="00534526">
        <w:t xml:space="preserve">, </w:t>
      </w:r>
      <w:r w:rsidR="00534526" w:rsidRPr="00534526">
        <w:t>구매</w:t>
      </w:r>
      <w:r w:rsidR="00534526" w:rsidRPr="00534526">
        <w:t xml:space="preserve">, </w:t>
      </w:r>
      <w:r w:rsidR="00534526" w:rsidRPr="00534526">
        <w:t>품질</w:t>
      </w:r>
      <w:r w:rsidR="00534526" w:rsidRPr="00534526">
        <w:t xml:space="preserve"> </w:t>
      </w:r>
      <w:r w:rsidR="00534526" w:rsidRPr="00534526">
        <w:t>담당자에게</w:t>
      </w:r>
      <w:r w:rsidR="00534526" w:rsidRPr="00534526">
        <w:t xml:space="preserve"> </w:t>
      </w:r>
      <w:r w:rsidR="00534526" w:rsidRPr="00534526">
        <w:t>사전에</w:t>
      </w:r>
      <w:r w:rsidR="00534526" w:rsidRPr="00534526">
        <w:t xml:space="preserve"> </w:t>
      </w:r>
      <w:r w:rsidR="00534526" w:rsidRPr="00534526">
        <w:t>준비</w:t>
      </w:r>
      <w:r w:rsidR="00534526" w:rsidRPr="00534526">
        <w:t xml:space="preserve"> </w:t>
      </w:r>
      <w:r w:rsidR="00534526" w:rsidRPr="00534526">
        <w:t>사항</w:t>
      </w:r>
      <w:r w:rsidR="00534526" w:rsidRPr="00534526">
        <w:t xml:space="preserve"> </w:t>
      </w:r>
      <w:r w:rsidR="00534526" w:rsidRPr="00534526">
        <w:t>및</w:t>
      </w:r>
      <w:r w:rsidR="00534526" w:rsidRPr="00534526">
        <w:t xml:space="preserve"> </w:t>
      </w:r>
      <w:r w:rsidR="00534526" w:rsidRPr="00534526">
        <w:t>설계</w:t>
      </w:r>
      <w:r w:rsidR="00534526" w:rsidRPr="00534526">
        <w:t xml:space="preserve"> </w:t>
      </w:r>
      <w:r w:rsidR="00534526" w:rsidRPr="00534526">
        <w:t>주의</w:t>
      </w:r>
      <w:r w:rsidR="00534526" w:rsidRPr="00534526">
        <w:t xml:space="preserve"> </w:t>
      </w:r>
      <w:r w:rsidR="00534526" w:rsidRPr="00534526">
        <w:t>사항을</w:t>
      </w:r>
      <w:r w:rsidR="00534526" w:rsidRPr="00534526">
        <w:t xml:space="preserve"> </w:t>
      </w:r>
      <w:r w:rsidR="00534526" w:rsidRPr="00534526">
        <w:t>전달하기</w:t>
      </w:r>
      <w:r w:rsidR="00534526" w:rsidRPr="00534526">
        <w:t xml:space="preserve"> </w:t>
      </w:r>
      <w:r w:rsidR="00534526" w:rsidRPr="00534526">
        <w:t>위함</w:t>
      </w:r>
      <w:r w:rsidR="00534526" w:rsidRPr="00534526">
        <w:t>.</w:t>
      </w:r>
    </w:p>
    <w:p w14:paraId="4C2BBAAA" w14:textId="0A285EEB" w:rsidR="002622B1" w:rsidRDefault="002A4006" w:rsidP="00D3681A">
      <w:pPr>
        <w:ind w:left="198" w:right="198"/>
      </w:pPr>
      <w:r>
        <w:rPr>
          <w:rFonts w:hint="eastAsia"/>
        </w:rPr>
        <w:t xml:space="preserve">-. </w:t>
      </w:r>
      <w:r w:rsidRPr="002A4006">
        <w:rPr>
          <w:rFonts w:hint="eastAsia"/>
        </w:rPr>
        <w:t>당사는</w:t>
      </w:r>
      <w:r w:rsidRPr="002A4006">
        <w:t xml:space="preserve"> </w:t>
      </w:r>
      <w:r w:rsidRPr="002A4006">
        <w:t>별도의</w:t>
      </w:r>
      <w:r w:rsidRPr="002A4006">
        <w:t xml:space="preserve"> </w:t>
      </w:r>
      <w:r w:rsidRPr="002A4006">
        <w:t>품질</w:t>
      </w:r>
      <w:r w:rsidRPr="002A4006">
        <w:t xml:space="preserve">, </w:t>
      </w:r>
      <w:r w:rsidRPr="002A4006">
        <w:t>생산</w:t>
      </w:r>
      <w:r w:rsidRPr="002A4006">
        <w:t xml:space="preserve"> </w:t>
      </w:r>
      <w:r w:rsidRPr="002A4006">
        <w:t>및</w:t>
      </w:r>
      <w:r w:rsidRPr="002A4006">
        <w:t xml:space="preserve"> </w:t>
      </w:r>
      <w:r w:rsidRPr="002A4006">
        <w:t>구매</w:t>
      </w:r>
      <w:r w:rsidRPr="002A4006">
        <w:t xml:space="preserve"> </w:t>
      </w:r>
      <w:r w:rsidRPr="002A4006">
        <w:t>부서가</w:t>
      </w:r>
      <w:r w:rsidRPr="002A4006">
        <w:t xml:space="preserve"> </w:t>
      </w:r>
      <w:r w:rsidRPr="002A4006">
        <w:t>없으므로</w:t>
      </w:r>
      <w:r w:rsidRPr="002A4006">
        <w:t xml:space="preserve"> </w:t>
      </w:r>
      <w:r w:rsidRPr="002A4006">
        <w:t>표</w:t>
      </w:r>
      <w:r w:rsidRPr="002A4006">
        <w:t>-1</w:t>
      </w:r>
      <w:r w:rsidRPr="002A4006">
        <w:t>에서</w:t>
      </w:r>
      <w:r w:rsidRPr="002A4006">
        <w:t xml:space="preserve"> </w:t>
      </w:r>
      <w:r w:rsidRPr="002A4006">
        <w:t>제안하는</w:t>
      </w:r>
      <w:r w:rsidR="00890EFB">
        <w:rPr>
          <w:rFonts w:hint="eastAsia"/>
        </w:rPr>
        <w:t xml:space="preserve"> </w:t>
      </w:r>
      <w:r w:rsidR="00890EFB">
        <w:rPr>
          <w:rFonts w:hint="eastAsia"/>
        </w:rPr>
        <w:t>담당자</w:t>
      </w:r>
      <w:r w:rsidR="00890EFB">
        <w:rPr>
          <w:rFonts w:hint="eastAsia"/>
        </w:rPr>
        <w:t xml:space="preserve"> </w:t>
      </w:r>
      <w:r w:rsidR="00890EFB">
        <w:rPr>
          <w:rFonts w:hint="eastAsia"/>
        </w:rPr>
        <w:t>중심으로</w:t>
      </w:r>
      <w:r w:rsidR="00890EFB">
        <w:rPr>
          <w:rFonts w:hint="eastAsia"/>
        </w:rPr>
        <w:t xml:space="preserve"> </w:t>
      </w:r>
      <w:r w:rsidRPr="002A4006">
        <w:t>업무</w:t>
      </w:r>
      <w:r w:rsidRPr="002A4006">
        <w:t xml:space="preserve"> </w:t>
      </w:r>
      <w:r w:rsidRPr="002A4006">
        <w:t>분장을</w:t>
      </w:r>
      <w:r w:rsidRPr="002A4006">
        <w:t xml:space="preserve"> </w:t>
      </w:r>
      <w:r w:rsidRPr="002A4006">
        <w:t>시행하고</w:t>
      </w:r>
      <w:r w:rsidRPr="002A4006">
        <w:t xml:space="preserve">, </w:t>
      </w:r>
      <w:r w:rsidRPr="002A4006">
        <w:t>개선</w:t>
      </w:r>
      <w:r w:rsidRPr="002A4006">
        <w:t xml:space="preserve"> </w:t>
      </w:r>
      <w:r w:rsidRPr="002A4006">
        <w:t>사항을</w:t>
      </w:r>
      <w:r w:rsidRPr="002A4006">
        <w:t xml:space="preserve"> </w:t>
      </w:r>
      <w:r w:rsidRPr="002A4006">
        <w:t>반영해</w:t>
      </w:r>
      <w:r w:rsidRPr="002A4006">
        <w:t xml:space="preserve"> </w:t>
      </w:r>
      <w:r w:rsidRPr="002A4006">
        <w:t>재조정할</w:t>
      </w:r>
      <w:r w:rsidRPr="002A4006">
        <w:t xml:space="preserve"> </w:t>
      </w:r>
      <w:r w:rsidRPr="002A4006">
        <w:t>예정</w:t>
      </w:r>
      <w:r w:rsidR="009A73C4">
        <w:rPr>
          <w:rFonts w:hint="eastAsia"/>
        </w:rPr>
        <w:t>하고자</w:t>
      </w:r>
      <w:r w:rsidR="009A73C4">
        <w:rPr>
          <w:rFonts w:hint="eastAsia"/>
        </w:rPr>
        <w:t xml:space="preserve"> </w:t>
      </w:r>
      <w:r w:rsidR="009A73C4">
        <w:rPr>
          <w:rFonts w:hint="eastAsia"/>
        </w:rPr>
        <w:t>합니다</w:t>
      </w:r>
      <w:r w:rsidR="009A73C4">
        <w:rPr>
          <w:rFonts w:hint="eastAsia"/>
        </w:rPr>
        <w:t xml:space="preserve"> </w:t>
      </w:r>
    </w:p>
    <w:p w14:paraId="49CE0276" w14:textId="77777777" w:rsidR="002622B1" w:rsidRDefault="002622B1">
      <w:pPr>
        <w:adjustRightInd/>
        <w:ind w:leftChars="0" w:left="0" w:rightChars="0" w:right="0"/>
      </w:pPr>
      <w:r>
        <w:br w:type="page"/>
      </w:r>
    </w:p>
    <w:p w14:paraId="7ECA8FCB" w14:textId="5B1482F2" w:rsidR="008A6DA4" w:rsidRDefault="008A6DA4" w:rsidP="00C32A91">
      <w:pPr>
        <w:pStyle w:val="10"/>
        <w:spacing w:before="0" w:after="0"/>
        <w:ind w:left="255" w:right="198"/>
      </w:pPr>
      <w:r>
        <w:rPr>
          <w:rFonts w:hint="eastAsia"/>
        </w:rPr>
        <w:lastRenderedPageBreak/>
        <w:t>`</w:t>
      </w:r>
      <w:r w:rsidR="001C060C">
        <w:rPr>
          <w:rFonts w:hint="eastAsia"/>
        </w:rPr>
        <w:t>배터리</w:t>
      </w:r>
      <w:r w:rsidR="001C060C">
        <w:rPr>
          <w:rFonts w:hint="eastAsia"/>
        </w:rPr>
        <w:t xml:space="preserve"> </w:t>
      </w:r>
      <w:r w:rsidR="001C060C">
        <w:rPr>
          <w:rFonts w:hint="eastAsia"/>
        </w:rPr>
        <w:t>팩</w:t>
      </w:r>
      <w:r w:rsidR="001C060C">
        <w:rPr>
          <w:rFonts w:hint="eastAsia"/>
        </w:rPr>
        <w:t xml:space="preserve"> </w:t>
      </w:r>
      <w:r w:rsidR="001C060C">
        <w:rPr>
          <w:rFonts w:hint="eastAsia"/>
        </w:rPr>
        <w:t>설</w:t>
      </w:r>
      <w:r w:rsidR="00AB17E1">
        <w:rPr>
          <w:rFonts w:hint="eastAsia"/>
        </w:rPr>
        <w:t>계</w:t>
      </w:r>
      <w:r w:rsidR="00AB17E1"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 w:rsidR="00AB17E1">
        <w:rPr>
          <w:rFonts w:hint="eastAsia"/>
        </w:rPr>
        <w:t>구성</w:t>
      </w:r>
      <w:r>
        <w:rPr>
          <w:rFonts w:hint="eastAsia"/>
        </w:rPr>
        <w:t xml:space="preserve"> </w:t>
      </w:r>
    </w:p>
    <w:p w14:paraId="54AFAF9D" w14:textId="26CC926A" w:rsidR="004E21FC" w:rsidRPr="00666ECC" w:rsidRDefault="001C060C" w:rsidP="00C32A91">
      <w:pPr>
        <w:pStyle w:val="21"/>
        <w:spacing w:before="0" w:after="0"/>
        <w:ind w:left="198" w:right="198"/>
        <w:rPr>
          <w:szCs w:val="22"/>
        </w:rPr>
      </w:pP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 w:rsidR="006A5C06">
        <w:rPr>
          <w:rFonts w:hint="eastAsia"/>
        </w:rPr>
        <w:t>시스템</w:t>
      </w:r>
      <w:r w:rsidR="00666ECC" w:rsidRPr="00666ECC">
        <w:rPr>
          <w:rFonts w:hint="eastAsia"/>
          <w:szCs w:val="22"/>
        </w:rPr>
        <w:t xml:space="preserve"> </w:t>
      </w:r>
      <w:r w:rsidR="00666ECC">
        <w:rPr>
          <w:rFonts w:hint="eastAsia"/>
          <w:szCs w:val="22"/>
        </w:rPr>
        <w:t>설계</w:t>
      </w:r>
      <w:r w:rsidR="00666ECC">
        <w:rPr>
          <w:rFonts w:hint="eastAsia"/>
          <w:szCs w:val="22"/>
        </w:rPr>
        <w:t xml:space="preserve"> </w:t>
      </w:r>
      <w:r w:rsidR="00666ECC">
        <w:rPr>
          <w:rFonts w:hint="eastAsia"/>
          <w:szCs w:val="22"/>
        </w:rPr>
        <w:t>기준</w:t>
      </w:r>
      <w:r w:rsidR="00666ECC">
        <w:rPr>
          <w:rFonts w:hint="eastAsia"/>
          <w:szCs w:val="22"/>
        </w:rPr>
        <w:t xml:space="preserve"> </w:t>
      </w:r>
    </w:p>
    <w:p w14:paraId="6A7DC484" w14:textId="3DFE18D5" w:rsidR="00545843" w:rsidRDefault="00B5252A" w:rsidP="00C32A91">
      <w:pPr>
        <w:pStyle w:val="a1"/>
        <w:spacing w:before="0" w:after="0"/>
        <w:ind w:leftChars="20" w:left="40" w:right="198" w:firstLineChars="100" w:firstLine="198"/>
        <w:jc w:val="both"/>
        <w:rPr>
          <w:rFonts w:ascii="KoPubWorld바탕체 Light" w:hAnsi="KoPubWorld바탕체 Light" w:cs="KoPubWorld바탕체 Light"/>
          <w:szCs w:val="22"/>
        </w:rPr>
      </w:pPr>
      <w:r w:rsidRPr="00545843">
        <w:rPr>
          <w:rFonts w:ascii="KoPubWorld바탕체 Light" w:hAnsi="KoPubWorld바탕체 Light" w:cs="KoPubWorld바탕체 Light" w:hint="eastAsia"/>
          <w:szCs w:val="22"/>
        </w:rPr>
        <w:t xml:space="preserve">-. </w:t>
      </w:r>
      <w:r w:rsidR="00C41F71" w:rsidRPr="00C41F71">
        <w:rPr>
          <w:rFonts w:ascii="KoPubWorld바탕체 Light" w:hAnsi="KoPubWorld바탕체 Light" w:cs="KoPubWorld바탕체 Light"/>
          <w:szCs w:val="22"/>
        </w:rPr>
        <w:t xml:space="preserve">본 제품은 공칭 전압 DC 60V 이하의 </w:t>
      </w:r>
      <w:proofErr w:type="spellStart"/>
      <w:r w:rsidR="00C41F71" w:rsidRPr="00C41F71">
        <w:rPr>
          <w:rFonts w:ascii="KoPubWorld바탕체 Light" w:hAnsi="KoPubWorld바탕체 Light" w:cs="KoPubWorld바탕체 Light"/>
          <w:szCs w:val="22"/>
        </w:rPr>
        <w:t>저전압</w:t>
      </w:r>
      <w:proofErr w:type="spellEnd"/>
      <w:r w:rsidR="00C41F71" w:rsidRPr="00C41F71">
        <w:rPr>
          <w:rFonts w:ascii="KoPubWorld바탕체 Light" w:hAnsi="KoPubWorld바탕체 Light" w:cs="KoPubWorld바탕체 Light"/>
          <w:szCs w:val="22"/>
        </w:rPr>
        <w:t xml:space="preserve"> 배터리 시스템으로, 산업기기 및 이동형 장비에 적합하도록 설계 및 제작되어야 합니다.</w:t>
      </w:r>
      <w:r w:rsidR="00C41F71" w:rsidRPr="00C41F71">
        <w:rPr>
          <w:rFonts w:ascii="KoPubWorld바탕체 Light" w:hAnsi="KoPubWorld바탕체 Light" w:cs="KoPubWorld바탕체 Light"/>
          <w:szCs w:val="22"/>
        </w:rPr>
        <w:br/>
        <w:t xml:space="preserve">이를 위해 담당자는 </w:t>
      </w:r>
      <w:r w:rsidR="004C1FAB">
        <w:rPr>
          <w:rFonts w:ascii="KoPubWorld바탕체 Light" w:hAnsi="KoPubWorld바탕체 Light" w:cs="KoPubWorld바탕체 Light" w:hint="eastAsia"/>
          <w:szCs w:val="22"/>
        </w:rPr>
        <w:t xml:space="preserve">아래에서 제시하고 있는 </w:t>
      </w:r>
      <w:r w:rsidR="00C41F71" w:rsidRPr="00C41F71">
        <w:rPr>
          <w:rFonts w:ascii="KoPubWorld바탕체 Light" w:hAnsi="KoPubWorld바탕체 Light" w:cs="KoPubWorld바탕체 Light"/>
          <w:szCs w:val="22"/>
        </w:rPr>
        <w:t>준용 기준</w:t>
      </w:r>
      <w:r w:rsidR="00F522D0">
        <w:rPr>
          <w:rFonts w:ascii="KoPubWorld바탕체 Light" w:hAnsi="KoPubWorld바탕체 Light" w:cs="KoPubWorld바탕체 Light" w:hint="eastAsia"/>
          <w:szCs w:val="22"/>
        </w:rPr>
        <w:t xml:space="preserve"> 및 제작 자료를 </w:t>
      </w:r>
      <w:r w:rsidR="00C41F71" w:rsidRPr="00C41F71">
        <w:rPr>
          <w:rFonts w:ascii="KoPubWorld바탕체 Light" w:hAnsi="KoPubWorld바탕체 Light" w:cs="KoPubWorld바탕체 Light"/>
          <w:szCs w:val="22"/>
        </w:rPr>
        <w:t>철저히 분석하여, 제품의 신뢰성과 안전성을 확보할 수 있도록 설계 및 제작이 이루어지도록 해야 합니다.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526"/>
        <w:gridCol w:w="2722"/>
        <w:gridCol w:w="4858"/>
        <w:gridCol w:w="1350"/>
      </w:tblGrid>
      <w:tr w:rsidR="008E0263" w:rsidRPr="00E7657F" w14:paraId="1950543A" w14:textId="0F04D6E3" w:rsidTr="00E806DE">
        <w:trPr>
          <w:trHeight w:val="610"/>
          <w:jc w:val="center"/>
        </w:trPr>
        <w:tc>
          <w:tcPr>
            <w:tcW w:w="1526" w:type="dxa"/>
            <w:shd w:val="clear" w:color="auto" w:fill="F2F2F2" w:themeFill="background1" w:themeFillShade="F2"/>
            <w:vAlign w:val="center"/>
          </w:tcPr>
          <w:p w14:paraId="4B62F094" w14:textId="77777777" w:rsidR="008E0263" w:rsidRPr="00E63E6B" w:rsidRDefault="008E0263" w:rsidP="008E026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E63E6B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구분</w:t>
            </w:r>
          </w:p>
        </w:tc>
        <w:tc>
          <w:tcPr>
            <w:tcW w:w="2722" w:type="dxa"/>
            <w:shd w:val="clear" w:color="auto" w:fill="F2F2F2" w:themeFill="background1" w:themeFillShade="F2"/>
            <w:vAlign w:val="center"/>
          </w:tcPr>
          <w:p w14:paraId="2DB449AA" w14:textId="77777777" w:rsidR="008E0263" w:rsidRPr="00E63E6B" w:rsidRDefault="008E0263" w:rsidP="008E026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E63E6B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준용 기준</w:t>
            </w:r>
          </w:p>
        </w:tc>
        <w:tc>
          <w:tcPr>
            <w:tcW w:w="4858" w:type="dxa"/>
            <w:shd w:val="clear" w:color="auto" w:fill="F2F2F2" w:themeFill="background1" w:themeFillShade="F2"/>
            <w:vAlign w:val="center"/>
          </w:tcPr>
          <w:p w14:paraId="787AC7CF" w14:textId="77777777" w:rsidR="008E0263" w:rsidRPr="00E63E6B" w:rsidRDefault="008E0263" w:rsidP="008E026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E63E6B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설계 적용 내용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47B47F4E" w14:textId="556687BD" w:rsidR="008E0263" w:rsidRPr="00E63E6B" w:rsidRDefault="008E0263" w:rsidP="008E026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비고</w:t>
            </w:r>
          </w:p>
        </w:tc>
      </w:tr>
      <w:tr w:rsidR="008E0263" w:rsidRPr="00E7657F" w14:paraId="5C42EC16" w14:textId="56BDFACD" w:rsidTr="00E806DE">
        <w:trPr>
          <w:jc w:val="center"/>
        </w:trPr>
        <w:tc>
          <w:tcPr>
            <w:tcW w:w="1526" w:type="dxa"/>
            <w:vAlign w:val="center"/>
          </w:tcPr>
          <w:p w14:paraId="4BC22C15" w14:textId="414981B4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기본 안전</w:t>
            </w:r>
          </w:p>
          <w:p w14:paraId="39BBEAA5" w14:textId="51267779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설계 기준</w:t>
            </w:r>
          </w:p>
        </w:tc>
        <w:tc>
          <w:tcPr>
            <w:tcW w:w="2722" w:type="dxa"/>
            <w:vAlign w:val="center"/>
          </w:tcPr>
          <w:p w14:paraId="792590E8" w14:textId="77777777" w:rsidR="008E0263" w:rsidRPr="008E0263" w:rsidRDefault="008E0263" w:rsidP="008E0263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  <w:t>KC 62619 (개정 2023.03.20)</w:t>
            </w:r>
          </w:p>
        </w:tc>
        <w:tc>
          <w:tcPr>
            <w:tcW w:w="4858" w:type="dxa"/>
            <w:vAlign w:val="center"/>
          </w:tcPr>
          <w:p w14:paraId="313513BC" w14:textId="77777777" w:rsidR="008E0263" w:rsidRPr="008E0263" w:rsidRDefault="008E0263" w:rsidP="00B831C7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  <w:t>본 제품은 KC 62619에서 요구하는 기계적, 전기적, 열적 안전 시험 항목을 충족하도록 기본 회로 및 보호장치를 구성함</w:t>
            </w:r>
          </w:p>
        </w:tc>
        <w:tc>
          <w:tcPr>
            <w:tcW w:w="1350" w:type="dxa"/>
            <w:vAlign w:val="center"/>
          </w:tcPr>
          <w:p w14:paraId="514B7851" w14:textId="2B249976" w:rsidR="00EA572B" w:rsidRPr="00EA572B" w:rsidRDefault="00EA572B" w:rsidP="00EA572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w w:val="90"/>
                <w:sz w:val="18"/>
                <w:szCs w:val="18"/>
              </w:rPr>
            </w:pPr>
            <w:proofErr w:type="spellStart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유첨파일</w:t>
            </w:r>
            <w:proofErr w:type="spellEnd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1</w:t>
            </w:r>
          </w:p>
        </w:tc>
      </w:tr>
      <w:tr w:rsidR="008E0263" w:rsidRPr="00E7657F" w14:paraId="0175361C" w14:textId="318C574D" w:rsidTr="00E806DE">
        <w:trPr>
          <w:jc w:val="center"/>
        </w:trPr>
        <w:tc>
          <w:tcPr>
            <w:tcW w:w="1526" w:type="dxa"/>
            <w:vAlign w:val="center"/>
          </w:tcPr>
          <w:p w14:paraId="27B5DA67" w14:textId="77777777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 xml:space="preserve">기구 설계 </w:t>
            </w:r>
          </w:p>
          <w:p w14:paraId="0E67EB33" w14:textId="3C01AF7B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추가 기준</w:t>
            </w:r>
          </w:p>
        </w:tc>
        <w:tc>
          <w:tcPr>
            <w:tcW w:w="2722" w:type="dxa"/>
            <w:vAlign w:val="center"/>
          </w:tcPr>
          <w:p w14:paraId="43B6C9E3" w14:textId="074071D1" w:rsidR="008E0263" w:rsidRPr="008E0263" w:rsidRDefault="008E0263" w:rsidP="008E0263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  <w:t>국토교통부”축전지 안전성 평가 기준”</w:t>
            </w:r>
          </w:p>
        </w:tc>
        <w:tc>
          <w:tcPr>
            <w:tcW w:w="4858" w:type="dxa"/>
            <w:vAlign w:val="center"/>
          </w:tcPr>
          <w:p w14:paraId="566BD272" w14:textId="44123410" w:rsidR="008E0263" w:rsidRPr="008E0263" w:rsidRDefault="008E0263" w:rsidP="00B831C7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  <w:t xml:space="preserve">KC 62619에서 다루지 않는 </w:t>
            </w: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 xml:space="preserve">보호 등급, 진동, 연소 등 </w:t>
            </w:r>
          </w:p>
        </w:tc>
        <w:tc>
          <w:tcPr>
            <w:tcW w:w="1350" w:type="dxa"/>
            <w:vAlign w:val="center"/>
          </w:tcPr>
          <w:p w14:paraId="6FFE0388" w14:textId="134CB271" w:rsidR="008E0263" w:rsidRPr="00EA572B" w:rsidRDefault="00EA572B" w:rsidP="008E026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w w:val="90"/>
                <w:sz w:val="18"/>
                <w:szCs w:val="18"/>
              </w:rPr>
            </w:pPr>
            <w:proofErr w:type="spellStart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유첨파일</w:t>
            </w:r>
            <w:proofErr w:type="spellEnd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2</w:t>
            </w:r>
          </w:p>
        </w:tc>
      </w:tr>
      <w:tr w:rsidR="008E0263" w:rsidRPr="00E7657F" w14:paraId="47071A74" w14:textId="0A705263" w:rsidTr="00E806DE">
        <w:trPr>
          <w:jc w:val="center"/>
        </w:trPr>
        <w:tc>
          <w:tcPr>
            <w:tcW w:w="1526" w:type="dxa"/>
            <w:vAlign w:val="center"/>
          </w:tcPr>
          <w:p w14:paraId="3789A2BA" w14:textId="77777777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 xml:space="preserve">BMS 설계 </w:t>
            </w:r>
          </w:p>
          <w:p w14:paraId="08A989B8" w14:textId="0688574C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추가 기준</w:t>
            </w:r>
          </w:p>
        </w:tc>
        <w:tc>
          <w:tcPr>
            <w:tcW w:w="2722" w:type="dxa"/>
            <w:vAlign w:val="center"/>
          </w:tcPr>
          <w:p w14:paraId="6B151E80" w14:textId="2A1569FC" w:rsidR="008E0263" w:rsidRPr="008E0263" w:rsidRDefault="008E0263" w:rsidP="008E0263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  <w:t>해양수산부”친환경 선</w:t>
            </w: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박용 배터리 지침서</w:t>
            </w:r>
            <w:r w:rsidRPr="008E0263"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  <w:t>”</w:t>
            </w: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 xml:space="preserve"> </w:t>
            </w:r>
          </w:p>
        </w:tc>
        <w:tc>
          <w:tcPr>
            <w:tcW w:w="4858" w:type="dxa"/>
            <w:vAlign w:val="center"/>
          </w:tcPr>
          <w:p w14:paraId="244004DB" w14:textId="38749C2A" w:rsidR="008E0263" w:rsidRPr="008E0263" w:rsidRDefault="008E0263" w:rsidP="00B831C7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B</w:t>
            </w:r>
            <w:r w:rsidRPr="008E0263"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  <w:t>MS 구성 및 보호 로직, 충·방전 제어, SOC</w:t>
            </w: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 xml:space="preserve">, 전자기 적합성 등 </w:t>
            </w:r>
          </w:p>
        </w:tc>
        <w:tc>
          <w:tcPr>
            <w:tcW w:w="1350" w:type="dxa"/>
            <w:vAlign w:val="center"/>
          </w:tcPr>
          <w:p w14:paraId="12155086" w14:textId="4675AE65" w:rsidR="008E0263" w:rsidRPr="00EA572B" w:rsidRDefault="00EA572B" w:rsidP="008E026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w w:val="90"/>
                <w:sz w:val="18"/>
                <w:szCs w:val="18"/>
              </w:rPr>
            </w:pPr>
            <w:proofErr w:type="spellStart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유첨파일</w:t>
            </w:r>
            <w:proofErr w:type="spellEnd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3</w:t>
            </w:r>
          </w:p>
        </w:tc>
      </w:tr>
      <w:tr w:rsidR="008E0263" w:rsidRPr="00E7657F" w14:paraId="3EE62B4D" w14:textId="6B4AECE6" w:rsidTr="00E806DE">
        <w:trPr>
          <w:jc w:val="center"/>
        </w:trPr>
        <w:tc>
          <w:tcPr>
            <w:tcW w:w="1526" w:type="dxa"/>
            <w:vAlign w:val="center"/>
          </w:tcPr>
          <w:p w14:paraId="25BCB779" w14:textId="77777777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 xml:space="preserve">배선 설계 </w:t>
            </w:r>
          </w:p>
          <w:p w14:paraId="3608C40B" w14:textId="71BAC8F8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제작 기준</w:t>
            </w:r>
          </w:p>
        </w:tc>
        <w:tc>
          <w:tcPr>
            <w:tcW w:w="2722" w:type="dxa"/>
            <w:vAlign w:val="center"/>
          </w:tcPr>
          <w:p w14:paraId="0955AD65" w14:textId="77777777" w:rsidR="008E0263" w:rsidRPr="008E0263" w:rsidRDefault="008E0263" w:rsidP="008E0263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</w:p>
        </w:tc>
        <w:tc>
          <w:tcPr>
            <w:tcW w:w="4858" w:type="dxa"/>
            <w:vAlign w:val="center"/>
          </w:tcPr>
          <w:p w14:paraId="36E9B589" w14:textId="77777777" w:rsidR="008E0263" w:rsidRPr="008E0263" w:rsidRDefault="008E0263" w:rsidP="00B831C7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346F15A3" w14:textId="40E84232" w:rsidR="008E0263" w:rsidRPr="00EA572B" w:rsidRDefault="00EA572B" w:rsidP="008E026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w w:val="90"/>
                <w:sz w:val="18"/>
                <w:szCs w:val="18"/>
              </w:rPr>
            </w:pPr>
            <w:proofErr w:type="spellStart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유첨파일</w:t>
            </w:r>
            <w:proofErr w:type="spellEnd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4</w:t>
            </w:r>
          </w:p>
        </w:tc>
      </w:tr>
      <w:tr w:rsidR="008E0263" w:rsidRPr="00E7657F" w14:paraId="385883D6" w14:textId="3E1F46C5" w:rsidTr="00E806DE">
        <w:trPr>
          <w:jc w:val="center"/>
        </w:trPr>
        <w:tc>
          <w:tcPr>
            <w:tcW w:w="1526" w:type="dxa"/>
            <w:vAlign w:val="center"/>
          </w:tcPr>
          <w:p w14:paraId="7BD4C603" w14:textId="77777777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제품 출하</w:t>
            </w:r>
          </w:p>
          <w:p w14:paraId="04AB096C" w14:textId="7C73ECA0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평가 기준</w:t>
            </w:r>
          </w:p>
        </w:tc>
        <w:tc>
          <w:tcPr>
            <w:tcW w:w="2722" w:type="dxa"/>
            <w:vAlign w:val="center"/>
          </w:tcPr>
          <w:p w14:paraId="3095259D" w14:textId="77777777" w:rsidR="008E0263" w:rsidRPr="008E0263" w:rsidRDefault="008E0263" w:rsidP="00B831C7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</w:p>
        </w:tc>
        <w:tc>
          <w:tcPr>
            <w:tcW w:w="4858" w:type="dxa"/>
            <w:vAlign w:val="center"/>
          </w:tcPr>
          <w:p w14:paraId="64D0C669" w14:textId="77777777" w:rsidR="008E0263" w:rsidRPr="008E0263" w:rsidRDefault="008E0263" w:rsidP="00B831C7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50EABBF2" w14:textId="15B15E8D" w:rsidR="008E0263" w:rsidRPr="00EA572B" w:rsidRDefault="00EA572B" w:rsidP="008E026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w w:val="90"/>
                <w:sz w:val="18"/>
                <w:szCs w:val="18"/>
              </w:rPr>
            </w:pPr>
            <w:proofErr w:type="spellStart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유첨파일</w:t>
            </w:r>
            <w:proofErr w:type="spellEnd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5</w:t>
            </w:r>
          </w:p>
        </w:tc>
      </w:tr>
    </w:tbl>
    <w:p w14:paraId="66F3CD53" w14:textId="3CA872D2" w:rsidR="003E5700" w:rsidRDefault="006A5C06" w:rsidP="00C32A91">
      <w:pPr>
        <w:pStyle w:val="21"/>
        <w:ind w:left="198" w:right="198"/>
      </w:pPr>
      <w:r>
        <w:rPr>
          <w:rFonts w:hint="eastAsia"/>
        </w:rPr>
        <w:t>리</w:t>
      </w:r>
      <w:r>
        <w:rPr>
          <w:rFonts w:hint="eastAsia"/>
        </w:rPr>
        <w:t xml:space="preserve"> </w:t>
      </w:r>
      <w:r>
        <w:rPr>
          <w:rFonts w:hint="eastAsia"/>
        </w:rPr>
        <w:t>시스템</w:t>
      </w:r>
      <w:r>
        <w:rPr>
          <w:rFonts w:hint="eastAsia"/>
        </w:rPr>
        <w:t xml:space="preserve"> </w:t>
      </w:r>
      <w:r w:rsidR="004F6D8B" w:rsidRPr="004C1FAB">
        <w:rPr>
          <w:rFonts w:hint="eastAsia"/>
        </w:rPr>
        <w:t>구성</w:t>
      </w:r>
      <w:r w:rsidR="005B0D21">
        <w:rPr>
          <w:rFonts w:hint="eastAsia"/>
        </w:rPr>
        <w:t xml:space="preserve"> </w:t>
      </w:r>
      <w:r w:rsidR="005B0D21">
        <w:rPr>
          <w:rFonts w:hint="eastAsia"/>
        </w:rPr>
        <w:t>및</w:t>
      </w:r>
      <w:r w:rsidR="005B0D21">
        <w:rPr>
          <w:rFonts w:hint="eastAsia"/>
        </w:rPr>
        <w:t xml:space="preserve"> </w:t>
      </w:r>
      <w:r w:rsidR="005B0D21">
        <w:rPr>
          <w:rFonts w:hint="eastAsia"/>
        </w:rPr>
        <w:t>특징</w:t>
      </w:r>
      <w:r w:rsidR="005B0D21">
        <w:rPr>
          <w:rFonts w:hint="eastAsia"/>
        </w:rPr>
        <w:t xml:space="preserve"> </w:t>
      </w:r>
    </w:p>
    <w:p w14:paraId="627DF31E" w14:textId="60A105C3" w:rsidR="00E7657F" w:rsidRPr="006856D3" w:rsidRDefault="004C1FAB" w:rsidP="00C32A91">
      <w:pPr>
        <w:ind w:leftChars="50" w:left="99" w:right="198" w:firstLineChars="100" w:firstLine="198"/>
        <w:jc w:val="both"/>
        <w:rPr>
          <w:rFonts w:ascii="KoPubWorld바탕체 Light" w:hAnsi="KoPubWorld바탕체 Light" w:cs="KoPubWorld바탕체 Light"/>
        </w:rPr>
      </w:pPr>
      <w:r w:rsidRPr="006856D3">
        <w:rPr>
          <w:rFonts w:ascii="KoPubWorld바탕체 Light" w:hAnsi="KoPubWorld바탕체 Light" w:cs="KoPubWorld바탕체 Light" w:hint="eastAsia"/>
        </w:rPr>
        <w:t xml:space="preserve">-. </w:t>
      </w:r>
      <w:r w:rsidR="004B3AB4" w:rsidRPr="006856D3">
        <w:rPr>
          <w:rFonts w:ascii="KoPubWorld바탕체 Light" w:hAnsi="KoPubWorld바탕체 Light" w:cs="KoPubWorld바탕체 Light" w:hint="eastAsia"/>
        </w:rPr>
        <w:t xml:space="preserve">본 제품은 크게 전지 구성과 배터리 관리 시스템 구성으로 나눌 수 있으며, 전지 구성은 15S2P 구조로 </w:t>
      </w:r>
      <w:r w:rsidR="00C05740" w:rsidRPr="006856D3">
        <w:rPr>
          <w:rFonts w:ascii="KoPubWorld바탕체 Light" w:hAnsi="KoPubWorld바탕체 Light" w:cs="KoPubWorld바탕체 Light" w:hint="eastAsia"/>
        </w:rPr>
        <w:t>구성되었고, 배터리 시스템 보호 및 관리를 위해 Pack와</w:t>
      </w:r>
      <w:r w:rsidR="00873482" w:rsidRPr="006856D3">
        <w:rPr>
          <w:rFonts w:ascii="KoPubWorld바탕체 Light" w:hAnsi="KoPubWorld바탕체 Light" w:cs="KoPubWorld바탕체 Light" w:hint="eastAsia"/>
        </w:rPr>
        <w:t>, Slave, PWR,</w:t>
      </w:r>
      <w:r w:rsidR="00C05740" w:rsidRPr="006856D3">
        <w:rPr>
          <w:rFonts w:ascii="KoPubWorld바탕체 Light" w:hAnsi="KoPubWorld바탕체 Light" w:cs="KoPubWorld바탕체 Light" w:hint="eastAsia"/>
        </w:rPr>
        <w:t xml:space="preserve"> Protect BMS</w:t>
      </w:r>
      <w:r w:rsidR="00F838B1" w:rsidRPr="006856D3">
        <w:rPr>
          <w:rFonts w:ascii="KoPubWorld바탕체 Light" w:hAnsi="KoPubWorld바탕체 Light" w:cs="KoPubWorld바탕체 Light" w:hint="eastAsia"/>
        </w:rPr>
        <w:t xml:space="preserve">를 적용하였으면, 세부 기능 및 </w:t>
      </w:r>
      <w:r w:rsidR="00873482" w:rsidRPr="006856D3">
        <w:rPr>
          <w:rFonts w:ascii="KoPubWorld바탕체 Light" w:hAnsi="KoPubWorld바탕체 Light" w:cs="KoPubWorld바탕체 Light" w:hint="eastAsia"/>
        </w:rPr>
        <w:t>특징은</w:t>
      </w:r>
      <w:r w:rsidR="00E51E18" w:rsidRPr="006856D3">
        <w:rPr>
          <w:rFonts w:ascii="KoPubWorld바탕체 Light" w:hAnsi="KoPubWorld바탕체 Light" w:cs="KoPubWorld바탕체 Light" w:hint="eastAsia"/>
        </w:rPr>
        <w:t xml:space="preserve"> 아래와 </w:t>
      </w:r>
      <w:r w:rsidR="00873482" w:rsidRPr="006856D3">
        <w:rPr>
          <w:rFonts w:ascii="KoPubWorld바탕체 Light" w:hAnsi="KoPubWorld바탕체 Light" w:cs="KoPubWorld바탕체 Light" w:hint="eastAsia"/>
        </w:rPr>
        <w:t>같다.</w:t>
      </w:r>
    </w:p>
    <w:p w14:paraId="3875318D" w14:textId="4FF1ECEF" w:rsidR="005B0D21" w:rsidRPr="006856D3" w:rsidRDefault="005B0D21" w:rsidP="001618A5">
      <w:pPr>
        <w:pStyle w:val="a1"/>
        <w:ind w:left="198" w:right="198"/>
        <w:jc w:val="center"/>
        <w:rPr>
          <w:rFonts w:ascii="KoPubWorld바탕체 Light" w:hAnsi="KoPubWorld바탕체 Light" w:cs="KoPubWorld바탕체 Light"/>
        </w:rPr>
      </w:pPr>
      <w:r w:rsidRPr="006856D3">
        <w:rPr>
          <w:rFonts w:ascii="KoPubWorld바탕체 Light" w:hAnsi="KoPubWorld바탕체 Light" w:cs="KoPubWorld바탕체 Light"/>
          <w:noProof/>
        </w:rPr>
        <w:drawing>
          <wp:inline distT="0" distB="0" distL="0" distR="0" wp14:anchorId="47C700C4" wp14:editId="14ED0F39">
            <wp:extent cx="5839324" cy="3217652"/>
            <wp:effectExtent l="0" t="0" r="9525" b="1905"/>
            <wp:docPr id="663404918" name="그림 2" descr="텍스트, 스크린샷, 도표, 디자인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404918" name="그림 2" descr="텍스트, 스크린샷, 도표, 디자인이(가) 표시된 사진&#10;&#10;AI가 생성한 콘텐츠는 부정확할 수 있습니다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236" cy="3235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A891E" w14:textId="42D578F4" w:rsidR="00AE60DF" w:rsidRPr="006856D3" w:rsidRDefault="0090133D" w:rsidP="00644DC3">
      <w:pPr>
        <w:pStyle w:val="af2"/>
        <w:numPr>
          <w:ilvl w:val="0"/>
          <w:numId w:val="26"/>
        </w:numPr>
        <w:ind w:leftChars="0" w:left="851" w:right="198" w:hanging="213"/>
        <w:jc w:val="both"/>
        <w:rPr>
          <w:rFonts w:ascii="KoPubWorld바탕체 Light" w:hAnsi="KoPubWorld바탕체 Light" w:cs="KoPubWorld바탕체 Light"/>
        </w:rPr>
      </w:pPr>
      <w:r w:rsidRPr="006856D3">
        <w:rPr>
          <w:rFonts w:ascii="KoPubWorld바탕체 Light" w:hAnsi="KoPubWorld바탕체 Light" w:cs="KoPubWorld바탕체 Light" w:hint="eastAsia"/>
        </w:rPr>
        <w:lastRenderedPageBreak/>
        <w:t xml:space="preserve"> </w:t>
      </w:r>
      <w:r w:rsidRPr="006856D3">
        <w:rPr>
          <w:rFonts w:ascii="KoPubWorld바탕체 Light" w:hAnsi="KoPubWorld바탕체 Light" w:cs="KoPubWorld바탕체 Light"/>
        </w:rPr>
        <w:t>전지 구성은 15셀 직렬(15S)</w:t>
      </w:r>
      <w:r w:rsidR="006C43AF" w:rsidRPr="006856D3">
        <w:rPr>
          <w:rFonts w:ascii="KoPubWorld바탕체 Light" w:hAnsi="KoPubWorld바탕체 Light" w:cs="KoPubWorld바탕체 Light" w:hint="eastAsia"/>
        </w:rPr>
        <w:t xml:space="preserve"> </w:t>
      </w:r>
      <w:r w:rsidRPr="006856D3">
        <w:rPr>
          <w:rFonts w:ascii="KoPubWorld바탕체 Light" w:hAnsi="KoPubWorld바탕체 Light" w:cs="KoPubWorld바탕체 Light"/>
        </w:rPr>
        <w:t>구조의 배터리 모듈</w:t>
      </w:r>
      <w:r w:rsidR="006C43AF" w:rsidRPr="006856D3">
        <w:rPr>
          <w:rFonts w:ascii="KoPubWorld바탕체 Light" w:hAnsi="KoPubWorld바탕체 Light" w:cs="KoPubWorld바탕체 Light" w:hint="eastAsia"/>
        </w:rPr>
        <w:t>이</w:t>
      </w:r>
      <w:r w:rsidRPr="006856D3">
        <w:rPr>
          <w:rFonts w:ascii="KoPubWorld바탕체 Light" w:hAnsi="KoPubWorld바탕체 Light" w:cs="KoPubWorld바탕체 Light"/>
        </w:rPr>
        <w:t xml:space="preserve"> 2개가 병렬로 연결된 형태로, 시스템 전체는 15S2P 구성으로 이루어진다.</w:t>
      </w:r>
      <w:r w:rsidRPr="006856D3">
        <w:rPr>
          <w:rFonts w:ascii="KoPubWorld바탕체 Light" w:hAnsi="KoPubWorld바탕체 Light" w:cs="KoPubWorld바탕체 Light" w:hint="eastAsia"/>
        </w:rPr>
        <w:t xml:space="preserve"> </w:t>
      </w:r>
    </w:p>
    <w:p w14:paraId="62A2B6BB" w14:textId="0D06B36B" w:rsidR="000C024A" w:rsidRPr="006856D3" w:rsidRDefault="00644DC3" w:rsidP="00644DC3">
      <w:pPr>
        <w:pStyle w:val="af2"/>
        <w:numPr>
          <w:ilvl w:val="0"/>
          <w:numId w:val="26"/>
        </w:numPr>
        <w:ind w:leftChars="0" w:left="993" w:right="198" w:hanging="355"/>
        <w:jc w:val="both"/>
        <w:rPr>
          <w:rFonts w:ascii="KoPubWorld바탕체 Light" w:hAnsi="KoPubWorld바탕체 Light" w:cs="KoPubWorld바탕체 Light"/>
        </w:rPr>
      </w:pPr>
      <w:r w:rsidRPr="006856D3">
        <w:rPr>
          <w:rFonts w:ascii="KoPubWorld바탕체 Light" w:hAnsi="KoPubWorld바탕체 Light" w:cs="KoPubWorld바탕체 Light"/>
        </w:rPr>
        <w:t>각 모듈에는 Slave BMS</w:t>
      </w:r>
      <w:r w:rsidR="0034620B" w:rsidRPr="006856D3">
        <w:rPr>
          <w:rFonts w:ascii="KoPubWorld바탕체 Light" w:hAnsi="KoPubWorld바탕체 Light" w:cs="KoPubWorld바탕체 Light" w:hint="eastAsia"/>
        </w:rPr>
        <w:t>에서</w:t>
      </w:r>
      <w:r w:rsidRPr="006856D3">
        <w:rPr>
          <w:rFonts w:ascii="KoPubWorld바탕체 Light" w:hAnsi="KoPubWorld바탕체 Light" w:cs="KoPubWorld바탕체 Light"/>
        </w:rPr>
        <w:t xml:space="preserve"> 셀 전압 및 온도 측정Pack BMS로의 데이터 전송, </w:t>
      </w:r>
      <w:r w:rsidR="00EE70D7" w:rsidRPr="006856D3">
        <w:rPr>
          <w:rFonts w:ascii="KoPubWorld바탕체 Light" w:hAnsi="KoPubWorld바탕체 Light" w:cs="KoPubWorld바탕체 Light" w:hint="eastAsia"/>
        </w:rPr>
        <w:t xml:space="preserve">셀 전압 균일화를 위한 </w:t>
      </w:r>
      <w:proofErr w:type="spellStart"/>
      <w:r w:rsidR="0034620B" w:rsidRPr="006856D3">
        <w:rPr>
          <w:rFonts w:ascii="KoPubWorld바탕체 Light" w:hAnsi="KoPubWorld바탕체 Light" w:cs="KoPubWorld바탕체 Light" w:hint="eastAsia"/>
        </w:rPr>
        <w:t>P</w:t>
      </w:r>
      <w:r w:rsidR="001E24A1" w:rsidRPr="006856D3">
        <w:rPr>
          <w:rFonts w:ascii="KoPubWorld바탕체 Light" w:hAnsi="KoPubWorld바탕체 Light" w:cs="KoPubWorld바탕체 Light" w:hint="eastAsia"/>
        </w:rPr>
        <w:t>asive</w:t>
      </w:r>
      <w:proofErr w:type="spellEnd"/>
      <w:r w:rsidR="001E24A1" w:rsidRPr="006856D3">
        <w:rPr>
          <w:rFonts w:ascii="KoPubWorld바탕체 Light" w:hAnsi="KoPubWorld바탕체 Light" w:cs="KoPubWorld바탕체 Light" w:hint="eastAsia"/>
        </w:rPr>
        <w:t xml:space="preserve"> </w:t>
      </w:r>
      <w:r w:rsidRPr="006856D3">
        <w:rPr>
          <w:rFonts w:ascii="KoPubWorld바탕체 Light" w:hAnsi="KoPubWorld바탕체 Light" w:cs="KoPubWorld바탕체 Light"/>
        </w:rPr>
        <w:t xml:space="preserve">셀 </w:t>
      </w:r>
      <w:proofErr w:type="spellStart"/>
      <w:r w:rsidRPr="006856D3">
        <w:rPr>
          <w:rFonts w:ascii="KoPubWorld바탕체 Light" w:hAnsi="KoPubWorld바탕체 Light" w:cs="KoPubWorld바탕체 Light"/>
        </w:rPr>
        <w:t>밸런싱</w:t>
      </w:r>
      <w:proofErr w:type="spellEnd"/>
      <w:r w:rsidR="00FA62A7" w:rsidRPr="006856D3">
        <w:rPr>
          <w:rFonts w:ascii="KoPubWorld바탕체 Light" w:hAnsi="KoPubWorld바탕체 Light" w:cs="KoPubWorld바탕체 Light" w:hint="eastAsia"/>
        </w:rPr>
        <w:t xml:space="preserve"> 회로 적용함.</w:t>
      </w:r>
    </w:p>
    <w:p w14:paraId="52FDDC2B" w14:textId="77777777" w:rsidR="004B17C7" w:rsidRPr="006856D3" w:rsidRDefault="004B17C7" w:rsidP="003F4E2D">
      <w:pPr>
        <w:pStyle w:val="af2"/>
        <w:numPr>
          <w:ilvl w:val="0"/>
          <w:numId w:val="26"/>
        </w:numPr>
        <w:ind w:leftChars="0" w:left="993" w:right="198" w:hanging="355"/>
        <w:jc w:val="both"/>
        <w:rPr>
          <w:rFonts w:ascii="KoPubWorld바탕체 Light" w:hAnsi="KoPubWorld바탕체 Light" w:cs="KoPubWorld바탕체 Light"/>
        </w:rPr>
      </w:pPr>
      <w:r w:rsidRPr="006856D3">
        <w:rPr>
          <w:rFonts w:ascii="KoPubWorld바탕체 Light" w:hAnsi="KoPubWorld바탕체 Light" w:cs="KoPubWorld바탕체 Light"/>
        </w:rPr>
        <w:t>PWR BMS는 외부 또는 배터리 팩 내부로부터 전원을 공급받아 Pack BMS 및 Slave BMS에 안정적인 24V 전원을 공급하며, 본 제품에서는 전원부에 DC-DC 컨버터 대신 EMI 필터 회로가 적용된 절연형 Buck-Boost 컨버터와 Load Switch 회로를 구성하여, 외부 또는 내부에서의 전원 제어가 가능하도록 설계</w:t>
      </w:r>
      <w:r w:rsidRPr="006856D3">
        <w:rPr>
          <w:rFonts w:ascii="KoPubWorld바탕체 Light" w:hAnsi="KoPubWorld바탕체 Light" w:cs="KoPubWorld바탕체 Light" w:hint="eastAsia"/>
        </w:rPr>
        <w:t xml:space="preserve">함. </w:t>
      </w:r>
    </w:p>
    <w:p w14:paraId="384F0DEE" w14:textId="0ED8D5A0" w:rsidR="003F4E2D" w:rsidRPr="006856D3" w:rsidRDefault="00B175A2" w:rsidP="00B175A2">
      <w:pPr>
        <w:pStyle w:val="af2"/>
        <w:numPr>
          <w:ilvl w:val="0"/>
          <w:numId w:val="26"/>
        </w:numPr>
        <w:ind w:leftChars="0" w:right="198"/>
        <w:rPr>
          <w:rFonts w:ascii="KoPubWorld바탕체 Light" w:hAnsi="KoPubWorld바탕체 Light" w:cs="KoPubWorld바탕체 Light"/>
        </w:rPr>
      </w:pPr>
      <w:r w:rsidRPr="006856D3">
        <w:rPr>
          <w:rFonts w:ascii="KoPubWorld바탕체 Light" w:hAnsi="KoPubWorld바탕체 Light" w:cs="KoPubWorld바탕체 Light" w:hint="eastAsia"/>
        </w:rPr>
        <w:t>본</w:t>
      </w:r>
      <w:r w:rsidRPr="006856D3">
        <w:rPr>
          <w:rFonts w:ascii="KoPubWorld바탕체 Light" w:hAnsi="KoPubWorld바탕체 Light" w:cs="KoPubWorld바탕체 Light"/>
        </w:rPr>
        <w:t xml:space="preserve"> 제품은 고전압 릴레이 대신 MOSFET 기반의 Protect BMS를 적용하여 보호 속도를 높이고, 수명 사이클을 늘리며, </w:t>
      </w:r>
      <w:r w:rsidRPr="006856D3">
        <w:rPr>
          <w:rFonts w:ascii="KoPubWorld바탕체 Light" w:hAnsi="KoPubWorld바탕체 Light" w:cs="KoPubWorld바탕체 Light" w:hint="eastAsia"/>
        </w:rPr>
        <w:t xml:space="preserve">배터리 시스템 </w:t>
      </w:r>
      <w:r w:rsidR="0002008C" w:rsidRPr="006856D3">
        <w:rPr>
          <w:rFonts w:ascii="KoPubWorld바탕체 Light" w:hAnsi="KoPubWorld바탕체 Light" w:cs="KoPubWorld바탕체 Light" w:hint="eastAsia"/>
        </w:rPr>
        <w:t>에너지 밀도 축소하는데 기여함</w:t>
      </w:r>
    </w:p>
    <w:p w14:paraId="62604D66" w14:textId="21BE33A5" w:rsidR="004F6D8B" w:rsidRPr="006856D3" w:rsidRDefault="003F4E2D" w:rsidP="003F4E2D">
      <w:pPr>
        <w:pStyle w:val="af2"/>
        <w:numPr>
          <w:ilvl w:val="0"/>
          <w:numId w:val="26"/>
        </w:numPr>
        <w:ind w:leftChars="0" w:left="993" w:right="198" w:hanging="355"/>
        <w:jc w:val="both"/>
        <w:rPr>
          <w:rFonts w:ascii="KoPubWorld바탕체 Light" w:hAnsi="KoPubWorld바탕체 Light" w:cs="KoPubWorld바탕체 Light"/>
        </w:rPr>
      </w:pPr>
      <w:r w:rsidRPr="006856D3">
        <w:rPr>
          <w:rFonts w:ascii="KoPubWorld바탕체 Light" w:hAnsi="KoPubWorld바탕체 Light" w:cs="KoPubWorld바탕체 Light" w:hint="eastAsia"/>
        </w:rPr>
        <w:t xml:space="preserve">본 제품에서는 </w:t>
      </w:r>
      <w:r w:rsidRPr="006856D3">
        <w:rPr>
          <w:rFonts w:ascii="KoPubWorld바탕체 Light" w:hAnsi="KoPubWorld바탕체 Light" w:cs="KoPubWorld바탕체 Light"/>
        </w:rPr>
        <w:t>전류 센서</w:t>
      </w:r>
      <w:r w:rsidRPr="006856D3">
        <w:rPr>
          <w:rFonts w:ascii="KoPubWorld바탕체 Light" w:hAnsi="KoPubWorld바탕체 Light" w:cs="KoPubWorld바탕체 Light" w:hint="eastAsia"/>
        </w:rPr>
        <w:t>를</w:t>
      </w:r>
      <w:r w:rsidRPr="006856D3">
        <w:rPr>
          <w:rFonts w:ascii="KoPubWorld바탕체 Light" w:hAnsi="KoPubWorld바탕체 Light" w:cs="KoPubWorld바탕체 Light"/>
        </w:rPr>
        <w:t xml:space="preserve"> 기존의 CAN 통신 방식에서 아날로그 출력 방식으로 변경하여 적용하였으며, 이를 통해 시스템의 구조를 단순화하고, MCU의 ADC를 통한 실시간 계측이 가능하도록 구성</w:t>
      </w:r>
      <w:r w:rsidR="00B175A2" w:rsidRPr="006856D3">
        <w:rPr>
          <w:rFonts w:ascii="KoPubWorld바탕체 Light" w:hAnsi="KoPubWorld바탕체 Light" w:cs="KoPubWorld바탕체 Light" w:hint="eastAsia"/>
        </w:rPr>
        <w:t xml:space="preserve">함. </w:t>
      </w:r>
    </w:p>
    <w:p w14:paraId="1EEEF5A8" w14:textId="017573A5" w:rsidR="004A1AF1" w:rsidRPr="006856D3" w:rsidRDefault="006F2C0A" w:rsidP="009532CB">
      <w:pPr>
        <w:pStyle w:val="af2"/>
        <w:numPr>
          <w:ilvl w:val="0"/>
          <w:numId w:val="26"/>
        </w:numPr>
        <w:ind w:leftChars="0" w:right="198"/>
        <w:jc w:val="both"/>
        <w:rPr>
          <w:rFonts w:ascii="KoPubWorld바탕체 Light" w:hAnsi="KoPubWorld바탕체 Light" w:cs="KoPubWorld바탕체 Light"/>
        </w:rPr>
      </w:pPr>
      <w:r w:rsidRPr="006856D3">
        <w:rPr>
          <w:rFonts w:ascii="KoPubWorld바탕체 Light" w:hAnsi="KoPubWorld바탕체 Light" w:cs="KoPubWorld바탕체 Light" w:hint="eastAsia"/>
        </w:rPr>
        <w:t xml:space="preserve">KC 62619 </w:t>
      </w:r>
      <w:r>
        <w:rPr>
          <w:rFonts w:ascii="KoPubWorld바탕체 Light" w:hAnsi="KoPubWorld바탕체 Light" w:cs="KoPubWorld바탕체 Light" w:hint="eastAsia"/>
        </w:rPr>
        <w:t xml:space="preserve">5.8의 </w:t>
      </w:r>
      <w:r w:rsidR="008B16F9">
        <w:rPr>
          <w:rFonts w:ascii="KoPubWorld바탕체 Light" w:hAnsi="KoPubWorld바탕체 Light" w:cs="KoPubWorld바탕체 Light" w:hint="eastAsia"/>
        </w:rPr>
        <w:t xml:space="preserve">따른 </w:t>
      </w:r>
      <w:r>
        <w:rPr>
          <w:rFonts w:ascii="KoPubWorld바탕체 Light" w:hAnsi="KoPubWorld바탕체 Light" w:cs="KoPubWorld바탕체 Light" w:hint="eastAsia"/>
        </w:rPr>
        <w:t>축전지</w:t>
      </w:r>
      <w:r w:rsidR="008B16F9">
        <w:rPr>
          <w:rFonts w:ascii="KoPubWorld바탕체 Light" w:hAnsi="KoPubWorld바탕체 Light" w:cs="KoPubWorld바탕체 Light" w:hint="eastAsia"/>
        </w:rPr>
        <w:t xml:space="preserve"> 장애 발생 시</w:t>
      </w:r>
      <w:r>
        <w:rPr>
          <w:rFonts w:ascii="KoPubWorld바탕체 Light" w:hAnsi="KoPubWorld바탕체 Light" w:cs="KoPubWorld바탕체 Light" w:hint="eastAsia"/>
        </w:rPr>
        <w:t xml:space="preserve"> 잠금 </w:t>
      </w:r>
      <w:r w:rsidR="008B16F9">
        <w:rPr>
          <w:rFonts w:ascii="KoPubWorld바탕체 Light" w:hAnsi="KoPubWorld바탕체 Light" w:cs="KoPubWorld바탕체 Light" w:hint="eastAsia"/>
        </w:rPr>
        <w:t xml:space="preserve">및 해제 방법은 </w:t>
      </w:r>
      <w:r w:rsidR="00A21335">
        <w:rPr>
          <w:rFonts w:ascii="KoPubWorld바탕체 Light" w:hAnsi="KoPubWorld바탕체 Light" w:cs="KoPubWorld바탕체 Light" w:hint="eastAsia"/>
        </w:rPr>
        <w:t>2</w:t>
      </w:r>
      <w:r w:rsidR="009532CB">
        <w:rPr>
          <w:rFonts w:ascii="KoPubWorld바탕체 Light" w:hAnsi="KoPubWorld바탕체 Light" w:cs="KoPubWorld바탕체 Light" w:hint="eastAsia"/>
        </w:rPr>
        <w:t xml:space="preserve">장 가 절에서 </w:t>
      </w:r>
      <w:r w:rsidR="00B513D1">
        <w:rPr>
          <w:rFonts w:ascii="KoPubWorld바탕체 Light" w:hAnsi="KoPubWorld바탕체 Light" w:cs="KoPubWorld바탕체 Light" w:hint="eastAsia"/>
        </w:rPr>
        <w:t xml:space="preserve">제시하였습니다. </w:t>
      </w:r>
    </w:p>
    <w:p w14:paraId="6316B87F" w14:textId="457A6A9D" w:rsidR="003F4E2D" w:rsidRPr="00B82A65" w:rsidRDefault="003F4E2D" w:rsidP="003F4E2D">
      <w:pPr>
        <w:pStyle w:val="af2"/>
        <w:ind w:leftChars="0" w:left="993" w:right="198"/>
        <w:jc w:val="both"/>
        <w:rPr>
          <w:rFonts w:ascii="KoPubWorld바탕체 Light" w:hAnsi="KoPubWorld바탕체 Light" w:cs="KoPubWorld바탕체 Light"/>
        </w:rPr>
        <w:sectPr w:rsidR="003F4E2D" w:rsidRPr="00B82A65" w:rsidSect="00392370">
          <w:pgSz w:w="11906" w:h="16838"/>
          <w:pgMar w:top="720" w:right="720" w:bottom="720" w:left="720" w:header="567" w:footer="170" w:gutter="0"/>
          <w:cols w:space="425"/>
          <w:docGrid w:linePitch="360"/>
        </w:sectPr>
      </w:pPr>
    </w:p>
    <w:p w14:paraId="127E6AA8" w14:textId="77777777" w:rsidR="0062101C" w:rsidRDefault="0062101C" w:rsidP="0062101C">
      <w:pPr>
        <w:pStyle w:val="21"/>
        <w:keepNext w:val="0"/>
        <w:pageBreakBefore/>
        <w:widowControl w:val="0"/>
        <w:spacing w:before="0" w:after="0"/>
        <w:ind w:left="198" w:right="198"/>
      </w:pPr>
      <w:r>
        <w:rPr>
          <w:rFonts w:hint="eastAsia"/>
        </w:rPr>
        <w:lastRenderedPageBreak/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주요</w:t>
      </w:r>
      <w:r>
        <w:rPr>
          <w:rFonts w:hint="eastAsia"/>
        </w:rPr>
        <w:t xml:space="preserve"> </w:t>
      </w:r>
      <w:r>
        <w:rPr>
          <w:rFonts w:hint="eastAsia"/>
        </w:rPr>
        <w:t>사양</w:t>
      </w:r>
      <w:r>
        <w:rPr>
          <w:rFonts w:hint="eastAsia"/>
        </w:rPr>
        <w:t xml:space="preserve"> </w:t>
      </w:r>
    </w:p>
    <w:tbl>
      <w:tblPr>
        <w:tblStyle w:val="a8"/>
        <w:tblW w:w="10399" w:type="dxa"/>
        <w:tblBorders>
          <w:top w:val="single" w:sz="18" w:space="0" w:color="000000"/>
          <w:left w:val="single" w:sz="4" w:space="0" w:color="auto"/>
          <w:bottom w:val="single" w:sz="18" w:space="0" w:color="000000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"/>
        <w:gridCol w:w="997"/>
        <w:gridCol w:w="983"/>
        <w:gridCol w:w="1276"/>
        <w:gridCol w:w="5296"/>
        <w:gridCol w:w="997"/>
      </w:tblGrid>
      <w:tr w:rsidR="0062101C" w:rsidRPr="00D203DB" w14:paraId="203C535A" w14:textId="77777777" w:rsidTr="00C07BC6">
        <w:trPr>
          <w:cantSplit/>
          <w:trHeight w:val="116"/>
        </w:trPr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16CE7CCF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0"/>
              </w:rPr>
            </w:pPr>
          </w:p>
        </w:tc>
        <w:tc>
          <w:tcPr>
            <w:tcW w:w="3256" w:type="dxa"/>
            <w:gridSpan w:val="3"/>
            <w:shd w:val="clear" w:color="auto" w:fill="D9D9D9" w:themeFill="background1" w:themeFillShade="D9"/>
            <w:vAlign w:val="center"/>
          </w:tcPr>
          <w:p w14:paraId="0A96D982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0"/>
              </w:rPr>
              <w:t>항목</w:t>
            </w:r>
          </w:p>
        </w:tc>
        <w:tc>
          <w:tcPr>
            <w:tcW w:w="5296" w:type="dxa"/>
            <w:shd w:val="clear" w:color="auto" w:fill="D9D9D9" w:themeFill="background1" w:themeFillShade="D9"/>
            <w:vAlign w:val="center"/>
          </w:tcPr>
          <w:p w14:paraId="58230E91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0"/>
              </w:rPr>
              <w:t>내용</w:t>
            </w:r>
          </w:p>
        </w:tc>
        <w:tc>
          <w:tcPr>
            <w:tcW w:w="997" w:type="dxa"/>
            <w:shd w:val="clear" w:color="auto" w:fill="D9D9D9" w:themeFill="background1" w:themeFillShade="D9"/>
            <w:vAlign w:val="center"/>
          </w:tcPr>
          <w:p w14:paraId="53F2AF4F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b/>
                <w:bCs/>
                <w:sz w:val="20"/>
                <w:szCs w:val="20"/>
              </w:rPr>
            </w:pPr>
          </w:p>
        </w:tc>
      </w:tr>
      <w:tr w:rsidR="0062101C" w:rsidRPr="00CF5040" w14:paraId="14D4F906" w14:textId="77777777" w:rsidTr="002361E1">
        <w:trPr>
          <w:trHeight w:val="236"/>
          <w:tblHeader/>
        </w:trPr>
        <w:tc>
          <w:tcPr>
            <w:tcW w:w="850" w:type="dxa"/>
            <w:vAlign w:val="center"/>
          </w:tcPr>
          <w:p w14:paraId="45565B84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</w:t>
            </w:r>
          </w:p>
        </w:tc>
        <w:tc>
          <w:tcPr>
            <w:tcW w:w="3256" w:type="dxa"/>
            <w:gridSpan w:val="3"/>
            <w:vAlign w:val="center"/>
          </w:tcPr>
          <w:p w14:paraId="1D01BD28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제품명</w:t>
            </w:r>
          </w:p>
        </w:tc>
        <w:tc>
          <w:tcPr>
            <w:tcW w:w="5296" w:type="dxa"/>
            <w:vAlign w:val="center"/>
          </w:tcPr>
          <w:p w14:paraId="66C27814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997" w:type="dxa"/>
            <w:vAlign w:val="center"/>
          </w:tcPr>
          <w:p w14:paraId="4D857B38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36C5DD1D" w14:textId="77777777" w:rsidTr="002361E1">
        <w:trPr>
          <w:trHeight w:val="54"/>
          <w:tblHeader/>
        </w:trPr>
        <w:tc>
          <w:tcPr>
            <w:tcW w:w="850" w:type="dxa"/>
            <w:vAlign w:val="center"/>
          </w:tcPr>
          <w:p w14:paraId="49622150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</w:t>
            </w:r>
          </w:p>
        </w:tc>
        <w:tc>
          <w:tcPr>
            <w:tcW w:w="997" w:type="dxa"/>
            <w:vMerge w:val="restart"/>
            <w:vAlign w:val="center"/>
          </w:tcPr>
          <w:p w14:paraId="54A4D480" w14:textId="77777777" w:rsidR="0062101C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전지</w:t>
            </w:r>
          </w:p>
          <w:p w14:paraId="5279158E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구성</w:t>
            </w:r>
          </w:p>
        </w:tc>
        <w:tc>
          <w:tcPr>
            <w:tcW w:w="2259" w:type="dxa"/>
            <w:gridSpan w:val="2"/>
            <w:vAlign w:val="center"/>
          </w:tcPr>
          <w:p w14:paraId="0A3CC760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전지 구성 </w:t>
            </w:r>
          </w:p>
        </w:tc>
        <w:tc>
          <w:tcPr>
            <w:tcW w:w="5296" w:type="dxa"/>
            <w:vAlign w:val="center"/>
          </w:tcPr>
          <w:p w14:paraId="58B958BC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5S2P</w:t>
            </w:r>
          </w:p>
        </w:tc>
        <w:tc>
          <w:tcPr>
            <w:tcW w:w="997" w:type="dxa"/>
            <w:vAlign w:val="center"/>
          </w:tcPr>
          <w:p w14:paraId="598DFA3D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5F9A1D51" w14:textId="77777777" w:rsidTr="002361E1">
        <w:trPr>
          <w:trHeight w:val="54"/>
          <w:tblHeader/>
        </w:trPr>
        <w:tc>
          <w:tcPr>
            <w:tcW w:w="850" w:type="dxa"/>
            <w:vAlign w:val="center"/>
          </w:tcPr>
          <w:p w14:paraId="5FC06B0A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</w:t>
            </w:r>
          </w:p>
        </w:tc>
        <w:tc>
          <w:tcPr>
            <w:tcW w:w="997" w:type="dxa"/>
            <w:vMerge/>
            <w:vAlign w:val="center"/>
          </w:tcPr>
          <w:p w14:paraId="73D73FBD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23B51F16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전지종류/타입</w:t>
            </w:r>
          </w:p>
        </w:tc>
        <w:tc>
          <w:tcPr>
            <w:tcW w:w="5296" w:type="dxa"/>
            <w:vAlign w:val="center"/>
          </w:tcPr>
          <w:p w14:paraId="76765858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LFP /각형 배터리 </w:t>
            </w:r>
          </w:p>
        </w:tc>
        <w:tc>
          <w:tcPr>
            <w:tcW w:w="997" w:type="dxa"/>
            <w:vAlign w:val="center"/>
          </w:tcPr>
          <w:p w14:paraId="35282181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1A576F52" w14:textId="77777777" w:rsidTr="002361E1">
        <w:trPr>
          <w:trHeight w:val="219"/>
          <w:tblHeader/>
        </w:trPr>
        <w:tc>
          <w:tcPr>
            <w:tcW w:w="850" w:type="dxa"/>
            <w:vAlign w:val="center"/>
          </w:tcPr>
          <w:p w14:paraId="366382E5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4</w:t>
            </w:r>
          </w:p>
        </w:tc>
        <w:tc>
          <w:tcPr>
            <w:tcW w:w="997" w:type="dxa"/>
            <w:vMerge/>
            <w:vAlign w:val="center"/>
          </w:tcPr>
          <w:p w14:paraId="22A15632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22748F30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동작 전압 </w:t>
            </w:r>
          </w:p>
        </w:tc>
        <w:tc>
          <w:tcPr>
            <w:tcW w:w="5296" w:type="dxa"/>
            <w:vAlign w:val="center"/>
          </w:tcPr>
          <w:p w14:paraId="6CA5E1CD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44.8V ~ 57.6V</w:t>
            </w:r>
          </w:p>
        </w:tc>
        <w:tc>
          <w:tcPr>
            <w:tcW w:w="997" w:type="dxa"/>
            <w:vAlign w:val="center"/>
          </w:tcPr>
          <w:p w14:paraId="32D46C9C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1CEEFC37" w14:textId="77777777" w:rsidTr="002361E1">
        <w:trPr>
          <w:trHeight w:val="245"/>
          <w:tblHeader/>
        </w:trPr>
        <w:tc>
          <w:tcPr>
            <w:tcW w:w="850" w:type="dxa"/>
            <w:vAlign w:val="center"/>
          </w:tcPr>
          <w:p w14:paraId="27565DAE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5</w:t>
            </w:r>
          </w:p>
        </w:tc>
        <w:tc>
          <w:tcPr>
            <w:tcW w:w="997" w:type="dxa"/>
            <w:vMerge/>
            <w:vAlign w:val="center"/>
          </w:tcPr>
          <w:p w14:paraId="37549B3A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43D3D0B1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공칭 전압</w:t>
            </w:r>
          </w:p>
        </w:tc>
        <w:tc>
          <w:tcPr>
            <w:tcW w:w="5296" w:type="dxa"/>
            <w:vAlign w:val="center"/>
          </w:tcPr>
          <w:p w14:paraId="2FFA013A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51.2V</w:t>
            </w:r>
          </w:p>
        </w:tc>
        <w:tc>
          <w:tcPr>
            <w:tcW w:w="997" w:type="dxa"/>
            <w:vAlign w:val="center"/>
          </w:tcPr>
          <w:p w14:paraId="250DC944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0819D4F9" w14:textId="77777777" w:rsidTr="002361E1">
        <w:trPr>
          <w:trHeight w:val="177"/>
          <w:tblHeader/>
        </w:trPr>
        <w:tc>
          <w:tcPr>
            <w:tcW w:w="850" w:type="dxa"/>
            <w:vAlign w:val="center"/>
          </w:tcPr>
          <w:p w14:paraId="174E7A89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6</w:t>
            </w:r>
          </w:p>
        </w:tc>
        <w:tc>
          <w:tcPr>
            <w:tcW w:w="997" w:type="dxa"/>
            <w:vMerge/>
            <w:vAlign w:val="center"/>
          </w:tcPr>
          <w:p w14:paraId="38BFA838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2BA54D01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전지 용량</w:t>
            </w:r>
          </w:p>
        </w:tc>
        <w:tc>
          <w:tcPr>
            <w:tcW w:w="5296" w:type="dxa"/>
            <w:tcBorders>
              <w:bottom w:val="single" w:sz="4" w:space="0" w:color="auto"/>
            </w:tcBorders>
            <w:vAlign w:val="center"/>
          </w:tcPr>
          <w:p w14:paraId="7F87DEF9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460Ah</w:t>
            </w:r>
          </w:p>
        </w:tc>
        <w:tc>
          <w:tcPr>
            <w:tcW w:w="997" w:type="dxa"/>
            <w:tcBorders>
              <w:bottom w:val="single" w:sz="4" w:space="0" w:color="auto"/>
            </w:tcBorders>
            <w:vAlign w:val="center"/>
          </w:tcPr>
          <w:p w14:paraId="1A81FED4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7CE430E2" w14:textId="77777777" w:rsidTr="002361E1">
        <w:trPr>
          <w:trHeight w:val="167"/>
          <w:tblHeader/>
        </w:trPr>
        <w:tc>
          <w:tcPr>
            <w:tcW w:w="850" w:type="dxa"/>
            <w:vAlign w:val="center"/>
          </w:tcPr>
          <w:p w14:paraId="620C12A5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7</w:t>
            </w:r>
          </w:p>
        </w:tc>
        <w:tc>
          <w:tcPr>
            <w:tcW w:w="997" w:type="dxa"/>
            <w:vMerge/>
            <w:vAlign w:val="center"/>
          </w:tcPr>
          <w:p w14:paraId="04343B02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62C860E4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총 </w:t>
            </w: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에너지 용량 </w:t>
            </w:r>
          </w:p>
        </w:tc>
        <w:tc>
          <w:tcPr>
            <w:tcW w:w="5296" w:type="dxa"/>
            <w:vAlign w:val="center"/>
          </w:tcPr>
          <w:p w14:paraId="3C39E844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3.5kWh</w:t>
            </w:r>
          </w:p>
        </w:tc>
        <w:tc>
          <w:tcPr>
            <w:tcW w:w="997" w:type="dxa"/>
            <w:vAlign w:val="center"/>
          </w:tcPr>
          <w:p w14:paraId="14903F97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6D41F243" w14:textId="77777777" w:rsidTr="002361E1">
        <w:trPr>
          <w:trHeight w:val="166"/>
          <w:tblHeader/>
        </w:trPr>
        <w:tc>
          <w:tcPr>
            <w:tcW w:w="850" w:type="dxa"/>
            <w:vAlign w:val="center"/>
          </w:tcPr>
          <w:p w14:paraId="593454AC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8</w:t>
            </w:r>
          </w:p>
        </w:tc>
        <w:tc>
          <w:tcPr>
            <w:tcW w:w="997" w:type="dxa"/>
            <w:vMerge/>
            <w:vAlign w:val="center"/>
          </w:tcPr>
          <w:p w14:paraId="47A12D04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0D48C6D3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정격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에너지</w:t>
            </w: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용량 </w:t>
            </w:r>
          </w:p>
        </w:tc>
        <w:tc>
          <w:tcPr>
            <w:tcW w:w="5296" w:type="dxa"/>
            <w:vAlign w:val="center"/>
          </w:tcPr>
          <w:p w14:paraId="3C00545C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8.8</w:t>
            </w:r>
            <w:proofErr w:type="gramStart"/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kWh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(</w:t>
            </w:r>
            <w:proofErr w:type="gramEnd"/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DoD 80%)</w:t>
            </w:r>
          </w:p>
        </w:tc>
        <w:tc>
          <w:tcPr>
            <w:tcW w:w="997" w:type="dxa"/>
            <w:vAlign w:val="center"/>
          </w:tcPr>
          <w:p w14:paraId="73B120BD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2BC968DE" w14:textId="77777777" w:rsidTr="002361E1">
        <w:trPr>
          <w:trHeight w:val="166"/>
          <w:tblHeader/>
        </w:trPr>
        <w:tc>
          <w:tcPr>
            <w:tcW w:w="850" w:type="dxa"/>
            <w:vAlign w:val="center"/>
          </w:tcPr>
          <w:p w14:paraId="15F7DB12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9</w:t>
            </w:r>
          </w:p>
        </w:tc>
        <w:tc>
          <w:tcPr>
            <w:tcW w:w="997" w:type="dxa"/>
            <w:vMerge/>
            <w:vAlign w:val="center"/>
          </w:tcPr>
          <w:p w14:paraId="609BF636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5A416A0E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에너지 밀도 </w:t>
            </w:r>
          </w:p>
        </w:tc>
        <w:tc>
          <w:tcPr>
            <w:tcW w:w="5296" w:type="dxa"/>
            <w:vAlign w:val="center"/>
          </w:tcPr>
          <w:p w14:paraId="1A8E7F45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총에너지 용량으로 제시 </w:t>
            </w:r>
          </w:p>
        </w:tc>
        <w:tc>
          <w:tcPr>
            <w:tcW w:w="997" w:type="dxa"/>
            <w:vAlign w:val="center"/>
          </w:tcPr>
          <w:p w14:paraId="67B527EC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4FC325BA" w14:textId="77777777" w:rsidTr="002361E1">
        <w:trPr>
          <w:trHeight w:val="166"/>
          <w:tblHeader/>
        </w:trPr>
        <w:tc>
          <w:tcPr>
            <w:tcW w:w="850" w:type="dxa"/>
            <w:vAlign w:val="center"/>
          </w:tcPr>
          <w:p w14:paraId="68C8E835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0</w:t>
            </w:r>
          </w:p>
        </w:tc>
        <w:tc>
          <w:tcPr>
            <w:tcW w:w="997" w:type="dxa"/>
            <w:vMerge/>
            <w:vAlign w:val="center"/>
          </w:tcPr>
          <w:p w14:paraId="7E81381B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3E525181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보관 온도 </w:t>
            </w:r>
          </w:p>
        </w:tc>
        <w:tc>
          <w:tcPr>
            <w:tcW w:w="5296" w:type="dxa"/>
            <w:vAlign w:val="center"/>
          </w:tcPr>
          <w:p w14:paraId="770D98B4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맑은 고딕" w:eastAsia="맑은 고딕" w:hAnsi="맑은 고딕" w:cs="KoPubWorld바탕체 Light" w:hint="eastAsia"/>
                <w:sz w:val="20"/>
                <w:szCs w:val="20"/>
              </w:rPr>
              <w:t>0 ~ 35℃</w:t>
            </w:r>
          </w:p>
        </w:tc>
        <w:tc>
          <w:tcPr>
            <w:tcW w:w="997" w:type="dxa"/>
            <w:vAlign w:val="center"/>
          </w:tcPr>
          <w:p w14:paraId="5FA81F3C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6BB9ADDC" w14:textId="77777777" w:rsidTr="002361E1">
        <w:trPr>
          <w:trHeight w:val="166"/>
          <w:tblHeader/>
        </w:trPr>
        <w:tc>
          <w:tcPr>
            <w:tcW w:w="850" w:type="dxa"/>
            <w:vAlign w:val="center"/>
          </w:tcPr>
          <w:p w14:paraId="0C8B1DC0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1</w:t>
            </w:r>
          </w:p>
        </w:tc>
        <w:tc>
          <w:tcPr>
            <w:tcW w:w="997" w:type="dxa"/>
            <w:vMerge/>
            <w:vAlign w:val="center"/>
          </w:tcPr>
          <w:p w14:paraId="500105AC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983" w:type="dxa"/>
            <w:vMerge w:val="restart"/>
            <w:vAlign w:val="center"/>
          </w:tcPr>
          <w:p w14:paraId="524376CB" w14:textId="77777777" w:rsidR="0062101C" w:rsidRPr="00D203DB" w:rsidRDefault="0062101C" w:rsidP="0062101C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충전</w:t>
            </w:r>
          </w:p>
        </w:tc>
        <w:tc>
          <w:tcPr>
            <w:tcW w:w="1276" w:type="dxa"/>
            <w:vAlign w:val="center"/>
          </w:tcPr>
          <w:p w14:paraId="01312563" w14:textId="77777777" w:rsidR="0062101C" w:rsidRPr="00227EDF" w:rsidRDefault="0062101C" w:rsidP="00DC09D5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227EDF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충전모드</w:t>
            </w:r>
          </w:p>
        </w:tc>
        <w:tc>
          <w:tcPr>
            <w:tcW w:w="5296" w:type="dxa"/>
            <w:vAlign w:val="center"/>
          </w:tcPr>
          <w:p w14:paraId="5574000F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CV-CC</w:t>
            </w:r>
          </w:p>
        </w:tc>
        <w:tc>
          <w:tcPr>
            <w:tcW w:w="997" w:type="dxa"/>
            <w:vAlign w:val="center"/>
          </w:tcPr>
          <w:p w14:paraId="5E332906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62D0F6BE" w14:textId="77777777" w:rsidTr="002361E1">
        <w:trPr>
          <w:trHeight w:val="166"/>
          <w:tblHeader/>
        </w:trPr>
        <w:tc>
          <w:tcPr>
            <w:tcW w:w="850" w:type="dxa"/>
            <w:vAlign w:val="center"/>
          </w:tcPr>
          <w:p w14:paraId="4D4FB33A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2</w:t>
            </w:r>
          </w:p>
        </w:tc>
        <w:tc>
          <w:tcPr>
            <w:tcW w:w="997" w:type="dxa"/>
            <w:vMerge/>
            <w:vAlign w:val="center"/>
          </w:tcPr>
          <w:p w14:paraId="059B9DE7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983" w:type="dxa"/>
            <w:vMerge/>
            <w:vAlign w:val="center"/>
          </w:tcPr>
          <w:p w14:paraId="3E0554A0" w14:textId="77777777" w:rsidR="0062101C" w:rsidRPr="00D203DB" w:rsidRDefault="0062101C" w:rsidP="0062101C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6D8C5052" w14:textId="77777777" w:rsidR="0062101C" w:rsidRPr="00D203DB" w:rsidRDefault="0062101C" w:rsidP="00DC09D5">
            <w:pPr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권장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전류</w:t>
            </w:r>
          </w:p>
        </w:tc>
        <w:tc>
          <w:tcPr>
            <w:tcW w:w="5296" w:type="dxa"/>
            <w:vAlign w:val="center"/>
          </w:tcPr>
          <w:p w14:paraId="3AF23D98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40A 이하 </w:t>
            </w:r>
          </w:p>
        </w:tc>
        <w:tc>
          <w:tcPr>
            <w:tcW w:w="997" w:type="dxa"/>
            <w:vAlign w:val="center"/>
          </w:tcPr>
          <w:p w14:paraId="7A31C7F5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0E24271A" w14:textId="77777777" w:rsidTr="002361E1">
        <w:trPr>
          <w:trHeight w:val="166"/>
          <w:tblHeader/>
        </w:trPr>
        <w:tc>
          <w:tcPr>
            <w:tcW w:w="850" w:type="dxa"/>
            <w:vAlign w:val="center"/>
          </w:tcPr>
          <w:p w14:paraId="0596B0DE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3</w:t>
            </w:r>
          </w:p>
        </w:tc>
        <w:tc>
          <w:tcPr>
            <w:tcW w:w="997" w:type="dxa"/>
            <w:vMerge/>
            <w:vAlign w:val="center"/>
          </w:tcPr>
          <w:p w14:paraId="010BDFF6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983" w:type="dxa"/>
            <w:vMerge/>
            <w:vAlign w:val="center"/>
          </w:tcPr>
          <w:p w14:paraId="3F9B9365" w14:textId="77777777" w:rsidR="0062101C" w:rsidRPr="00D203DB" w:rsidRDefault="0062101C" w:rsidP="0062101C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4E7257EB" w14:textId="77777777" w:rsidR="0062101C" w:rsidRPr="00D203DB" w:rsidRDefault="0062101C" w:rsidP="00DC09D5">
            <w:pPr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연속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전류</w:t>
            </w:r>
          </w:p>
        </w:tc>
        <w:tc>
          <w:tcPr>
            <w:tcW w:w="5296" w:type="dxa"/>
            <w:vAlign w:val="center"/>
          </w:tcPr>
          <w:p w14:paraId="13A3A997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50A 이하 </w:t>
            </w:r>
          </w:p>
        </w:tc>
        <w:tc>
          <w:tcPr>
            <w:tcW w:w="997" w:type="dxa"/>
            <w:vAlign w:val="center"/>
          </w:tcPr>
          <w:p w14:paraId="08ADC9D2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210E8668" w14:textId="77777777" w:rsidTr="002361E1">
        <w:trPr>
          <w:trHeight w:val="166"/>
          <w:tblHeader/>
        </w:trPr>
        <w:tc>
          <w:tcPr>
            <w:tcW w:w="850" w:type="dxa"/>
            <w:vAlign w:val="center"/>
          </w:tcPr>
          <w:p w14:paraId="1BFCD18F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4</w:t>
            </w:r>
          </w:p>
        </w:tc>
        <w:tc>
          <w:tcPr>
            <w:tcW w:w="997" w:type="dxa"/>
            <w:vMerge/>
            <w:vAlign w:val="center"/>
          </w:tcPr>
          <w:p w14:paraId="4D002EDE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983" w:type="dxa"/>
            <w:vMerge/>
            <w:vAlign w:val="center"/>
          </w:tcPr>
          <w:p w14:paraId="1B12E546" w14:textId="77777777" w:rsidR="0062101C" w:rsidRPr="00D203DB" w:rsidRDefault="0062101C" w:rsidP="0062101C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3EF2741D" w14:textId="77777777" w:rsidR="0062101C" w:rsidRPr="00D203DB" w:rsidRDefault="0062101C" w:rsidP="00DC09D5">
            <w:pPr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최대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전류</w:t>
            </w:r>
          </w:p>
        </w:tc>
        <w:tc>
          <w:tcPr>
            <w:tcW w:w="5296" w:type="dxa"/>
            <w:vAlign w:val="center"/>
          </w:tcPr>
          <w:p w14:paraId="765D5386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00A SOC 50%, 5sec(충전기 연결 시)</w:t>
            </w:r>
          </w:p>
        </w:tc>
        <w:tc>
          <w:tcPr>
            <w:tcW w:w="997" w:type="dxa"/>
            <w:vAlign w:val="center"/>
          </w:tcPr>
          <w:p w14:paraId="755A3775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9747AF" w14:paraId="6B8EE7A3" w14:textId="77777777" w:rsidTr="002361E1">
        <w:trPr>
          <w:trHeight w:val="166"/>
          <w:tblHeader/>
        </w:trPr>
        <w:tc>
          <w:tcPr>
            <w:tcW w:w="850" w:type="dxa"/>
            <w:vAlign w:val="center"/>
          </w:tcPr>
          <w:p w14:paraId="454703D8" w14:textId="77777777" w:rsidR="0062101C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5</w:t>
            </w:r>
          </w:p>
        </w:tc>
        <w:tc>
          <w:tcPr>
            <w:tcW w:w="997" w:type="dxa"/>
            <w:vMerge/>
            <w:vAlign w:val="center"/>
          </w:tcPr>
          <w:p w14:paraId="506B5AEC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983" w:type="dxa"/>
            <w:vMerge/>
            <w:vAlign w:val="center"/>
          </w:tcPr>
          <w:p w14:paraId="418BE753" w14:textId="77777777" w:rsidR="0062101C" w:rsidRPr="00D203DB" w:rsidRDefault="0062101C" w:rsidP="0062101C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2F3641F5" w14:textId="77777777" w:rsidR="0062101C" w:rsidRPr="00D203DB" w:rsidRDefault="0062101C" w:rsidP="00DC09D5">
            <w:pPr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동작온도</w:t>
            </w:r>
          </w:p>
        </w:tc>
        <w:tc>
          <w:tcPr>
            <w:tcW w:w="5296" w:type="dxa"/>
            <w:vAlign w:val="center"/>
          </w:tcPr>
          <w:p w14:paraId="4F8D0F92" w14:textId="77777777" w:rsidR="0062101C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범용충전기(0~45</w:t>
            </w:r>
            <w:r>
              <w:rPr>
                <w:rFonts w:ascii="맑은 고딕" w:eastAsia="맑은 고딕" w:hAnsi="맑은 고딕" w:cs="KoPubWorld바탕체 Light" w:hint="eastAsia"/>
                <w:sz w:val="20"/>
                <w:szCs w:val="20"/>
              </w:rPr>
              <w:t>℃), 전용충전기(-20~55℃)</w:t>
            </w:r>
          </w:p>
        </w:tc>
        <w:tc>
          <w:tcPr>
            <w:tcW w:w="997" w:type="dxa"/>
            <w:vAlign w:val="center"/>
          </w:tcPr>
          <w:p w14:paraId="719B3D63" w14:textId="77777777" w:rsidR="0062101C" w:rsidRPr="009747AF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782A4A23" w14:textId="77777777" w:rsidTr="002361E1">
        <w:trPr>
          <w:trHeight w:val="166"/>
          <w:tblHeader/>
        </w:trPr>
        <w:tc>
          <w:tcPr>
            <w:tcW w:w="850" w:type="dxa"/>
            <w:vAlign w:val="center"/>
          </w:tcPr>
          <w:p w14:paraId="64594EF9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6</w:t>
            </w:r>
          </w:p>
        </w:tc>
        <w:tc>
          <w:tcPr>
            <w:tcW w:w="997" w:type="dxa"/>
            <w:vMerge/>
            <w:vAlign w:val="center"/>
          </w:tcPr>
          <w:p w14:paraId="5137A2EA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983" w:type="dxa"/>
            <w:vMerge w:val="restart"/>
            <w:vAlign w:val="center"/>
          </w:tcPr>
          <w:p w14:paraId="5E71B988" w14:textId="77777777" w:rsidR="0062101C" w:rsidRPr="00D203DB" w:rsidRDefault="0062101C" w:rsidP="0062101C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방전</w:t>
            </w:r>
          </w:p>
        </w:tc>
        <w:tc>
          <w:tcPr>
            <w:tcW w:w="1276" w:type="dxa"/>
            <w:vAlign w:val="center"/>
          </w:tcPr>
          <w:p w14:paraId="4BE77E08" w14:textId="77777777" w:rsidR="0062101C" w:rsidRPr="00D203DB" w:rsidRDefault="0062101C" w:rsidP="00DC09D5">
            <w:pPr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권장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전류</w:t>
            </w:r>
          </w:p>
        </w:tc>
        <w:tc>
          <w:tcPr>
            <w:tcW w:w="5296" w:type="dxa"/>
            <w:vAlign w:val="center"/>
          </w:tcPr>
          <w:p w14:paraId="0ADADAC4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70A 이하 (SOC 5% 이상)</w:t>
            </w:r>
          </w:p>
        </w:tc>
        <w:tc>
          <w:tcPr>
            <w:tcW w:w="997" w:type="dxa"/>
            <w:vAlign w:val="center"/>
          </w:tcPr>
          <w:p w14:paraId="09074D39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586AFE1E" w14:textId="77777777" w:rsidTr="002361E1">
        <w:trPr>
          <w:trHeight w:val="166"/>
          <w:tblHeader/>
        </w:trPr>
        <w:tc>
          <w:tcPr>
            <w:tcW w:w="850" w:type="dxa"/>
            <w:vAlign w:val="center"/>
          </w:tcPr>
          <w:p w14:paraId="096B1708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7</w:t>
            </w:r>
          </w:p>
        </w:tc>
        <w:tc>
          <w:tcPr>
            <w:tcW w:w="997" w:type="dxa"/>
            <w:vMerge/>
            <w:vAlign w:val="center"/>
          </w:tcPr>
          <w:p w14:paraId="6C5F3A30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983" w:type="dxa"/>
            <w:vMerge/>
            <w:vAlign w:val="center"/>
          </w:tcPr>
          <w:p w14:paraId="1C482AB1" w14:textId="77777777" w:rsidR="0062101C" w:rsidRPr="00D203DB" w:rsidRDefault="0062101C" w:rsidP="0062101C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179A8778" w14:textId="77777777" w:rsidR="0062101C" w:rsidRPr="00D203DB" w:rsidRDefault="0062101C" w:rsidP="00DC09D5">
            <w:pPr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연속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전류</w:t>
            </w:r>
          </w:p>
        </w:tc>
        <w:tc>
          <w:tcPr>
            <w:tcW w:w="5296" w:type="dxa"/>
            <w:vAlign w:val="center"/>
          </w:tcPr>
          <w:p w14:paraId="1E4BBECB" w14:textId="0EEBC564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</w:t>
            </w:r>
            <w:r w:rsidR="00C3015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0</w:t>
            </w: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Ah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이하 (SOC 10% 이상) </w:t>
            </w:r>
          </w:p>
        </w:tc>
        <w:tc>
          <w:tcPr>
            <w:tcW w:w="997" w:type="dxa"/>
            <w:vAlign w:val="center"/>
          </w:tcPr>
          <w:p w14:paraId="5AE32E10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543C819E" w14:textId="77777777" w:rsidTr="002361E1">
        <w:trPr>
          <w:trHeight w:val="166"/>
          <w:tblHeader/>
        </w:trPr>
        <w:tc>
          <w:tcPr>
            <w:tcW w:w="850" w:type="dxa"/>
            <w:vAlign w:val="center"/>
          </w:tcPr>
          <w:p w14:paraId="1BA3AABB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8</w:t>
            </w:r>
          </w:p>
        </w:tc>
        <w:tc>
          <w:tcPr>
            <w:tcW w:w="997" w:type="dxa"/>
            <w:vMerge/>
            <w:vAlign w:val="center"/>
          </w:tcPr>
          <w:p w14:paraId="70D975A3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983" w:type="dxa"/>
            <w:vMerge/>
            <w:vAlign w:val="center"/>
          </w:tcPr>
          <w:p w14:paraId="6182E6C6" w14:textId="77777777" w:rsidR="0062101C" w:rsidRPr="00D203DB" w:rsidRDefault="0062101C" w:rsidP="0062101C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75DC1DCE" w14:textId="77777777" w:rsidR="0062101C" w:rsidRPr="00D203DB" w:rsidRDefault="0062101C" w:rsidP="00DC09D5">
            <w:pPr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최대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전류</w:t>
            </w:r>
          </w:p>
        </w:tc>
        <w:tc>
          <w:tcPr>
            <w:tcW w:w="5296" w:type="dxa"/>
            <w:vAlign w:val="center"/>
          </w:tcPr>
          <w:p w14:paraId="18706CE9" w14:textId="0AF4BD89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50</w:t>
            </w: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Ah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이하 (SOC 20% 이상)</w:t>
            </w:r>
            <w:r w:rsidR="00C3015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, Fuse 선정기준</w:t>
            </w:r>
          </w:p>
        </w:tc>
        <w:tc>
          <w:tcPr>
            <w:tcW w:w="997" w:type="dxa"/>
            <w:vAlign w:val="center"/>
          </w:tcPr>
          <w:p w14:paraId="2C0EF0E6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32D04CAA" w14:textId="77777777" w:rsidTr="002361E1">
        <w:trPr>
          <w:trHeight w:val="166"/>
          <w:tblHeader/>
        </w:trPr>
        <w:tc>
          <w:tcPr>
            <w:tcW w:w="850" w:type="dxa"/>
            <w:vAlign w:val="center"/>
          </w:tcPr>
          <w:p w14:paraId="304570FA" w14:textId="77777777" w:rsidR="0062101C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9</w:t>
            </w:r>
          </w:p>
        </w:tc>
        <w:tc>
          <w:tcPr>
            <w:tcW w:w="997" w:type="dxa"/>
            <w:vMerge/>
            <w:vAlign w:val="center"/>
          </w:tcPr>
          <w:p w14:paraId="730BF3D8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983" w:type="dxa"/>
            <w:vMerge/>
            <w:vAlign w:val="center"/>
          </w:tcPr>
          <w:p w14:paraId="2C969B2F" w14:textId="77777777" w:rsidR="0062101C" w:rsidRPr="00D203DB" w:rsidRDefault="0062101C" w:rsidP="0062101C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28CC1B57" w14:textId="77777777" w:rsidR="0062101C" w:rsidRPr="00D203DB" w:rsidRDefault="0062101C" w:rsidP="00DC09D5">
            <w:pPr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동작온도</w:t>
            </w:r>
          </w:p>
        </w:tc>
        <w:tc>
          <w:tcPr>
            <w:tcW w:w="5296" w:type="dxa"/>
            <w:vAlign w:val="center"/>
          </w:tcPr>
          <w:p w14:paraId="39419419" w14:textId="77777777" w:rsidR="0062101C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-15 ~ 55</w:t>
            </w:r>
            <w:r>
              <w:rPr>
                <w:rFonts w:ascii="맑은 고딕" w:eastAsia="맑은 고딕" w:hAnsi="맑은 고딕" w:cs="KoPubWorld바탕체 Light" w:hint="eastAsia"/>
                <w:sz w:val="20"/>
                <w:szCs w:val="20"/>
              </w:rPr>
              <w:t>℃</w:t>
            </w:r>
          </w:p>
        </w:tc>
        <w:tc>
          <w:tcPr>
            <w:tcW w:w="997" w:type="dxa"/>
            <w:vAlign w:val="center"/>
          </w:tcPr>
          <w:p w14:paraId="23DB6577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322F427B" w14:textId="77777777" w:rsidTr="002361E1">
        <w:trPr>
          <w:trHeight w:val="89"/>
          <w:tblHeader/>
        </w:trPr>
        <w:tc>
          <w:tcPr>
            <w:tcW w:w="850" w:type="dxa"/>
            <w:vAlign w:val="center"/>
          </w:tcPr>
          <w:p w14:paraId="7C19E5B4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0</w:t>
            </w:r>
          </w:p>
        </w:tc>
        <w:tc>
          <w:tcPr>
            <w:tcW w:w="997" w:type="dxa"/>
            <w:vMerge w:val="restart"/>
            <w:vAlign w:val="center"/>
          </w:tcPr>
          <w:p w14:paraId="088E2354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proofErr w:type="spellStart"/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외함구조</w:t>
            </w:r>
            <w:proofErr w:type="spellEnd"/>
          </w:p>
        </w:tc>
        <w:tc>
          <w:tcPr>
            <w:tcW w:w="2259" w:type="dxa"/>
            <w:gridSpan w:val="2"/>
            <w:vAlign w:val="center"/>
          </w:tcPr>
          <w:p w14:paraId="4FEE0796" w14:textId="77777777" w:rsidR="0062101C" w:rsidRPr="00D203DB" w:rsidRDefault="0062101C" w:rsidP="00E1488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보호 등급</w:t>
            </w:r>
          </w:p>
        </w:tc>
        <w:tc>
          <w:tcPr>
            <w:tcW w:w="5296" w:type="dxa"/>
            <w:vAlign w:val="center"/>
          </w:tcPr>
          <w:p w14:paraId="79A5D690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IP54</w:t>
            </w:r>
          </w:p>
        </w:tc>
        <w:tc>
          <w:tcPr>
            <w:tcW w:w="997" w:type="dxa"/>
            <w:vAlign w:val="center"/>
          </w:tcPr>
          <w:p w14:paraId="6A2540AE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62101C" w:rsidRPr="00CF5040" w14:paraId="2BF8AAB1" w14:textId="77777777" w:rsidTr="002361E1">
        <w:trPr>
          <w:trHeight w:val="54"/>
          <w:tblHeader/>
        </w:trPr>
        <w:tc>
          <w:tcPr>
            <w:tcW w:w="850" w:type="dxa"/>
            <w:vAlign w:val="center"/>
          </w:tcPr>
          <w:p w14:paraId="5A163868" w14:textId="77777777" w:rsidR="0062101C" w:rsidRPr="00D203DB" w:rsidRDefault="0062101C" w:rsidP="0062101C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1</w:t>
            </w:r>
          </w:p>
        </w:tc>
        <w:tc>
          <w:tcPr>
            <w:tcW w:w="997" w:type="dxa"/>
            <w:vMerge/>
            <w:vAlign w:val="center"/>
          </w:tcPr>
          <w:p w14:paraId="217ED1D0" w14:textId="77777777" w:rsidR="0062101C" w:rsidRPr="00D203DB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1943DED9" w14:textId="77777777" w:rsidR="0062101C" w:rsidRPr="00D203DB" w:rsidRDefault="0062101C" w:rsidP="00E1488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진동 기준</w:t>
            </w:r>
          </w:p>
        </w:tc>
        <w:tc>
          <w:tcPr>
            <w:tcW w:w="5296" w:type="dxa"/>
            <w:vAlign w:val="center"/>
          </w:tcPr>
          <w:p w14:paraId="5BC8ECD8" w14:textId="7B21B88C" w:rsidR="0062101C" w:rsidRPr="00A345FA" w:rsidRDefault="00C12F8D" w:rsidP="0062101C">
            <w:pPr>
              <w:ind w:left="198" w:right="198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 xml:space="preserve">고객사 확인 필요 </w:t>
            </w:r>
            <w:r w:rsidR="0062101C" w:rsidRPr="00A345FA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 xml:space="preserve"> </w:t>
            </w:r>
          </w:p>
        </w:tc>
        <w:tc>
          <w:tcPr>
            <w:tcW w:w="997" w:type="dxa"/>
            <w:vAlign w:val="center"/>
          </w:tcPr>
          <w:p w14:paraId="4632F548" w14:textId="77777777" w:rsidR="0062101C" w:rsidRPr="00CF5040" w:rsidRDefault="0062101C" w:rsidP="0062101C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51446A" w:rsidRPr="00CF5040" w14:paraId="771AB116" w14:textId="77777777" w:rsidTr="002361E1">
        <w:trPr>
          <w:trHeight w:val="207"/>
          <w:tblHeader/>
        </w:trPr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7DB9127A" w14:textId="77777777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2</w:t>
            </w:r>
          </w:p>
        </w:tc>
        <w:tc>
          <w:tcPr>
            <w:tcW w:w="997" w:type="dxa"/>
            <w:vMerge/>
            <w:vAlign w:val="center"/>
          </w:tcPr>
          <w:p w14:paraId="4006CBC8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5FC47C10" w14:textId="24E583DE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부식 기준</w:t>
            </w:r>
          </w:p>
        </w:tc>
        <w:tc>
          <w:tcPr>
            <w:tcW w:w="5296" w:type="dxa"/>
            <w:vAlign w:val="center"/>
          </w:tcPr>
          <w:p w14:paraId="0FD86BCD" w14:textId="4F41B125" w:rsidR="0051446A" w:rsidRPr="00D203DB" w:rsidRDefault="00C12F8D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고객사 확인 필요</w:t>
            </w:r>
          </w:p>
        </w:tc>
        <w:tc>
          <w:tcPr>
            <w:tcW w:w="997" w:type="dxa"/>
            <w:vAlign w:val="center"/>
          </w:tcPr>
          <w:p w14:paraId="7CAC3FDB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51446A" w:rsidRPr="00CF5040" w14:paraId="3FDB8D79" w14:textId="77777777" w:rsidTr="002361E1">
        <w:trPr>
          <w:trHeight w:val="207"/>
          <w:tblHeader/>
        </w:trPr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3A692CE9" w14:textId="7A3249E0" w:rsidR="0051446A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3</w:t>
            </w:r>
          </w:p>
        </w:tc>
        <w:tc>
          <w:tcPr>
            <w:tcW w:w="997" w:type="dxa"/>
            <w:vMerge/>
            <w:vAlign w:val="center"/>
          </w:tcPr>
          <w:p w14:paraId="6FECC98C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69FCF711" w14:textId="2CD04A61" w:rsidR="0051446A" w:rsidRPr="00D203DB" w:rsidRDefault="0051446A" w:rsidP="00C12F8D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냉각 방식</w:t>
            </w:r>
          </w:p>
        </w:tc>
        <w:tc>
          <w:tcPr>
            <w:tcW w:w="5296" w:type="dxa"/>
            <w:vAlign w:val="center"/>
          </w:tcPr>
          <w:p w14:paraId="289F4715" w14:textId="1F9B2119" w:rsidR="0051446A" w:rsidRPr="00D203DB" w:rsidRDefault="00C12F8D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자연 냉각 방식 </w:t>
            </w:r>
          </w:p>
        </w:tc>
        <w:tc>
          <w:tcPr>
            <w:tcW w:w="997" w:type="dxa"/>
            <w:vAlign w:val="center"/>
          </w:tcPr>
          <w:p w14:paraId="0176A66E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51446A" w:rsidRPr="00CF5040" w14:paraId="5610B4E7" w14:textId="77777777" w:rsidTr="002361E1">
        <w:trPr>
          <w:trHeight w:val="207"/>
          <w:tblHeader/>
        </w:trPr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60894FF" w14:textId="6A871972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4</w:t>
            </w:r>
          </w:p>
        </w:tc>
        <w:tc>
          <w:tcPr>
            <w:tcW w:w="997" w:type="dxa"/>
            <w:vMerge/>
            <w:vAlign w:val="center"/>
          </w:tcPr>
          <w:p w14:paraId="2248EC28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62987520" w14:textId="77777777" w:rsidR="0051446A" w:rsidRPr="00EA572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가스 배출</w:t>
            </w:r>
          </w:p>
        </w:tc>
        <w:tc>
          <w:tcPr>
            <w:tcW w:w="5296" w:type="dxa"/>
            <w:vAlign w:val="center"/>
          </w:tcPr>
          <w:p w14:paraId="0DD2281E" w14:textId="77777777" w:rsidR="0051446A" w:rsidRPr="00EA572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 xml:space="preserve">KC 62619 5.3 참조 </w:t>
            </w:r>
          </w:p>
        </w:tc>
        <w:tc>
          <w:tcPr>
            <w:tcW w:w="997" w:type="dxa"/>
            <w:vAlign w:val="center"/>
          </w:tcPr>
          <w:p w14:paraId="5259B20E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14"/>
                <w:szCs w:val="14"/>
              </w:rPr>
            </w:pPr>
          </w:p>
        </w:tc>
      </w:tr>
      <w:tr w:rsidR="0051446A" w:rsidRPr="00CF5040" w14:paraId="50041CD1" w14:textId="77777777" w:rsidTr="002361E1">
        <w:trPr>
          <w:trHeight w:val="207"/>
          <w:tblHeader/>
        </w:trPr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9F8D862" w14:textId="711FEA74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5</w:t>
            </w:r>
          </w:p>
        </w:tc>
        <w:tc>
          <w:tcPr>
            <w:tcW w:w="997" w:type="dxa"/>
            <w:vMerge/>
            <w:vAlign w:val="center"/>
          </w:tcPr>
          <w:p w14:paraId="3A9218F8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11D4B51E" w14:textId="3ABED102" w:rsidR="0051446A" w:rsidRPr="00EA572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 xml:space="preserve">충돌 기준 </w:t>
            </w:r>
          </w:p>
        </w:tc>
        <w:tc>
          <w:tcPr>
            <w:tcW w:w="5296" w:type="dxa"/>
            <w:vAlign w:val="center"/>
          </w:tcPr>
          <w:p w14:paraId="2834FD44" w14:textId="77777777" w:rsidR="0051446A" w:rsidRPr="00EA572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KC 62619 7.2.2, KC 62619 7.2.3 충족</w:t>
            </w:r>
          </w:p>
        </w:tc>
        <w:tc>
          <w:tcPr>
            <w:tcW w:w="997" w:type="dxa"/>
            <w:vAlign w:val="center"/>
          </w:tcPr>
          <w:p w14:paraId="13E4EA7B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14"/>
                <w:szCs w:val="14"/>
              </w:rPr>
            </w:pPr>
          </w:p>
        </w:tc>
      </w:tr>
      <w:tr w:rsidR="0051446A" w:rsidRPr="00CF5040" w14:paraId="0A10B5EF" w14:textId="77777777" w:rsidTr="002361E1">
        <w:trPr>
          <w:trHeight w:val="207"/>
          <w:tblHeader/>
        </w:trPr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7BC157F5" w14:textId="6BD73FE0" w:rsidR="0051446A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6</w:t>
            </w:r>
          </w:p>
        </w:tc>
        <w:tc>
          <w:tcPr>
            <w:tcW w:w="997" w:type="dxa"/>
            <w:vMerge/>
            <w:vAlign w:val="center"/>
          </w:tcPr>
          <w:p w14:paraId="43585534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2EC987D4" w14:textId="766B190F" w:rsidR="0051446A" w:rsidRPr="00EA572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낙하 기준</w:t>
            </w:r>
          </w:p>
        </w:tc>
        <w:tc>
          <w:tcPr>
            <w:tcW w:w="5296" w:type="dxa"/>
            <w:vAlign w:val="center"/>
          </w:tcPr>
          <w:p w14:paraId="046CA4FD" w14:textId="5500D394" w:rsidR="0051446A" w:rsidRPr="00EA572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KC 62619 7.2.2, KC 62619 7.2.3 충족</w:t>
            </w:r>
          </w:p>
        </w:tc>
        <w:tc>
          <w:tcPr>
            <w:tcW w:w="997" w:type="dxa"/>
            <w:vAlign w:val="center"/>
          </w:tcPr>
          <w:p w14:paraId="570230A3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14"/>
                <w:szCs w:val="14"/>
              </w:rPr>
            </w:pPr>
          </w:p>
        </w:tc>
      </w:tr>
      <w:tr w:rsidR="0051446A" w:rsidRPr="00CF5040" w14:paraId="0F44E646" w14:textId="77777777" w:rsidTr="002361E1">
        <w:trPr>
          <w:trHeight w:val="207"/>
          <w:tblHeader/>
        </w:trPr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2406C601" w14:textId="54647212" w:rsidR="0051446A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7</w:t>
            </w:r>
          </w:p>
        </w:tc>
        <w:tc>
          <w:tcPr>
            <w:tcW w:w="997" w:type="dxa"/>
            <w:vMerge/>
            <w:vAlign w:val="center"/>
          </w:tcPr>
          <w:p w14:paraId="32E6CD89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5B67CAF2" w14:textId="179A6C03" w:rsidR="0051446A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연소 기준</w:t>
            </w:r>
          </w:p>
        </w:tc>
        <w:tc>
          <w:tcPr>
            <w:tcW w:w="5296" w:type="dxa"/>
            <w:vAlign w:val="center"/>
          </w:tcPr>
          <w:p w14:paraId="37E19F60" w14:textId="77777777" w:rsidR="0051446A" w:rsidRPr="00EA572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997" w:type="dxa"/>
            <w:vAlign w:val="center"/>
          </w:tcPr>
          <w:p w14:paraId="65ABEA35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14"/>
                <w:szCs w:val="14"/>
              </w:rPr>
            </w:pPr>
          </w:p>
        </w:tc>
      </w:tr>
      <w:tr w:rsidR="0051446A" w:rsidRPr="00CF5040" w14:paraId="25BCD2A7" w14:textId="77777777" w:rsidTr="002361E1">
        <w:trPr>
          <w:trHeight w:val="207"/>
          <w:tblHeader/>
        </w:trPr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3A6F4499" w14:textId="39B8A015" w:rsidR="0051446A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8</w:t>
            </w:r>
          </w:p>
        </w:tc>
        <w:tc>
          <w:tcPr>
            <w:tcW w:w="997" w:type="dxa"/>
            <w:vMerge/>
            <w:vAlign w:val="center"/>
          </w:tcPr>
          <w:p w14:paraId="59A77341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07FD5E02" w14:textId="206DA65D" w:rsidR="0051446A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열 폭주 기준</w:t>
            </w:r>
          </w:p>
        </w:tc>
        <w:tc>
          <w:tcPr>
            <w:tcW w:w="5296" w:type="dxa"/>
            <w:vAlign w:val="center"/>
          </w:tcPr>
          <w:p w14:paraId="1E0C1A97" w14:textId="77777777" w:rsidR="0051446A" w:rsidRPr="00EA572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997" w:type="dxa"/>
            <w:vAlign w:val="center"/>
          </w:tcPr>
          <w:p w14:paraId="5164DE9B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14"/>
                <w:szCs w:val="14"/>
              </w:rPr>
            </w:pPr>
          </w:p>
        </w:tc>
      </w:tr>
      <w:tr w:rsidR="0051446A" w:rsidRPr="00CF5040" w14:paraId="30F7511D" w14:textId="77777777" w:rsidTr="002361E1">
        <w:trPr>
          <w:trHeight w:val="353"/>
          <w:tblHeader/>
        </w:trPr>
        <w:tc>
          <w:tcPr>
            <w:tcW w:w="850" w:type="dxa"/>
            <w:vAlign w:val="center"/>
          </w:tcPr>
          <w:p w14:paraId="48D2573D" w14:textId="4C34FA6D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9</w:t>
            </w:r>
          </w:p>
        </w:tc>
        <w:tc>
          <w:tcPr>
            <w:tcW w:w="997" w:type="dxa"/>
            <w:vMerge/>
            <w:vAlign w:val="center"/>
          </w:tcPr>
          <w:p w14:paraId="4869ACC8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19164488" w14:textId="0EC3DB55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proofErr w:type="spellStart"/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외함</w:t>
            </w:r>
            <w:proofErr w:type="spellEnd"/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재질</w:t>
            </w:r>
          </w:p>
        </w:tc>
        <w:tc>
          <w:tcPr>
            <w:tcW w:w="5296" w:type="dxa"/>
            <w:vAlign w:val="center"/>
          </w:tcPr>
          <w:p w14:paraId="064FE103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997" w:type="dxa"/>
            <w:vAlign w:val="center"/>
          </w:tcPr>
          <w:p w14:paraId="4177EE21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51446A" w:rsidRPr="00CF5040" w14:paraId="1121D576" w14:textId="77777777" w:rsidTr="002361E1">
        <w:trPr>
          <w:trHeight w:val="281"/>
          <w:tblHeader/>
        </w:trPr>
        <w:tc>
          <w:tcPr>
            <w:tcW w:w="850" w:type="dxa"/>
            <w:vAlign w:val="center"/>
          </w:tcPr>
          <w:p w14:paraId="1AEF994F" w14:textId="59260399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0</w:t>
            </w:r>
          </w:p>
        </w:tc>
        <w:tc>
          <w:tcPr>
            <w:tcW w:w="997" w:type="dxa"/>
            <w:vMerge/>
            <w:vAlign w:val="center"/>
          </w:tcPr>
          <w:p w14:paraId="74D92205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48FB0E1B" w14:textId="77777777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proofErr w:type="spellStart"/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외함</w:t>
            </w:r>
            <w:proofErr w:type="spellEnd"/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도색</w:t>
            </w:r>
          </w:p>
        </w:tc>
        <w:tc>
          <w:tcPr>
            <w:tcW w:w="5296" w:type="dxa"/>
            <w:vAlign w:val="center"/>
          </w:tcPr>
          <w:p w14:paraId="6258F80D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997" w:type="dxa"/>
            <w:vAlign w:val="center"/>
          </w:tcPr>
          <w:p w14:paraId="0A30E730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51446A" w:rsidRPr="00CF5040" w14:paraId="61A00186" w14:textId="77777777" w:rsidTr="002361E1">
        <w:trPr>
          <w:trHeight w:val="281"/>
          <w:tblHeader/>
        </w:trPr>
        <w:tc>
          <w:tcPr>
            <w:tcW w:w="850" w:type="dxa"/>
            <w:vAlign w:val="center"/>
          </w:tcPr>
          <w:p w14:paraId="5A06CC1C" w14:textId="143C9552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1</w:t>
            </w:r>
          </w:p>
        </w:tc>
        <w:tc>
          <w:tcPr>
            <w:tcW w:w="997" w:type="dxa"/>
            <w:vMerge/>
            <w:vAlign w:val="center"/>
          </w:tcPr>
          <w:p w14:paraId="51D12982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60324A2C" w14:textId="0AC1FA0A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제품 치수</w:t>
            </w:r>
          </w:p>
        </w:tc>
        <w:tc>
          <w:tcPr>
            <w:tcW w:w="5296" w:type="dxa"/>
            <w:vAlign w:val="center"/>
          </w:tcPr>
          <w:p w14:paraId="0454740C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997" w:type="dxa"/>
            <w:vAlign w:val="center"/>
          </w:tcPr>
          <w:p w14:paraId="36F49FB7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51446A" w:rsidRPr="00CF5040" w14:paraId="6B35610F" w14:textId="77777777" w:rsidTr="002361E1">
        <w:trPr>
          <w:trHeight w:val="281"/>
          <w:tblHeader/>
        </w:trPr>
        <w:tc>
          <w:tcPr>
            <w:tcW w:w="850" w:type="dxa"/>
            <w:vAlign w:val="center"/>
          </w:tcPr>
          <w:p w14:paraId="52676DE9" w14:textId="73788F48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3</w:t>
            </w:r>
          </w:p>
        </w:tc>
        <w:tc>
          <w:tcPr>
            <w:tcW w:w="997" w:type="dxa"/>
            <w:vMerge/>
            <w:vAlign w:val="center"/>
          </w:tcPr>
          <w:p w14:paraId="64F063A0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752AE51C" w14:textId="77777777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제품 무게</w:t>
            </w:r>
          </w:p>
        </w:tc>
        <w:tc>
          <w:tcPr>
            <w:tcW w:w="5296" w:type="dxa"/>
            <w:vAlign w:val="center"/>
          </w:tcPr>
          <w:p w14:paraId="09A46A45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997" w:type="dxa"/>
            <w:vAlign w:val="center"/>
          </w:tcPr>
          <w:p w14:paraId="038D9FBA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51446A" w:rsidRPr="00CF5040" w14:paraId="7505ADB1" w14:textId="77777777" w:rsidTr="002361E1">
        <w:trPr>
          <w:trHeight w:val="281"/>
          <w:tblHeader/>
        </w:trPr>
        <w:tc>
          <w:tcPr>
            <w:tcW w:w="850" w:type="dxa"/>
            <w:vAlign w:val="center"/>
          </w:tcPr>
          <w:p w14:paraId="79D96904" w14:textId="1D76E792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4</w:t>
            </w:r>
          </w:p>
        </w:tc>
        <w:tc>
          <w:tcPr>
            <w:tcW w:w="997" w:type="dxa"/>
            <w:vMerge w:val="restart"/>
            <w:vAlign w:val="center"/>
          </w:tcPr>
          <w:p w14:paraId="249EC64D" w14:textId="6537AA80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제어 </w:t>
            </w:r>
          </w:p>
        </w:tc>
        <w:tc>
          <w:tcPr>
            <w:tcW w:w="2259" w:type="dxa"/>
            <w:gridSpan w:val="2"/>
            <w:vAlign w:val="center"/>
          </w:tcPr>
          <w:p w14:paraId="7A2A3795" w14:textId="4EA200E9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셀 전압</w:t>
            </w:r>
          </w:p>
        </w:tc>
        <w:tc>
          <w:tcPr>
            <w:tcW w:w="5296" w:type="dxa"/>
            <w:vAlign w:val="center"/>
          </w:tcPr>
          <w:p w14:paraId="40A35780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CF5040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측정범위: 0~5V/오차율: </w:t>
            </w:r>
            <w:r w:rsidRPr="00CF5040">
              <w:rPr>
                <w:rFonts w:ascii="KoPubWorld바탕체 Light" w:hAnsi="KoPubWorld바탕체 Light" w:cs="KoPubWorld바탕체 Light"/>
                <w:sz w:val="20"/>
                <w:szCs w:val="20"/>
              </w:rPr>
              <w:t>±</w:t>
            </w:r>
            <w:r w:rsidRPr="00CF5040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mV/해상도/0.001V</w:t>
            </w:r>
          </w:p>
        </w:tc>
        <w:tc>
          <w:tcPr>
            <w:tcW w:w="997" w:type="dxa"/>
            <w:vAlign w:val="center"/>
          </w:tcPr>
          <w:p w14:paraId="55609374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51446A" w:rsidRPr="00CF5040" w14:paraId="1700AA41" w14:textId="77777777" w:rsidTr="002361E1">
        <w:trPr>
          <w:trHeight w:val="281"/>
          <w:tblHeader/>
        </w:trPr>
        <w:tc>
          <w:tcPr>
            <w:tcW w:w="850" w:type="dxa"/>
            <w:vAlign w:val="center"/>
          </w:tcPr>
          <w:p w14:paraId="75E5565C" w14:textId="7590D350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5</w:t>
            </w:r>
          </w:p>
        </w:tc>
        <w:tc>
          <w:tcPr>
            <w:tcW w:w="997" w:type="dxa"/>
            <w:vMerge/>
            <w:vAlign w:val="center"/>
          </w:tcPr>
          <w:p w14:paraId="7A2EF962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77222F71" w14:textId="77777777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셀 온도</w:t>
            </w:r>
          </w:p>
        </w:tc>
        <w:tc>
          <w:tcPr>
            <w:tcW w:w="5296" w:type="dxa"/>
            <w:vAlign w:val="center"/>
          </w:tcPr>
          <w:p w14:paraId="7582F237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CF5040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측정범위: </w:t>
            </w:r>
            <w:r w:rsidRPr="00CF5040">
              <w:rPr>
                <w:rFonts w:ascii="KoPubWorld바탕체 Light" w:hAnsi="KoPubWorld바탕체 Light" w:cs="KoPubWorld바탕체 Light"/>
                <w:sz w:val="20"/>
                <w:szCs w:val="20"/>
              </w:rPr>
              <w:t>±</w:t>
            </w:r>
            <w:r w:rsidRPr="00CF5040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150A/오차율: </w:t>
            </w:r>
            <w:r w:rsidRPr="00CF5040">
              <w:rPr>
                <w:rFonts w:ascii="KoPubWorld바탕체 Light" w:hAnsi="KoPubWorld바탕체 Light" w:cs="KoPubWorld바탕체 Light"/>
                <w:sz w:val="20"/>
                <w:szCs w:val="20"/>
              </w:rPr>
              <w:t>±</w:t>
            </w:r>
            <w:r w:rsidRPr="00CF5040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0.5%/해상도: 0.1A</w:t>
            </w:r>
          </w:p>
        </w:tc>
        <w:tc>
          <w:tcPr>
            <w:tcW w:w="997" w:type="dxa"/>
            <w:vAlign w:val="center"/>
          </w:tcPr>
          <w:p w14:paraId="3B932509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51446A" w:rsidRPr="00CF5040" w14:paraId="6F6E3B97" w14:textId="77777777" w:rsidTr="002361E1">
        <w:trPr>
          <w:trHeight w:val="281"/>
          <w:tblHeader/>
        </w:trPr>
        <w:tc>
          <w:tcPr>
            <w:tcW w:w="850" w:type="dxa"/>
            <w:vAlign w:val="center"/>
          </w:tcPr>
          <w:p w14:paraId="0F904D3E" w14:textId="501E977C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6</w:t>
            </w:r>
          </w:p>
        </w:tc>
        <w:tc>
          <w:tcPr>
            <w:tcW w:w="997" w:type="dxa"/>
            <w:vMerge/>
            <w:vAlign w:val="center"/>
          </w:tcPr>
          <w:p w14:paraId="2DEFFDE5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6AEC00C6" w14:textId="77777777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셀 전류</w:t>
            </w:r>
          </w:p>
        </w:tc>
        <w:tc>
          <w:tcPr>
            <w:tcW w:w="5296" w:type="dxa"/>
            <w:vAlign w:val="center"/>
          </w:tcPr>
          <w:p w14:paraId="7AE689D0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CF5040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측정범위: </w:t>
            </w:r>
            <w:r w:rsidRPr="00CF5040">
              <w:rPr>
                <w:rFonts w:ascii="KoPubWorld바탕체 Light" w:hAnsi="KoPubWorld바탕체 Light" w:cs="KoPubWorld바탕체 Light"/>
                <w:sz w:val="20"/>
                <w:szCs w:val="20"/>
              </w:rPr>
              <w:t>±</w:t>
            </w:r>
            <w:r w:rsidRPr="00CF5040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150A/오차율: </w:t>
            </w:r>
            <w:r w:rsidRPr="00CF5040">
              <w:rPr>
                <w:rFonts w:ascii="KoPubWorld바탕체 Light" w:hAnsi="KoPubWorld바탕체 Light" w:cs="KoPubWorld바탕체 Light"/>
                <w:sz w:val="20"/>
                <w:szCs w:val="20"/>
              </w:rPr>
              <w:t>±</w:t>
            </w:r>
            <w:r w:rsidRPr="00CF5040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0.5%/해상도: 0.1A</w:t>
            </w:r>
          </w:p>
        </w:tc>
        <w:tc>
          <w:tcPr>
            <w:tcW w:w="997" w:type="dxa"/>
            <w:vAlign w:val="center"/>
          </w:tcPr>
          <w:p w14:paraId="7941E154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51446A" w:rsidRPr="00CF5040" w14:paraId="52706DF5" w14:textId="77777777" w:rsidTr="002361E1">
        <w:trPr>
          <w:trHeight w:val="281"/>
          <w:tblHeader/>
        </w:trPr>
        <w:tc>
          <w:tcPr>
            <w:tcW w:w="850" w:type="dxa"/>
            <w:vAlign w:val="center"/>
          </w:tcPr>
          <w:p w14:paraId="72F0F53B" w14:textId="08BE6642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lastRenderedPageBreak/>
              <w:t>35</w:t>
            </w:r>
          </w:p>
        </w:tc>
        <w:tc>
          <w:tcPr>
            <w:tcW w:w="997" w:type="dxa"/>
            <w:vMerge/>
            <w:vAlign w:val="center"/>
          </w:tcPr>
          <w:p w14:paraId="20FCCF7F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1DB106BE" w14:textId="77777777" w:rsidR="0051446A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팩 전압</w:t>
            </w:r>
          </w:p>
        </w:tc>
        <w:tc>
          <w:tcPr>
            <w:tcW w:w="5296" w:type="dxa"/>
            <w:vAlign w:val="center"/>
          </w:tcPr>
          <w:p w14:paraId="2B5C6511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CF5040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측정범위: 0 ~ 100V/오차율: </w:t>
            </w:r>
            <w:r w:rsidRPr="00CF5040">
              <w:rPr>
                <w:rFonts w:ascii="KoPubWorld바탕체 Light" w:hAnsi="KoPubWorld바탕체 Light" w:cs="KoPubWorld바탕체 Light"/>
                <w:sz w:val="20"/>
                <w:szCs w:val="20"/>
              </w:rPr>
              <w:t>±</w:t>
            </w:r>
            <w:r w:rsidRPr="00CF5040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0mV/해상도: 0.1V</w:t>
            </w:r>
          </w:p>
        </w:tc>
        <w:tc>
          <w:tcPr>
            <w:tcW w:w="997" w:type="dxa"/>
            <w:vAlign w:val="center"/>
          </w:tcPr>
          <w:p w14:paraId="129DFFF1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14"/>
                <w:szCs w:val="14"/>
              </w:rPr>
            </w:pPr>
          </w:p>
        </w:tc>
      </w:tr>
      <w:tr w:rsidR="0051446A" w:rsidRPr="00CF5040" w14:paraId="0126406C" w14:textId="77777777" w:rsidTr="002361E1">
        <w:trPr>
          <w:trHeight w:val="281"/>
          <w:tblHeader/>
        </w:trPr>
        <w:tc>
          <w:tcPr>
            <w:tcW w:w="850" w:type="dxa"/>
            <w:vAlign w:val="center"/>
          </w:tcPr>
          <w:p w14:paraId="3E372CB1" w14:textId="54AEAEA4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6</w:t>
            </w:r>
          </w:p>
        </w:tc>
        <w:tc>
          <w:tcPr>
            <w:tcW w:w="997" w:type="dxa"/>
            <w:vMerge/>
            <w:vAlign w:val="center"/>
          </w:tcPr>
          <w:p w14:paraId="65BA5039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37A49750" w14:textId="77777777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셀 내부 저항</w:t>
            </w:r>
          </w:p>
        </w:tc>
        <w:tc>
          <w:tcPr>
            <w:tcW w:w="5296" w:type="dxa"/>
            <w:vAlign w:val="center"/>
          </w:tcPr>
          <w:p w14:paraId="404DB486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CF5040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측정범위: 0~10m</w:t>
            </w:r>
            <w:r w:rsidRPr="00CF5040">
              <w:rPr>
                <w:rFonts w:ascii="KoPubWorld바탕체 Light" w:hAnsi="KoPubWorld바탕체 Light" w:cs="KoPubWorld바탕체 Light"/>
                <w:sz w:val="20"/>
                <w:szCs w:val="20"/>
              </w:rPr>
              <w:t>Ω</w:t>
            </w:r>
            <w:r w:rsidRPr="00CF5040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/오차율: T.B.D/해상도: 0.1m</w:t>
            </w:r>
            <w:r w:rsidRPr="00CF5040">
              <w:rPr>
                <w:rFonts w:ascii="KoPubWorld바탕체 Light" w:hAnsi="KoPubWorld바탕체 Light" w:cs="KoPubWorld바탕체 Light"/>
                <w:sz w:val="20"/>
                <w:szCs w:val="20"/>
              </w:rPr>
              <w:t>Ω</w:t>
            </w:r>
          </w:p>
        </w:tc>
        <w:tc>
          <w:tcPr>
            <w:tcW w:w="997" w:type="dxa"/>
            <w:vAlign w:val="center"/>
          </w:tcPr>
          <w:p w14:paraId="00135811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16"/>
                <w:szCs w:val="16"/>
              </w:rPr>
            </w:pPr>
          </w:p>
        </w:tc>
      </w:tr>
      <w:tr w:rsidR="0051446A" w:rsidRPr="00CF5040" w14:paraId="7297498C" w14:textId="77777777" w:rsidTr="002361E1">
        <w:trPr>
          <w:trHeight w:val="281"/>
          <w:tblHeader/>
        </w:trPr>
        <w:tc>
          <w:tcPr>
            <w:tcW w:w="850" w:type="dxa"/>
            <w:vAlign w:val="center"/>
          </w:tcPr>
          <w:p w14:paraId="33822436" w14:textId="4C604775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7</w:t>
            </w:r>
          </w:p>
        </w:tc>
        <w:tc>
          <w:tcPr>
            <w:tcW w:w="997" w:type="dxa"/>
            <w:vMerge/>
            <w:vAlign w:val="center"/>
          </w:tcPr>
          <w:p w14:paraId="22B3FCDC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6DF84688" w14:textId="77777777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SOC</w:t>
            </w:r>
          </w:p>
        </w:tc>
        <w:tc>
          <w:tcPr>
            <w:tcW w:w="5296" w:type="dxa"/>
            <w:vAlign w:val="center"/>
          </w:tcPr>
          <w:p w14:paraId="68B6BB9A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CF5040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측정범위: -10~100%/오차율: </w:t>
            </w:r>
            <w:r w:rsidRPr="00CF5040">
              <w:rPr>
                <w:rFonts w:ascii="KoPubWorld바탕체 Light" w:hAnsi="KoPubWorld바탕체 Light" w:cs="KoPubWorld바탕체 Light"/>
                <w:sz w:val="20"/>
                <w:szCs w:val="20"/>
              </w:rPr>
              <w:t>±</w:t>
            </w:r>
            <w:r w:rsidRPr="00CF5040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0%/해상도: 0.1%</w:t>
            </w:r>
          </w:p>
        </w:tc>
        <w:tc>
          <w:tcPr>
            <w:tcW w:w="997" w:type="dxa"/>
            <w:vAlign w:val="center"/>
          </w:tcPr>
          <w:p w14:paraId="4547E7E0" w14:textId="77777777" w:rsidR="0051446A" w:rsidRPr="00CF5040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16"/>
                <w:szCs w:val="16"/>
              </w:rPr>
            </w:pPr>
          </w:p>
        </w:tc>
      </w:tr>
      <w:tr w:rsidR="0051446A" w:rsidRPr="00CA76A5" w14:paraId="372820E2" w14:textId="77777777" w:rsidTr="002361E1">
        <w:trPr>
          <w:trHeight w:val="281"/>
          <w:tblHeader/>
        </w:trPr>
        <w:tc>
          <w:tcPr>
            <w:tcW w:w="850" w:type="dxa"/>
            <w:vAlign w:val="center"/>
          </w:tcPr>
          <w:p w14:paraId="30ED8382" w14:textId="7A737481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8</w:t>
            </w:r>
          </w:p>
        </w:tc>
        <w:tc>
          <w:tcPr>
            <w:tcW w:w="997" w:type="dxa"/>
            <w:vMerge/>
            <w:vAlign w:val="center"/>
          </w:tcPr>
          <w:p w14:paraId="22DAF19D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59" w:type="dxa"/>
            <w:gridSpan w:val="2"/>
            <w:vAlign w:val="center"/>
          </w:tcPr>
          <w:p w14:paraId="4473D047" w14:textId="77777777" w:rsidR="0051446A" w:rsidRPr="00D203DB" w:rsidRDefault="0051446A" w:rsidP="0051446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SOH</w:t>
            </w:r>
          </w:p>
        </w:tc>
        <w:tc>
          <w:tcPr>
            <w:tcW w:w="5296" w:type="dxa"/>
            <w:vAlign w:val="center"/>
          </w:tcPr>
          <w:p w14:paraId="2A0A0F22" w14:textId="77777777" w:rsidR="0051446A" w:rsidRPr="00D203DB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 xml:space="preserve">측정범위: -10~100%/오차율: </w:t>
            </w:r>
            <w:r w:rsidRPr="00D203DB"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  <w:t>±</w:t>
            </w: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15%/해상도: 0.1%</w:t>
            </w:r>
          </w:p>
        </w:tc>
        <w:tc>
          <w:tcPr>
            <w:tcW w:w="997" w:type="dxa"/>
            <w:vAlign w:val="center"/>
          </w:tcPr>
          <w:p w14:paraId="5EF34EEF" w14:textId="77777777" w:rsidR="0051446A" w:rsidRPr="00CA76A5" w:rsidRDefault="0051446A" w:rsidP="0051446A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</w:tbl>
    <w:p w14:paraId="198253D2" w14:textId="6F79A5B0" w:rsidR="0062101C" w:rsidRDefault="00E02E82" w:rsidP="00E338D7">
      <w:pPr>
        <w:pStyle w:val="21"/>
        <w:ind w:left="198" w:right="198"/>
        <w:rPr>
          <w:rFonts w:ascii="KoPubWorld바탕체 Light" w:eastAsia="KoPubWorld바탕체 Light" w:hAnsi="KoPubWorld바탕체 Light" w:cs="KoPubWorld바탕체 Light"/>
          <w:b/>
          <w:bCs/>
        </w:rPr>
      </w:pPr>
      <w:r w:rsidRPr="00B513D1">
        <w:rPr>
          <w:rFonts w:ascii="KoPubWorld바탕체 Light" w:eastAsia="KoPubWorld바탕체 Light" w:hAnsi="KoPubWorld바탕체 Light" w:cs="KoPubWorld바탕체 Light" w:hint="eastAsia"/>
          <w:b/>
          <w:bCs/>
        </w:rPr>
        <w:t>축전지</w:t>
      </w:r>
      <w:r w:rsidR="00E338D7" w:rsidRPr="00B513D1">
        <w:rPr>
          <w:rFonts w:ascii="KoPubWorld바탕체 Light" w:eastAsia="KoPubWorld바탕체 Light" w:hAnsi="KoPubWorld바탕체 Light" w:cs="KoPubWorld바탕체 Light" w:hint="eastAsia"/>
          <w:b/>
          <w:bCs/>
        </w:rPr>
        <w:t xml:space="preserve"> 보호 </w:t>
      </w:r>
      <w:r w:rsidRPr="00B513D1">
        <w:rPr>
          <w:rFonts w:ascii="KoPubWorld바탕체 Light" w:eastAsia="KoPubWorld바탕체 Light" w:hAnsi="KoPubWorld바탕체 Light" w:cs="KoPubWorld바탕체 Light" w:hint="eastAsia"/>
          <w:b/>
          <w:bCs/>
        </w:rPr>
        <w:t xml:space="preserve">및 잠금 기능 정의 </w:t>
      </w:r>
    </w:p>
    <w:p w14:paraId="56586B5B" w14:textId="39A34923" w:rsidR="00A21335" w:rsidRPr="0004054D" w:rsidRDefault="00A21335" w:rsidP="00A21335">
      <w:pPr>
        <w:pStyle w:val="a1"/>
        <w:numPr>
          <w:ilvl w:val="0"/>
          <w:numId w:val="29"/>
        </w:numPr>
        <w:tabs>
          <w:tab w:val="left" w:pos="851"/>
        </w:tabs>
        <w:spacing w:before="0" w:after="0"/>
        <w:ind w:leftChars="0" w:left="426" w:right="198" w:hanging="284"/>
        <w:jc w:val="both"/>
        <w:rPr>
          <w:rFonts w:ascii="KoPubWorld바탕체 Light" w:hAnsi="KoPubWorld바탕체 Light" w:cs="KoPubWorld바탕체 Light"/>
        </w:rPr>
      </w:pPr>
      <w:r w:rsidRPr="0004054D">
        <w:rPr>
          <w:rFonts w:ascii="KoPubWorld바탕체 Light" w:hAnsi="KoPubWorld바탕체 Light" w:cs="KoPubWorld바탕체 Light"/>
        </w:rPr>
        <w:t xml:space="preserve">보호 </w:t>
      </w:r>
      <w:r w:rsidR="00081234">
        <w:rPr>
          <w:rFonts w:ascii="KoPubWorld바탕체 Light" w:hAnsi="KoPubWorld바탕체 Light" w:cs="KoPubWorld바탕체 Light" w:hint="eastAsia"/>
        </w:rPr>
        <w:t xml:space="preserve">및 단계별 </w:t>
      </w:r>
      <w:r w:rsidRPr="0004054D">
        <w:rPr>
          <w:rFonts w:ascii="KoPubWorld바탕체 Light" w:hAnsi="KoPubWorld바탕체 Light" w:cs="KoPubWorld바탕체 Light"/>
        </w:rPr>
        <w:t>등급 기준</w:t>
      </w:r>
    </w:p>
    <w:p w14:paraId="23C30D3B" w14:textId="6EFFF002" w:rsidR="00081234" w:rsidRPr="00D620D3" w:rsidRDefault="00081234" w:rsidP="00D620D3">
      <w:pPr>
        <w:pStyle w:val="a1"/>
        <w:spacing w:before="0" w:after="0"/>
        <w:ind w:leftChars="69" w:left="137" w:right="198" w:firstLineChars="100" w:firstLine="198"/>
        <w:jc w:val="both"/>
        <w:rPr>
          <w:rFonts w:ascii="KoPubWorld바탕체 Light" w:hAnsi="KoPubWorld바탕체 Light" w:cs="KoPubWorld바탕체 Light"/>
        </w:rPr>
      </w:pPr>
      <w:r w:rsidRPr="00D620D3">
        <w:rPr>
          <w:rFonts w:ascii="KoPubWorld바탕체 Light" w:hAnsi="KoPubWorld바탕체 Light" w:cs="KoPubWorld바탕체 Light" w:hint="eastAsia"/>
        </w:rPr>
        <w:t xml:space="preserve">-. </w:t>
      </w:r>
      <w:r w:rsidRPr="0004054D">
        <w:rPr>
          <w:rFonts w:ascii="KoPubWorld바탕체 Light" w:hAnsi="KoPubWorld바탕체 Light" w:cs="KoPubWorld바탕체 Light"/>
        </w:rPr>
        <w:t>본</w:t>
      </w:r>
      <w:r w:rsidRPr="00D620D3">
        <w:rPr>
          <w:rFonts w:ascii="KoPubWorld바탕체 Light" w:hAnsi="KoPubWorld바탕체 Light" w:cs="KoPubWorld바탕체 Light" w:hint="eastAsia"/>
        </w:rPr>
        <w:t xml:space="preserve"> </w:t>
      </w:r>
      <w:r w:rsidRPr="0004054D">
        <w:rPr>
          <w:rFonts w:ascii="KoPubWorld바탕체 Light" w:hAnsi="KoPubWorld바탕체 Light" w:cs="KoPubWorld바탕체 Light"/>
        </w:rPr>
        <w:t>축전지는</w:t>
      </w:r>
      <w:r w:rsidRPr="00D620D3">
        <w:rPr>
          <w:rFonts w:ascii="KoPubWorld바탕체 Light" w:hAnsi="KoPubWorld바탕체 Light" w:cs="KoPubWorld바탕체 Light" w:hint="eastAsia"/>
        </w:rPr>
        <w:t xml:space="preserve"> </w:t>
      </w:r>
      <w:r w:rsidRPr="0004054D">
        <w:rPr>
          <w:rFonts w:ascii="KoPubWorld바탕체 Light" w:hAnsi="KoPubWorld바탕체 Light" w:cs="KoPubWorld바탕체 Light"/>
        </w:rPr>
        <w:t xml:space="preserve">구동 중 이상 발생 시 </w:t>
      </w:r>
      <w:r w:rsidRPr="0004054D">
        <w:rPr>
          <w:rFonts w:ascii="KoPubWorld바탕체 Light" w:hAnsi="KoPubWorld바탕체 Light" w:cs="KoPubWorld바탕체 Light"/>
          <w:b/>
          <w:bCs/>
        </w:rPr>
        <w:t>E-Mobility 내부 표시 장치</w:t>
      </w:r>
      <w:r w:rsidRPr="0004054D">
        <w:rPr>
          <w:rFonts w:ascii="KoPubWorld바탕체 Light" w:hAnsi="KoPubWorld바탕체 Light" w:cs="KoPubWorld바탕체 Light"/>
        </w:rPr>
        <w:t xml:space="preserve"> 및 당사 제공 **전용 진단</w:t>
      </w:r>
      <w:r w:rsidR="00D620D3" w:rsidRPr="00D620D3">
        <w:rPr>
          <w:rFonts w:ascii="KoPubWorld바탕체 Light" w:hAnsi="KoPubWorld바탕체 Light" w:cs="KoPubWorld바탕체 Light" w:hint="eastAsia"/>
        </w:rPr>
        <w:t xml:space="preserve"> </w:t>
      </w:r>
      <w:r w:rsidRPr="0004054D">
        <w:rPr>
          <w:rFonts w:ascii="KoPubWorld바탕체 Light" w:hAnsi="KoPubWorld바탕체 Light" w:cs="KoPubWorld바탕체 Light"/>
        </w:rPr>
        <w:t xml:space="preserve">프로그램(옵션)**을 통해 실시간으로 장애 내역을 확인할 수 있도록 </w:t>
      </w:r>
      <w:r w:rsidRPr="00D620D3">
        <w:rPr>
          <w:rFonts w:ascii="KoPubWorld바탕체 Light" w:hAnsi="KoPubWorld바탕체 Light" w:cs="KoPubWorld바탕체 Light" w:hint="eastAsia"/>
        </w:rPr>
        <w:t>설계 및 제작이 되었습니다</w:t>
      </w:r>
      <w:r w:rsidRPr="0004054D">
        <w:rPr>
          <w:rFonts w:ascii="KoPubWorld바탕체 Light" w:hAnsi="KoPubWorld바탕체 Light" w:cs="KoPubWorld바탕체 Light"/>
        </w:rPr>
        <w:t>.</w:t>
      </w:r>
    </w:p>
    <w:p w14:paraId="61FCE92F" w14:textId="35AD77E1" w:rsidR="00081234" w:rsidRPr="00D620D3" w:rsidRDefault="00081234" w:rsidP="00D620D3">
      <w:pPr>
        <w:ind w:left="198" w:right="198" w:firstLineChars="100" w:firstLine="198"/>
        <w:jc w:val="both"/>
        <w:rPr>
          <w:rFonts w:ascii="KoPubWorld바탕체 Light" w:hAnsi="KoPubWorld바탕체 Light" w:cs="KoPubWorld바탕체 Light"/>
        </w:rPr>
      </w:pPr>
      <w:r w:rsidRPr="00D620D3">
        <w:rPr>
          <w:rFonts w:ascii="KoPubWorld바탕체 Light" w:hAnsi="KoPubWorld바탕체 Light" w:cs="KoPubWorld바탕체 Light" w:hint="eastAsia"/>
        </w:rPr>
        <w:t>-.</w:t>
      </w:r>
      <w:r w:rsidR="00D620D3" w:rsidRPr="00D620D3">
        <w:rPr>
          <w:rFonts w:ascii="KoPubWorld바탕체 Light" w:hAnsi="KoPubWorld바탕체 Light" w:cs="KoPubWorld바탕체 Light" w:hint="eastAsia"/>
        </w:rPr>
        <w:t xml:space="preserve"> </w:t>
      </w:r>
      <w:r w:rsidR="00A21335" w:rsidRPr="00D620D3">
        <w:rPr>
          <w:rFonts w:ascii="KoPubWorld바탕체 Light" w:hAnsi="KoPubWorld바탕체 Light" w:cs="KoPubWorld바탕체 Light"/>
        </w:rPr>
        <w:t xml:space="preserve">배터리 시스템의 운영 안전성과 유지보수 효율성을 위해, 다음과 같이 </w:t>
      </w:r>
      <w:r w:rsidR="00D620D3">
        <w:rPr>
          <w:rFonts w:ascii="KoPubWorld바탕체 Light" w:hAnsi="KoPubWorld바탕체 Light" w:cs="KoPubWorld바탕체 Light"/>
        </w:rPr>
        <w:t>“</w:t>
      </w:r>
      <w:r w:rsidR="00A21335" w:rsidRPr="00D620D3">
        <w:rPr>
          <w:rFonts w:ascii="KoPubWorld바탕체 Light" w:hAnsi="KoPubWorld바탕체 Light" w:cs="KoPubWorld바탕체 Light"/>
        </w:rPr>
        <w:t>장애(Fault)</w:t>
      </w:r>
      <w:r w:rsidR="00A21335" w:rsidRPr="00D620D3">
        <w:rPr>
          <w:rFonts w:ascii="KoPubWorld바탕체 Light" w:hAnsi="KoPubWorld바탕체 Light" w:cs="KoPubWorld바탕체 Light" w:hint="eastAsia"/>
        </w:rPr>
        <w:t>, 차단</w:t>
      </w:r>
      <w:r w:rsidR="00D620D3">
        <w:rPr>
          <w:rFonts w:ascii="KoPubWorld바탕체 Light" w:hAnsi="KoPubWorld바탕체 Light" w:cs="KoPubWorld바탕체 Light" w:hint="eastAsia"/>
        </w:rPr>
        <w:t xml:space="preserve"> </w:t>
      </w:r>
      <w:r w:rsidR="00A21335" w:rsidRPr="00D620D3">
        <w:rPr>
          <w:rFonts w:ascii="KoPubWorld바탕체 Light" w:hAnsi="KoPubWorld바탕체 Light" w:cs="KoPubWorld바탕체 Light" w:hint="eastAsia"/>
        </w:rPr>
        <w:t>(Protect)</w:t>
      </w:r>
      <w:r w:rsidR="00D620D3">
        <w:rPr>
          <w:rFonts w:ascii="KoPubWorld바탕체 Light" w:hAnsi="KoPubWorld바탕체 Light" w:cs="KoPubWorld바탕체 Light"/>
        </w:rPr>
        <w:t>”</w:t>
      </w:r>
      <w:r w:rsidR="00A21335" w:rsidRPr="00D620D3">
        <w:rPr>
          <w:rFonts w:ascii="KoPubWorld바탕체 Light" w:hAnsi="KoPubWorld바탕체 Light" w:cs="KoPubWorld바탕체 Light"/>
        </w:rPr>
        <w:t>의</w:t>
      </w:r>
      <w:r w:rsidR="00D620D3" w:rsidRPr="00D620D3">
        <w:rPr>
          <w:rFonts w:ascii="KoPubWorld바탕체 Light" w:hAnsi="KoPubWorld바탕체 Light" w:cs="KoPubWorld바탕체 Light" w:hint="eastAsia"/>
        </w:rPr>
        <w:t xml:space="preserve"> </w:t>
      </w:r>
      <w:r w:rsidR="00A21335" w:rsidRPr="00D620D3">
        <w:rPr>
          <w:rFonts w:ascii="KoPubWorld바탕체 Light" w:hAnsi="KoPubWorld바탕체 Light" w:cs="KoPubWorld바탕체 Light" w:hint="eastAsia"/>
        </w:rPr>
        <w:t>2</w:t>
      </w:r>
      <w:r w:rsidR="00A21335" w:rsidRPr="00D620D3">
        <w:rPr>
          <w:rFonts w:ascii="KoPubWorld바탕체 Light" w:hAnsi="KoPubWorld바탕체 Light" w:cs="KoPubWorld바탕체 Light"/>
        </w:rPr>
        <w:t xml:space="preserve">단계 </w:t>
      </w:r>
      <w:r w:rsidR="00A21335" w:rsidRPr="00D620D3">
        <w:rPr>
          <w:rFonts w:ascii="KoPubWorld바탕체 Light" w:hAnsi="KoPubWorld바탕체 Light" w:cs="KoPubWorld바탕체 Light" w:hint="eastAsia"/>
        </w:rPr>
        <w:t xml:space="preserve">보호 단계를 </w:t>
      </w:r>
      <w:r w:rsidR="00A21335" w:rsidRPr="00D620D3">
        <w:rPr>
          <w:rFonts w:ascii="KoPubWorld바탕체 Light" w:hAnsi="KoPubWorld바탕체 Light" w:cs="KoPubWorld바탕체 Light"/>
        </w:rPr>
        <w:t>적용하였습니다:</w:t>
      </w:r>
    </w:p>
    <w:p w14:paraId="4A2B5205" w14:textId="77777777" w:rsidR="00A21335" w:rsidRPr="0004054D" w:rsidRDefault="00A21335" w:rsidP="00A21335">
      <w:pPr>
        <w:pStyle w:val="a1"/>
        <w:spacing w:before="0" w:after="0"/>
        <w:ind w:left="198" w:right="198"/>
        <w:jc w:val="both"/>
        <w:rPr>
          <w:rFonts w:ascii="KoPubWorld바탕체 Light" w:hAnsi="KoPubWorld바탕체 Light" w:cs="KoPubWorld바탕체 Light"/>
        </w:rPr>
      </w:pPr>
      <w:r w:rsidRPr="006856D3">
        <w:rPr>
          <w:rFonts w:ascii="KoPubWorld바탕체 Light" w:hAnsi="KoPubWorld바탕체 Light" w:cs="KoPubWorld바탕체 Light" w:hint="eastAsia"/>
          <w:b/>
          <w:bCs/>
        </w:rPr>
        <w:t xml:space="preserve">   -. 장애</w:t>
      </w:r>
      <w:r w:rsidRPr="0004054D">
        <w:rPr>
          <w:rFonts w:ascii="KoPubWorld바탕체 Light" w:hAnsi="KoPubWorld바탕체 Light" w:cs="KoPubWorld바탕체 Light"/>
        </w:rPr>
        <w:t>: 최대 조건을 간헐적으로 벗어나며, 안정적 관리가 필요한 상태</w:t>
      </w:r>
    </w:p>
    <w:p w14:paraId="7AF65D35" w14:textId="77777777" w:rsidR="00A21335" w:rsidRDefault="00A21335" w:rsidP="00081234">
      <w:pPr>
        <w:pStyle w:val="a1"/>
        <w:spacing w:before="0" w:after="0"/>
        <w:ind w:leftChars="0" w:right="198" w:firstLineChars="200" w:firstLine="396"/>
        <w:jc w:val="both"/>
        <w:rPr>
          <w:rFonts w:ascii="KoPubWorld바탕체 Light" w:hAnsi="KoPubWorld바탕체 Light" w:cs="KoPubWorld바탕체 Light"/>
        </w:rPr>
      </w:pPr>
      <w:r w:rsidRPr="006856D3">
        <w:rPr>
          <w:rFonts w:ascii="KoPubWorld바탕체 Light" w:hAnsi="KoPubWorld바탕체 Light" w:cs="KoPubWorld바탕체 Light" w:hint="eastAsia"/>
          <w:b/>
          <w:bCs/>
        </w:rPr>
        <w:t>-. 차단</w:t>
      </w:r>
      <w:r w:rsidRPr="0004054D">
        <w:rPr>
          <w:rFonts w:ascii="KoPubWorld바탕체 Light" w:hAnsi="KoPubWorld바탕체 Light" w:cs="KoPubWorld바탕체 Light"/>
        </w:rPr>
        <w:t>: 최대 조건을 지속적으로 초과하거나 주요 이상이 감지된 경우</w:t>
      </w:r>
    </w:p>
    <w:tbl>
      <w:tblPr>
        <w:tblStyle w:val="a8"/>
        <w:tblW w:w="10635" w:type="dxa"/>
        <w:tblBorders>
          <w:top w:val="single" w:sz="18" w:space="0" w:color="000000"/>
          <w:left w:val="single" w:sz="4" w:space="0" w:color="auto"/>
          <w:bottom w:val="single" w:sz="18" w:space="0" w:color="000000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9"/>
        <w:gridCol w:w="2040"/>
        <w:gridCol w:w="2041"/>
        <w:gridCol w:w="1457"/>
        <w:gridCol w:w="2186"/>
        <w:gridCol w:w="2042"/>
      </w:tblGrid>
      <w:tr w:rsidR="00A21335" w:rsidRPr="006856D3" w14:paraId="367B1D95" w14:textId="77777777" w:rsidTr="00A40FFC">
        <w:trPr>
          <w:cantSplit/>
          <w:trHeight w:val="232"/>
        </w:trPr>
        <w:tc>
          <w:tcPr>
            <w:tcW w:w="869" w:type="dxa"/>
            <w:vMerge w:val="restart"/>
            <w:shd w:val="clear" w:color="auto" w:fill="D9D9D9" w:themeFill="background1" w:themeFillShade="D9"/>
            <w:vAlign w:val="center"/>
          </w:tcPr>
          <w:p w14:paraId="5862C0D3" w14:textId="77777777" w:rsidR="00A21335" w:rsidRPr="00A40FFC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b/>
                <w:bCs/>
                <w:w w:val="80"/>
                <w:sz w:val="20"/>
                <w:szCs w:val="20"/>
              </w:rPr>
            </w:pPr>
          </w:p>
        </w:tc>
        <w:tc>
          <w:tcPr>
            <w:tcW w:w="2040" w:type="dxa"/>
            <w:vMerge w:val="restart"/>
            <w:shd w:val="clear" w:color="auto" w:fill="D9D9D9" w:themeFill="background1" w:themeFillShade="D9"/>
            <w:vAlign w:val="center"/>
          </w:tcPr>
          <w:p w14:paraId="5F8C412E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0"/>
              </w:rPr>
              <w:t>항목</w:t>
            </w:r>
          </w:p>
        </w:tc>
        <w:tc>
          <w:tcPr>
            <w:tcW w:w="3498" w:type="dxa"/>
            <w:gridSpan w:val="2"/>
            <w:shd w:val="clear" w:color="auto" w:fill="D9D9D9" w:themeFill="background1" w:themeFillShade="D9"/>
            <w:vAlign w:val="center"/>
          </w:tcPr>
          <w:p w14:paraId="22AD7C72" w14:textId="77777777" w:rsidR="00A21335" w:rsidRPr="006856D3" w:rsidRDefault="00A21335" w:rsidP="0033017A">
            <w:pPr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0"/>
              </w:rPr>
              <w:t xml:space="preserve">경보(Fault) </w:t>
            </w:r>
          </w:p>
        </w:tc>
        <w:tc>
          <w:tcPr>
            <w:tcW w:w="4228" w:type="dxa"/>
            <w:gridSpan w:val="2"/>
            <w:shd w:val="clear" w:color="auto" w:fill="D9D9D9" w:themeFill="background1" w:themeFillShade="D9"/>
            <w:vAlign w:val="center"/>
          </w:tcPr>
          <w:p w14:paraId="748BE91E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0"/>
              </w:rPr>
              <w:t xml:space="preserve">장애 </w:t>
            </w:r>
          </w:p>
        </w:tc>
      </w:tr>
      <w:tr w:rsidR="00A21335" w:rsidRPr="006856D3" w14:paraId="786D1F52" w14:textId="77777777" w:rsidTr="00A40FFC">
        <w:trPr>
          <w:cantSplit/>
          <w:trHeight w:val="394"/>
        </w:trPr>
        <w:tc>
          <w:tcPr>
            <w:tcW w:w="869" w:type="dxa"/>
            <w:vMerge/>
            <w:shd w:val="clear" w:color="auto" w:fill="D9D9D9" w:themeFill="background1" w:themeFillShade="D9"/>
            <w:vAlign w:val="center"/>
          </w:tcPr>
          <w:p w14:paraId="2C2AB65F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0"/>
              </w:rPr>
            </w:pPr>
          </w:p>
        </w:tc>
        <w:tc>
          <w:tcPr>
            <w:tcW w:w="2040" w:type="dxa"/>
            <w:vMerge/>
            <w:shd w:val="clear" w:color="auto" w:fill="D9D9D9" w:themeFill="background1" w:themeFillShade="D9"/>
            <w:vAlign w:val="center"/>
          </w:tcPr>
          <w:p w14:paraId="7DA31ACC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0"/>
              </w:rPr>
            </w:pPr>
          </w:p>
        </w:tc>
        <w:tc>
          <w:tcPr>
            <w:tcW w:w="2041" w:type="dxa"/>
            <w:shd w:val="clear" w:color="auto" w:fill="D9D9D9" w:themeFill="background1" w:themeFillShade="D9"/>
            <w:vAlign w:val="center"/>
          </w:tcPr>
          <w:p w14:paraId="7547FE77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0"/>
              </w:rPr>
              <w:t xml:space="preserve">설정 값 </w:t>
            </w:r>
          </w:p>
        </w:tc>
        <w:tc>
          <w:tcPr>
            <w:tcW w:w="1457" w:type="dxa"/>
            <w:shd w:val="clear" w:color="auto" w:fill="D9D9D9" w:themeFill="background1" w:themeFillShade="D9"/>
            <w:vAlign w:val="center"/>
          </w:tcPr>
          <w:p w14:paraId="65FA0CE5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b/>
                <w:bCs/>
                <w:w w:val="80"/>
                <w:sz w:val="20"/>
                <w:szCs w:val="20"/>
              </w:rPr>
              <w:t>검출 시간</w:t>
            </w:r>
          </w:p>
        </w:tc>
        <w:tc>
          <w:tcPr>
            <w:tcW w:w="2186" w:type="dxa"/>
            <w:shd w:val="clear" w:color="auto" w:fill="D9D9D9" w:themeFill="background1" w:themeFillShade="D9"/>
            <w:vAlign w:val="center"/>
          </w:tcPr>
          <w:p w14:paraId="44CD9C29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0"/>
              </w:rPr>
              <w:t xml:space="preserve">설정 값 </w:t>
            </w:r>
          </w:p>
        </w:tc>
        <w:tc>
          <w:tcPr>
            <w:tcW w:w="2041" w:type="dxa"/>
            <w:shd w:val="clear" w:color="auto" w:fill="D9D9D9" w:themeFill="background1" w:themeFillShade="D9"/>
            <w:vAlign w:val="center"/>
          </w:tcPr>
          <w:p w14:paraId="1EECAB1C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0"/>
              </w:rPr>
              <w:t xml:space="preserve">검출 시간 </w:t>
            </w:r>
          </w:p>
        </w:tc>
      </w:tr>
      <w:tr w:rsidR="00A21335" w:rsidRPr="006856D3" w14:paraId="418267F1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0D5777F1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1</w:t>
            </w:r>
          </w:p>
        </w:tc>
        <w:tc>
          <w:tcPr>
            <w:tcW w:w="2040" w:type="dxa"/>
            <w:vAlign w:val="center"/>
          </w:tcPr>
          <w:p w14:paraId="6FA1026F" w14:textId="77777777" w:rsidR="00A21335" w:rsidRPr="006856D3" w:rsidRDefault="00A21335" w:rsidP="0033017A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축전지 단락</w:t>
            </w:r>
          </w:p>
        </w:tc>
        <w:tc>
          <w:tcPr>
            <w:tcW w:w="2041" w:type="dxa"/>
            <w:vAlign w:val="center"/>
          </w:tcPr>
          <w:p w14:paraId="0EE74AC6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-</w:t>
            </w:r>
          </w:p>
        </w:tc>
        <w:tc>
          <w:tcPr>
            <w:tcW w:w="1457" w:type="dxa"/>
            <w:vAlign w:val="center"/>
          </w:tcPr>
          <w:p w14:paraId="5A2C3783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즉시 검출</w:t>
            </w:r>
          </w:p>
        </w:tc>
        <w:tc>
          <w:tcPr>
            <w:tcW w:w="2186" w:type="dxa"/>
            <w:vAlign w:val="center"/>
          </w:tcPr>
          <w:p w14:paraId="6D5A9586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00A</w:t>
            </w:r>
          </w:p>
        </w:tc>
        <w:tc>
          <w:tcPr>
            <w:tcW w:w="2041" w:type="dxa"/>
            <w:vAlign w:val="center"/>
          </w:tcPr>
          <w:p w14:paraId="472715F6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1sec이내</w:t>
            </w:r>
          </w:p>
        </w:tc>
      </w:tr>
      <w:tr w:rsidR="00A21335" w:rsidRPr="006856D3" w14:paraId="1D359E9C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42DA5FC4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2</w:t>
            </w:r>
          </w:p>
        </w:tc>
        <w:tc>
          <w:tcPr>
            <w:tcW w:w="2040" w:type="dxa"/>
            <w:vAlign w:val="center"/>
          </w:tcPr>
          <w:p w14:paraId="4E98CC87" w14:textId="77777777" w:rsidR="00A21335" w:rsidRPr="006856D3" w:rsidRDefault="00A21335" w:rsidP="0033017A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축전지 과전류</w:t>
            </w:r>
          </w:p>
        </w:tc>
        <w:tc>
          <w:tcPr>
            <w:tcW w:w="2041" w:type="dxa"/>
            <w:vAlign w:val="center"/>
          </w:tcPr>
          <w:p w14:paraId="56EB2737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60A</w:t>
            </w:r>
          </w:p>
        </w:tc>
        <w:tc>
          <w:tcPr>
            <w:tcW w:w="1457" w:type="dxa"/>
            <w:vAlign w:val="center"/>
          </w:tcPr>
          <w:p w14:paraId="164C5076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즉시 검출</w:t>
            </w:r>
          </w:p>
        </w:tc>
        <w:tc>
          <w:tcPr>
            <w:tcW w:w="2186" w:type="dxa"/>
            <w:vAlign w:val="center"/>
          </w:tcPr>
          <w:p w14:paraId="08B76C6D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60A</w:t>
            </w:r>
          </w:p>
        </w:tc>
        <w:tc>
          <w:tcPr>
            <w:tcW w:w="2041" w:type="dxa"/>
            <w:vAlign w:val="center"/>
          </w:tcPr>
          <w:p w14:paraId="7FC755DB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 xml:space="preserve">500msec </w:t>
            </w:r>
            <w:r w:rsidRPr="006856D3"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  <w:t>초가</w:t>
            </w: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 xml:space="preserve"> 시</w:t>
            </w:r>
          </w:p>
        </w:tc>
      </w:tr>
      <w:tr w:rsidR="00A21335" w:rsidRPr="006856D3" w14:paraId="04B2D066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2D127774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3</w:t>
            </w:r>
          </w:p>
        </w:tc>
        <w:tc>
          <w:tcPr>
            <w:tcW w:w="2040" w:type="dxa"/>
            <w:vAlign w:val="center"/>
          </w:tcPr>
          <w:p w14:paraId="387D5A22" w14:textId="77777777" w:rsidR="00A21335" w:rsidRPr="006856D3" w:rsidRDefault="00A21335" w:rsidP="0033017A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축전지 과전류</w:t>
            </w:r>
          </w:p>
        </w:tc>
        <w:tc>
          <w:tcPr>
            <w:tcW w:w="2041" w:type="dxa"/>
            <w:vAlign w:val="center"/>
          </w:tcPr>
          <w:p w14:paraId="3BF79EA5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00A</w:t>
            </w:r>
          </w:p>
        </w:tc>
        <w:tc>
          <w:tcPr>
            <w:tcW w:w="1457" w:type="dxa"/>
            <w:vAlign w:val="center"/>
          </w:tcPr>
          <w:p w14:paraId="258E070B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즉시 검출</w:t>
            </w:r>
          </w:p>
        </w:tc>
        <w:tc>
          <w:tcPr>
            <w:tcW w:w="2186" w:type="dxa"/>
            <w:vAlign w:val="center"/>
          </w:tcPr>
          <w:p w14:paraId="54B10870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00A</w:t>
            </w:r>
          </w:p>
        </w:tc>
        <w:tc>
          <w:tcPr>
            <w:tcW w:w="2041" w:type="dxa"/>
            <w:vAlign w:val="center"/>
          </w:tcPr>
          <w:p w14:paraId="269D898E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500msec 초가 시</w:t>
            </w:r>
          </w:p>
        </w:tc>
      </w:tr>
      <w:tr w:rsidR="00A21335" w:rsidRPr="006856D3" w14:paraId="27A91C64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5AF19B4A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4</w:t>
            </w:r>
          </w:p>
        </w:tc>
        <w:tc>
          <w:tcPr>
            <w:tcW w:w="2040" w:type="dxa"/>
            <w:vAlign w:val="center"/>
          </w:tcPr>
          <w:p w14:paraId="01DF559B" w14:textId="77777777" w:rsidR="00A21335" w:rsidRPr="006856D3" w:rsidRDefault="00A21335" w:rsidP="0033017A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 xml:space="preserve">축전지 </w:t>
            </w:r>
            <w:proofErr w:type="spellStart"/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과충전</w:t>
            </w:r>
            <w:proofErr w:type="spellEnd"/>
          </w:p>
        </w:tc>
        <w:tc>
          <w:tcPr>
            <w:tcW w:w="2041" w:type="dxa"/>
            <w:vAlign w:val="center"/>
          </w:tcPr>
          <w:p w14:paraId="6FE3C81D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SOC 100% 이상</w:t>
            </w:r>
          </w:p>
        </w:tc>
        <w:tc>
          <w:tcPr>
            <w:tcW w:w="1457" w:type="dxa"/>
            <w:vAlign w:val="center"/>
          </w:tcPr>
          <w:p w14:paraId="1080F235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즉시 검출</w:t>
            </w:r>
          </w:p>
        </w:tc>
        <w:tc>
          <w:tcPr>
            <w:tcW w:w="2186" w:type="dxa"/>
            <w:vAlign w:val="center"/>
          </w:tcPr>
          <w:p w14:paraId="3DD8946D" w14:textId="77777777" w:rsidR="00A21335" w:rsidRPr="006856D3" w:rsidRDefault="00A21335" w:rsidP="0033017A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 xml:space="preserve">SOC 103% 이상 </w:t>
            </w:r>
          </w:p>
        </w:tc>
        <w:tc>
          <w:tcPr>
            <w:tcW w:w="2041" w:type="dxa"/>
            <w:vAlign w:val="center"/>
          </w:tcPr>
          <w:p w14:paraId="38C2E3C7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즉시 검출</w:t>
            </w:r>
          </w:p>
        </w:tc>
      </w:tr>
      <w:tr w:rsidR="00A21335" w:rsidRPr="006856D3" w14:paraId="72BD6285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1DB2ECAA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5</w:t>
            </w:r>
          </w:p>
        </w:tc>
        <w:tc>
          <w:tcPr>
            <w:tcW w:w="2040" w:type="dxa"/>
            <w:vAlign w:val="center"/>
          </w:tcPr>
          <w:p w14:paraId="742E0268" w14:textId="77777777" w:rsidR="00A21335" w:rsidRPr="006856D3" w:rsidRDefault="00A21335" w:rsidP="0033017A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 xml:space="preserve">축전지 </w:t>
            </w:r>
            <w:proofErr w:type="spellStart"/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과방전</w:t>
            </w:r>
            <w:proofErr w:type="spellEnd"/>
          </w:p>
        </w:tc>
        <w:tc>
          <w:tcPr>
            <w:tcW w:w="2041" w:type="dxa"/>
            <w:vAlign w:val="center"/>
          </w:tcPr>
          <w:p w14:paraId="241F4904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SOC 5% 이하</w:t>
            </w:r>
          </w:p>
        </w:tc>
        <w:tc>
          <w:tcPr>
            <w:tcW w:w="1457" w:type="dxa"/>
            <w:vAlign w:val="center"/>
          </w:tcPr>
          <w:p w14:paraId="5F40F465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즉시 검출</w:t>
            </w:r>
          </w:p>
        </w:tc>
        <w:tc>
          <w:tcPr>
            <w:tcW w:w="2186" w:type="dxa"/>
            <w:vAlign w:val="center"/>
          </w:tcPr>
          <w:p w14:paraId="59ECADA4" w14:textId="77777777" w:rsidR="00A21335" w:rsidRPr="006856D3" w:rsidRDefault="00A21335" w:rsidP="0033017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SOC 0% 이하 </w:t>
            </w:r>
          </w:p>
        </w:tc>
        <w:tc>
          <w:tcPr>
            <w:tcW w:w="2041" w:type="dxa"/>
            <w:vAlign w:val="center"/>
          </w:tcPr>
          <w:p w14:paraId="67CE5C72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즉시 검출</w:t>
            </w:r>
          </w:p>
        </w:tc>
      </w:tr>
      <w:tr w:rsidR="00A21335" w:rsidRPr="006856D3" w14:paraId="7578812F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667971BD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6</w:t>
            </w:r>
          </w:p>
        </w:tc>
        <w:tc>
          <w:tcPr>
            <w:tcW w:w="2040" w:type="dxa"/>
            <w:vAlign w:val="center"/>
          </w:tcPr>
          <w:p w14:paraId="5C0D4F60" w14:textId="77777777" w:rsidR="00A21335" w:rsidRPr="006856D3" w:rsidRDefault="00A21335" w:rsidP="0033017A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축전지 과전압</w:t>
            </w:r>
          </w:p>
        </w:tc>
        <w:tc>
          <w:tcPr>
            <w:tcW w:w="2041" w:type="dxa"/>
            <w:vAlign w:val="center"/>
          </w:tcPr>
          <w:p w14:paraId="05AB0F6A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457" w:type="dxa"/>
            <w:vAlign w:val="center"/>
          </w:tcPr>
          <w:p w14:paraId="0E7AFA73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186" w:type="dxa"/>
            <w:vAlign w:val="center"/>
          </w:tcPr>
          <w:p w14:paraId="1EE6D64F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041" w:type="dxa"/>
            <w:vAlign w:val="center"/>
          </w:tcPr>
          <w:p w14:paraId="18B867F3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</w:p>
        </w:tc>
      </w:tr>
      <w:tr w:rsidR="00D620D3" w:rsidRPr="006856D3" w14:paraId="23BDFDEA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2B00D2D9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7</w:t>
            </w:r>
          </w:p>
        </w:tc>
        <w:tc>
          <w:tcPr>
            <w:tcW w:w="2040" w:type="dxa"/>
            <w:vAlign w:val="center"/>
          </w:tcPr>
          <w:p w14:paraId="59A5A287" w14:textId="77777777" w:rsidR="00A21335" w:rsidRPr="006856D3" w:rsidRDefault="00A21335" w:rsidP="0033017A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 xml:space="preserve">축전지 </w:t>
            </w:r>
            <w:proofErr w:type="spellStart"/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저전압</w:t>
            </w:r>
            <w:proofErr w:type="spellEnd"/>
          </w:p>
        </w:tc>
        <w:tc>
          <w:tcPr>
            <w:tcW w:w="2041" w:type="dxa"/>
            <w:vAlign w:val="center"/>
          </w:tcPr>
          <w:p w14:paraId="4258EAC3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457" w:type="dxa"/>
            <w:vAlign w:val="center"/>
          </w:tcPr>
          <w:p w14:paraId="68330CE2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186" w:type="dxa"/>
            <w:vAlign w:val="center"/>
          </w:tcPr>
          <w:p w14:paraId="09823656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041" w:type="dxa"/>
            <w:vAlign w:val="center"/>
          </w:tcPr>
          <w:p w14:paraId="636B3ADC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</w:p>
        </w:tc>
      </w:tr>
      <w:tr w:rsidR="00D620D3" w:rsidRPr="006856D3" w14:paraId="52ABC7B7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4AC2B460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8</w:t>
            </w:r>
          </w:p>
        </w:tc>
        <w:tc>
          <w:tcPr>
            <w:tcW w:w="2040" w:type="dxa"/>
            <w:vAlign w:val="center"/>
          </w:tcPr>
          <w:p w14:paraId="2A8EB3D3" w14:textId="77777777" w:rsidR="00A21335" w:rsidRPr="006856D3" w:rsidRDefault="00A21335" w:rsidP="0033017A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단전지 과전압</w:t>
            </w:r>
          </w:p>
        </w:tc>
        <w:tc>
          <w:tcPr>
            <w:tcW w:w="2041" w:type="dxa"/>
            <w:vAlign w:val="center"/>
          </w:tcPr>
          <w:p w14:paraId="3F955D2D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457" w:type="dxa"/>
            <w:vAlign w:val="center"/>
          </w:tcPr>
          <w:p w14:paraId="602451AD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186" w:type="dxa"/>
            <w:vAlign w:val="center"/>
          </w:tcPr>
          <w:p w14:paraId="6C5E3AE1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041" w:type="dxa"/>
            <w:vAlign w:val="center"/>
          </w:tcPr>
          <w:p w14:paraId="7605AC31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</w:p>
        </w:tc>
      </w:tr>
      <w:tr w:rsidR="00D620D3" w:rsidRPr="006856D3" w14:paraId="36FED941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23199152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9</w:t>
            </w:r>
          </w:p>
        </w:tc>
        <w:tc>
          <w:tcPr>
            <w:tcW w:w="2040" w:type="dxa"/>
            <w:vAlign w:val="center"/>
          </w:tcPr>
          <w:p w14:paraId="26E8C876" w14:textId="77777777" w:rsidR="00A21335" w:rsidRPr="006856D3" w:rsidRDefault="00A21335" w:rsidP="0033017A">
            <w:pPr>
              <w:ind w:leftChars="0" w:left="0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 xml:space="preserve">단전지 </w:t>
            </w:r>
            <w:proofErr w:type="spellStart"/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저전압</w:t>
            </w:r>
            <w:proofErr w:type="spellEnd"/>
          </w:p>
        </w:tc>
        <w:tc>
          <w:tcPr>
            <w:tcW w:w="2041" w:type="dxa"/>
            <w:vAlign w:val="center"/>
          </w:tcPr>
          <w:p w14:paraId="4B5F3042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457" w:type="dxa"/>
            <w:vAlign w:val="center"/>
          </w:tcPr>
          <w:p w14:paraId="1DCB2234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186" w:type="dxa"/>
            <w:vAlign w:val="center"/>
          </w:tcPr>
          <w:p w14:paraId="14EBF0A5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041" w:type="dxa"/>
            <w:vAlign w:val="center"/>
          </w:tcPr>
          <w:p w14:paraId="3A7BB5EB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</w:p>
        </w:tc>
      </w:tr>
      <w:tr w:rsidR="00D620D3" w:rsidRPr="006856D3" w14:paraId="3EC0DE5E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69E16721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10</w:t>
            </w:r>
          </w:p>
        </w:tc>
        <w:tc>
          <w:tcPr>
            <w:tcW w:w="2040" w:type="dxa"/>
            <w:vAlign w:val="center"/>
          </w:tcPr>
          <w:p w14:paraId="073E5900" w14:textId="77777777" w:rsidR="00A21335" w:rsidRPr="006856D3" w:rsidRDefault="00A21335" w:rsidP="0033017A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단전지 전압 편차</w:t>
            </w:r>
          </w:p>
        </w:tc>
        <w:tc>
          <w:tcPr>
            <w:tcW w:w="2041" w:type="dxa"/>
            <w:vAlign w:val="center"/>
          </w:tcPr>
          <w:p w14:paraId="7DE8F9B6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457" w:type="dxa"/>
            <w:vAlign w:val="center"/>
          </w:tcPr>
          <w:p w14:paraId="6DC0BB78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186" w:type="dxa"/>
            <w:vAlign w:val="center"/>
          </w:tcPr>
          <w:p w14:paraId="15E4CA48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041" w:type="dxa"/>
            <w:vAlign w:val="center"/>
          </w:tcPr>
          <w:p w14:paraId="0530DDFD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</w:p>
        </w:tc>
      </w:tr>
      <w:tr w:rsidR="00A21335" w:rsidRPr="006856D3" w14:paraId="33D139A0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081FA37A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11</w:t>
            </w:r>
          </w:p>
        </w:tc>
        <w:tc>
          <w:tcPr>
            <w:tcW w:w="2040" w:type="dxa"/>
            <w:vAlign w:val="center"/>
          </w:tcPr>
          <w:p w14:paraId="40CF454E" w14:textId="77777777" w:rsidR="00A21335" w:rsidRPr="006856D3" w:rsidRDefault="00A21335" w:rsidP="0033017A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 xml:space="preserve">단전지 </w:t>
            </w:r>
            <w:proofErr w:type="spellStart"/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과온도</w:t>
            </w:r>
            <w:proofErr w:type="spellEnd"/>
          </w:p>
        </w:tc>
        <w:tc>
          <w:tcPr>
            <w:tcW w:w="2041" w:type="dxa"/>
            <w:vAlign w:val="center"/>
          </w:tcPr>
          <w:p w14:paraId="6AA28DD6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457" w:type="dxa"/>
            <w:vAlign w:val="center"/>
          </w:tcPr>
          <w:p w14:paraId="79283609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186" w:type="dxa"/>
            <w:vAlign w:val="center"/>
          </w:tcPr>
          <w:p w14:paraId="16ADFBAC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041" w:type="dxa"/>
            <w:vAlign w:val="center"/>
          </w:tcPr>
          <w:p w14:paraId="2B9CA777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</w:p>
        </w:tc>
      </w:tr>
      <w:tr w:rsidR="00A21335" w:rsidRPr="006856D3" w14:paraId="2A67830D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7C9C8E35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12</w:t>
            </w:r>
          </w:p>
        </w:tc>
        <w:tc>
          <w:tcPr>
            <w:tcW w:w="2040" w:type="dxa"/>
            <w:vAlign w:val="center"/>
          </w:tcPr>
          <w:p w14:paraId="1D08745A" w14:textId="77777777" w:rsidR="00A21335" w:rsidRPr="006856D3" w:rsidRDefault="00A21335" w:rsidP="0033017A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단전지 저온도</w:t>
            </w:r>
          </w:p>
        </w:tc>
        <w:tc>
          <w:tcPr>
            <w:tcW w:w="2041" w:type="dxa"/>
            <w:vAlign w:val="center"/>
          </w:tcPr>
          <w:p w14:paraId="68646627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457" w:type="dxa"/>
            <w:vAlign w:val="center"/>
          </w:tcPr>
          <w:p w14:paraId="6EAFCE9E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186" w:type="dxa"/>
            <w:vAlign w:val="center"/>
          </w:tcPr>
          <w:p w14:paraId="6996652D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041" w:type="dxa"/>
            <w:vAlign w:val="center"/>
          </w:tcPr>
          <w:p w14:paraId="49B47133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</w:p>
        </w:tc>
      </w:tr>
      <w:tr w:rsidR="00A21335" w:rsidRPr="006856D3" w14:paraId="79A78385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601B552C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13</w:t>
            </w:r>
          </w:p>
        </w:tc>
        <w:tc>
          <w:tcPr>
            <w:tcW w:w="2040" w:type="dxa"/>
            <w:vAlign w:val="center"/>
          </w:tcPr>
          <w:p w14:paraId="139F75D1" w14:textId="77777777" w:rsidR="00A21335" w:rsidRPr="006856D3" w:rsidRDefault="00A21335" w:rsidP="0033017A">
            <w:pPr>
              <w:ind w:left="198" w:right="198"/>
              <w:jc w:val="both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단전지 온도 편차</w:t>
            </w:r>
          </w:p>
        </w:tc>
        <w:tc>
          <w:tcPr>
            <w:tcW w:w="2041" w:type="dxa"/>
            <w:vAlign w:val="center"/>
          </w:tcPr>
          <w:p w14:paraId="67779DED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457" w:type="dxa"/>
            <w:vAlign w:val="center"/>
          </w:tcPr>
          <w:p w14:paraId="72F2867B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186" w:type="dxa"/>
            <w:vAlign w:val="center"/>
          </w:tcPr>
          <w:p w14:paraId="5D1E0069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041" w:type="dxa"/>
            <w:vAlign w:val="center"/>
          </w:tcPr>
          <w:p w14:paraId="6302B35B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</w:p>
        </w:tc>
      </w:tr>
      <w:tr w:rsidR="00A21335" w:rsidRPr="006856D3" w14:paraId="2079DB91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2A6D80E0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14</w:t>
            </w:r>
          </w:p>
        </w:tc>
        <w:tc>
          <w:tcPr>
            <w:tcW w:w="2040" w:type="dxa"/>
            <w:vAlign w:val="center"/>
          </w:tcPr>
          <w:p w14:paraId="45F5D915" w14:textId="77777777" w:rsidR="00A21335" w:rsidRPr="006856D3" w:rsidRDefault="00A21335" w:rsidP="0033017A">
            <w:pPr>
              <w:ind w:left="198" w:right="198"/>
              <w:jc w:val="both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단전지 내부저항</w:t>
            </w:r>
          </w:p>
        </w:tc>
        <w:tc>
          <w:tcPr>
            <w:tcW w:w="2041" w:type="dxa"/>
            <w:vAlign w:val="center"/>
          </w:tcPr>
          <w:p w14:paraId="0395CDF4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457" w:type="dxa"/>
            <w:vAlign w:val="center"/>
          </w:tcPr>
          <w:p w14:paraId="250ABC85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186" w:type="dxa"/>
            <w:vAlign w:val="center"/>
          </w:tcPr>
          <w:p w14:paraId="27EEFA9B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041" w:type="dxa"/>
            <w:vAlign w:val="center"/>
          </w:tcPr>
          <w:p w14:paraId="1610E04E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</w:p>
        </w:tc>
      </w:tr>
      <w:tr w:rsidR="00A21335" w:rsidRPr="006856D3" w14:paraId="52518D08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7DE90B3C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15</w:t>
            </w:r>
          </w:p>
        </w:tc>
        <w:tc>
          <w:tcPr>
            <w:tcW w:w="2040" w:type="dxa"/>
            <w:vAlign w:val="center"/>
          </w:tcPr>
          <w:p w14:paraId="7060FA86" w14:textId="77777777" w:rsidR="00A21335" w:rsidRPr="006856D3" w:rsidRDefault="00A21335" w:rsidP="0033017A">
            <w:pPr>
              <w:ind w:left="198" w:right="198"/>
              <w:jc w:val="both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축전지 절연저항</w:t>
            </w:r>
          </w:p>
        </w:tc>
        <w:tc>
          <w:tcPr>
            <w:tcW w:w="2041" w:type="dxa"/>
            <w:vAlign w:val="center"/>
          </w:tcPr>
          <w:p w14:paraId="5377DF17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457" w:type="dxa"/>
            <w:vAlign w:val="center"/>
          </w:tcPr>
          <w:p w14:paraId="38B64B4D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186" w:type="dxa"/>
            <w:vAlign w:val="center"/>
          </w:tcPr>
          <w:p w14:paraId="44738990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041" w:type="dxa"/>
            <w:vAlign w:val="center"/>
          </w:tcPr>
          <w:p w14:paraId="1F7122D2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</w:p>
        </w:tc>
      </w:tr>
      <w:tr w:rsidR="00A21335" w:rsidRPr="006856D3" w14:paraId="79D82806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1D9C5555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15</w:t>
            </w:r>
          </w:p>
        </w:tc>
        <w:tc>
          <w:tcPr>
            <w:tcW w:w="2040" w:type="dxa"/>
            <w:vAlign w:val="center"/>
          </w:tcPr>
          <w:p w14:paraId="11826729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proofErr w:type="gramStart"/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VCU,CAN</w:t>
            </w:r>
            <w:proofErr w:type="gramEnd"/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 xml:space="preserve"> TIMER</w:t>
            </w:r>
          </w:p>
        </w:tc>
        <w:tc>
          <w:tcPr>
            <w:tcW w:w="2041" w:type="dxa"/>
            <w:vAlign w:val="center"/>
          </w:tcPr>
          <w:p w14:paraId="52BC5C19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457" w:type="dxa"/>
            <w:vAlign w:val="center"/>
          </w:tcPr>
          <w:p w14:paraId="1F25FA82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186" w:type="dxa"/>
            <w:vAlign w:val="center"/>
          </w:tcPr>
          <w:p w14:paraId="0F081563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041" w:type="dxa"/>
            <w:vAlign w:val="center"/>
          </w:tcPr>
          <w:p w14:paraId="4429275E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</w:p>
        </w:tc>
      </w:tr>
      <w:tr w:rsidR="00A21335" w:rsidRPr="006856D3" w14:paraId="17C6D727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74845714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16</w:t>
            </w:r>
          </w:p>
        </w:tc>
        <w:tc>
          <w:tcPr>
            <w:tcW w:w="2040" w:type="dxa"/>
            <w:vAlign w:val="center"/>
          </w:tcPr>
          <w:p w14:paraId="140D7F7F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proofErr w:type="gramStart"/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CHA,CAN</w:t>
            </w:r>
            <w:proofErr w:type="gramEnd"/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 xml:space="preserve"> TIMER</w:t>
            </w:r>
          </w:p>
        </w:tc>
        <w:tc>
          <w:tcPr>
            <w:tcW w:w="2041" w:type="dxa"/>
            <w:vAlign w:val="center"/>
          </w:tcPr>
          <w:p w14:paraId="64E0EDE5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457" w:type="dxa"/>
            <w:vAlign w:val="center"/>
          </w:tcPr>
          <w:p w14:paraId="24136454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186" w:type="dxa"/>
            <w:vAlign w:val="center"/>
          </w:tcPr>
          <w:p w14:paraId="16FCA0D7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041" w:type="dxa"/>
            <w:vAlign w:val="center"/>
          </w:tcPr>
          <w:p w14:paraId="74B32607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</w:p>
        </w:tc>
      </w:tr>
      <w:tr w:rsidR="00A21335" w:rsidRPr="006856D3" w14:paraId="096843CB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4238A957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17</w:t>
            </w:r>
          </w:p>
        </w:tc>
        <w:tc>
          <w:tcPr>
            <w:tcW w:w="2040" w:type="dxa"/>
            <w:vAlign w:val="center"/>
          </w:tcPr>
          <w:p w14:paraId="12C554F6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MOSFET 소손</w:t>
            </w:r>
          </w:p>
        </w:tc>
        <w:tc>
          <w:tcPr>
            <w:tcW w:w="2041" w:type="dxa"/>
            <w:vAlign w:val="center"/>
          </w:tcPr>
          <w:p w14:paraId="3759197D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457" w:type="dxa"/>
            <w:vAlign w:val="center"/>
          </w:tcPr>
          <w:p w14:paraId="7033AC1F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186" w:type="dxa"/>
            <w:vAlign w:val="center"/>
          </w:tcPr>
          <w:p w14:paraId="095F07B1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041" w:type="dxa"/>
            <w:vAlign w:val="center"/>
          </w:tcPr>
          <w:p w14:paraId="1DB6D078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</w:p>
        </w:tc>
      </w:tr>
      <w:tr w:rsidR="00A21335" w:rsidRPr="006856D3" w14:paraId="2ED255E9" w14:textId="77777777" w:rsidTr="00A40FFC">
        <w:trPr>
          <w:cantSplit/>
          <w:trHeight w:val="446"/>
        </w:trPr>
        <w:tc>
          <w:tcPr>
            <w:tcW w:w="869" w:type="dxa"/>
            <w:vAlign w:val="center"/>
          </w:tcPr>
          <w:p w14:paraId="7FFD7F0F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18</w:t>
            </w:r>
          </w:p>
        </w:tc>
        <w:tc>
          <w:tcPr>
            <w:tcW w:w="2040" w:type="dxa"/>
            <w:vAlign w:val="center"/>
          </w:tcPr>
          <w:p w14:paraId="3B006B1E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6856D3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전류 센서 소손</w:t>
            </w:r>
          </w:p>
        </w:tc>
        <w:tc>
          <w:tcPr>
            <w:tcW w:w="2041" w:type="dxa"/>
            <w:vAlign w:val="center"/>
          </w:tcPr>
          <w:p w14:paraId="1A1A43BB" w14:textId="77777777" w:rsidR="00A21335" w:rsidRPr="006856D3" w:rsidRDefault="00A21335" w:rsidP="0033017A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457" w:type="dxa"/>
            <w:vAlign w:val="center"/>
          </w:tcPr>
          <w:p w14:paraId="7CA50AA3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186" w:type="dxa"/>
            <w:vAlign w:val="center"/>
          </w:tcPr>
          <w:p w14:paraId="629607C6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041" w:type="dxa"/>
            <w:vAlign w:val="center"/>
          </w:tcPr>
          <w:p w14:paraId="30B51ACF" w14:textId="77777777" w:rsidR="00A21335" w:rsidRPr="006856D3" w:rsidRDefault="00A21335" w:rsidP="0033017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</w:p>
        </w:tc>
      </w:tr>
    </w:tbl>
    <w:p w14:paraId="103B8C34" w14:textId="23A61B2B" w:rsidR="0004054D" w:rsidRPr="0004054D" w:rsidRDefault="00BA268A" w:rsidP="006856D3">
      <w:pPr>
        <w:pStyle w:val="a1"/>
        <w:numPr>
          <w:ilvl w:val="0"/>
          <w:numId w:val="29"/>
        </w:numPr>
        <w:spacing w:before="0" w:after="0"/>
        <w:ind w:leftChars="0" w:left="426" w:right="198" w:hanging="284"/>
        <w:jc w:val="both"/>
        <w:rPr>
          <w:rFonts w:ascii="KoPubWorld바탕체 Light" w:hAnsi="KoPubWorld바탕체 Light" w:cs="KoPubWorld바탕체 Light"/>
        </w:rPr>
      </w:pPr>
      <w:r w:rsidRPr="00B513D1">
        <w:rPr>
          <w:rFonts w:ascii="KoPubWorld바탕체 Light" w:hAnsi="KoPubWorld바탕체 Light" w:cs="KoPubWorld바탕체 Light" w:hint="eastAsia"/>
        </w:rPr>
        <w:lastRenderedPageBreak/>
        <w:t xml:space="preserve">축전지 잠금 </w:t>
      </w:r>
      <w:r w:rsidR="009532CB" w:rsidRPr="00B513D1">
        <w:rPr>
          <w:rFonts w:ascii="KoPubWorld바탕체 Light" w:hAnsi="KoPubWorld바탕체 Light" w:cs="KoPubWorld바탕체 Light" w:hint="eastAsia"/>
        </w:rPr>
        <w:t xml:space="preserve">및 해체 방법 </w:t>
      </w:r>
    </w:p>
    <w:p w14:paraId="24BBEE07" w14:textId="77777777" w:rsidR="00D44CC1" w:rsidRPr="006856D3" w:rsidRDefault="0004054D" w:rsidP="006856D3">
      <w:pPr>
        <w:pStyle w:val="a1"/>
        <w:spacing w:before="0" w:after="0"/>
        <w:ind w:left="198" w:right="198" w:firstLineChars="100" w:firstLine="198"/>
        <w:jc w:val="both"/>
        <w:rPr>
          <w:rFonts w:ascii="KoPubWorld바탕체 Light" w:hAnsi="KoPubWorld바탕체 Light" w:cs="KoPubWorld바탕체 Light"/>
          <w:b/>
          <w:bCs/>
        </w:rPr>
      </w:pPr>
      <w:r w:rsidRPr="0004054D">
        <w:rPr>
          <w:rFonts w:ascii="KoPubWorld바탕체 Light" w:hAnsi="KoPubWorld바탕체 Light" w:cs="KoPubWorld바탕체 Light"/>
        </w:rPr>
        <w:t xml:space="preserve">다음 항목은 단전지의 심각한 손상을 유발할 수 있는 주요 이상 항목으로, 모두 </w:t>
      </w:r>
      <w:r w:rsidRPr="0004054D">
        <w:rPr>
          <w:rFonts w:ascii="KoPubWorld바탕체 Light" w:hAnsi="KoPubWorld바탕체 Light" w:cs="KoPubWorld바탕체 Light"/>
          <w:b/>
          <w:bCs/>
        </w:rPr>
        <w:t xml:space="preserve">KC 62619:2023 </w:t>
      </w:r>
    </w:p>
    <w:p w14:paraId="2A9CD70C" w14:textId="77777777" w:rsidR="008372B8" w:rsidRPr="006856D3" w:rsidRDefault="0004054D" w:rsidP="006856D3">
      <w:pPr>
        <w:pStyle w:val="a1"/>
        <w:numPr>
          <w:ilvl w:val="1"/>
          <w:numId w:val="30"/>
        </w:numPr>
        <w:spacing w:before="0" w:after="0"/>
        <w:ind w:leftChars="0" w:right="198"/>
        <w:jc w:val="both"/>
        <w:rPr>
          <w:rFonts w:ascii="KoPubWorld바탕체 Light" w:hAnsi="KoPubWorld바탕체 Light" w:cs="KoPubWorld바탕체 Light"/>
        </w:rPr>
      </w:pPr>
      <w:r w:rsidRPr="0004054D">
        <w:rPr>
          <w:rFonts w:ascii="KoPubWorld바탕체 Light" w:hAnsi="KoPubWorld바탕체 Light" w:cs="KoPubWorld바탕체 Light"/>
          <w:b/>
          <w:bCs/>
        </w:rPr>
        <w:t>요구사항</w:t>
      </w:r>
      <w:r w:rsidRPr="0004054D">
        <w:rPr>
          <w:rFonts w:ascii="KoPubWorld바탕체 Light" w:hAnsi="KoPubWorld바탕체 Light" w:cs="KoPubWorld바탕체 Light"/>
        </w:rPr>
        <w:t xml:space="preserve">에 </w:t>
      </w:r>
      <w:r w:rsidR="00D44CC1" w:rsidRPr="006856D3">
        <w:rPr>
          <w:rFonts w:ascii="KoPubWorld바탕체 Light" w:hAnsi="KoPubWorld바탕체 Light" w:cs="KoPubWorld바탕체 Light" w:hint="eastAsia"/>
        </w:rPr>
        <w:t xml:space="preserve">축전지 </w:t>
      </w:r>
      <w:r w:rsidR="002B6C37" w:rsidRPr="006856D3">
        <w:rPr>
          <w:rFonts w:ascii="KoPubWorld바탕체 Light" w:hAnsi="KoPubWorld바탕체 Light" w:cs="KoPubWorld바탕체 Light" w:hint="eastAsia"/>
        </w:rPr>
        <w:t xml:space="preserve">잠금 </w:t>
      </w:r>
      <w:r w:rsidRPr="0004054D">
        <w:rPr>
          <w:rFonts w:ascii="KoPubWorld바탕체 Light" w:hAnsi="KoPubWorld바탕체 Light" w:cs="KoPubWorld바탕체 Light"/>
        </w:rPr>
        <w:t>절차를 반영하였습니다:</w:t>
      </w:r>
    </w:p>
    <w:p w14:paraId="31F35FE5" w14:textId="77777777" w:rsidR="008372B8" w:rsidRPr="006856D3" w:rsidRDefault="008372B8" w:rsidP="006856D3">
      <w:pPr>
        <w:pStyle w:val="a1"/>
        <w:spacing w:before="0" w:after="0"/>
        <w:ind w:leftChars="0" w:left="396" w:right="198"/>
        <w:jc w:val="both"/>
        <w:rPr>
          <w:rFonts w:ascii="KoPubWorld바탕체 Light" w:hAnsi="KoPubWorld바탕체 Light" w:cs="KoPubWorld바탕체 Light"/>
        </w:rPr>
      </w:pPr>
      <w:r w:rsidRPr="006856D3">
        <w:rPr>
          <w:rFonts w:ascii="KoPubWorld바탕체 Light" w:hAnsi="KoPubWorld바탕체 Light" w:cs="KoPubWorld바탕체 Light" w:hint="eastAsia"/>
        </w:rPr>
        <w:t xml:space="preserve">-. </w:t>
      </w:r>
      <w:r w:rsidR="0004054D" w:rsidRPr="0004054D">
        <w:rPr>
          <w:rFonts w:ascii="KoPubWorld바탕체 Light" w:hAnsi="KoPubWorld바탕체 Light" w:cs="KoPubWorld바탕체 Light"/>
        </w:rPr>
        <w:t>단전지 과열(Over Temperature)</w:t>
      </w:r>
    </w:p>
    <w:p w14:paraId="14340651" w14:textId="77777777" w:rsidR="008372B8" w:rsidRPr="006856D3" w:rsidRDefault="008372B8" w:rsidP="006856D3">
      <w:pPr>
        <w:pStyle w:val="a1"/>
        <w:spacing w:before="0" w:after="0"/>
        <w:ind w:leftChars="0" w:left="396" w:right="198"/>
        <w:jc w:val="both"/>
        <w:rPr>
          <w:rFonts w:ascii="KoPubWorld바탕체 Light" w:hAnsi="KoPubWorld바탕체 Light" w:cs="KoPubWorld바탕체 Light"/>
        </w:rPr>
      </w:pPr>
      <w:r w:rsidRPr="006856D3">
        <w:rPr>
          <w:rFonts w:ascii="KoPubWorld바탕체 Light" w:hAnsi="KoPubWorld바탕체 Light" w:cs="KoPubWorld바탕체 Light" w:hint="eastAsia"/>
        </w:rPr>
        <w:t xml:space="preserve">-. </w:t>
      </w:r>
      <w:r w:rsidR="0004054D" w:rsidRPr="0004054D">
        <w:rPr>
          <w:rFonts w:ascii="KoPubWorld바탕체 Light" w:hAnsi="KoPubWorld바탕체 Light" w:cs="KoPubWorld바탕체 Light"/>
        </w:rPr>
        <w:t>셀 간 온도 편차(Temperature Deviation)</w:t>
      </w:r>
    </w:p>
    <w:p w14:paraId="03670C2F" w14:textId="77777777" w:rsidR="008372B8" w:rsidRPr="006856D3" w:rsidRDefault="008372B8" w:rsidP="006856D3">
      <w:pPr>
        <w:pStyle w:val="a1"/>
        <w:spacing w:before="0" w:after="0"/>
        <w:ind w:leftChars="0" w:left="396" w:right="198"/>
        <w:jc w:val="both"/>
        <w:rPr>
          <w:rFonts w:ascii="KoPubWorld바탕체 Light" w:hAnsi="KoPubWorld바탕체 Light" w:cs="KoPubWorld바탕체 Light"/>
        </w:rPr>
      </w:pPr>
      <w:r w:rsidRPr="006856D3">
        <w:rPr>
          <w:rFonts w:ascii="KoPubWorld바탕체 Light" w:hAnsi="KoPubWorld바탕체 Light" w:cs="KoPubWorld바탕체 Light" w:hint="eastAsia"/>
        </w:rPr>
        <w:t xml:space="preserve">-. </w:t>
      </w:r>
      <w:r w:rsidR="0004054D" w:rsidRPr="0004054D">
        <w:rPr>
          <w:rFonts w:ascii="KoPubWorld바탕체 Light" w:hAnsi="KoPubWorld바탕체 Light" w:cs="KoPubWorld바탕체 Light"/>
        </w:rPr>
        <w:t>셀 전압 편차(Voltage Imbalance)</w:t>
      </w:r>
    </w:p>
    <w:p w14:paraId="69DF6E33" w14:textId="77777777" w:rsidR="008372B8" w:rsidRPr="006856D3" w:rsidRDefault="008372B8" w:rsidP="006856D3">
      <w:pPr>
        <w:pStyle w:val="a1"/>
        <w:spacing w:before="0" w:after="0"/>
        <w:ind w:leftChars="0" w:left="396" w:right="198"/>
        <w:jc w:val="both"/>
        <w:rPr>
          <w:rFonts w:ascii="KoPubWorld바탕체 Light" w:hAnsi="KoPubWorld바탕체 Light" w:cs="KoPubWorld바탕체 Light"/>
        </w:rPr>
      </w:pPr>
      <w:r w:rsidRPr="006856D3">
        <w:rPr>
          <w:rFonts w:ascii="KoPubWorld바탕체 Light" w:hAnsi="KoPubWorld바탕체 Light" w:cs="KoPubWorld바탕체 Light" w:hint="eastAsia"/>
        </w:rPr>
        <w:t xml:space="preserve">-. </w:t>
      </w:r>
      <w:r w:rsidR="0004054D" w:rsidRPr="0004054D">
        <w:rPr>
          <w:rFonts w:ascii="KoPubWorld바탕체 Light" w:hAnsi="KoPubWorld바탕체 Light" w:cs="KoPubWorld바탕체 Light"/>
        </w:rPr>
        <w:t>내부 임피던스 이상(Internal Resistance Deviation)</w:t>
      </w:r>
    </w:p>
    <w:p w14:paraId="093B7A9C" w14:textId="548ED79F" w:rsidR="0004054D" w:rsidRPr="0004054D" w:rsidRDefault="008372B8" w:rsidP="006856D3">
      <w:pPr>
        <w:pStyle w:val="a1"/>
        <w:spacing w:before="0" w:after="0"/>
        <w:ind w:leftChars="0" w:left="396" w:right="198"/>
        <w:jc w:val="both"/>
        <w:rPr>
          <w:rFonts w:ascii="KoPubWorld바탕체 Light" w:hAnsi="KoPubWorld바탕체 Light" w:cs="KoPubWorld바탕체 Light"/>
        </w:rPr>
      </w:pPr>
      <w:r w:rsidRPr="006856D3">
        <w:rPr>
          <w:rFonts w:ascii="KoPubWorld바탕체 Light" w:hAnsi="KoPubWorld바탕체 Light" w:cs="KoPubWorld바탕체 Light" w:hint="eastAsia"/>
        </w:rPr>
        <w:t xml:space="preserve">-. </w:t>
      </w:r>
      <w:r w:rsidR="0004054D" w:rsidRPr="0004054D">
        <w:rPr>
          <w:rFonts w:ascii="KoPubWorld바탕체 Light" w:hAnsi="KoPubWorld바탕체 Light" w:cs="KoPubWorld바탕체 Light"/>
        </w:rPr>
        <w:t>시스템 단락(Short Circuit)</w:t>
      </w:r>
    </w:p>
    <w:p w14:paraId="49DB6EEA" w14:textId="77777777" w:rsidR="0004054D" w:rsidRPr="0004054D" w:rsidRDefault="0004054D" w:rsidP="006856D3">
      <w:pPr>
        <w:pStyle w:val="a1"/>
        <w:spacing w:before="0" w:after="0"/>
        <w:ind w:left="198" w:right="198"/>
        <w:jc w:val="both"/>
        <w:rPr>
          <w:rFonts w:ascii="KoPubWorld바탕체 Light" w:hAnsi="KoPubWorld바탕체 Light" w:cs="KoPubWorld바탕체 Light"/>
        </w:rPr>
      </w:pPr>
      <w:r w:rsidRPr="0004054D">
        <w:rPr>
          <w:rFonts w:ascii="KoPubWorld바탕체 Light" w:hAnsi="KoPubWorld바탕체 Light" w:cs="KoPubWorld바탕체 Light"/>
        </w:rPr>
        <w:t>해당 항목이 감지될 경우, 시스템은 **자동으로 장애 모드(Fault Mode)**로 진입하며, 이후에는 원격 진단 또는 현장 점검을 통해 수동 해제가 가능하도록 설계되어 있습니다.</w:t>
      </w:r>
    </w:p>
    <w:p w14:paraId="455D67EE" w14:textId="4F60572C" w:rsidR="003365A1" w:rsidRDefault="00251F5C" w:rsidP="00964AFD">
      <w:pPr>
        <w:pStyle w:val="21"/>
        <w:ind w:left="198" w:right="198"/>
      </w:pP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 w:rsidR="006A5C06">
        <w:rPr>
          <w:rFonts w:hint="eastAsia"/>
        </w:rPr>
        <w:t>시스템</w:t>
      </w:r>
      <w:r w:rsidR="006A5C06">
        <w:rPr>
          <w:rFonts w:hint="eastAsia"/>
        </w:rPr>
        <w:t xml:space="preserve"> </w:t>
      </w:r>
      <w:r>
        <w:rPr>
          <w:rFonts w:hint="eastAsia"/>
        </w:rPr>
        <w:t>주요</w:t>
      </w:r>
      <w:r>
        <w:rPr>
          <w:rFonts w:hint="eastAsia"/>
        </w:rPr>
        <w:t xml:space="preserve"> </w:t>
      </w:r>
      <w:r>
        <w:rPr>
          <w:rFonts w:hint="eastAsia"/>
        </w:rPr>
        <w:t>부품</w:t>
      </w:r>
      <w:r>
        <w:rPr>
          <w:rFonts w:hint="eastAsia"/>
        </w:rPr>
        <w:t xml:space="preserve"> </w:t>
      </w:r>
      <w:r w:rsidR="00C277CC">
        <w:rPr>
          <w:rFonts w:hint="eastAsia"/>
        </w:rPr>
        <w:t>사양</w:t>
      </w:r>
      <w:r w:rsidR="00C277CC">
        <w:rPr>
          <w:rFonts w:hint="eastAsia"/>
        </w:rPr>
        <w:t xml:space="preserve"> 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03"/>
        <w:gridCol w:w="1754"/>
        <w:gridCol w:w="1550"/>
        <w:gridCol w:w="4165"/>
        <w:gridCol w:w="997"/>
        <w:gridCol w:w="987"/>
      </w:tblGrid>
      <w:tr w:rsidR="007A0176" w14:paraId="31B2C442" w14:textId="77777777" w:rsidTr="00C74023">
        <w:trPr>
          <w:trHeight w:val="405"/>
        </w:trPr>
        <w:tc>
          <w:tcPr>
            <w:tcW w:w="1003" w:type="dxa"/>
            <w:shd w:val="clear" w:color="auto" w:fill="F2F2F2" w:themeFill="background1" w:themeFillShade="F2"/>
            <w:vAlign w:val="center"/>
          </w:tcPr>
          <w:p w14:paraId="2C9DA43D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번호</w:t>
            </w:r>
          </w:p>
        </w:tc>
        <w:tc>
          <w:tcPr>
            <w:tcW w:w="1754" w:type="dxa"/>
            <w:shd w:val="clear" w:color="auto" w:fill="F2F2F2" w:themeFill="background1" w:themeFillShade="F2"/>
            <w:vAlign w:val="center"/>
          </w:tcPr>
          <w:p w14:paraId="36B2875C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부품 번호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79FFAE08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제조사</w:t>
            </w:r>
          </w:p>
        </w:tc>
        <w:tc>
          <w:tcPr>
            <w:tcW w:w="4165" w:type="dxa"/>
            <w:shd w:val="clear" w:color="auto" w:fill="F2F2F2" w:themeFill="background1" w:themeFillShade="F2"/>
            <w:vAlign w:val="center"/>
          </w:tcPr>
          <w:p w14:paraId="60C47266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제품명</w:t>
            </w:r>
          </w:p>
        </w:tc>
        <w:tc>
          <w:tcPr>
            <w:tcW w:w="997" w:type="dxa"/>
            <w:shd w:val="clear" w:color="auto" w:fill="F2F2F2" w:themeFill="background1" w:themeFillShade="F2"/>
            <w:vAlign w:val="center"/>
          </w:tcPr>
          <w:p w14:paraId="33A6EA2C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수량</w:t>
            </w:r>
          </w:p>
        </w:tc>
        <w:tc>
          <w:tcPr>
            <w:tcW w:w="987" w:type="dxa"/>
            <w:shd w:val="clear" w:color="auto" w:fill="F2F2F2" w:themeFill="background1" w:themeFillShade="F2"/>
            <w:vAlign w:val="center"/>
          </w:tcPr>
          <w:p w14:paraId="25726C55" w14:textId="7BB5A37E" w:rsidR="007A0176" w:rsidRPr="004E6617" w:rsidRDefault="00AE31B9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비고</w:t>
            </w:r>
          </w:p>
        </w:tc>
      </w:tr>
      <w:tr w:rsidR="007A0176" w14:paraId="3D3B4B2A" w14:textId="77777777" w:rsidTr="00C74023">
        <w:trPr>
          <w:trHeight w:val="405"/>
        </w:trPr>
        <w:tc>
          <w:tcPr>
            <w:tcW w:w="1003" w:type="dxa"/>
            <w:vAlign w:val="center"/>
          </w:tcPr>
          <w:p w14:paraId="321FE77A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1</w:t>
            </w:r>
          </w:p>
        </w:tc>
        <w:tc>
          <w:tcPr>
            <w:tcW w:w="1754" w:type="dxa"/>
            <w:vAlign w:val="center"/>
          </w:tcPr>
          <w:p w14:paraId="0D000273" w14:textId="225ED19A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Cell 1~3</w:t>
            </w:r>
            <w:r w:rsidR="00620F13"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0</w:t>
            </w:r>
          </w:p>
        </w:tc>
        <w:tc>
          <w:tcPr>
            <w:tcW w:w="1550" w:type="dxa"/>
            <w:vAlign w:val="center"/>
          </w:tcPr>
          <w:p w14:paraId="546AA20F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 xml:space="preserve">EVE </w:t>
            </w:r>
          </w:p>
        </w:tc>
        <w:tc>
          <w:tcPr>
            <w:tcW w:w="4165" w:type="dxa"/>
            <w:vAlign w:val="center"/>
          </w:tcPr>
          <w:p w14:paraId="19D800B4" w14:textId="77777777" w:rsidR="007A0176" w:rsidRPr="004E6617" w:rsidRDefault="007A0176" w:rsidP="006248C9">
            <w:pPr>
              <w:pStyle w:val="a1"/>
              <w:spacing w:before="0" w:after="0"/>
              <w:ind w:left="198" w:right="198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EVE240Ah</w:t>
            </w:r>
          </w:p>
        </w:tc>
        <w:tc>
          <w:tcPr>
            <w:tcW w:w="997" w:type="dxa"/>
            <w:vAlign w:val="center"/>
          </w:tcPr>
          <w:p w14:paraId="20723E68" w14:textId="58793556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3</w:t>
            </w:r>
            <w:r w:rsidR="006248C9"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0</w:t>
            </w:r>
          </w:p>
        </w:tc>
        <w:tc>
          <w:tcPr>
            <w:tcW w:w="987" w:type="dxa"/>
            <w:vAlign w:val="center"/>
          </w:tcPr>
          <w:p w14:paraId="59D0E057" w14:textId="61ECE2B5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</w:p>
        </w:tc>
      </w:tr>
      <w:tr w:rsidR="007A0176" w14:paraId="6D841E0E" w14:textId="77777777" w:rsidTr="00C74023">
        <w:trPr>
          <w:trHeight w:val="405"/>
        </w:trPr>
        <w:tc>
          <w:tcPr>
            <w:tcW w:w="1003" w:type="dxa"/>
            <w:vAlign w:val="center"/>
          </w:tcPr>
          <w:p w14:paraId="26BF50C4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</w:t>
            </w:r>
          </w:p>
        </w:tc>
        <w:tc>
          <w:tcPr>
            <w:tcW w:w="1754" w:type="dxa"/>
            <w:vAlign w:val="center"/>
          </w:tcPr>
          <w:p w14:paraId="148A461F" w14:textId="236E9820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/>
                <w:sz w:val="20"/>
                <w:szCs w:val="20"/>
              </w:rPr>
              <w:t>U</w:t>
            </w: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</w:t>
            </w:r>
          </w:p>
        </w:tc>
        <w:tc>
          <w:tcPr>
            <w:tcW w:w="1550" w:type="dxa"/>
            <w:vAlign w:val="center"/>
          </w:tcPr>
          <w:p w14:paraId="17B0E1B7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HIS</w:t>
            </w:r>
          </w:p>
        </w:tc>
        <w:tc>
          <w:tcPr>
            <w:tcW w:w="4165" w:type="dxa"/>
            <w:vAlign w:val="center"/>
          </w:tcPr>
          <w:p w14:paraId="77CFE3C6" w14:textId="0EC0FF60" w:rsidR="007A0176" w:rsidRPr="004E6617" w:rsidRDefault="006B1ED7" w:rsidP="006248C9">
            <w:pPr>
              <w:pStyle w:val="a1"/>
              <w:spacing w:before="0" w:after="0"/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Pack </w:t>
            </w:r>
            <w:r w:rsidR="007A0176"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BMS</w:t>
            </w:r>
          </w:p>
        </w:tc>
        <w:tc>
          <w:tcPr>
            <w:tcW w:w="997" w:type="dxa"/>
            <w:vAlign w:val="center"/>
          </w:tcPr>
          <w:p w14:paraId="34FC8E5D" w14:textId="4B9EC7C4" w:rsidR="007A0176" w:rsidRPr="004E6617" w:rsidRDefault="006B1ED7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</w:t>
            </w:r>
          </w:p>
        </w:tc>
        <w:tc>
          <w:tcPr>
            <w:tcW w:w="987" w:type="dxa"/>
            <w:vAlign w:val="center"/>
          </w:tcPr>
          <w:p w14:paraId="57EE56C8" w14:textId="57C21A7C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7A0176" w14:paraId="0918E526" w14:textId="77777777" w:rsidTr="00C74023">
        <w:trPr>
          <w:trHeight w:val="405"/>
        </w:trPr>
        <w:tc>
          <w:tcPr>
            <w:tcW w:w="1003" w:type="dxa"/>
            <w:vAlign w:val="center"/>
          </w:tcPr>
          <w:p w14:paraId="0081F268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</w:t>
            </w:r>
          </w:p>
        </w:tc>
        <w:tc>
          <w:tcPr>
            <w:tcW w:w="1754" w:type="dxa"/>
            <w:vAlign w:val="center"/>
          </w:tcPr>
          <w:p w14:paraId="143D21E0" w14:textId="67CA1241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U</w:t>
            </w:r>
            <w:r w:rsidR="006B1ED7"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</w:t>
            </w:r>
            <w:r w:rsidR="00D475BF"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~5</w:t>
            </w:r>
          </w:p>
        </w:tc>
        <w:tc>
          <w:tcPr>
            <w:tcW w:w="1550" w:type="dxa"/>
            <w:vAlign w:val="center"/>
          </w:tcPr>
          <w:p w14:paraId="08495AA8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HIS</w:t>
            </w:r>
          </w:p>
        </w:tc>
        <w:tc>
          <w:tcPr>
            <w:tcW w:w="4165" w:type="dxa"/>
            <w:vAlign w:val="center"/>
          </w:tcPr>
          <w:p w14:paraId="01279A91" w14:textId="0F1F06F5" w:rsidR="007A0176" w:rsidRPr="004E6617" w:rsidRDefault="00D475BF" w:rsidP="006248C9">
            <w:pPr>
              <w:pStyle w:val="a1"/>
              <w:spacing w:before="0" w:after="0"/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Slave BMS</w:t>
            </w:r>
          </w:p>
        </w:tc>
        <w:tc>
          <w:tcPr>
            <w:tcW w:w="997" w:type="dxa"/>
            <w:vAlign w:val="center"/>
          </w:tcPr>
          <w:p w14:paraId="1CA00632" w14:textId="410A76E1" w:rsidR="007A0176" w:rsidRPr="004E6617" w:rsidRDefault="005154DB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4</w:t>
            </w:r>
          </w:p>
        </w:tc>
        <w:tc>
          <w:tcPr>
            <w:tcW w:w="987" w:type="dxa"/>
            <w:vAlign w:val="center"/>
          </w:tcPr>
          <w:p w14:paraId="421A6170" w14:textId="4C7EF3FE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7A0176" w14:paraId="5C0DF34F" w14:textId="77777777" w:rsidTr="00C74023">
        <w:trPr>
          <w:trHeight w:val="405"/>
        </w:trPr>
        <w:tc>
          <w:tcPr>
            <w:tcW w:w="1003" w:type="dxa"/>
            <w:vAlign w:val="center"/>
          </w:tcPr>
          <w:p w14:paraId="1B1BA605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4</w:t>
            </w:r>
          </w:p>
        </w:tc>
        <w:tc>
          <w:tcPr>
            <w:tcW w:w="1754" w:type="dxa"/>
            <w:vAlign w:val="center"/>
          </w:tcPr>
          <w:p w14:paraId="0EBCBEAC" w14:textId="44349B4D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U</w:t>
            </w:r>
            <w:r w:rsidR="004B5818"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6~7</w:t>
            </w:r>
          </w:p>
        </w:tc>
        <w:tc>
          <w:tcPr>
            <w:tcW w:w="1550" w:type="dxa"/>
            <w:vAlign w:val="center"/>
          </w:tcPr>
          <w:p w14:paraId="79EB9071" w14:textId="359E3968" w:rsidR="007A0176" w:rsidRPr="004E6617" w:rsidRDefault="004B5818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HIS</w:t>
            </w:r>
          </w:p>
        </w:tc>
        <w:tc>
          <w:tcPr>
            <w:tcW w:w="4165" w:type="dxa"/>
            <w:vAlign w:val="center"/>
          </w:tcPr>
          <w:p w14:paraId="5D113596" w14:textId="66B4E112" w:rsidR="007A0176" w:rsidRPr="004E6617" w:rsidRDefault="004B5818" w:rsidP="006248C9">
            <w:pPr>
              <w:pStyle w:val="a1"/>
              <w:spacing w:before="0" w:after="0"/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Sensing BMS</w:t>
            </w:r>
          </w:p>
        </w:tc>
        <w:tc>
          <w:tcPr>
            <w:tcW w:w="997" w:type="dxa"/>
            <w:vAlign w:val="center"/>
          </w:tcPr>
          <w:p w14:paraId="091B97C2" w14:textId="69DA6751" w:rsidR="007A0176" w:rsidRPr="004E6617" w:rsidRDefault="004B5818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</w:t>
            </w:r>
          </w:p>
        </w:tc>
        <w:tc>
          <w:tcPr>
            <w:tcW w:w="987" w:type="dxa"/>
            <w:vAlign w:val="center"/>
          </w:tcPr>
          <w:p w14:paraId="0299A9A6" w14:textId="3D633529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7A0176" w14:paraId="6B0F2E9A" w14:textId="77777777" w:rsidTr="00C74023">
        <w:trPr>
          <w:trHeight w:val="405"/>
        </w:trPr>
        <w:tc>
          <w:tcPr>
            <w:tcW w:w="1003" w:type="dxa"/>
            <w:vAlign w:val="center"/>
          </w:tcPr>
          <w:p w14:paraId="1E3C0BC6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5</w:t>
            </w:r>
          </w:p>
        </w:tc>
        <w:tc>
          <w:tcPr>
            <w:tcW w:w="1754" w:type="dxa"/>
            <w:vAlign w:val="center"/>
          </w:tcPr>
          <w:p w14:paraId="009C6EE5" w14:textId="59966125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U8</w:t>
            </w:r>
          </w:p>
        </w:tc>
        <w:tc>
          <w:tcPr>
            <w:tcW w:w="1550" w:type="dxa"/>
            <w:vAlign w:val="center"/>
          </w:tcPr>
          <w:p w14:paraId="0C56F101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HIS </w:t>
            </w:r>
          </w:p>
        </w:tc>
        <w:tc>
          <w:tcPr>
            <w:tcW w:w="4165" w:type="dxa"/>
            <w:vAlign w:val="center"/>
          </w:tcPr>
          <w:p w14:paraId="7E687479" w14:textId="05DBEF07" w:rsidR="007A0176" w:rsidRPr="004E6617" w:rsidRDefault="005154DB" w:rsidP="006248C9">
            <w:pPr>
              <w:pStyle w:val="a1"/>
              <w:spacing w:before="0" w:after="0"/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Protect</w:t>
            </w:r>
            <w:r w:rsidR="007A0176"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BMS</w:t>
            </w:r>
          </w:p>
        </w:tc>
        <w:tc>
          <w:tcPr>
            <w:tcW w:w="997" w:type="dxa"/>
            <w:vAlign w:val="center"/>
          </w:tcPr>
          <w:p w14:paraId="7EEB8AF7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</w:t>
            </w:r>
          </w:p>
        </w:tc>
        <w:tc>
          <w:tcPr>
            <w:tcW w:w="987" w:type="dxa"/>
            <w:vAlign w:val="center"/>
          </w:tcPr>
          <w:p w14:paraId="2D3F28DB" w14:textId="21FB303A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7A0176" w14:paraId="2D5E34D2" w14:textId="77777777" w:rsidTr="00C74023">
        <w:trPr>
          <w:trHeight w:val="405"/>
        </w:trPr>
        <w:tc>
          <w:tcPr>
            <w:tcW w:w="1003" w:type="dxa"/>
            <w:vAlign w:val="center"/>
          </w:tcPr>
          <w:p w14:paraId="407BAA01" w14:textId="4CF321C9" w:rsidR="007A0176" w:rsidRPr="004E6617" w:rsidRDefault="007A08A1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6</w:t>
            </w:r>
          </w:p>
        </w:tc>
        <w:tc>
          <w:tcPr>
            <w:tcW w:w="1754" w:type="dxa"/>
            <w:vAlign w:val="center"/>
          </w:tcPr>
          <w:p w14:paraId="6335BD1B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온도 센서</w:t>
            </w:r>
          </w:p>
        </w:tc>
        <w:tc>
          <w:tcPr>
            <w:tcW w:w="1550" w:type="dxa"/>
            <w:vAlign w:val="center"/>
          </w:tcPr>
          <w:p w14:paraId="1FA49F5C" w14:textId="3D7764B7" w:rsidR="007A0176" w:rsidRPr="004E6617" w:rsidRDefault="00565F66" w:rsidP="00565F6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SYT</w:t>
            </w:r>
          </w:p>
        </w:tc>
        <w:tc>
          <w:tcPr>
            <w:tcW w:w="4165" w:type="dxa"/>
            <w:vAlign w:val="center"/>
          </w:tcPr>
          <w:p w14:paraId="09824B24" w14:textId="42B62126" w:rsidR="007A0176" w:rsidRPr="004E6617" w:rsidRDefault="00565F66" w:rsidP="006248C9">
            <w:pPr>
              <w:pStyle w:val="a1"/>
              <w:spacing w:before="0" w:after="0"/>
              <w:ind w:left="198" w:right="198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  <w:t>LNJT103F029-25</w:t>
            </w:r>
          </w:p>
        </w:tc>
        <w:tc>
          <w:tcPr>
            <w:tcW w:w="997" w:type="dxa"/>
            <w:vAlign w:val="center"/>
          </w:tcPr>
          <w:p w14:paraId="3E21920F" w14:textId="256D21C2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3</w:t>
            </w:r>
            <w:r w:rsid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0</w:t>
            </w:r>
          </w:p>
        </w:tc>
        <w:tc>
          <w:tcPr>
            <w:tcW w:w="987" w:type="dxa"/>
            <w:vAlign w:val="center"/>
          </w:tcPr>
          <w:p w14:paraId="28ED2982" w14:textId="3C75DBBD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</w:p>
        </w:tc>
      </w:tr>
      <w:tr w:rsidR="007A0176" w14:paraId="0CCDCB45" w14:textId="77777777" w:rsidTr="00C74023">
        <w:trPr>
          <w:trHeight w:val="393"/>
        </w:trPr>
        <w:tc>
          <w:tcPr>
            <w:tcW w:w="1003" w:type="dxa"/>
            <w:vAlign w:val="center"/>
          </w:tcPr>
          <w:p w14:paraId="121D38E7" w14:textId="67488326" w:rsidR="007A0176" w:rsidRPr="004E6617" w:rsidRDefault="007A08A1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7</w:t>
            </w:r>
          </w:p>
        </w:tc>
        <w:tc>
          <w:tcPr>
            <w:tcW w:w="1754" w:type="dxa"/>
            <w:vAlign w:val="center"/>
          </w:tcPr>
          <w:p w14:paraId="061CBCE1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CN1</w:t>
            </w:r>
          </w:p>
        </w:tc>
        <w:tc>
          <w:tcPr>
            <w:tcW w:w="1550" w:type="dxa"/>
            <w:vAlign w:val="center"/>
          </w:tcPr>
          <w:p w14:paraId="1786B7BE" w14:textId="1B5D61FA" w:rsidR="007A0176" w:rsidRPr="004E6617" w:rsidRDefault="00903B30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JY</w:t>
            </w:r>
          </w:p>
        </w:tc>
        <w:tc>
          <w:tcPr>
            <w:tcW w:w="4165" w:type="dxa"/>
            <w:vAlign w:val="center"/>
          </w:tcPr>
          <w:p w14:paraId="2643A9C0" w14:textId="41AD1ED1" w:rsidR="007A0176" w:rsidRPr="004E6617" w:rsidRDefault="00070C54" w:rsidP="006248C9">
            <w:pPr>
              <w:pStyle w:val="a1"/>
              <w:spacing w:before="0" w:after="0"/>
              <w:ind w:left="198" w:right="198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K</w:t>
            </w:r>
            <w:r w:rsidR="00170331"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NC-175A</w:t>
            </w:r>
          </w:p>
        </w:tc>
        <w:tc>
          <w:tcPr>
            <w:tcW w:w="997" w:type="dxa"/>
            <w:vAlign w:val="center"/>
          </w:tcPr>
          <w:p w14:paraId="385CF918" w14:textId="77777777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1</w:t>
            </w:r>
          </w:p>
        </w:tc>
        <w:tc>
          <w:tcPr>
            <w:tcW w:w="987" w:type="dxa"/>
            <w:vAlign w:val="center"/>
          </w:tcPr>
          <w:p w14:paraId="61CCE72E" w14:textId="107BC41F" w:rsidR="007A0176" w:rsidRPr="004E6617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</w:p>
        </w:tc>
      </w:tr>
      <w:tr w:rsidR="00903B30" w14:paraId="5AC24F1F" w14:textId="77777777" w:rsidTr="00C74023">
        <w:trPr>
          <w:trHeight w:val="405"/>
        </w:trPr>
        <w:tc>
          <w:tcPr>
            <w:tcW w:w="1003" w:type="dxa"/>
            <w:vAlign w:val="center"/>
          </w:tcPr>
          <w:p w14:paraId="4DFBDDB3" w14:textId="107476BE" w:rsidR="00903B30" w:rsidRPr="004E6617" w:rsidRDefault="007A08A1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8</w:t>
            </w:r>
          </w:p>
        </w:tc>
        <w:tc>
          <w:tcPr>
            <w:tcW w:w="1754" w:type="dxa"/>
            <w:vAlign w:val="center"/>
          </w:tcPr>
          <w:p w14:paraId="5274E861" w14:textId="77777777" w:rsidR="00903B30" w:rsidRPr="004E6617" w:rsidRDefault="00903B30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CN2</w:t>
            </w:r>
          </w:p>
        </w:tc>
        <w:tc>
          <w:tcPr>
            <w:tcW w:w="1550" w:type="dxa"/>
            <w:vAlign w:val="center"/>
          </w:tcPr>
          <w:p w14:paraId="6A03AE99" w14:textId="3350B2D6" w:rsidR="00903B30" w:rsidRPr="004E6617" w:rsidRDefault="00903B30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JY</w:t>
            </w:r>
          </w:p>
        </w:tc>
        <w:tc>
          <w:tcPr>
            <w:tcW w:w="4165" w:type="dxa"/>
            <w:vAlign w:val="center"/>
          </w:tcPr>
          <w:p w14:paraId="2A4E09DC" w14:textId="5EDAA1A3" w:rsidR="00903B30" w:rsidRPr="004E6617" w:rsidRDefault="00170331" w:rsidP="006248C9">
            <w:pPr>
              <w:pStyle w:val="a1"/>
              <w:spacing w:before="0" w:after="0"/>
              <w:ind w:left="198" w:right="198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KNC-50A</w:t>
            </w:r>
          </w:p>
        </w:tc>
        <w:tc>
          <w:tcPr>
            <w:tcW w:w="997" w:type="dxa"/>
            <w:vAlign w:val="center"/>
          </w:tcPr>
          <w:p w14:paraId="5265EC85" w14:textId="77777777" w:rsidR="00903B30" w:rsidRPr="004E6617" w:rsidRDefault="00903B30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1</w:t>
            </w:r>
          </w:p>
        </w:tc>
        <w:tc>
          <w:tcPr>
            <w:tcW w:w="987" w:type="dxa"/>
            <w:vAlign w:val="center"/>
          </w:tcPr>
          <w:p w14:paraId="2B2F905F" w14:textId="771F804C" w:rsidR="00903B30" w:rsidRPr="004E6617" w:rsidRDefault="00903B30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</w:p>
        </w:tc>
      </w:tr>
      <w:tr w:rsidR="00903B30" w14:paraId="4BDB109B" w14:textId="77777777" w:rsidTr="00C74023">
        <w:trPr>
          <w:trHeight w:val="405"/>
        </w:trPr>
        <w:tc>
          <w:tcPr>
            <w:tcW w:w="1003" w:type="dxa"/>
            <w:vAlign w:val="center"/>
          </w:tcPr>
          <w:p w14:paraId="6B624475" w14:textId="09D1D825" w:rsidR="00903B30" w:rsidRPr="004E6617" w:rsidRDefault="007A08A1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9</w:t>
            </w:r>
          </w:p>
        </w:tc>
        <w:tc>
          <w:tcPr>
            <w:tcW w:w="1754" w:type="dxa"/>
            <w:vAlign w:val="center"/>
          </w:tcPr>
          <w:p w14:paraId="33E9216F" w14:textId="14520507" w:rsidR="00903B30" w:rsidRPr="004E6617" w:rsidRDefault="00D641C3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CN3</w:t>
            </w:r>
          </w:p>
        </w:tc>
        <w:tc>
          <w:tcPr>
            <w:tcW w:w="1550" w:type="dxa"/>
            <w:vAlign w:val="center"/>
          </w:tcPr>
          <w:p w14:paraId="11B46C94" w14:textId="24B4578F" w:rsidR="00903B30" w:rsidRPr="004E6617" w:rsidRDefault="00F4256A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CNLINKO</w:t>
            </w:r>
          </w:p>
        </w:tc>
        <w:tc>
          <w:tcPr>
            <w:tcW w:w="4165" w:type="dxa"/>
            <w:vAlign w:val="center"/>
          </w:tcPr>
          <w:p w14:paraId="51B627A8" w14:textId="0C94618E" w:rsidR="00903B30" w:rsidRPr="004E6617" w:rsidRDefault="00941EAE" w:rsidP="006248C9">
            <w:pPr>
              <w:pStyle w:val="a1"/>
              <w:spacing w:before="0" w:after="0"/>
              <w:ind w:left="198" w:right="198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  <w:t>YM-24-J19SX 19P</w:t>
            </w:r>
          </w:p>
        </w:tc>
        <w:tc>
          <w:tcPr>
            <w:tcW w:w="997" w:type="dxa"/>
            <w:vAlign w:val="center"/>
          </w:tcPr>
          <w:p w14:paraId="58E5C75B" w14:textId="77777777" w:rsidR="00903B30" w:rsidRPr="004E6617" w:rsidRDefault="00903B30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1</w:t>
            </w:r>
          </w:p>
        </w:tc>
        <w:tc>
          <w:tcPr>
            <w:tcW w:w="987" w:type="dxa"/>
            <w:vAlign w:val="center"/>
          </w:tcPr>
          <w:p w14:paraId="021DCA00" w14:textId="0E89D5CE" w:rsidR="00903B30" w:rsidRPr="004E6617" w:rsidRDefault="00903B30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</w:p>
        </w:tc>
      </w:tr>
      <w:tr w:rsidR="002D7856" w14:paraId="24A84CB6" w14:textId="77777777" w:rsidTr="00C74023">
        <w:trPr>
          <w:trHeight w:val="405"/>
        </w:trPr>
        <w:tc>
          <w:tcPr>
            <w:tcW w:w="1003" w:type="dxa"/>
            <w:vAlign w:val="center"/>
          </w:tcPr>
          <w:p w14:paraId="2E18E367" w14:textId="0E83CC20" w:rsidR="002D7856" w:rsidRPr="004E6617" w:rsidRDefault="002D7856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10</w:t>
            </w:r>
          </w:p>
        </w:tc>
        <w:tc>
          <w:tcPr>
            <w:tcW w:w="1754" w:type="dxa"/>
            <w:vAlign w:val="center"/>
          </w:tcPr>
          <w:p w14:paraId="0BD8AFC7" w14:textId="3A5DE05E" w:rsidR="002D7856" w:rsidRPr="004E6617" w:rsidRDefault="002D7856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U10</w:t>
            </w:r>
          </w:p>
        </w:tc>
        <w:tc>
          <w:tcPr>
            <w:tcW w:w="1550" w:type="dxa"/>
            <w:vAlign w:val="center"/>
          </w:tcPr>
          <w:p w14:paraId="12DC121A" w14:textId="37285BF6" w:rsidR="002D7856" w:rsidRPr="004E6617" w:rsidRDefault="002D7856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 xml:space="preserve">LEM </w:t>
            </w:r>
          </w:p>
        </w:tc>
        <w:tc>
          <w:tcPr>
            <w:tcW w:w="4165" w:type="dxa"/>
            <w:vAlign w:val="center"/>
          </w:tcPr>
          <w:p w14:paraId="1FAF3AC0" w14:textId="596990BD" w:rsidR="002D7856" w:rsidRPr="004E6617" w:rsidRDefault="002D7856" w:rsidP="002D7856">
            <w:pPr>
              <w:pStyle w:val="a1"/>
              <w:spacing w:before="0" w:after="0"/>
              <w:ind w:left="198" w:right="198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DHAB S/145</w:t>
            </w:r>
          </w:p>
        </w:tc>
        <w:tc>
          <w:tcPr>
            <w:tcW w:w="997" w:type="dxa"/>
            <w:vAlign w:val="center"/>
          </w:tcPr>
          <w:p w14:paraId="28AABD67" w14:textId="15CF9AA8" w:rsidR="002D7856" w:rsidRPr="004E6617" w:rsidRDefault="002D7856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1</w:t>
            </w:r>
          </w:p>
        </w:tc>
        <w:tc>
          <w:tcPr>
            <w:tcW w:w="987" w:type="dxa"/>
            <w:vAlign w:val="center"/>
          </w:tcPr>
          <w:p w14:paraId="3930EAB1" w14:textId="58DBEC6B" w:rsidR="002D7856" w:rsidRPr="004E6617" w:rsidRDefault="002D7856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</w:p>
        </w:tc>
      </w:tr>
      <w:tr w:rsidR="00AE31B9" w14:paraId="6BD1F29E" w14:textId="77777777" w:rsidTr="00C74023">
        <w:trPr>
          <w:trHeight w:val="405"/>
        </w:trPr>
        <w:tc>
          <w:tcPr>
            <w:tcW w:w="1003" w:type="dxa"/>
            <w:vAlign w:val="center"/>
          </w:tcPr>
          <w:p w14:paraId="2967F090" w14:textId="68CA620A" w:rsidR="00AE31B9" w:rsidRPr="004E6617" w:rsidRDefault="00AE31B9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11</w:t>
            </w:r>
          </w:p>
        </w:tc>
        <w:tc>
          <w:tcPr>
            <w:tcW w:w="1754" w:type="dxa"/>
            <w:vAlign w:val="center"/>
          </w:tcPr>
          <w:p w14:paraId="13847F36" w14:textId="476E4514" w:rsidR="00AE31B9" w:rsidRPr="004E6617" w:rsidRDefault="00AE31B9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  <w:t>U</w:t>
            </w: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11</w:t>
            </w:r>
          </w:p>
        </w:tc>
        <w:tc>
          <w:tcPr>
            <w:tcW w:w="1550" w:type="dxa"/>
            <w:vAlign w:val="center"/>
          </w:tcPr>
          <w:p w14:paraId="5D10E540" w14:textId="77777777" w:rsidR="00AE31B9" w:rsidRPr="004E6617" w:rsidRDefault="00AE31B9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4165" w:type="dxa"/>
            <w:vAlign w:val="center"/>
          </w:tcPr>
          <w:p w14:paraId="6C37AFA6" w14:textId="77777777" w:rsidR="00AE31B9" w:rsidRPr="004E6617" w:rsidRDefault="00AE31B9" w:rsidP="002D7856">
            <w:pPr>
              <w:pStyle w:val="a1"/>
              <w:spacing w:before="0" w:after="0"/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997" w:type="dxa"/>
            <w:vAlign w:val="center"/>
          </w:tcPr>
          <w:p w14:paraId="2F5A669F" w14:textId="47D94900" w:rsidR="00AE31B9" w:rsidRPr="004E6617" w:rsidRDefault="00694BA2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1</w:t>
            </w:r>
          </w:p>
        </w:tc>
        <w:tc>
          <w:tcPr>
            <w:tcW w:w="987" w:type="dxa"/>
            <w:vAlign w:val="center"/>
          </w:tcPr>
          <w:p w14:paraId="3A1FAA38" w14:textId="77777777" w:rsidR="00AE31B9" w:rsidRPr="004E6617" w:rsidRDefault="00AE31B9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</w:p>
        </w:tc>
      </w:tr>
      <w:tr w:rsidR="002D7856" w14:paraId="6C896FA2" w14:textId="77777777" w:rsidTr="00C74023">
        <w:trPr>
          <w:trHeight w:val="405"/>
        </w:trPr>
        <w:tc>
          <w:tcPr>
            <w:tcW w:w="1003" w:type="dxa"/>
            <w:vAlign w:val="center"/>
          </w:tcPr>
          <w:p w14:paraId="7A2DA414" w14:textId="64278873" w:rsidR="002D7856" w:rsidRPr="004E6617" w:rsidRDefault="002D7856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</w:t>
            </w:r>
            <w:r w:rsidR="00AE31B9"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</w:t>
            </w:r>
          </w:p>
        </w:tc>
        <w:tc>
          <w:tcPr>
            <w:tcW w:w="1754" w:type="dxa"/>
            <w:vAlign w:val="center"/>
          </w:tcPr>
          <w:p w14:paraId="43FC8F32" w14:textId="24CD0184" w:rsidR="002D7856" w:rsidRPr="004E6617" w:rsidRDefault="00AE31B9" w:rsidP="00AE31B9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기타</w:t>
            </w:r>
          </w:p>
        </w:tc>
        <w:tc>
          <w:tcPr>
            <w:tcW w:w="1550" w:type="dxa"/>
            <w:vAlign w:val="center"/>
          </w:tcPr>
          <w:p w14:paraId="4B0E5BC9" w14:textId="12E227D4" w:rsidR="002D7856" w:rsidRPr="004E6617" w:rsidRDefault="002D7856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BOXCO</w:t>
            </w:r>
          </w:p>
        </w:tc>
        <w:tc>
          <w:tcPr>
            <w:tcW w:w="4165" w:type="dxa"/>
            <w:vAlign w:val="center"/>
          </w:tcPr>
          <w:p w14:paraId="00E41A12" w14:textId="44240623" w:rsidR="002D7856" w:rsidRPr="004E6617" w:rsidRDefault="002D7856" w:rsidP="002D7856">
            <w:pPr>
              <w:pStyle w:val="a1"/>
              <w:spacing w:before="0" w:after="0"/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CN1을 위한 BC-MPG25</w:t>
            </w:r>
          </w:p>
        </w:tc>
        <w:tc>
          <w:tcPr>
            <w:tcW w:w="997" w:type="dxa"/>
            <w:vAlign w:val="center"/>
          </w:tcPr>
          <w:p w14:paraId="49C8D52B" w14:textId="091EA824" w:rsidR="002D7856" w:rsidRPr="004E6617" w:rsidRDefault="002D7856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</w:t>
            </w:r>
          </w:p>
        </w:tc>
        <w:tc>
          <w:tcPr>
            <w:tcW w:w="987" w:type="dxa"/>
            <w:vAlign w:val="center"/>
          </w:tcPr>
          <w:p w14:paraId="38A6A80B" w14:textId="0412A983" w:rsidR="002D7856" w:rsidRPr="004E6617" w:rsidRDefault="002D7856" w:rsidP="002D7856">
            <w:pPr>
              <w:pStyle w:val="a1"/>
              <w:spacing w:before="0" w:after="0" w:line="0" w:lineRule="atLeast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2D7856" w14:paraId="1643B345" w14:textId="77777777" w:rsidTr="00C74023">
        <w:trPr>
          <w:trHeight w:val="405"/>
        </w:trPr>
        <w:tc>
          <w:tcPr>
            <w:tcW w:w="1003" w:type="dxa"/>
            <w:vAlign w:val="center"/>
          </w:tcPr>
          <w:p w14:paraId="6475D212" w14:textId="6DEFEE31" w:rsidR="002D7856" w:rsidRPr="004E6617" w:rsidRDefault="002D7856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</w:t>
            </w:r>
            <w:r w:rsidR="00C74023"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</w:t>
            </w:r>
          </w:p>
        </w:tc>
        <w:tc>
          <w:tcPr>
            <w:tcW w:w="1754" w:type="dxa"/>
            <w:vAlign w:val="center"/>
          </w:tcPr>
          <w:p w14:paraId="1708F7A6" w14:textId="53D06106" w:rsidR="002D7856" w:rsidRPr="004E6617" w:rsidRDefault="00AE31B9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기타</w:t>
            </w:r>
          </w:p>
        </w:tc>
        <w:tc>
          <w:tcPr>
            <w:tcW w:w="1550" w:type="dxa"/>
            <w:vAlign w:val="center"/>
          </w:tcPr>
          <w:p w14:paraId="4E115F7D" w14:textId="77F0C0CA" w:rsidR="002D7856" w:rsidRPr="004E6617" w:rsidRDefault="002D7856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BOXCO</w:t>
            </w:r>
          </w:p>
        </w:tc>
        <w:tc>
          <w:tcPr>
            <w:tcW w:w="4165" w:type="dxa"/>
            <w:vAlign w:val="center"/>
          </w:tcPr>
          <w:p w14:paraId="0B89237E" w14:textId="4EC88B2C" w:rsidR="002D7856" w:rsidRPr="004E6617" w:rsidRDefault="002D7856" w:rsidP="002D7856">
            <w:pPr>
              <w:pStyle w:val="a1"/>
              <w:spacing w:before="0" w:after="0"/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CN2을 위한 BC-MPG21</w:t>
            </w:r>
          </w:p>
        </w:tc>
        <w:tc>
          <w:tcPr>
            <w:tcW w:w="997" w:type="dxa"/>
            <w:vAlign w:val="center"/>
          </w:tcPr>
          <w:p w14:paraId="27234D86" w14:textId="11390DB9" w:rsidR="002D7856" w:rsidRPr="004E6617" w:rsidRDefault="002D7856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</w:t>
            </w:r>
          </w:p>
        </w:tc>
        <w:tc>
          <w:tcPr>
            <w:tcW w:w="987" w:type="dxa"/>
            <w:vAlign w:val="center"/>
          </w:tcPr>
          <w:p w14:paraId="1061E2BA" w14:textId="7C19BCD8" w:rsidR="002D7856" w:rsidRPr="004E6617" w:rsidRDefault="002D7856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2D7856" w14:paraId="3B909D57" w14:textId="77777777" w:rsidTr="00C74023">
        <w:trPr>
          <w:trHeight w:val="405"/>
        </w:trPr>
        <w:tc>
          <w:tcPr>
            <w:tcW w:w="1003" w:type="dxa"/>
            <w:vAlign w:val="center"/>
          </w:tcPr>
          <w:p w14:paraId="0839EECD" w14:textId="7BDDF696" w:rsidR="002D7856" w:rsidRPr="004E6617" w:rsidRDefault="002D7856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1</w:t>
            </w:r>
            <w:r w:rsidR="00C74023"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3</w:t>
            </w:r>
          </w:p>
        </w:tc>
        <w:tc>
          <w:tcPr>
            <w:tcW w:w="1754" w:type="dxa"/>
            <w:vAlign w:val="center"/>
          </w:tcPr>
          <w:p w14:paraId="318AD0CB" w14:textId="4FB1B9EC" w:rsidR="002D7856" w:rsidRPr="004E6617" w:rsidRDefault="00AE31B9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 xml:space="preserve">기타 </w:t>
            </w:r>
          </w:p>
        </w:tc>
        <w:tc>
          <w:tcPr>
            <w:tcW w:w="1550" w:type="dxa"/>
            <w:vAlign w:val="center"/>
          </w:tcPr>
          <w:p w14:paraId="3578B691" w14:textId="444BE1A9" w:rsidR="002D7856" w:rsidRPr="004E6617" w:rsidRDefault="002D7856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CNLINKO</w:t>
            </w:r>
          </w:p>
        </w:tc>
        <w:tc>
          <w:tcPr>
            <w:tcW w:w="4165" w:type="dxa"/>
            <w:vAlign w:val="center"/>
          </w:tcPr>
          <w:p w14:paraId="7300A2B4" w14:textId="2E1CE943" w:rsidR="002D7856" w:rsidRPr="004E6617" w:rsidRDefault="002D7856" w:rsidP="002D7856">
            <w:pPr>
              <w:pStyle w:val="a1"/>
              <w:spacing w:before="0" w:after="0"/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  <w:t>YM-24-C19PE 19P</w:t>
            </w:r>
          </w:p>
        </w:tc>
        <w:tc>
          <w:tcPr>
            <w:tcW w:w="997" w:type="dxa"/>
            <w:vAlign w:val="center"/>
          </w:tcPr>
          <w:p w14:paraId="7A6EBEE9" w14:textId="262D7327" w:rsidR="002D7856" w:rsidRPr="004E6617" w:rsidRDefault="002D7856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1</w:t>
            </w:r>
          </w:p>
        </w:tc>
        <w:tc>
          <w:tcPr>
            <w:tcW w:w="987" w:type="dxa"/>
            <w:vAlign w:val="center"/>
          </w:tcPr>
          <w:p w14:paraId="059EE3AA" w14:textId="77777777" w:rsidR="002D7856" w:rsidRPr="004E6617" w:rsidRDefault="002D7856" w:rsidP="002D785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</w:p>
        </w:tc>
      </w:tr>
    </w:tbl>
    <w:p w14:paraId="6FDA2AFB" w14:textId="195A2CDA" w:rsidR="00D01B40" w:rsidRDefault="001C060C" w:rsidP="0058450C">
      <w:pPr>
        <w:pStyle w:val="21"/>
        <w:spacing w:after="0"/>
        <w:ind w:left="198" w:right="198"/>
      </w:pP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팩</w:t>
      </w:r>
      <w:r>
        <w:rPr>
          <w:rFonts w:hint="eastAsia"/>
        </w:rPr>
        <w:t xml:space="preserve"> </w:t>
      </w:r>
      <w:r w:rsidR="00694BA2">
        <w:rPr>
          <w:rFonts w:hint="eastAsia"/>
        </w:rPr>
        <w:t>제어</w:t>
      </w:r>
      <w:r w:rsidR="00694BA2">
        <w:rPr>
          <w:rFonts w:hint="eastAsia"/>
        </w:rPr>
        <w:t xml:space="preserve"> </w:t>
      </w:r>
      <w:r w:rsidR="00694BA2">
        <w:rPr>
          <w:rFonts w:hint="eastAsia"/>
        </w:rPr>
        <w:t>및</w:t>
      </w:r>
      <w:r w:rsidR="00694BA2">
        <w:rPr>
          <w:rFonts w:hint="eastAsia"/>
        </w:rPr>
        <w:t xml:space="preserve"> </w:t>
      </w:r>
      <w:r w:rsidR="00694BA2">
        <w:rPr>
          <w:rFonts w:hint="eastAsia"/>
        </w:rPr>
        <w:t>파워</w:t>
      </w:r>
      <w:r w:rsidR="00694BA2">
        <w:rPr>
          <w:rFonts w:hint="eastAsia"/>
        </w:rPr>
        <w:t xml:space="preserve"> </w:t>
      </w:r>
      <w:r w:rsidR="00CA349F">
        <w:rPr>
          <w:rFonts w:hint="eastAsia"/>
        </w:rPr>
        <w:t>커넥터</w:t>
      </w:r>
      <w:r w:rsidR="00CA349F">
        <w:rPr>
          <w:rFonts w:hint="eastAsia"/>
        </w:rPr>
        <w:t xml:space="preserve"> </w:t>
      </w:r>
      <w:r w:rsidR="006A5C06">
        <w:rPr>
          <w:rFonts w:hint="eastAsia"/>
        </w:rPr>
        <w:t>신호</w:t>
      </w:r>
      <w:r w:rsidR="006A5C06">
        <w:rPr>
          <w:rFonts w:hint="eastAsia"/>
        </w:rPr>
        <w:t xml:space="preserve"> </w:t>
      </w:r>
      <w:r w:rsidR="006A5C06">
        <w:rPr>
          <w:rFonts w:hint="eastAsia"/>
        </w:rPr>
        <w:t>정의</w:t>
      </w:r>
      <w:r w:rsidR="006A5C06">
        <w:rPr>
          <w:rFonts w:hint="eastAsia"/>
        </w:rPr>
        <w:t xml:space="preserve"> </w:t>
      </w:r>
    </w:p>
    <w:p w14:paraId="69C81CC1" w14:textId="5B5D5488" w:rsidR="000939D4" w:rsidRPr="000939D4" w:rsidRDefault="000939D4" w:rsidP="0058450C">
      <w:pPr>
        <w:pStyle w:val="a1"/>
        <w:numPr>
          <w:ilvl w:val="0"/>
          <w:numId w:val="29"/>
        </w:numPr>
        <w:spacing w:before="0" w:after="0"/>
        <w:ind w:leftChars="0" w:left="567" w:right="198" w:hanging="295"/>
      </w:pPr>
      <w:r>
        <w:rPr>
          <w:rFonts w:hint="eastAsia"/>
        </w:rPr>
        <w:t>제어</w:t>
      </w:r>
      <w:r>
        <w:rPr>
          <w:rFonts w:hint="eastAsia"/>
        </w:rPr>
        <w:t xml:space="preserve"> </w:t>
      </w:r>
      <w:r>
        <w:rPr>
          <w:rFonts w:hint="eastAsia"/>
        </w:rPr>
        <w:t>커넥터</w:t>
      </w:r>
      <w:r>
        <w:rPr>
          <w:rFonts w:hint="eastAsia"/>
        </w:rPr>
        <w:t xml:space="preserve"> </w:t>
      </w:r>
      <w:r>
        <w:rPr>
          <w:rFonts w:hint="eastAsia"/>
        </w:rPr>
        <w:t>신호</w:t>
      </w:r>
      <w:r>
        <w:rPr>
          <w:rFonts w:hint="eastAsia"/>
        </w:rPr>
        <w:t xml:space="preserve"> </w:t>
      </w:r>
      <w:r>
        <w:rPr>
          <w:rFonts w:hint="eastAsia"/>
        </w:rPr>
        <w:t>정의</w:t>
      </w:r>
      <w:r>
        <w:rPr>
          <w:rFonts w:hint="eastAsia"/>
        </w:rPr>
        <w:t xml:space="preserve"> </w:t>
      </w:r>
    </w:p>
    <w:tbl>
      <w:tblPr>
        <w:tblStyle w:val="a8"/>
        <w:tblW w:w="10424" w:type="dxa"/>
        <w:tblInd w:w="-5" w:type="dxa"/>
        <w:tblLook w:val="04A0" w:firstRow="1" w:lastRow="0" w:firstColumn="1" w:lastColumn="0" w:noHBand="0" w:noVBand="1"/>
      </w:tblPr>
      <w:tblGrid>
        <w:gridCol w:w="1268"/>
        <w:gridCol w:w="2828"/>
        <w:gridCol w:w="5402"/>
        <w:gridCol w:w="926"/>
      </w:tblGrid>
      <w:tr w:rsidR="00CC1921" w14:paraId="20FA76F9" w14:textId="77777777" w:rsidTr="006849DF">
        <w:trPr>
          <w:trHeight w:val="402"/>
        </w:trPr>
        <w:tc>
          <w:tcPr>
            <w:tcW w:w="1268" w:type="dxa"/>
            <w:shd w:val="clear" w:color="auto" w:fill="F2F2F2" w:themeFill="background1" w:themeFillShade="F2"/>
            <w:vAlign w:val="center"/>
          </w:tcPr>
          <w:p w14:paraId="77BAC555" w14:textId="77777777" w:rsidR="00CC1921" w:rsidRPr="00460B36" w:rsidRDefault="00CC1921" w:rsidP="006D31DC">
            <w:pPr>
              <w:pStyle w:val="a1"/>
              <w:spacing w:before="0" w:after="0"/>
              <w:ind w:leftChars="0" w:left="0" w:right="198"/>
              <w:jc w:val="center"/>
              <w:rPr>
                <w:b/>
                <w:bCs/>
              </w:rPr>
            </w:pPr>
            <w:r w:rsidRPr="00460B36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0"/>
              </w:rPr>
              <w:t>PIN번호</w:t>
            </w:r>
          </w:p>
        </w:tc>
        <w:tc>
          <w:tcPr>
            <w:tcW w:w="2828" w:type="dxa"/>
            <w:shd w:val="clear" w:color="auto" w:fill="F2F2F2" w:themeFill="background1" w:themeFillShade="F2"/>
            <w:vAlign w:val="center"/>
          </w:tcPr>
          <w:p w14:paraId="53314CF5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b/>
                <w:bCs/>
              </w:rPr>
            </w:pPr>
            <w:r w:rsidRPr="00460B36">
              <w:rPr>
                <w:rFonts w:hint="eastAsia"/>
                <w:b/>
                <w:bCs/>
              </w:rPr>
              <w:t>내용</w:t>
            </w:r>
          </w:p>
        </w:tc>
        <w:tc>
          <w:tcPr>
            <w:tcW w:w="5402" w:type="dxa"/>
            <w:shd w:val="clear" w:color="auto" w:fill="F2F2F2" w:themeFill="background1" w:themeFillShade="F2"/>
            <w:vAlign w:val="center"/>
          </w:tcPr>
          <w:p w14:paraId="25622F3E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b/>
                <w:bCs/>
              </w:rPr>
            </w:pPr>
            <w:r w:rsidRPr="00460B36">
              <w:rPr>
                <w:rFonts w:hint="eastAsia"/>
                <w:b/>
                <w:bCs/>
              </w:rPr>
              <w:t>배선</w:t>
            </w:r>
            <w:r w:rsidRPr="00460B36">
              <w:rPr>
                <w:rFonts w:hint="eastAsia"/>
                <w:b/>
                <w:bCs/>
              </w:rPr>
              <w:t xml:space="preserve"> </w:t>
            </w:r>
            <w:r w:rsidRPr="00460B36">
              <w:rPr>
                <w:rFonts w:hint="eastAsia"/>
                <w:b/>
                <w:bCs/>
              </w:rPr>
              <w:t>제작</w:t>
            </w:r>
            <w:r w:rsidRPr="00460B36">
              <w:rPr>
                <w:rFonts w:hint="eastAsia"/>
                <w:b/>
                <w:bCs/>
              </w:rPr>
              <w:t xml:space="preserve"> </w:t>
            </w:r>
            <w:r w:rsidRPr="00460B36">
              <w:rPr>
                <w:rFonts w:hint="eastAsia"/>
                <w:b/>
                <w:bCs/>
              </w:rPr>
              <w:t>사양</w:t>
            </w:r>
          </w:p>
        </w:tc>
        <w:tc>
          <w:tcPr>
            <w:tcW w:w="926" w:type="dxa"/>
            <w:shd w:val="clear" w:color="auto" w:fill="F2F2F2" w:themeFill="background1" w:themeFillShade="F2"/>
            <w:vAlign w:val="center"/>
          </w:tcPr>
          <w:p w14:paraId="42BB2801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b/>
                <w:bCs/>
              </w:rPr>
            </w:pPr>
            <w:r w:rsidRPr="00460B36">
              <w:rPr>
                <w:rFonts w:hint="eastAsia"/>
                <w:b/>
                <w:bCs/>
              </w:rPr>
              <w:t>비고</w:t>
            </w:r>
          </w:p>
        </w:tc>
      </w:tr>
      <w:tr w:rsidR="00CC1921" w14:paraId="1CCA20BE" w14:textId="77777777" w:rsidTr="006849DF">
        <w:trPr>
          <w:trHeight w:val="402"/>
        </w:trPr>
        <w:tc>
          <w:tcPr>
            <w:tcW w:w="1268" w:type="dxa"/>
            <w:vAlign w:val="center"/>
          </w:tcPr>
          <w:p w14:paraId="43B2E24F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</w:t>
            </w:r>
          </w:p>
        </w:tc>
        <w:tc>
          <w:tcPr>
            <w:tcW w:w="2828" w:type="dxa"/>
            <w:vAlign w:val="center"/>
          </w:tcPr>
          <w:p w14:paraId="40A0BEDA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Mobility Wake Up Top</w:t>
            </w:r>
          </w:p>
        </w:tc>
        <w:tc>
          <w:tcPr>
            <w:tcW w:w="5402" w:type="dxa"/>
            <w:vAlign w:val="center"/>
          </w:tcPr>
          <w:p w14:paraId="71C675FA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황색, AWG 22, </w:t>
            </w:r>
          </w:p>
        </w:tc>
        <w:tc>
          <w:tcPr>
            <w:tcW w:w="926" w:type="dxa"/>
            <w:vAlign w:val="center"/>
          </w:tcPr>
          <w:p w14:paraId="65A8EE48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4DD2CFA8" w14:textId="77777777" w:rsidTr="006849DF">
        <w:trPr>
          <w:trHeight w:val="410"/>
        </w:trPr>
        <w:tc>
          <w:tcPr>
            <w:tcW w:w="1268" w:type="dxa"/>
            <w:vAlign w:val="center"/>
          </w:tcPr>
          <w:p w14:paraId="1156D1AC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</w:t>
            </w:r>
          </w:p>
        </w:tc>
        <w:tc>
          <w:tcPr>
            <w:tcW w:w="2828" w:type="dxa"/>
            <w:vAlign w:val="center"/>
          </w:tcPr>
          <w:p w14:paraId="4AB6733F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Mobility Wake Up Bot</w:t>
            </w:r>
          </w:p>
        </w:tc>
        <w:tc>
          <w:tcPr>
            <w:tcW w:w="5402" w:type="dxa"/>
            <w:vAlign w:val="center"/>
          </w:tcPr>
          <w:p w14:paraId="547027D4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청색, AWG 22</w:t>
            </w:r>
          </w:p>
        </w:tc>
        <w:tc>
          <w:tcPr>
            <w:tcW w:w="926" w:type="dxa"/>
            <w:vAlign w:val="center"/>
          </w:tcPr>
          <w:p w14:paraId="6DB4D817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02AA4BFC" w14:textId="77777777" w:rsidTr="006849DF">
        <w:trPr>
          <w:trHeight w:val="402"/>
        </w:trPr>
        <w:tc>
          <w:tcPr>
            <w:tcW w:w="1268" w:type="dxa"/>
            <w:vAlign w:val="center"/>
          </w:tcPr>
          <w:p w14:paraId="2B75500D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</w:t>
            </w:r>
          </w:p>
        </w:tc>
        <w:tc>
          <w:tcPr>
            <w:tcW w:w="2828" w:type="dxa"/>
            <w:vAlign w:val="center"/>
          </w:tcPr>
          <w:p w14:paraId="4E8CCB67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Mobility CAN H</w:t>
            </w:r>
          </w:p>
        </w:tc>
        <w:tc>
          <w:tcPr>
            <w:tcW w:w="5402" w:type="dxa"/>
            <w:vAlign w:val="center"/>
          </w:tcPr>
          <w:p w14:paraId="0A640F9B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녹색, AWG 24, 3PIN, 4PIN TWIST</w:t>
            </w:r>
          </w:p>
        </w:tc>
        <w:tc>
          <w:tcPr>
            <w:tcW w:w="926" w:type="dxa"/>
            <w:vAlign w:val="center"/>
          </w:tcPr>
          <w:p w14:paraId="3BB750FA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402267B8" w14:textId="77777777" w:rsidTr="006849DF">
        <w:trPr>
          <w:trHeight w:val="402"/>
        </w:trPr>
        <w:tc>
          <w:tcPr>
            <w:tcW w:w="1268" w:type="dxa"/>
            <w:vAlign w:val="center"/>
          </w:tcPr>
          <w:p w14:paraId="5A31A8C2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4</w:t>
            </w:r>
          </w:p>
        </w:tc>
        <w:tc>
          <w:tcPr>
            <w:tcW w:w="2828" w:type="dxa"/>
            <w:vAlign w:val="center"/>
          </w:tcPr>
          <w:p w14:paraId="3E240CBF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Mobility CAN L</w:t>
            </w:r>
          </w:p>
        </w:tc>
        <w:tc>
          <w:tcPr>
            <w:tcW w:w="5402" w:type="dxa"/>
            <w:vAlign w:val="center"/>
          </w:tcPr>
          <w:p w14:paraId="0809C5F2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흰색, AWG 24, 3PIN, 4PIN TWIST</w:t>
            </w:r>
          </w:p>
        </w:tc>
        <w:tc>
          <w:tcPr>
            <w:tcW w:w="926" w:type="dxa"/>
            <w:vAlign w:val="center"/>
          </w:tcPr>
          <w:p w14:paraId="79FB7E1F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2C211498" w14:textId="77777777" w:rsidTr="006849DF">
        <w:trPr>
          <w:trHeight w:val="402"/>
        </w:trPr>
        <w:tc>
          <w:tcPr>
            <w:tcW w:w="1268" w:type="dxa"/>
            <w:vAlign w:val="center"/>
          </w:tcPr>
          <w:p w14:paraId="02F1CC73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5</w:t>
            </w:r>
          </w:p>
        </w:tc>
        <w:tc>
          <w:tcPr>
            <w:tcW w:w="2828" w:type="dxa"/>
            <w:vAlign w:val="center"/>
          </w:tcPr>
          <w:p w14:paraId="113CF9A6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Debugging CAN H</w:t>
            </w:r>
          </w:p>
        </w:tc>
        <w:tc>
          <w:tcPr>
            <w:tcW w:w="5402" w:type="dxa"/>
            <w:vAlign w:val="center"/>
          </w:tcPr>
          <w:p w14:paraId="6B420CAD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녹색, AWG 24, 5PIN, 6PIN TWIST</w:t>
            </w:r>
          </w:p>
        </w:tc>
        <w:tc>
          <w:tcPr>
            <w:tcW w:w="926" w:type="dxa"/>
            <w:vAlign w:val="center"/>
          </w:tcPr>
          <w:p w14:paraId="5FED429B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14887024" w14:textId="77777777" w:rsidTr="006849DF">
        <w:trPr>
          <w:trHeight w:val="402"/>
        </w:trPr>
        <w:tc>
          <w:tcPr>
            <w:tcW w:w="1268" w:type="dxa"/>
            <w:vAlign w:val="center"/>
          </w:tcPr>
          <w:p w14:paraId="0C1FCE5C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6</w:t>
            </w:r>
          </w:p>
        </w:tc>
        <w:tc>
          <w:tcPr>
            <w:tcW w:w="2828" w:type="dxa"/>
            <w:vAlign w:val="center"/>
          </w:tcPr>
          <w:p w14:paraId="3B3C494F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Debugging CAN L</w:t>
            </w:r>
          </w:p>
        </w:tc>
        <w:tc>
          <w:tcPr>
            <w:tcW w:w="5402" w:type="dxa"/>
            <w:vAlign w:val="center"/>
          </w:tcPr>
          <w:p w14:paraId="12D523C9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흰색, AWG 24, 5PIN, 6PIN TWIST</w:t>
            </w:r>
          </w:p>
        </w:tc>
        <w:tc>
          <w:tcPr>
            <w:tcW w:w="926" w:type="dxa"/>
            <w:vAlign w:val="center"/>
          </w:tcPr>
          <w:p w14:paraId="15CA7F75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127010F4" w14:textId="77777777" w:rsidTr="006849DF">
        <w:trPr>
          <w:trHeight w:val="410"/>
        </w:trPr>
        <w:tc>
          <w:tcPr>
            <w:tcW w:w="1268" w:type="dxa"/>
            <w:vAlign w:val="center"/>
          </w:tcPr>
          <w:p w14:paraId="5142D73D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lastRenderedPageBreak/>
              <w:t>7</w:t>
            </w:r>
          </w:p>
        </w:tc>
        <w:tc>
          <w:tcPr>
            <w:tcW w:w="2828" w:type="dxa"/>
            <w:vAlign w:val="center"/>
          </w:tcPr>
          <w:p w14:paraId="0C4827EA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Bootloader P5V</w:t>
            </w:r>
          </w:p>
        </w:tc>
        <w:tc>
          <w:tcPr>
            <w:tcW w:w="5402" w:type="dxa"/>
            <w:vAlign w:val="center"/>
          </w:tcPr>
          <w:p w14:paraId="472FECF0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적색, AWG 24, </w:t>
            </w:r>
          </w:p>
        </w:tc>
        <w:tc>
          <w:tcPr>
            <w:tcW w:w="926" w:type="dxa"/>
            <w:vAlign w:val="center"/>
          </w:tcPr>
          <w:p w14:paraId="14A17E1E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0BFA68F5" w14:textId="77777777" w:rsidTr="006849DF">
        <w:trPr>
          <w:trHeight w:val="402"/>
        </w:trPr>
        <w:tc>
          <w:tcPr>
            <w:tcW w:w="1268" w:type="dxa"/>
            <w:vAlign w:val="center"/>
          </w:tcPr>
          <w:p w14:paraId="70472220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8</w:t>
            </w:r>
          </w:p>
        </w:tc>
        <w:tc>
          <w:tcPr>
            <w:tcW w:w="2828" w:type="dxa"/>
            <w:vAlign w:val="center"/>
          </w:tcPr>
          <w:p w14:paraId="73F51C62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Bootloader TX</w:t>
            </w:r>
          </w:p>
        </w:tc>
        <w:tc>
          <w:tcPr>
            <w:tcW w:w="5402" w:type="dxa"/>
            <w:vAlign w:val="center"/>
          </w:tcPr>
          <w:p w14:paraId="1D4ED80F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녹색, AWG 24,</w:t>
            </w:r>
          </w:p>
        </w:tc>
        <w:tc>
          <w:tcPr>
            <w:tcW w:w="926" w:type="dxa"/>
            <w:vAlign w:val="center"/>
          </w:tcPr>
          <w:p w14:paraId="74C3860C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4E41C14E" w14:textId="77777777" w:rsidTr="006849DF">
        <w:trPr>
          <w:trHeight w:val="402"/>
        </w:trPr>
        <w:tc>
          <w:tcPr>
            <w:tcW w:w="1268" w:type="dxa"/>
            <w:vAlign w:val="center"/>
          </w:tcPr>
          <w:p w14:paraId="20993661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9</w:t>
            </w:r>
          </w:p>
        </w:tc>
        <w:tc>
          <w:tcPr>
            <w:tcW w:w="2828" w:type="dxa"/>
            <w:vAlign w:val="center"/>
          </w:tcPr>
          <w:p w14:paraId="30C7E3A2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Bootloader RX</w:t>
            </w:r>
          </w:p>
        </w:tc>
        <w:tc>
          <w:tcPr>
            <w:tcW w:w="5402" w:type="dxa"/>
            <w:vAlign w:val="center"/>
          </w:tcPr>
          <w:p w14:paraId="7F7480C2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흰색, AWG 24,</w:t>
            </w:r>
          </w:p>
        </w:tc>
        <w:tc>
          <w:tcPr>
            <w:tcW w:w="926" w:type="dxa"/>
            <w:vAlign w:val="center"/>
          </w:tcPr>
          <w:p w14:paraId="337C9A8C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42138B88" w14:textId="77777777" w:rsidTr="006849DF">
        <w:trPr>
          <w:trHeight w:val="402"/>
        </w:trPr>
        <w:tc>
          <w:tcPr>
            <w:tcW w:w="1268" w:type="dxa"/>
            <w:vAlign w:val="center"/>
          </w:tcPr>
          <w:p w14:paraId="4BA19C03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0</w:t>
            </w:r>
          </w:p>
        </w:tc>
        <w:tc>
          <w:tcPr>
            <w:tcW w:w="2828" w:type="dxa"/>
            <w:vAlign w:val="center"/>
          </w:tcPr>
          <w:p w14:paraId="11EAEE4B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Bootloader RESET</w:t>
            </w:r>
          </w:p>
        </w:tc>
        <w:tc>
          <w:tcPr>
            <w:tcW w:w="5402" w:type="dxa"/>
            <w:vAlign w:val="center"/>
          </w:tcPr>
          <w:p w14:paraId="7CC4667E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황색, AWG 22</w:t>
            </w:r>
          </w:p>
        </w:tc>
        <w:tc>
          <w:tcPr>
            <w:tcW w:w="926" w:type="dxa"/>
            <w:vAlign w:val="center"/>
          </w:tcPr>
          <w:p w14:paraId="159CF945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19E96605" w14:textId="77777777" w:rsidTr="006849DF">
        <w:trPr>
          <w:trHeight w:val="410"/>
        </w:trPr>
        <w:tc>
          <w:tcPr>
            <w:tcW w:w="1268" w:type="dxa"/>
            <w:vAlign w:val="center"/>
          </w:tcPr>
          <w:p w14:paraId="02DCB47B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1</w:t>
            </w:r>
          </w:p>
        </w:tc>
        <w:tc>
          <w:tcPr>
            <w:tcW w:w="2828" w:type="dxa"/>
            <w:vAlign w:val="center"/>
          </w:tcPr>
          <w:p w14:paraId="68047E84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Bootloader BOOT</w:t>
            </w:r>
          </w:p>
        </w:tc>
        <w:tc>
          <w:tcPr>
            <w:tcW w:w="5402" w:type="dxa"/>
            <w:vAlign w:val="center"/>
          </w:tcPr>
          <w:p w14:paraId="0F7671C3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청색, AWG 22</w:t>
            </w:r>
          </w:p>
        </w:tc>
        <w:tc>
          <w:tcPr>
            <w:tcW w:w="926" w:type="dxa"/>
            <w:vAlign w:val="center"/>
          </w:tcPr>
          <w:p w14:paraId="4DF70E38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2A359C40" w14:textId="77777777" w:rsidTr="006849DF">
        <w:trPr>
          <w:trHeight w:val="402"/>
        </w:trPr>
        <w:tc>
          <w:tcPr>
            <w:tcW w:w="1268" w:type="dxa"/>
            <w:vAlign w:val="center"/>
          </w:tcPr>
          <w:p w14:paraId="29FB81F8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2</w:t>
            </w:r>
          </w:p>
        </w:tc>
        <w:tc>
          <w:tcPr>
            <w:tcW w:w="2828" w:type="dxa"/>
            <w:vAlign w:val="center"/>
          </w:tcPr>
          <w:p w14:paraId="30B5CAC1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Bootloader GD</w:t>
            </w:r>
          </w:p>
        </w:tc>
        <w:tc>
          <w:tcPr>
            <w:tcW w:w="5402" w:type="dxa"/>
            <w:vAlign w:val="center"/>
          </w:tcPr>
          <w:p w14:paraId="493028C7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흑색, AWG 24,</w:t>
            </w:r>
          </w:p>
        </w:tc>
        <w:tc>
          <w:tcPr>
            <w:tcW w:w="926" w:type="dxa"/>
            <w:vAlign w:val="center"/>
          </w:tcPr>
          <w:p w14:paraId="57992BE4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7EE42E92" w14:textId="77777777" w:rsidTr="006849DF">
        <w:trPr>
          <w:trHeight w:val="356"/>
        </w:trPr>
        <w:tc>
          <w:tcPr>
            <w:tcW w:w="1268" w:type="dxa"/>
            <w:vAlign w:val="center"/>
          </w:tcPr>
          <w:p w14:paraId="65B81598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3</w:t>
            </w:r>
          </w:p>
        </w:tc>
        <w:tc>
          <w:tcPr>
            <w:tcW w:w="2828" w:type="dxa"/>
            <w:vAlign w:val="center"/>
          </w:tcPr>
          <w:p w14:paraId="622159F5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CHA Wake Up 12V</w:t>
            </w:r>
          </w:p>
        </w:tc>
        <w:tc>
          <w:tcPr>
            <w:tcW w:w="5402" w:type="dxa"/>
            <w:vAlign w:val="center"/>
          </w:tcPr>
          <w:p w14:paraId="348501DE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적색, AWG 22, </w:t>
            </w:r>
          </w:p>
        </w:tc>
        <w:tc>
          <w:tcPr>
            <w:tcW w:w="926" w:type="dxa"/>
            <w:vAlign w:val="center"/>
          </w:tcPr>
          <w:p w14:paraId="6DA570C5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629878EF" w14:textId="77777777" w:rsidTr="006849DF">
        <w:trPr>
          <w:trHeight w:val="363"/>
        </w:trPr>
        <w:tc>
          <w:tcPr>
            <w:tcW w:w="1268" w:type="dxa"/>
            <w:vAlign w:val="center"/>
          </w:tcPr>
          <w:p w14:paraId="12DBA4BB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4</w:t>
            </w:r>
          </w:p>
        </w:tc>
        <w:tc>
          <w:tcPr>
            <w:tcW w:w="2828" w:type="dxa"/>
            <w:vAlign w:val="center"/>
          </w:tcPr>
          <w:p w14:paraId="0F4B5FFF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CHA Wake Up GD</w:t>
            </w:r>
          </w:p>
        </w:tc>
        <w:tc>
          <w:tcPr>
            <w:tcW w:w="5402" w:type="dxa"/>
            <w:vAlign w:val="center"/>
          </w:tcPr>
          <w:p w14:paraId="59AE66BE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흑색, AWG 22</w:t>
            </w:r>
          </w:p>
        </w:tc>
        <w:tc>
          <w:tcPr>
            <w:tcW w:w="926" w:type="dxa"/>
            <w:vAlign w:val="center"/>
          </w:tcPr>
          <w:p w14:paraId="12A86E34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5036A952" w14:textId="77777777" w:rsidTr="006849DF">
        <w:trPr>
          <w:trHeight w:val="356"/>
        </w:trPr>
        <w:tc>
          <w:tcPr>
            <w:tcW w:w="1268" w:type="dxa"/>
            <w:vAlign w:val="center"/>
          </w:tcPr>
          <w:p w14:paraId="0E6463EF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5</w:t>
            </w:r>
          </w:p>
        </w:tc>
        <w:tc>
          <w:tcPr>
            <w:tcW w:w="2828" w:type="dxa"/>
            <w:vAlign w:val="center"/>
          </w:tcPr>
          <w:p w14:paraId="3C5A8C02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CHA CAN H</w:t>
            </w:r>
          </w:p>
        </w:tc>
        <w:tc>
          <w:tcPr>
            <w:tcW w:w="5402" w:type="dxa"/>
            <w:vAlign w:val="center"/>
          </w:tcPr>
          <w:p w14:paraId="78BA0DCD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녹색, AWG 24, 16PIN, 15PIN TWIST</w:t>
            </w:r>
          </w:p>
        </w:tc>
        <w:tc>
          <w:tcPr>
            <w:tcW w:w="926" w:type="dxa"/>
            <w:vAlign w:val="center"/>
          </w:tcPr>
          <w:p w14:paraId="14B072F4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24AC74C5" w14:textId="77777777" w:rsidTr="006849DF">
        <w:trPr>
          <w:trHeight w:val="363"/>
        </w:trPr>
        <w:tc>
          <w:tcPr>
            <w:tcW w:w="1268" w:type="dxa"/>
            <w:vAlign w:val="center"/>
          </w:tcPr>
          <w:p w14:paraId="5C0A8ED9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6</w:t>
            </w:r>
          </w:p>
        </w:tc>
        <w:tc>
          <w:tcPr>
            <w:tcW w:w="2828" w:type="dxa"/>
            <w:vAlign w:val="center"/>
          </w:tcPr>
          <w:p w14:paraId="1C16EF6E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CHA CAN L</w:t>
            </w:r>
          </w:p>
        </w:tc>
        <w:tc>
          <w:tcPr>
            <w:tcW w:w="5402" w:type="dxa"/>
            <w:vAlign w:val="center"/>
          </w:tcPr>
          <w:p w14:paraId="36EC0536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흰색, AWG 24, 15PIN, 16PIN TWIST</w:t>
            </w:r>
          </w:p>
        </w:tc>
        <w:tc>
          <w:tcPr>
            <w:tcW w:w="926" w:type="dxa"/>
            <w:vAlign w:val="center"/>
          </w:tcPr>
          <w:p w14:paraId="1790AF94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</w:tbl>
    <w:p w14:paraId="324F0CA5" w14:textId="77777777" w:rsidR="00E63FD5" w:rsidRDefault="00E63FD5" w:rsidP="00E63FD5">
      <w:pPr>
        <w:pStyle w:val="af2"/>
        <w:ind w:leftChars="0" w:left="709" w:right="198"/>
      </w:pPr>
    </w:p>
    <w:p w14:paraId="3D9D8D6C" w14:textId="024F2BC6" w:rsidR="00CC1921" w:rsidRDefault="00EC0297" w:rsidP="0063115F">
      <w:pPr>
        <w:pStyle w:val="af2"/>
        <w:numPr>
          <w:ilvl w:val="0"/>
          <w:numId w:val="29"/>
        </w:numPr>
        <w:ind w:leftChars="0" w:left="567" w:right="198" w:hanging="283"/>
      </w:pPr>
      <w:r>
        <w:rPr>
          <w:rFonts w:hint="eastAsia"/>
        </w:rPr>
        <w:t>파워</w:t>
      </w:r>
      <w:r>
        <w:rPr>
          <w:rFonts w:hint="eastAsia"/>
        </w:rPr>
        <w:t xml:space="preserve"> </w:t>
      </w:r>
      <w:r>
        <w:rPr>
          <w:rFonts w:hint="eastAsia"/>
        </w:rPr>
        <w:t>커넥터</w:t>
      </w:r>
      <w:r>
        <w:rPr>
          <w:rFonts w:hint="eastAsia"/>
        </w:rPr>
        <w:t xml:space="preserve"> </w:t>
      </w:r>
      <w:r>
        <w:rPr>
          <w:rFonts w:hint="eastAsia"/>
        </w:rPr>
        <w:t>신호</w:t>
      </w:r>
      <w:r>
        <w:rPr>
          <w:rFonts w:hint="eastAsia"/>
        </w:rPr>
        <w:t xml:space="preserve"> </w:t>
      </w:r>
      <w:r>
        <w:rPr>
          <w:rFonts w:hint="eastAsia"/>
        </w:rPr>
        <w:t>정의</w:t>
      </w:r>
      <w:r>
        <w:rPr>
          <w:rFonts w:hint="eastAsia"/>
        </w:rPr>
        <w:t xml:space="preserve"> </w:t>
      </w:r>
    </w:p>
    <w:tbl>
      <w:tblPr>
        <w:tblStyle w:val="a8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2268"/>
        <w:gridCol w:w="5954"/>
        <w:gridCol w:w="850"/>
      </w:tblGrid>
      <w:tr w:rsidR="00456CA6" w14:paraId="62D67A3F" w14:textId="7A0A01A4" w:rsidTr="00225771">
        <w:tc>
          <w:tcPr>
            <w:tcW w:w="1276" w:type="dxa"/>
          </w:tcPr>
          <w:p w14:paraId="387E8D5C" w14:textId="6078219D" w:rsidR="00456CA6" w:rsidRDefault="00456CA6" w:rsidP="00456CA6">
            <w:pPr>
              <w:pStyle w:val="af2"/>
              <w:ind w:leftChars="0" w:left="0" w:right="198"/>
              <w:jc w:val="center"/>
            </w:pPr>
            <w:r w:rsidRPr="00460B36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0"/>
              </w:rPr>
              <w:t>PIN번호</w:t>
            </w:r>
          </w:p>
        </w:tc>
        <w:tc>
          <w:tcPr>
            <w:tcW w:w="2268" w:type="dxa"/>
          </w:tcPr>
          <w:p w14:paraId="2994A263" w14:textId="09C8886D" w:rsidR="00456CA6" w:rsidRDefault="00456CA6" w:rsidP="00456CA6">
            <w:pPr>
              <w:pStyle w:val="af2"/>
              <w:ind w:leftChars="0" w:left="0" w:right="198"/>
              <w:jc w:val="center"/>
            </w:pPr>
            <w:r w:rsidRPr="00460B36">
              <w:rPr>
                <w:rFonts w:hint="eastAsia"/>
                <w:b/>
                <w:bCs/>
              </w:rPr>
              <w:t>내용</w:t>
            </w:r>
          </w:p>
        </w:tc>
        <w:tc>
          <w:tcPr>
            <w:tcW w:w="5954" w:type="dxa"/>
            <w:vAlign w:val="center"/>
          </w:tcPr>
          <w:p w14:paraId="6A01D1B2" w14:textId="5B46EDE8" w:rsidR="00456CA6" w:rsidRDefault="00456CA6" w:rsidP="00456CA6">
            <w:pPr>
              <w:pStyle w:val="af2"/>
              <w:ind w:leftChars="0" w:left="0" w:right="198"/>
              <w:jc w:val="center"/>
            </w:pPr>
            <w:r w:rsidRPr="00460B36">
              <w:rPr>
                <w:rFonts w:hint="eastAsia"/>
                <w:b/>
                <w:bCs/>
              </w:rPr>
              <w:t>배선</w:t>
            </w:r>
            <w:r w:rsidRPr="00460B36">
              <w:rPr>
                <w:rFonts w:hint="eastAsia"/>
                <w:b/>
                <w:bCs/>
              </w:rPr>
              <w:t xml:space="preserve"> </w:t>
            </w:r>
            <w:r w:rsidRPr="00460B36">
              <w:rPr>
                <w:rFonts w:hint="eastAsia"/>
                <w:b/>
                <w:bCs/>
              </w:rPr>
              <w:t>제작</w:t>
            </w:r>
            <w:r w:rsidRPr="00460B36">
              <w:rPr>
                <w:rFonts w:hint="eastAsia"/>
                <w:b/>
                <w:bCs/>
              </w:rPr>
              <w:t xml:space="preserve"> </w:t>
            </w:r>
            <w:r w:rsidRPr="00460B36">
              <w:rPr>
                <w:rFonts w:hint="eastAsia"/>
                <w:b/>
                <w:bCs/>
              </w:rPr>
              <w:t>사양</w:t>
            </w:r>
          </w:p>
        </w:tc>
        <w:tc>
          <w:tcPr>
            <w:tcW w:w="850" w:type="dxa"/>
          </w:tcPr>
          <w:p w14:paraId="6CEDEEE8" w14:textId="7DA1FE90" w:rsidR="00456CA6" w:rsidRDefault="00456CA6" w:rsidP="00456CA6">
            <w:pPr>
              <w:pStyle w:val="af2"/>
              <w:ind w:leftChars="0" w:left="0" w:right="198"/>
              <w:jc w:val="center"/>
            </w:pPr>
            <w:r w:rsidRPr="00460B36">
              <w:rPr>
                <w:rFonts w:hint="eastAsia"/>
                <w:b/>
                <w:bCs/>
              </w:rPr>
              <w:t>비고</w:t>
            </w:r>
          </w:p>
        </w:tc>
      </w:tr>
      <w:tr w:rsidR="00456CA6" w14:paraId="36C1775F" w14:textId="07354722" w:rsidTr="00225771">
        <w:tc>
          <w:tcPr>
            <w:tcW w:w="1276" w:type="dxa"/>
          </w:tcPr>
          <w:p w14:paraId="591CA1E5" w14:textId="26FCD3AC" w:rsidR="00456CA6" w:rsidRDefault="00456CA6" w:rsidP="00456CA6">
            <w:pPr>
              <w:pStyle w:val="af2"/>
              <w:ind w:leftChars="0" w:left="0" w:right="198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8" w:type="dxa"/>
          </w:tcPr>
          <w:p w14:paraId="0A148C6D" w14:textId="7A9F279A" w:rsidR="00456CA6" w:rsidRDefault="00456CA6" w:rsidP="00DC551F">
            <w:pPr>
              <w:pStyle w:val="af2"/>
              <w:ind w:leftChars="0" w:left="0" w:right="198"/>
              <w:jc w:val="center"/>
            </w:pPr>
            <w:r>
              <w:rPr>
                <w:rFonts w:hint="eastAsia"/>
              </w:rPr>
              <w:t>부하측</w:t>
            </w:r>
            <w:r>
              <w:rPr>
                <w:rFonts w:hint="eastAsia"/>
              </w:rPr>
              <w:t>(+)</w:t>
            </w:r>
          </w:p>
        </w:tc>
        <w:tc>
          <w:tcPr>
            <w:tcW w:w="5954" w:type="dxa"/>
          </w:tcPr>
          <w:p w14:paraId="3A7BB452" w14:textId="18774CC0" w:rsidR="00456CA6" w:rsidRDefault="00DC551F" w:rsidP="00456CA6">
            <w:pPr>
              <w:pStyle w:val="af2"/>
              <w:ind w:leftChars="0" w:left="0" w:right="198"/>
            </w:pPr>
            <w:r>
              <w:rPr>
                <w:rFonts w:hint="eastAsia"/>
              </w:rPr>
              <w:t>실리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케이블</w:t>
            </w:r>
            <w:r>
              <w:rPr>
                <w:rFonts w:hint="eastAsia"/>
              </w:rPr>
              <w:t xml:space="preserve"> </w:t>
            </w:r>
            <w:r w:rsidR="005F5C75">
              <w:rPr>
                <w:rFonts w:hint="eastAsia"/>
              </w:rPr>
              <w:t>AWG8</w:t>
            </w:r>
            <w:r w:rsidR="006849DF">
              <w:rPr>
                <w:rFonts w:hint="eastAsia"/>
              </w:rPr>
              <w:t xml:space="preserve">, </w:t>
            </w:r>
            <w:r w:rsidR="005F5C75"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KNC-175A</w:t>
            </w:r>
            <w:r w:rsidR="006849DF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 xml:space="preserve"> 커넥터 + 연결</w:t>
            </w:r>
          </w:p>
        </w:tc>
        <w:tc>
          <w:tcPr>
            <w:tcW w:w="850" w:type="dxa"/>
          </w:tcPr>
          <w:p w14:paraId="21F6A118" w14:textId="77777777" w:rsidR="00456CA6" w:rsidRDefault="00456CA6" w:rsidP="00456CA6">
            <w:pPr>
              <w:pStyle w:val="af2"/>
              <w:ind w:leftChars="0" w:left="0" w:right="198"/>
            </w:pPr>
          </w:p>
        </w:tc>
      </w:tr>
      <w:tr w:rsidR="00456CA6" w14:paraId="066E13B1" w14:textId="77777777" w:rsidTr="00225771">
        <w:tc>
          <w:tcPr>
            <w:tcW w:w="1276" w:type="dxa"/>
          </w:tcPr>
          <w:p w14:paraId="573AC4BE" w14:textId="4C51321E" w:rsidR="00456CA6" w:rsidRDefault="00456CA6" w:rsidP="00456CA6">
            <w:pPr>
              <w:pStyle w:val="af2"/>
              <w:ind w:leftChars="0" w:left="0" w:right="198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268" w:type="dxa"/>
          </w:tcPr>
          <w:p w14:paraId="049A860B" w14:textId="31956C0C" w:rsidR="00456CA6" w:rsidRDefault="00456CA6" w:rsidP="00DC551F">
            <w:pPr>
              <w:pStyle w:val="af2"/>
              <w:ind w:leftChars="0" w:left="0" w:right="198"/>
              <w:jc w:val="center"/>
            </w:pPr>
            <w:r>
              <w:rPr>
                <w:rFonts w:hint="eastAsia"/>
              </w:rPr>
              <w:t>부하측</w:t>
            </w:r>
            <w:r>
              <w:rPr>
                <w:rFonts w:hint="eastAsia"/>
              </w:rPr>
              <w:t>(-)</w:t>
            </w:r>
          </w:p>
        </w:tc>
        <w:tc>
          <w:tcPr>
            <w:tcW w:w="5954" w:type="dxa"/>
          </w:tcPr>
          <w:p w14:paraId="3714FF61" w14:textId="64C1F4C7" w:rsidR="00456CA6" w:rsidRDefault="005F5C75" w:rsidP="00456CA6">
            <w:pPr>
              <w:pStyle w:val="af2"/>
              <w:ind w:leftChars="0" w:left="0" w:right="198"/>
            </w:pPr>
            <w:r>
              <w:rPr>
                <w:rFonts w:hint="eastAsia"/>
              </w:rPr>
              <w:t>실리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케이블</w:t>
            </w:r>
            <w:r>
              <w:rPr>
                <w:rFonts w:hint="eastAsia"/>
              </w:rPr>
              <w:t xml:space="preserve"> AWG8, </w:t>
            </w:r>
            <w:r w:rsidR="006849DF" w:rsidRPr="004E6617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KNC-175A</w:t>
            </w:r>
            <w:r w:rsidR="006849DF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 xml:space="preserve"> 커넥터 - 연결</w:t>
            </w:r>
          </w:p>
        </w:tc>
        <w:tc>
          <w:tcPr>
            <w:tcW w:w="850" w:type="dxa"/>
          </w:tcPr>
          <w:p w14:paraId="3B960C99" w14:textId="77777777" w:rsidR="00456CA6" w:rsidRDefault="00456CA6" w:rsidP="00456CA6">
            <w:pPr>
              <w:pStyle w:val="af2"/>
              <w:ind w:leftChars="0" w:left="0" w:right="198"/>
            </w:pPr>
          </w:p>
        </w:tc>
      </w:tr>
      <w:tr w:rsidR="00456CA6" w14:paraId="23EDADBF" w14:textId="2A66B985" w:rsidTr="00225771">
        <w:tc>
          <w:tcPr>
            <w:tcW w:w="1276" w:type="dxa"/>
          </w:tcPr>
          <w:p w14:paraId="370D393A" w14:textId="61FC916C" w:rsidR="00456CA6" w:rsidRDefault="00456CA6" w:rsidP="00456CA6">
            <w:pPr>
              <w:pStyle w:val="af2"/>
              <w:ind w:leftChars="0" w:left="0" w:right="198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268" w:type="dxa"/>
          </w:tcPr>
          <w:p w14:paraId="19906062" w14:textId="4AD73C8C" w:rsidR="00456CA6" w:rsidRDefault="0063115F" w:rsidP="00DC551F">
            <w:pPr>
              <w:pStyle w:val="af2"/>
              <w:ind w:leftChars="0" w:left="0" w:right="198"/>
              <w:jc w:val="center"/>
            </w:pPr>
            <w:r>
              <w:rPr>
                <w:rFonts w:hint="eastAsia"/>
              </w:rPr>
              <w:t>내부</w:t>
            </w:r>
            <w:r>
              <w:rPr>
                <w:rFonts w:hint="eastAsia"/>
              </w:rPr>
              <w:t xml:space="preserve"> </w:t>
            </w:r>
            <w:r w:rsidR="00456CA6">
              <w:rPr>
                <w:rFonts w:hint="eastAsia"/>
              </w:rPr>
              <w:t>충전측</w:t>
            </w:r>
            <w:r w:rsidR="00456CA6">
              <w:rPr>
                <w:rFonts w:hint="eastAsia"/>
              </w:rPr>
              <w:t>(+)</w:t>
            </w:r>
            <w:r>
              <w:rPr>
                <w:rFonts w:hint="eastAsia"/>
              </w:rPr>
              <w:t>,</w:t>
            </w:r>
          </w:p>
        </w:tc>
        <w:tc>
          <w:tcPr>
            <w:tcW w:w="5954" w:type="dxa"/>
          </w:tcPr>
          <w:p w14:paraId="11592503" w14:textId="1B4106D4" w:rsidR="00456CA6" w:rsidRDefault="0063115F" w:rsidP="00456CA6">
            <w:pPr>
              <w:pStyle w:val="af2"/>
              <w:ind w:leftChars="0" w:left="0" w:right="198"/>
            </w:pPr>
            <w:r>
              <w:rPr>
                <w:rFonts w:hint="eastAsia"/>
              </w:rPr>
              <w:t>실리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케이블</w:t>
            </w:r>
            <w:r>
              <w:rPr>
                <w:rFonts w:hint="eastAsia"/>
              </w:rPr>
              <w:t xml:space="preserve"> AWG8, </w:t>
            </w:r>
            <w:r>
              <w:rPr>
                <w:rFonts w:hint="eastAsia"/>
              </w:rPr>
              <w:t>충전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고객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진행</w:t>
            </w:r>
          </w:p>
        </w:tc>
        <w:tc>
          <w:tcPr>
            <w:tcW w:w="850" w:type="dxa"/>
          </w:tcPr>
          <w:p w14:paraId="41E7FF54" w14:textId="77777777" w:rsidR="00456CA6" w:rsidRDefault="00456CA6" w:rsidP="00456CA6">
            <w:pPr>
              <w:pStyle w:val="af2"/>
              <w:ind w:leftChars="0" w:left="0" w:right="198"/>
            </w:pPr>
          </w:p>
        </w:tc>
      </w:tr>
      <w:tr w:rsidR="00456CA6" w14:paraId="30FA3587" w14:textId="45198369" w:rsidTr="00225771">
        <w:tc>
          <w:tcPr>
            <w:tcW w:w="1276" w:type="dxa"/>
          </w:tcPr>
          <w:p w14:paraId="702F4111" w14:textId="3163C4FC" w:rsidR="00456CA6" w:rsidRDefault="00456CA6" w:rsidP="00456CA6">
            <w:pPr>
              <w:pStyle w:val="af2"/>
              <w:ind w:leftChars="0" w:left="0" w:right="198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2268" w:type="dxa"/>
          </w:tcPr>
          <w:p w14:paraId="1F0896CF" w14:textId="40644BAD" w:rsidR="00456CA6" w:rsidRDefault="0063115F" w:rsidP="00DC551F">
            <w:pPr>
              <w:pStyle w:val="af2"/>
              <w:ind w:leftChars="0" w:left="0" w:right="198"/>
              <w:jc w:val="center"/>
            </w:pPr>
            <w:r>
              <w:rPr>
                <w:rFonts w:hint="eastAsia"/>
              </w:rPr>
              <w:t>내부</w:t>
            </w:r>
            <w:r>
              <w:rPr>
                <w:rFonts w:hint="eastAsia"/>
              </w:rPr>
              <w:t xml:space="preserve"> </w:t>
            </w:r>
            <w:r w:rsidR="00456CA6">
              <w:rPr>
                <w:rFonts w:hint="eastAsia"/>
              </w:rPr>
              <w:t>충전측</w:t>
            </w:r>
            <w:r w:rsidR="00456CA6">
              <w:rPr>
                <w:rFonts w:hint="eastAsia"/>
              </w:rPr>
              <w:t>(-)</w:t>
            </w:r>
          </w:p>
        </w:tc>
        <w:tc>
          <w:tcPr>
            <w:tcW w:w="5954" w:type="dxa"/>
          </w:tcPr>
          <w:p w14:paraId="5FE00A5B" w14:textId="6F8B3AAD" w:rsidR="00456CA6" w:rsidRDefault="0063115F" w:rsidP="00456CA6">
            <w:pPr>
              <w:pStyle w:val="af2"/>
              <w:ind w:leftChars="0" w:left="0" w:right="198"/>
            </w:pPr>
            <w:r>
              <w:rPr>
                <w:rFonts w:hint="eastAsia"/>
              </w:rPr>
              <w:t>실리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케이블</w:t>
            </w:r>
            <w:r>
              <w:rPr>
                <w:rFonts w:hint="eastAsia"/>
              </w:rPr>
              <w:t xml:space="preserve"> AWG8, </w:t>
            </w:r>
            <w:r>
              <w:rPr>
                <w:rFonts w:hint="eastAsia"/>
              </w:rPr>
              <w:t>충전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고객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진행</w:t>
            </w:r>
          </w:p>
        </w:tc>
        <w:tc>
          <w:tcPr>
            <w:tcW w:w="850" w:type="dxa"/>
          </w:tcPr>
          <w:p w14:paraId="7ED339CC" w14:textId="77777777" w:rsidR="00456CA6" w:rsidRDefault="00456CA6" w:rsidP="00456CA6">
            <w:pPr>
              <w:pStyle w:val="af2"/>
              <w:ind w:leftChars="0" w:left="0" w:right="198"/>
            </w:pPr>
          </w:p>
        </w:tc>
      </w:tr>
    </w:tbl>
    <w:p w14:paraId="4D04B124" w14:textId="77777777" w:rsidR="00DB73E3" w:rsidRDefault="00DB73E3" w:rsidP="00DB73E3">
      <w:pPr>
        <w:pStyle w:val="af2"/>
        <w:ind w:leftChars="0" w:left="709" w:right="198"/>
      </w:pPr>
    </w:p>
    <w:p w14:paraId="5131EB62" w14:textId="2C90DBAF" w:rsidR="00311129" w:rsidRDefault="00311129" w:rsidP="00311129">
      <w:pPr>
        <w:pStyle w:val="21"/>
        <w:ind w:left="198" w:right="198"/>
      </w:pPr>
      <w:r>
        <w:rPr>
          <w:rFonts w:hint="eastAsia"/>
        </w:rPr>
        <w:t>축전지</w:t>
      </w:r>
      <w:r>
        <w:rPr>
          <w:rFonts w:hint="eastAsia"/>
        </w:rPr>
        <w:t xml:space="preserve"> </w:t>
      </w:r>
      <w:r>
        <w:rPr>
          <w:rFonts w:hint="eastAsia"/>
        </w:rPr>
        <w:t>통신</w:t>
      </w:r>
      <w:r>
        <w:rPr>
          <w:rFonts w:hint="eastAsia"/>
        </w:rPr>
        <w:t xml:space="preserve"> </w:t>
      </w:r>
      <w:r>
        <w:rPr>
          <w:rFonts w:hint="eastAsia"/>
        </w:rPr>
        <w:t>규약</w:t>
      </w:r>
      <w:r>
        <w:rPr>
          <w:rFonts w:hint="eastAsia"/>
        </w:rPr>
        <w:t xml:space="preserve"> </w:t>
      </w:r>
    </w:p>
    <w:p w14:paraId="07A2E307" w14:textId="7630A5DE" w:rsidR="00311129" w:rsidRDefault="00311129" w:rsidP="00311129">
      <w:pPr>
        <w:pStyle w:val="a1"/>
        <w:ind w:left="198" w:right="198"/>
      </w:pPr>
      <w:r>
        <w:rPr>
          <w:rFonts w:hint="eastAsia"/>
        </w:rPr>
        <w:t xml:space="preserve">-. </w:t>
      </w:r>
      <w:r>
        <w:rPr>
          <w:rFonts w:hint="eastAsia"/>
        </w:rPr>
        <w:t>유첨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파일</w:t>
      </w:r>
      <w:r>
        <w:rPr>
          <w:rFonts w:hint="eastAsia"/>
        </w:rPr>
        <w:t xml:space="preserve"> :</w:t>
      </w:r>
      <w:proofErr w:type="gramEnd"/>
      <w:r>
        <w:rPr>
          <w:rFonts w:hint="eastAsia"/>
        </w:rPr>
        <w:t xml:space="preserve"> </w:t>
      </w:r>
      <w:proofErr w:type="spellStart"/>
      <w:r w:rsidR="006209E1">
        <w:rPr>
          <w:rFonts w:hint="eastAsia"/>
        </w:rPr>
        <w:t>킨트</w:t>
      </w:r>
      <w:proofErr w:type="spellEnd"/>
      <w:r w:rsidR="006209E1">
        <w:rPr>
          <w:rFonts w:hint="eastAsia"/>
        </w:rPr>
        <w:t xml:space="preserve">_CAN </w:t>
      </w:r>
      <w:r w:rsidR="006209E1">
        <w:rPr>
          <w:rFonts w:hint="eastAsia"/>
        </w:rPr>
        <w:t>통신</w:t>
      </w:r>
      <w:r w:rsidR="006209E1">
        <w:rPr>
          <w:rFonts w:hint="eastAsia"/>
        </w:rPr>
        <w:t xml:space="preserve"> </w:t>
      </w:r>
      <w:r w:rsidR="006209E1">
        <w:rPr>
          <w:rFonts w:hint="eastAsia"/>
        </w:rPr>
        <w:t>규약</w:t>
      </w:r>
      <w:r w:rsidR="006209E1">
        <w:rPr>
          <w:rFonts w:hint="eastAsia"/>
        </w:rPr>
        <w:t>(</w:t>
      </w:r>
      <w:r w:rsidR="006209E1">
        <w:rPr>
          <w:rFonts w:hint="eastAsia"/>
        </w:rPr>
        <w:t>유첨</w:t>
      </w:r>
      <w:r w:rsidR="006209E1">
        <w:rPr>
          <w:rFonts w:hint="eastAsia"/>
        </w:rPr>
        <w:t xml:space="preserve"> </w:t>
      </w:r>
      <w:r w:rsidR="006209E1">
        <w:rPr>
          <w:rFonts w:hint="eastAsia"/>
        </w:rPr>
        <w:t>파일</w:t>
      </w:r>
      <w:r w:rsidR="006209E1">
        <w:rPr>
          <w:rFonts w:hint="eastAsia"/>
        </w:rPr>
        <w:t xml:space="preserve"> 6) </w:t>
      </w:r>
      <w:r w:rsidR="006209E1">
        <w:rPr>
          <w:rFonts w:hint="eastAsia"/>
        </w:rPr>
        <w:t>파일</w:t>
      </w:r>
      <w:r w:rsidR="006209E1">
        <w:rPr>
          <w:rFonts w:hint="eastAsia"/>
        </w:rPr>
        <w:t xml:space="preserve"> </w:t>
      </w:r>
    </w:p>
    <w:p w14:paraId="515321DE" w14:textId="77777777" w:rsidR="006209E1" w:rsidRPr="00311129" w:rsidRDefault="006209E1" w:rsidP="00311129">
      <w:pPr>
        <w:pStyle w:val="a1"/>
        <w:ind w:left="198" w:right="198"/>
      </w:pPr>
    </w:p>
    <w:p w14:paraId="5787C2C2" w14:textId="0E477275" w:rsidR="00E63FD5" w:rsidRDefault="00E63FD5">
      <w:pPr>
        <w:adjustRightInd/>
        <w:ind w:leftChars="0" w:left="0" w:rightChars="0" w:right="0"/>
      </w:pPr>
      <w:r>
        <w:br w:type="page"/>
      </w:r>
    </w:p>
    <w:p w14:paraId="65FEAE25" w14:textId="464BD5F9" w:rsidR="00E63FD5" w:rsidRPr="00A07B99" w:rsidRDefault="00E63FD5" w:rsidP="00117AB2">
      <w:pPr>
        <w:pStyle w:val="10"/>
        <w:spacing w:after="0"/>
        <w:ind w:left="255" w:right="198"/>
        <w:rPr>
          <w:rFonts w:ascii="KoPubWorld바탕체 Light" w:eastAsia="KoPubWorld바탕체 Light" w:hAnsi="KoPubWorld바탕체 Light" w:cs="KoPubWorld바탕체 Light"/>
          <w:b/>
          <w:bCs/>
        </w:rPr>
      </w:pPr>
      <w:r w:rsidRPr="00A07B99">
        <w:rPr>
          <w:rFonts w:ascii="KoPubWorld바탕체 Light" w:eastAsia="KoPubWorld바탕체 Light" w:hAnsi="KoPubWorld바탕체 Light" w:cs="KoPubWorld바탕체 Light" w:hint="eastAsia"/>
          <w:b/>
          <w:bCs/>
        </w:rPr>
        <w:lastRenderedPageBreak/>
        <w:t>배터리 관리 시스템</w:t>
      </w:r>
    </w:p>
    <w:p w14:paraId="231BF903" w14:textId="4C1AE32C" w:rsidR="00D47BDA" w:rsidRPr="00383D75" w:rsidRDefault="00A15D2A" w:rsidP="004350E7">
      <w:pPr>
        <w:pStyle w:val="21"/>
        <w:spacing w:after="0"/>
        <w:ind w:left="198" w:right="198"/>
        <w:rPr>
          <w:rFonts w:ascii="KoPubWorld바탕체 Light" w:eastAsia="KoPubWorld바탕체 Light" w:hAnsi="KoPubWorld바탕체 Light" w:cs="KoPubWorld바탕체 Light"/>
          <w:b/>
          <w:bCs/>
        </w:rPr>
      </w:pPr>
      <w:r w:rsidRPr="00383D75">
        <w:rPr>
          <w:rFonts w:ascii="KoPubWorld바탕체 Light" w:eastAsia="KoPubWorld바탕체 Light" w:hAnsi="KoPubWorld바탕체 Light" w:cs="KoPubWorld바탕체 Light" w:hint="eastAsia"/>
          <w:b/>
          <w:bCs/>
        </w:rPr>
        <w:t xml:space="preserve">배터리 관리 시스템 구성 </w:t>
      </w:r>
    </w:p>
    <w:p w14:paraId="5BB69AD1" w14:textId="7FF8CE4A" w:rsidR="00401C64" w:rsidRPr="00763CA3" w:rsidRDefault="0023137C" w:rsidP="00763CA3">
      <w:pPr>
        <w:pStyle w:val="a1"/>
        <w:spacing w:before="0" w:after="0"/>
        <w:ind w:left="198" w:right="198" w:firstLineChars="100" w:firstLine="198"/>
        <w:jc w:val="both"/>
        <w:rPr>
          <w:rFonts w:ascii="KoPubWorld바탕체 Light" w:hAnsi="KoPubWorld바탕체 Light" w:cs="KoPubWorld바탕체 Light"/>
        </w:rPr>
      </w:pPr>
      <w:r w:rsidRPr="00763CA3">
        <w:rPr>
          <w:rFonts w:ascii="KoPubWorld바탕체 Light" w:hAnsi="KoPubWorld바탕체 Light" w:cs="KoPubWorld바탕체 Light" w:hint="eastAsia"/>
        </w:rPr>
        <w:t xml:space="preserve">-. </w:t>
      </w:r>
      <w:r w:rsidR="00401C64" w:rsidRPr="00763CA3">
        <w:rPr>
          <w:rFonts w:ascii="KoPubWorld바탕체 Light" w:hAnsi="KoPubWorld바탕체 Light" w:cs="KoPubWorld바탕체 Light"/>
        </w:rPr>
        <w:t xml:space="preserve">본 제품의 배터리 관리 시스템(BMS)은 PWR </w:t>
      </w:r>
      <w:r w:rsidR="000F61DC">
        <w:rPr>
          <w:rFonts w:ascii="KoPubWorld바탕체 Light" w:hAnsi="KoPubWorld바탕체 Light" w:cs="KoPubWorld바탕체 Light" w:hint="eastAsia"/>
        </w:rPr>
        <w:t xml:space="preserve">및 </w:t>
      </w:r>
      <w:r w:rsidR="00401C64" w:rsidRPr="00763CA3">
        <w:rPr>
          <w:rFonts w:ascii="KoPubWorld바탕체 Light" w:hAnsi="KoPubWorld바탕체 Light" w:cs="KoPubWorld바탕체 Light"/>
        </w:rPr>
        <w:t>Pack</w:t>
      </w:r>
      <w:r w:rsidR="000F61DC">
        <w:rPr>
          <w:rFonts w:ascii="KoPubWorld바탕체 Light" w:hAnsi="KoPubWorld바탕체 Light" w:cs="KoPubWorld바탕체 Light" w:hint="eastAsia"/>
        </w:rPr>
        <w:t>, Protect,</w:t>
      </w:r>
      <w:r w:rsidR="00401C64" w:rsidRPr="00763CA3">
        <w:rPr>
          <w:rFonts w:ascii="KoPubWorld바탕체 Light" w:hAnsi="KoPubWorld바탕체 Light" w:cs="KoPubWorld바탕체 Light"/>
        </w:rPr>
        <w:t xml:space="preserve"> Slave BMS로 구성됩니다.</w:t>
      </w:r>
    </w:p>
    <w:p w14:paraId="119050A3" w14:textId="77777777" w:rsidR="002529F1" w:rsidRPr="00763CA3" w:rsidRDefault="002529F1" w:rsidP="00763CA3">
      <w:pPr>
        <w:pStyle w:val="a1"/>
        <w:spacing w:before="0" w:after="0"/>
        <w:ind w:leftChars="0" w:left="396" w:right="198"/>
        <w:jc w:val="both"/>
        <w:rPr>
          <w:rFonts w:ascii="KoPubWorld바탕체 Light" w:hAnsi="KoPubWorld바탕체 Light" w:cs="KoPubWorld바탕체 Light"/>
        </w:rPr>
      </w:pPr>
      <w:r w:rsidRPr="00763CA3">
        <w:rPr>
          <w:rFonts w:ascii="KoPubWorld바탕체 Light" w:hAnsi="KoPubWorld바탕체 Light" w:cs="KoPubWorld바탕체 Light" w:hint="eastAsia"/>
        </w:rPr>
        <w:t xml:space="preserve">-. </w:t>
      </w:r>
      <w:r w:rsidR="00401C64" w:rsidRPr="00401C64">
        <w:rPr>
          <w:rFonts w:ascii="KoPubWorld바탕체 Light" w:hAnsi="KoPubWorld바탕체 Light" w:cs="KoPubWorld바탕체 Light"/>
        </w:rPr>
        <w:t>PWR BMS는 외부 또는 배터리 팩 내부로부터 전원을 공급받아 Pack BMS 및 Slave BMS에 전원을 공급하는 역할을 수행합니다.</w:t>
      </w:r>
    </w:p>
    <w:p w14:paraId="449C8C5A" w14:textId="576BC572" w:rsidR="00401C64" w:rsidRPr="00401C64" w:rsidRDefault="00763CA3" w:rsidP="00763CA3">
      <w:pPr>
        <w:pStyle w:val="a1"/>
        <w:spacing w:before="0" w:after="0"/>
        <w:ind w:leftChars="0" w:left="396" w:right="198"/>
        <w:jc w:val="both"/>
        <w:rPr>
          <w:rFonts w:ascii="KoPubWorld바탕체 Light" w:hAnsi="KoPubWorld바탕체 Light" w:cs="KoPubWorld바탕체 Light"/>
        </w:rPr>
      </w:pPr>
      <w:r w:rsidRPr="00763CA3">
        <w:rPr>
          <w:rFonts w:ascii="KoPubWorld바탕체 Light" w:hAnsi="KoPubWorld바탕체 Light" w:cs="KoPubWorld바탕체 Light" w:hint="eastAsia"/>
        </w:rPr>
        <w:t xml:space="preserve">-. </w:t>
      </w:r>
      <w:r w:rsidR="00401C64" w:rsidRPr="00401C64">
        <w:rPr>
          <w:rFonts w:ascii="KoPubWorld바탕체 Light" w:hAnsi="KoPubWorld바탕체 Light" w:cs="KoPubWorld바탕체 Light"/>
        </w:rPr>
        <w:t>또한 고객사의 요구에 따라 보호 방식이 달라집니다.</w:t>
      </w:r>
      <w:r w:rsidR="009722BD" w:rsidRPr="00763CA3">
        <w:rPr>
          <w:rFonts w:ascii="KoPubWorld바탕체 Light" w:hAnsi="KoPubWorld바탕체 Light" w:cs="KoPubWorld바탕체 Light" w:hint="eastAsia"/>
        </w:rPr>
        <w:t xml:space="preserve"> </w:t>
      </w:r>
      <w:r w:rsidR="00401C64" w:rsidRPr="00401C64">
        <w:rPr>
          <w:rFonts w:ascii="KoPubWorld바탕체 Light" w:hAnsi="KoPubWorld바탕체 Light" w:cs="KoPubWorld바탕체 Light"/>
        </w:rPr>
        <w:t>기계식 릴레이 방식을 요구하는 경우, 배터리 팩 내부에 릴레이를 적용하여 보호 기능을 수행하며</w:t>
      </w:r>
      <w:r w:rsidR="009722BD" w:rsidRPr="00763CA3">
        <w:rPr>
          <w:rFonts w:ascii="KoPubWorld바탕체 Light" w:hAnsi="KoPubWorld바탕체 Light" w:cs="KoPubWorld바탕체 Light" w:hint="eastAsia"/>
        </w:rPr>
        <w:t xml:space="preserve"> </w:t>
      </w:r>
      <w:r w:rsidR="00401C64" w:rsidRPr="00401C64">
        <w:rPr>
          <w:rFonts w:ascii="KoPubWorld바탕체 Light" w:hAnsi="KoPubWorld바탕체 Light" w:cs="KoPubWorld바탕체 Light"/>
        </w:rPr>
        <w:t>MOSFET 방식을 요구하는 경우에는 Protect BMS를 적용</w:t>
      </w:r>
      <w:r w:rsidR="009722BD" w:rsidRPr="00763CA3">
        <w:rPr>
          <w:rFonts w:ascii="KoPubWorld바탕체 Light" w:hAnsi="KoPubWorld바탕체 Light" w:cs="KoPubWorld바탕체 Light" w:hint="eastAsia"/>
        </w:rPr>
        <w:t>합니다</w:t>
      </w:r>
      <w:r w:rsidRPr="00763CA3">
        <w:rPr>
          <w:rFonts w:ascii="KoPubWorld바탕체 Light" w:hAnsi="KoPubWorld바탕체 Light" w:cs="KoPubWorld바탕체 Light" w:hint="eastAsia"/>
        </w:rPr>
        <w:t>.</w:t>
      </w:r>
    </w:p>
    <w:p w14:paraId="44C13947" w14:textId="77777777" w:rsidR="00401C64" w:rsidRPr="00401C64" w:rsidRDefault="00401C64" w:rsidP="00401C64">
      <w:pPr>
        <w:pStyle w:val="a1"/>
        <w:ind w:left="198" w:right="198" w:firstLineChars="100" w:firstLine="198"/>
        <w:rPr>
          <w:rFonts w:ascii="KoPubWorld바탕체 Light" w:hAnsi="KoPubWorld바탕체 Light" w:cs="KoPubWorld바탕체 Light"/>
        </w:rPr>
      </w:pPr>
      <w:r w:rsidRPr="00401C64">
        <w:rPr>
          <w:rFonts w:ascii="KoPubWorld바탕체 Light" w:hAnsi="KoPubWorld바탕체 Light" w:cs="KoPubWorld바탕체 Light"/>
        </w:rPr>
        <w:t>각 BMS의 외형 및 주요 기능은 아래와 같습니다.</w:t>
      </w:r>
    </w:p>
    <w:tbl>
      <w:tblPr>
        <w:tblStyle w:val="a8"/>
        <w:tblW w:w="0" w:type="auto"/>
        <w:tblInd w:w="198" w:type="dxa"/>
        <w:tblLook w:val="04A0" w:firstRow="1" w:lastRow="0" w:firstColumn="1" w:lastColumn="0" w:noHBand="0" w:noVBand="1"/>
      </w:tblPr>
      <w:tblGrid>
        <w:gridCol w:w="826"/>
        <w:gridCol w:w="2799"/>
        <w:gridCol w:w="3527"/>
        <w:gridCol w:w="3106"/>
      </w:tblGrid>
      <w:tr w:rsidR="0023137C" w14:paraId="11338366" w14:textId="77777777" w:rsidTr="00117AB2">
        <w:tc>
          <w:tcPr>
            <w:tcW w:w="826" w:type="dxa"/>
            <w:shd w:val="clear" w:color="auto" w:fill="F2F2F2" w:themeFill="background1" w:themeFillShade="F2"/>
            <w:vAlign w:val="center"/>
          </w:tcPr>
          <w:p w14:paraId="24726DD6" w14:textId="77777777" w:rsidR="0023137C" w:rsidRPr="00117AB2" w:rsidRDefault="0023137C" w:rsidP="0023137C">
            <w:pPr>
              <w:pStyle w:val="a1"/>
              <w:ind w:leftChars="0" w:left="0" w:right="198"/>
              <w:jc w:val="center"/>
              <w:rPr>
                <w:rFonts w:ascii="KoPubWorld바탕체 Bold" w:eastAsia="KoPubWorld바탕체 Bold" w:hAnsi="KoPubWorld바탕체 Bold" w:cs="KoPubWorld바탕체 Bold"/>
              </w:rPr>
            </w:pPr>
          </w:p>
        </w:tc>
        <w:tc>
          <w:tcPr>
            <w:tcW w:w="2799" w:type="dxa"/>
            <w:shd w:val="clear" w:color="auto" w:fill="F2F2F2" w:themeFill="background1" w:themeFillShade="F2"/>
            <w:vAlign w:val="center"/>
          </w:tcPr>
          <w:p w14:paraId="54EC7C0A" w14:textId="1615519C" w:rsidR="0023137C" w:rsidRPr="00117AB2" w:rsidRDefault="0023137C" w:rsidP="0023137C">
            <w:pPr>
              <w:pStyle w:val="a1"/>
              <w:ind w:leftChars="0" w:left="0" w:right="198"/>
              <w:jc w:val="center"/>
              <w:rPr>
                <w:rFonts w:ascii="KoPubWorld바탕체 Bold" w:eastAsia="KoPubWorld바탕체 Bold" w:hAnsi="KoPubWorld바탕체 Bold" w:cs="KoPubWorld바탕체 Bold"/>
              </w:rPr>
            </w:pPr>
            <w:r w:rsidRPr="00117AB2">
              <w:rPr>
                <w:rFonts w:ascii="KoPubWorld바탕체 Bold" w:eastAsia="KoPubWorld바탕체 Bold" w:hAnsi="KoPubWorld바탕체 Bold" w:cs="KoPubWorld바탕체 Bold" w:hint="eastAsia"/>
              </w:rPr>
              <w:t xml:space="preserve">PWR BMS </w:t>
            </w:r>
          </w:p>
        </w:tc>
        <w:tc>
          <w:tcPr>
            <w:tcW w:w="3527" w:type="dxa"/>
            <w:shd w:val="clear" w:color="auto" w:fill="F2F2F2" w:themeFill="background1" w:themeFillShade="F2"/>
            <w:vAlign w:val="center"/>
          </w:tcPr>
          <w:p w14:paraId="0F5F688C" w14:textId="70843964" w:rsidR="0023137C" w:rsidRPr="00117AB2" w:rsidRDefault="0023137C" w:rsidP="0023137C">
            <w:pPr>
              <w:pStyle w:val="a1"/>
              <w:ind w:leftChars="0" w:left="0" w:right="198"/>
              <w:jc w:val="center"/>
              <w:rPr>
                <w:rFonts w:ascii="KoPubWorld바탕체 Bold" w:eastAsia="KoPubWorld바탕체 Bold" w:hAnsi="KoPubWorld바탕체 Bold" w:cs="KoPubWorld바탕체 Bold"/>
              </w:rPr>
            </w:pPr>
            <w:r w:rsidRPr="00117AB2">
              <w:rPr>
                <w:rFonts w:ascii="KoPubWorld바탕체 Bold" w:eastAsia="KoPubWorld바탕체 Bold" w:hAnsi="KoPubWorld바탕체 Bold" w:cs="KoPubWorld바탕체 Bold" w:hint="eastAsia"/>
              </w:rPr>
              <w:t xml:space="preserve">Pack BMS </w:t>
            </w:r>
          </w:p>
        </w:tc>
        <w:tc>
          <w:tcPr>
            <w:tcW w:w="3106" w:type="dxa"/>
            <w:shd w:val="clear" w:color="auto" w:fill="F2F2F2" w:themeFill="background1" w:themeFillShade="F2"/>
            <w:vAlign w:val="center"/>
          </w:tcPr>
          <w:p w14:paraId="5A3A7F53" w14:textId="36F76145" w:rsidR="0023137C" w:rsidRPr="00117AB2" w:rsidRDefault="0023137C" w:rsidP="0023137C">
            <w:pPr>
              <w:pStyle w:val="a1"/>
              <w:ind w:leftChars="0" w:left="0" w:right="198"/>
              <w:jc w:val="center"/>
              <w:rPr>
                <w:rFonts w:ascii="KoPubWorld바탕체 Bold" w:eastAsia="KoPubWorld바탕체 Bold" w:hAnsi="KoPubWorld바탕체 Bold" w:cs="KoPubWorld바탕체 Bold"/>
              </w:rPr>
            </w:pPr>
            <w:r w:rsidRPr="00117AB2">
              <w:rPr>
                <w:rFonts w:ascii="KoPubWorld바탕체 Bold" w:eastAsia="KoPubWorld바탕체 Bold" w:hAnsi="KoPubWorld바탕체 Bold" w:cs="KoPubWorld바탕체 Bold" w:hint="eastAsia"/>
              </w:rPr>
              <w:t>Slave BMS</w:t>
            </w:r>
          </w:p>
        </w:tc>
      </w:tr>
      <w:tr w:rsidR="00A15D2A" w14:paraId="3973B85E" w14:textId="77777777" w:rsidTr="00117AB2">
        <w:trPr>
          <w:trHeight w:val="2547"/>
        </w:trPr>
        <w:tc>
          <w:tcPr>
            <w:tcW w:w="826" w:type="dxa"/>
            <w:vAlign w:val="center"/>
          </w:tcPr>
          <w:p w14:paraId="4CA0EA00" w14:textId="69908E2B" w:rsidR="00A15D2A" w:rsidRDefault="0023137C" w:rsidP="00117AB2">
            <w:pPr>
              <w:pStyle w:val="a1"/>
              <w:ind w:leftChars="0" w:left="0" w:right="198"/>
              <w:jc w:val="center"/>
            </w:pPr>
            <w:r>
              <w:rPr>
                <w:rFonts w:hint="eastAsia"/>
              </w:rPr>
              <w:t>외형</w:t>
            </w:r>
          </w:p>
        </w:tc>
        <w:tc>
          <w:tcPr>
            <w:tcW w:w="2799" w:type="dxa"/>
            <w:vAlign w:val="center"/>
          </w:tcPr>
          <w:p w14:paraId="543DEB33" w14:textId="77777777" w:rsidR="00A15D2A" w:rsidRPr="001763D7" w:rsidRDefault="00A15D2A" w:rsidP="00117AB2">
            <w:pPr>
              <w:pStyle w:val="a1"/>
              <w:ind w:leftChars="0" w:left="0" w:right="198"/>
              <w:jc w:val="center"/>
              <w:rPr>
                <w:sz w:val="20"/>
                <w:szCs w:val="20"/>
              </w:rPr>
            </w:pPr>
          </w:p>
        </w:tc>
        <w:tc>
          <w:tcPr>
            <w:tcW w:w="3527" w:type="dxa"/>
            <w:vAlign w:val="center"/>
          </w:tcPr>
          <w:p w14:paraId="6674DE43" w14:textId="77777777" w:rsidR="00A15D2A" w:rsidRPr="001763D7" w:rsidRDefault="00A15D2A" w:rsidP="00117AB2">
            <w:pPr>
              <w:pStyle w:val="a1"/>
              <w:ind w:leftChars="0" w:left="0" w:right="198"/>
              <w:jc w:val="center"/>
              <w:rPr>
                <w:sz w:val="20"/>
                <w:szCs w:val="20"/>
              </w:rPr>
            </w:pPr>
          </w:p>
        </w:tc>
        <w:tc>
          <w:tcPr>
            <w:tcW w:w="3106" w:type="dxa"/>
            <w:vAlign w:val="center"/>
          </w:tcPr>
          <w:p w14:paraId="2C7FAF45" w14:textId="77777777" w:rsidR="00A15D2A" w:rsidRPr="001763D7" w:rsidRDefault="00A15D2A" w:rsidP="00117AB2">
            <w:pPr>
              <w:pStyle w:val="a1"/>
              <w:ind w:leftChars="0" w:left="0" w:right="198"/>
              <w:jc w:val="center"/>
              <w:rPr>
                <w:sz w:val="20"/>
                <w:szCs w:val="20"/>
              </w:rPr>
            </w:pPr>
          </w:p>
        </w:tc>
      </w:tr>
      <w:tr w:rsidR="00A15D2A" w14:paraId="13927332" w14:textId="77777777" w:rsidTr="00117AB2">
        <w:tc>
          <w:tcPr>
            <w:tcW w:w="826" w:type="dxa"/>
            <w:vAlign w:val="center"/>
          </w:tcPr>
          <w:p w14:paraId="2774C0DF" w14:textId="26CF482F" w:rsidR="00A15D2A" w:rsidRDefault="00A15D2A" w:rsidP="00117AB2">
            <w:pPr>
              <w:pStyle w:val="a1"/>
              <w:spacing w:before="0" w:after="0"/>
              <w:ind w:leftChars="0" w:left="0" w:right="198"/>
              <w:jc w:val="center"/>
            </w:pPr>
            <w:r>
              <w:rPr>
                <w:rFonts w:hint="eastAsia"/>
              </w:rPr>
              <w:t>기능</w:t>
            </w:r>
          </w:p>
        </w:tc>
        <w:tc>
          <w:tcPr>
            <w:tcW w:w="2799" w:type="dxa"/>
          </w:tcPr>
          <w:p w14:paraId="35098D96" w14:textId="77777777" w:rsidR="00A15D2A" w:rsidRPr="00117AB2" w:rsidRDefault="00117AB2" w:rsidP="00117AB2">
            <w:pPr>
              <w:pStyle w:val="a1"/>
              <w:spacing w:before="0" w:after="0"/>
              <w:ind w:leftChars="0" w:left="137" w:right="198" w:hangingChars="76" w:hanging="137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sym w:font="Wingdings" w:char="F09F"/>
            </w: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고객 시스템 사양에 따라 변동 </w:t>
            </w:r>
          </w:p>
          <w:p w14:paraId="4517F2DE" w14:textId="7C0CCE96" w:rsidR="00117AB2" w:rsidRPr="00117AB2" w:rsidRDefault="00117AB2" w:rsidP="00117AB2">
            <w:pPr>
              <w:pStyle w:val="a1"/>
              <w:spacing w:before="0" w:after="0"/>
              <w:ind w:leftChars="0" w:left="137" w:right="198" w:hangingChars="76" w:hanging="137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sym w:font="Wingdings" w:char="F09F"/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</w:t>
            </w: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Pack 및 Slave BMS에 전원 공급 </w:t>
            </w:r>
          </w:p>
        </w:tc>
        <w:tc>
          <w:tcPr>
            <w:tcW w:w="3527" w:type="dxa"/>
            <w:vAlign w:val="center"/>
          </w:tcPr>
          <w:p w14:paraId="3E0C0398" w14:textId="5CEAFAD9" w:rsidR="00A15D2A" w:rsidRPr="00117AB2" w:rsidRDefault="00513417" w:rsidP="00676B8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sym w:font="Wingdings" w:char="F09F"/>
            </w:r>
            <w:r w:rsidR="001763D7"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축전지</w:t>
            </w:r>
            <w:r w:rsidR="00BA3D42"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</w:t>
            </w:r>
            <w:r w:rsidR="0021089E"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보호 및 관리 </w:t>
            </w:r>
          </w:p>
          <w:p w14:paraId="17D60627" w14:textId="0335B8D9" w:rsidR="00CE1CFC" w:rsidRPr="00117AB2" w:rsidRDefault="00BA3D42" w:rsidP="00676B8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sym w:font="Wingdings" w:char="F09F"/>
            </w:r>
            <w:r w:rsidR="001914C2"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축</w:t>
            </w:r>
            <w:r w:rsidR="00CE1CFC"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전지 전압,</w:t>
            </w:r>
            <w:r w:rsidR="00676B8E"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전류</w:t>
            </w:r>
            <w:r w:rsidR="00CE1CFC"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측정</w:t>
            </w:r>
          </w:p>
          <w:p w14:paraId="6F918833" w14:textId="3F01151B" w:rsidR="00BA3D42" w:rsidRPr="00117AB2" w:rsidRDefault="00CE1CFC" w:rsidP="00676B8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sym w:font="Wingdings" w:char="F09F"/>
            </w: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축전지 </w:t>
            </w:r>
            <w:r w:rsidR="00BB0EA4"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내부저항</w:t>
            </w:r>
            <w:r w:rsidR="00297FBD"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, 절연 저항 </w:t>
            </w:r>
            <w:r w:rsidR="00676B8E"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측정</w:t>
            </w:r>
          </w:p>
          <w:p w14:paraId="6D97BC9E" w14:textId="77777777" w:rsidR="0021089E" w:rsidRPr="00117AB2" w:rsidRDefault="00676B8E" w:rsidP="00676B8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sym w:font="Wingdings" w:char="F09F"/>
            </w: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</w:t>
            </w:r>
            <w:r w:rsidR="0021089E"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축전지 SOC, SOH 연산 </w:t>
            </w:r>
          </w:p>
          <w:p w14:paraId="385FDAE3" w14:textId="77777777" w:rsidR="00297FBD" w:rsidRPr="00117AB2" w:rsidRDefault="00C62AA2" w:rsidP="00676B8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sym w:font="Wingdings" w:char="F09F"/>
            </w: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</w:t>
            </w:r>
            <w:r w:rsidR="00516C69"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외부 장치 간 CAN 통신</w:t>
            </w:r>
          </w:p>
          <w:p w14:paraId="42CD0FE8" w14:textId="427DBCE0" w:rsidR="00516C69" w:rsidRPr="00117AB2" w:rsidRDefault="003525AF" w:rsidP="00676B8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sym w:font="Wingdings" w:char="F09F"/>
            </w: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</w:t>
            </w:r>
            <w:r w:rsidR="0084629A"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내부 장치 간 ISOSPI 통신 </w:t>
            </w:r>
          </w:p>
        </w:tc>
        <w:tc>
          <w:tcPr>
            <w:tcW w:w="3106" w:type="dxa"/>
          </w:tcPr>
          <w:p w14:paraId="0796C524" w14:textId="77777777" w:rsidR="00A15D2A" w:rsidRPr="00117AB2" w:rsidRDefault="004F2D1B" w:rsidP="00117AB2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sym w:font="Wingdings" w:char="F09F"/>
            </w: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12Ch </w:t>
            </w:r>
            <w:r w:rsidRPr="00117AB2">
              <w:rPr>
                <w:rFonts w:ascii="KoPubWorld바탕체 Light" w:hAnsi="KoPubWorld바탕체 Light" w:cs="KoPubWorld바탕체 Light"/>
                <w:sz w:val="20"/>
                <w:szCs w:val="20"/>
              </w:rPr>
              <w:t>셀</w:t>
            </w: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전압, 온도 측정 </w:t>
            </w:r>
          </w:p>
          <w:p w14:paraId="4F8E4584" w14:textId="77777777" w:rsidR="004F2D1B" w:rsidRPr="00117AB2" w:rsidRDefault="000115F5" w:rsidP="00117AB2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17AB2">
              <w:rPr>
                <w:rFonts w:ascii="KoPubWorld바탕체 Light" w:hAnsi="KoPubWorld바탕체 Light" w:cs="KoPubWorld바탕체 Light"/>
                <w:sz w:val="20"/>
                <w:szCs w:val="20"/>
              </w:rPr>
              <w:sym w:font="Wingdings" w:char="F09F"/>
            </w:r>
            <w:r w:rsidR="00BC40E1"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Pack BMS와 ISOSPI 통신 </w:t>
            </w:r>
          </w:p>
          <w:p w14:paraId="4FE80847" w14:textId="1911E4DC" w:rsidR="00BC40E1" w:rsidRPr="00117AB2" w:rsidRDefault="00BC40E1" w:rsidP="00117AB2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17AB2">
              <w:rPr>
                <w:rFonts w:ascii="KoPubWorld바탕체 Light" w:hAnsi="KoPubWorld바탕체 Light" w:cs="KoPubWorld바탕체 Light"/>
                <w:sz w:val="20"/>
                <w:szCs w:val="20"/>
              </w:rPr>
              <w:sym w:font="Wingdings" w:char="F09F"/>
            </w: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셀 </w:t>
            </w:r>
            <w:r w:rsidR="001914C2"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전압 균일화</w:t>
            </w:r>
            <w:r w:rsidRPr="00117AB2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기능 </w:t>
            </w:r>
          </w:p>
        </w:tc>
      </w:tr>
    </w:tbl>
    <w:p w14:paraId="60286627" w14:textId="77777777" w:rsidR="00BD4ED1" w:rsidRDefault="00BD4ED1" w:rsidP="00BD4ED1">
      <w:pPr>
        <w:ind w:left="198" w:right="198"/>
      </w:pPr>
      <w:r>
        <w:br w:type="page"/>
      </w:r>
    </w:p>
    <w:p w14:paraId="4DFA5E33" w14:textId="4C89DE77" w:rsidR="00A15D2A" w:rsidRDefault="00117AB2" w:rsidP="00383D75">
      <w:pPr>
        <w:pStyle w:val="21"/>
        <w:ind w:left="198" w:right="198"/>
        <w:rPr>
          <w:rFonts w:ascii="KoPubWorld바탕체 Light" w:eastAsia="KoPubWorld바탕체 Light" w:hAnsi="KoPubWorld바탕체 Light" w:cs="KoPubWorld바탕체 Light"/>
        </w:rPr>
      </w:pPr>
      <w:r w:rsidRPr="00594021">
        <w:rPr>
          <w:rFonts w:ascii="KoPubWorld바탕체 Light" w:eastAsia="KoPubWorld바탕체 Light" w:hAnsi="KoPubWorld바탕체 Light" w:cs="KoPubWorld바탕체 Light" w:hint="eastAsia"/>
        </w:rPr>
        <w:lastRenderedPageBreak/>
        <w:t xml:space="preserve">Pack BMS </w:t>
      </w:r>
      <w:r w:rsidR="00D008B6" w:rsidRPr="00594021">
        <w:rPr>
          <w:rFonts w:ascii="KoPubWorld바탕체 Light" w:eastAsia="KoPubWorld바탕체 Light" w:hAnsi="KoPubWorld바탕체 Light" w:cs="KoPubWorld바탕체 Light" w:hint="eastAsia"/>
        </w:rPr>
        <w:t xml:space="preserve">주요 특징 및 사양 </w:t>
      </w:r>
    </w:p>
    <w:p w14:paraId="73B94F63" w14:textId="49A1B71A" w:rsidR="00BD4ED1" w:rsidRPr="00BD4ED1" w:rsidRDefault="009C171A" w:rsidP="009C171A">
      <w:pPr>
        <w:pStyle w:val="3"/>
        <w:ind w:leftChars="143" w:left="424" w:right="198" w:hangingChars="71" w:hanging="141"/>
      </w:pPr>
      <w:r w:rsidRPr="00594021">
        <w:rPr>
          <w:rFonts w:ascii="KoPubWorld바탕체 Light" w:eastAsia="KoPubWorld바탕체 Light" w:hAnsi="KoPubWorld바탕체 Light" w:cs="KoPubWorld바탕체 Light" w:hint="eastAsia"/>
        </w:rPr>
        <w:t>Pack BMS</w:t>
      </w:r>
      <w:r>
        <w:rPr>
          <w:rFonts w:ascii="KoPubWorld바탕체 Light" w:eastAsia="KoPubWorld바탕체 Light" w:hAnsi="KoPubWorld바탕체 Light" w:cs="KoPubWorld바탕체 Light" w:hint="eastAsia"/>
        </w:rPr>
        <w:t xml:space="preserve"> 외형도 및 커넥터 번호 </w:t>
      </w:r>
    </w:p>
    <w:p w14:paraId="26A28666" w14:textId="4F68B618" w:rsidR="00BD4ED1" w:rsidRPr="00BD4ED1" w:rsidRDefault="00BD4ED1" w:rsidP="00BD4ED1">
      <w:pPr>
        <w:adjustRightInd/>
        <w:ind w:leftChars="0" w:left="0" w:rightChars="0" w:right="0"/>
        <w:rPr>
          <w:rFonts w:ascii="굴림" w:eastAsia="굴림" w:hAnsi="굴림" w:cs="굴림"/>
          <w:kern w:val="0"/>
          <w:sz w:val="24"/>
        </w:rPr>
      </w:pPr>
      <w:r w:rsidRPr="00BD4ED1">
        <w:rPr>
          <w:rFonts w:ascii="굴림" w:eastAsia="굴림" w:hAnsi="굴림" w:cs="굴림"/>
          <w:noProof/>
          <w:kern w:val="0"/>
          <w:sz w:val="24"/>
        </w:rPr>
        <w:drawing>
          <wp:inline distT="0" distB="0" distL="0" distR="0" wp14:anchorId="15101FD9" wp14:editId="5AA128CE">
            <wp:extent cx="6575728" cy="4646236"/>
            <wp:effectExtent l="0" t="0" r="0" b="2540"/>
            <wp:docPr id="2029411590" name="그림 3" descr="텍스트, 지도, 도표, 평면도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411590" name="그림 3" descr="텍스트, 지도, 도표, 평면도이(가) 표시된 사진&#10;&#10;AI가 생성한 콘텐츠는 부정확할 수 있습니다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9267" cy="4648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16843" w14:textId="77777777" w:rsidR="00BD4ED1" w:rsidRPr="00BD4ED1" w:rsidRDefault="00BD4ED1" w:rsidP="00BD4ED1">
      <w:pPr>
        <w:pStyle w:val="a1"/>
        <w:ind w:left="198" w:right="198"/>
      </w:pPr>
    </w:p>
    <w:p w14:paraId="732CB96B" w14:textId="77777777" w:rsidR="00BA3EEF" w:rsidRPr="003F0474" w:rsidRDefault="00594021" w:rsidP="00594021">
      <w:pPr>
        <w:pStyle w:val="3"/>
        <w:ind w:left="198" w:right="198"/>
        <w:rPr>
          <w:rFonts w:ascii="KoPubWorld바탕체 Light" w:eastAsia="KoPubWorld바탕체 Light" w:hAnsi="KoPubWorld바탕체 Light" w:cs="KoPubWorld바탕체 Light"/>
          <w:b/>
          <w:bCs/>
        </w:rPr>
      </w:pPr>
      <w:r w:rsidRPr="003F0474">
        <w:rPr>
          <w:rFonts w:ascii="KoPubWorld바탕체 Light" w:eastAsia="KoPubWorld바탕체 Light" w:hAnsi="KoPubWorld바탕체 Light" w:cs="KoPubWorld바탕체 Light" w:hint="eastAsia"/>
          <w:b/>
          <w:bCs/>
        </w:rPr>
        <w:t xml:space="preserve">주요 사양 </w:t>
      </w:r>
    </w:p>
    <w:tbl>
      <w:tblPr>
        <w:tblStyle w:val="24"/>
        <w:tblW w:w="10032" w:type="dxa"/>
        <w:tblInd w:w="279" w:type="dxa"/>
        <w:tblLook w:val="04A0" w:firstRow="1" w:lastRow="0" w:firstColumn="1" w:lastColumn="0" w:noHBand="0" w:noVBand="1"/>
      </w:tblPr>
      <w:tblGrid>
        <w:gridCol w:w="1452"/>
        <w:gridCol w:w="1859"/>
        <w:gridCol w:w="41"/>
        <w:gridCol w:w="1841"/>
        <w:gridCol w:w="4839"/>
      </w:tblGrid>
      <w:tr w:rsidR="008C6E66" w:rsidRPr="008C6E66" w14:paraId="7D6B7761" w14:textId="77777777" w:rsidTr="00E60533">
        <w:trPr>
          <w:trHeight w:val="471"/>
        </w:trPr>
        <w:tc>
          <w:tcPr>
            <w:tcW w:w="1452" w:type="dxa"/>
            <w:shd w:val="clear" w:color="auto" w:fill="D9D9D9" w:themeFill="background1" w:themeFillShade="D9"/>
            <w:hideMark/>
          </w:tcPr>
          <w:p w14:paraId="721DF833" w14:textId="77777777" w:rsidR="008C6E66" w:rsidRPr="008C6E66" w:rsidRDefault="008C6E66" w:rsidP="00C54E5D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</w:rPr>
            </w:pPr>
            <w:r w:rsidRPr="008C6E66">
              <w:rPr>
                <w:rFonts w:ascii="KoPubWorld바탕체 Light" w:hAnsi="KoPubWorld바탕체 Light" w:cs="KoPubWorld바탕체 Light"/>
                <w:b/>
                <w:bCs/>
              </w:rPr>
              <w:t>구분</w:t>
            </w:r>
          </w:p>
        </w:tc>
        <w:tc>
          <w:tcPr>
            <w:tcW w:w="0" w:type="auto"/>
            <w:gridSpan w:val="3"/>
            <w:shd w:val="clear" w:color="auto" w:fill="D9D9D9" w:themeFill="background1" w:themeFillShade="D9"/>
            <w:hideMark/>
          </w:tcPr>
          <w:p w14:paraId="02C7B970" w14:textId="77777777" w:rsidR="008C6E66" w:rsidRPr="008C6E66" w:rsidRDefault="008C6E66" w:rsidP="00C54E5D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</w:rPr>
            </w:pPr>
            <w:r w:rsidRPr="008C6E66">
              <w:rPr>
                <w:rFonts w:ascii="KoPubWorld바탕체 Light" w:hAnsi="KoPubWorld바탕체 Light" w:cs="KoPubWorld바탕체 Light"/>
                <w:b/>
                <w:bCs/>
              </w:rPr>
              <w:t>항목</w:t>
            </w:r>
          </w:p>
        </w:tc>
        <w:tc>
          <w:tcPr>
            <w:tcW w:w="4847" w:type="dxa"/>
            <w:shd w:val="clear" w:color="auto" w:fill="D9D9D9" w:themeFill="background1" w:themeFillShade="D9"/>
            <w:hideMark/>
          </w:tcPr>
          <w:p w14:paraId="4321A95F" w14:textId="77777777" w:rsidR="008C6E66" w:rsidRPr="008C6E66" w:rsidRDefault="008C6E66" w:rsidP="00C54E5D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</w:rPr>
            </w:pPr>
            <w:r w:rsidRPr="008C6E66">
              <w:rPr>
                <w:rFonts w:ascii="KoPubWorld바탕체 Light" w:hAnsi="KoPubWorld바탕체 Light" w:cs="KoPubWorld바탕체 Light"/>
                <w:b/>
                <w:bCs/>
              </w:rPr>
              <w:t>설명</w:t>
            </w:r>
          </w:p>
        </w:tc>
      </w:tr>
      <w:tr w:rsidR="00C54E5D" w:rsidRPr="008C6E66" w14:paraId="612CD0DD" w14:textId="77777777" w:rsidTr="00E60533">
        <w:trPr>
          <w:trHeight w:val="431"/>
        </w:trPr>
        <w:tc>
          <w:tcPr>
            <w:tcW w:w="1452" w:type="dxa"/>
            <w:vMerge w:val="restart"/>
            <w:vAlign w:val="center"/>
            <w:hideMark/>
          </w:tcPr>
          <w:p w14:paraId="1ECFBB3A" w14:textId="13454EED" w:rsidR="00C54E5D" w:rsidRPr="006B390A" w:rsidRDefault="00C54E5D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6B390A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전기 사양</w:t>
            </w:r>
          </w:p>
        </w:tc>
        <w:tc>
          <w:tcPr>
            <w:tcW w:w="0" w:type="auto"/>
            <w:gridSpan w:val="3"/>
            <w:hideMark/>
          </w:tcPr>
          <w:p w14:paraId="224E64A2" w14:textId="77777777" w:rsidR="00C54E5D" w:rsidRPr="008C6E66" w:rsidRDefault="00C54E5D" w:rsidP="008C6E66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8C6E66">
              <w:rPr>
                <w:rFonts w:ascii="KoPubWorld바탕체 Light" w:hAnsi="KoPubWorld바탕체 Light" w:cs="KoPubWorld바탕체 Light"/>
                <w:sz w:val="20"/>
                <w:szCs w:val="20"/>
              </w:rPr>
              <w:t>정격 전압 (Nominal Voltage)</w:t>
            </w:r>
          </w:p>
        </w:tc>
        <w:tc>
          <w:tcPr>
            <w:tcW w:w="4847" w:type="dxa"/>
            <w:hideMark/>
          </w:tcPr>
          <w:p w14:paraId="3477560C" w14:textId="576C3FB6" w:rsidR="00C54E5D" w:rsidRPr="008C6E66" w:rsidRDefault="00C54E5D" w:rsidP="008C6E66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4V</w:t>
            </w:r>
          </w:p>
        </w:tc>
      </w:tr>
      <w:tr w:rsidR="00C54E5D" w:rsidRPr="008C6E66" w14:paraId="3F921422" w14:textId="77777777" w:rsidTr="00E60533">
        <w:trPr>
          <w:trHeight w:val="431"/>
        </w:trPr>
        <w:tc>
          <w:tcPr>
            <w:tcW w:w="1452" w:type="dxa"/>
            <w:vMerge/>
            <w:vAlign w:val="center"/>
            <w:hideMark/>
          </w:tcPr>
          <w:p w14:paraId="0F55AB92" w14:textId="77777777" w:rsidR="00C54E5D" w:rsidRPr="006B390A" w:rsidRDefault="00C54E5D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hideMark/>
          </w:tcPr>
          <w:p w14:paraId="64A3A820" w14:textId="77777777" w:rsidR="00C54E5D" w:rsidRPr="008C6E66" w:rsidRDefault="00C54E5D" w:rsidP="008C6E66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8C6E66">
              <w:rPr>
                <w:rFonts w:ascii="KoPubWorld바탕체 Light" w:hAnsi="KoPubWorld바탕체 Light" w:cs="KoPubWorld바탕체 Light"/>
                <w:sz w:val="20"/>
                <w:szCs w:val="20"/>
              </w:rPr>
              <w:t>운용 전압 범위 (Operating Range)</w:t>
            </w:r>
          </w:p>
        </w:tc>
        <w:tc>
          <w:tcPr>
            <w:tcW w:w="4847" w:type="dxa"/>
            <w:hideMark/>
          </w:tcPr>
          <w:p w14:paraId="7575B448" w14:textId="49609D9C" w:rsidR="00C54E5D" w:rsidRPr="008C6E66" w:rsidRDefault="00C54E5D" w:rsidP="008C6E66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9</w:t>
            </w:r>
            <w:r w:rsidRPr="008C6E66">
              <w:rPr>
                <w:rFonts w:ascii="KoPubWorld바탕체 Light" w:hAnsi="KoPubWorld바탕체 Light" w:cs="KoPubWorld바탕체 Light"/>
                <w:sz w:val="20"/>
                <w:szCs w:val="20"/>
              </w:rPr>
              <w:t xml:space="preserve"> ~ 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6V</w:t>
            </w:r>
            <w:r w:rsidRPr="008C6E66">
              <w:rPr>
                <w:rFonts w:ascii="KoPubWorld바탕체 Light" w:hAnsi="KoPubWorld바탕체 Light" w:cs="KoPubWorld바탕체 Light"/>
                <w:sz w:val="20"/>
                <w:szCs w:val="20"/>
              </w:rPr>
              <w:t xml:space="preserve"> (예: 36~75V 등)</w:t>
            </w:r>
          </w:p>
        </w:tc>
      </w:tr>
      <w:tr w:rsidR="00C54E5D" w:rsidRPr="008C6E66" w14:paraId="643908DC" w14:textId="77777777" w:rsidTr="00E60533">
        <w:trPr>
          <w:trHeight w:val="431"/>
        </w:trPr>
        <w:tc>
          <w:tcPr>
            <w:tcW w:w="1452" w:type="dxa"/>
            <w:vMerge/>
            <w:vAlign w:val="center"/>
            <w:hideMark/>
          </w:tcPr>
          <w:p w14:paraId="621B3E6E" w14:textId="77777777" w:rsidR="00C54E5D" w:rsidRPr="006B390A" w:rsidRDefault="00C54E5D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0" w:type="auto"/>
            <w:gridSpan w:val="3"/>
          </w:tcPr>
          <w:p w14:paraId="4A36F93F" w14:textId="1EB77CAE" w:rsidR="00C54E5D" w:rsidRPr="008C6E66" w:rsidRDefault="00C54E5D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8C6E66">
              <w:rPr>
                <w:rFonts w:ascii="KoPubWorld바탕체 Light" w:hAnsi="KoPubWorld바탕체 Light" w:cs="KoPubWorld바탕체 Light"/>
                <w:sz w:val="20"/>
                <w:szCs w:val="20"/>
              </w:rPr>
              <w:t>동작 온도 범위</w:t>
            </w:r>
          </w:p>
        </w:tc>
        <w:tc>
          <w:tcPr>
            <w:tcW w:w="4847" w:type="dxa"/>
          </w:tcPr>
          <w:p w14:paraId="3A04C652" w14:textId="0036E3A0" w:rsidR="00C54E5D" w:rsidRPr="008C6E66" w:rsidRDefault="00C54E5D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8C6E66">
              <w:rPr>
                <w:rFonts w:ascii="KoPubWorld바탕체 Light" w:hAnsi="KoPubWorld바탕체 Light" w:cs="KoPubWorld바탕체 Light"/>
                <w:sz w:val="20"/>
                <w:szCs w:val="20"/>
              </w:rPr>
              <w:t>-20℃ ~ 60℃ 또는 -40℃ ~ 85℃ 등</w:t>
            </w:r>
          </w:p>
        </w:tc>
      </w:tr>
      <w:tr w:rsidR="00C54E5D" w:rsidRPr="008C6E66" w14:paraId="7E210BF7" w14:textId="77777777" w:rsidTr="00E60533">
        <w:trPr>
          <w:trHeight w:val="431"/>
        </w:trPr>
        <w:tc>
          <w:tcPr>
            <w:tcW w:w="1452" w:type="dxa"/>
            <w:vMerge/>
            <w:vAlign w:val="center"/>
            <w:hideMark/>
          </w:tcPr>
          <w:p w14:paraId="7B15CE4A" w14:textId="77777777" w:rsidR="00C54E5D" w:rsidRPr="006B390A" w:rsidRDefault="00C54E5D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0" w:type="auto"/>
            <w:gridSpan w:val="3"/>
          </w:tcPr>
          <w:p w14:paraId="0E97DC14" w14:textId="54C71E61" w:rsidR="00C54E5D" w:rsidRPr="008C6E66" w:rsidRDefault="00C54E5D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8C6E66">
              <w:rPr>
                <w:rFonts w:ascii="KoPubWorld바탕체 Light" w:hAnsi="KoPubWorld바탕체 Light" w:cs="KoPubWorld바탕체 Light"/>
                <w:sz w:val="20"/>
                <w:szCs w:val="20"/>
              </w:rPr>
              <w:t>보관 온도 범위</w:t>
            </w:r>
          </w:p>
        </w:tc>
        <w:tc>
          <w:tcPr>
            <w:tcW w:w="4847" w:type="dxa"/>
          </w:tcPr>
          <w:p w14:paraId="72E2B405" w14:textId="34B7D69E" w:rsidR="00C54E5D" w:rsidRPr="008C6E66" w:rsidRDefault="00C54E5D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8C6E66">
              <w:rPr>
                <w:rFonts w:ascii="KoPubWorld바탕체 Light" w:hAnsi="KoPubWorld바탕체 Light" w:cs="KoPubWorld바탕체 Light"/>
                <w:sz w:val="20"/>
                <w:szCs w:val="20"/>
              </w:rPr>
              <w:t>-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0</w:t>
            </w:r>
            <w:r w:rsidRPr="008C6E66">
              <w:rPr>
                <w:rFonts w:ascii="KoPubWorld바탕체 Light" w:hAnsi="KoPubWorld바탕체 Light" w:cs="KoPubWorld바탕체 Light"/>
                <w:sz w:val="20"/>
                <w:szCs w:val="20"/>
              </w:rPr>
              <w:t>℃ ~ 85℃</w:t>
            </w:r>
          </w:p>
        </w:tc>
      </w:tr>
      <w:tr w:rsidR="00C54E5D" w:rsidRPr="008C6E66" w14:paraId="0F31B6A2" w14:textId="77777777" w:rsidTr="00E60533">
        <w:trPr>
          <w:trHeight w:val="431"/>
        </w:trPr>
        <w:tc>
          <w:tcPr>
            <w:tcW w:w="1452" w:type="dxa"/>
            <w:vMerge/>
            <w:vAlign w:val="center"/>
            <w:hideMark/>
          </w:tcPr>
          <w:p w14:paraId="54D4EF27" w14:textId="77777777" w:rsidR="00C54E5D" w:rsidRPr="006B390A" w:rsidRDefault="00C54E5D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0" w:type="auto"/>
            <w:gridSpan w:val="3"/>
          </w:tcPr>
          <w:p w14:paraId="07E77EB7" w14:textId="59BD8F50" w:rsidR="00C54E5D" w:rsidRPr="008C6E66" w:rsidRDefault="00C54E5D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보호 등급 </w:t>
            </w:r>
          </w:p>
        </w:tc>
        <w:tc>
          <w:tcPr>
            <w:tcW w:w="4847" w:type="dxa"/>
          </w:tcPr>
          <w:p w14:paraId="56F4FA43" w14:textId="646C1811" w:rsidR="00C54E5D" w:rsidRPr="008C6E66" w:rsidRDefault="00C54E5D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IP00</w:t>
            </w:r>
          </w:p>
        </w:tc>
      </w:tr>
      <w:tr w:rsidR="00C54E5D" w:rsidRPr="008C6E66" w14:paraId="745D38EE" w14:textId="77777777" w:rsidTr="00E60533">
        <w:trPr>
          <w:trHeight w:val="431"/>
        </w:trPr>
        <w:tc>
          <w:tcPr>
            <w:tcW w:w="1452" w:type="dxa"/>
            <w:vMerge/>
            <w:vAlign w:val="center"/>
          </w:tcPr>
          <w:p w14:paraId="49B9AB82" w14:textId="77777777" w:rsidR="00C54E5D" w:rsidRPr="006B390A" w:rsidRDefault="00C54E5D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0" w:type="auto"/>
            <w:gridSpan w:val="3"/>
          </w:tcPr>
          <w:p w14:paraId="72F567ED" w14:textId="10DB39A2" w:rsidR="00C54E5D" w:rsidRDefault="00C54E5D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펌웨어 로딩 방식 </w:t>
            </w:r>
          </w:p>
        </w:tc>
        <w:tc>
          <w:tcPr>
            <w:tcW w:w="4847" w:type="dxa"/>
          </w:tcPr>
          <w:p w14:paraId="4BA0D6CC" w14:textId="6EA3D3CE" w:rsidR="00C54E5D" w:rsidRDefault="00C54E5D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JACT, Bootloader</w:t>
            </w:r>
          </w:p>
        </w:tc>
      </w:tr>
      <w:tr w:rsidR="00D40B12" w:rsidRPr="008C6E66" w14:paraId="25A647FF" w14:textId="77777777" w:rsidTr="00E60533">
        <w:trPr>
          <w:trHeight w:val="421"/>
        </w:trPr>
        <w:tc>
          <w:tcPr>
            <w:tcW w:w="1452" w:type="dxa"/>
            <w:vMerge w:val="restart"/>
            <w:vAlign w:val="center"/>
          </w:tcPr>
          <w:p w14:paraId="5F197329" w14:textId="77777777" w:rsidR="00D40B12" w:rsidRDefault="00BF63F6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처리속도 및 </w:t>
            </w:r>
          </w:p>
          <w:p w14:paraId="29E6C253" w14:textId="180856C5" w:rsidR="00BF63F6" w:rsidRPr="006B390A" w:rsidRDefault="00BF63F6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저장 기능 </w:t>
            </w:r>
          </w:p>
        </w:tc>
        <w:tc>
          <w:tcPr>
            <w:tcW w:w="0" w:type="auto"/>
            <w:gridSpan w:val="3"/>
          </w:tcPr>
          <w:p w14:paraId="14B9AD97" w14:textId="289B2FDF" w:rsidR="00D40B12" w:rsidRDefault="00BF63F6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CPU </w:t>
            </w:r>
          </w:p>
        </w:tc>
        <w:tc>
          <w:tcPr>
            <w:tcW w:w="4847" w:type="dxa"/>
          </w:tcPr>
          <w:p w14:paraId="32453F9D" w14:textId="23733BB2" w:rsidR="00D40B12" w:rsidRDefault="009D45A1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9D45A1">
              <w:rPr>
                <w:rFonts w:ascii="KoPubWorld바탕체 Light" w:hAnsi="KoPubWorld바탕체 Light" w:cs="KoPubWorld바탕체 Light"/>
                <w:sz w:val="20"/>
                <w:szCs w:val="20"/>
              </w:rPr>
              <w:t>32-bit</w:t>
            </w:r>
            <w:r w:rsidR="00485AA9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, </w:t>
            </w:r>
            <w:r w:rsidR="00BC6387" w:rsidRPr="00BC6387">
              <w:rPr>
                <w:rFonts w:ascii="KoPubWorld바탕체 Light" w:hAnsi="KoPubWorld바탕체 Light" w:cs="KoPubWorld바탕체 Light"/>
                <w:sz w:val="20"/>
                <w:szCs w:val="20"/>
              </w:rPr>
              <w:t>Integer Multiplication</w:t>
            </w:r>
            <w:r w:rsidR="00485AA9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, Floating Point</w:t>
            </w:r>
          </w:p>
        </w:tc>
      </w:tr>
      <w:tr w:rsidR="00D40B12" w:rsidRPr="008C6E66" w14:paraId="4A712F8F" w14:textId="77777777" w:rsidTr="00E60533">
        <w:trPr>
          <w:trHeight w:val="421"/>
        </w:trPr>
        <w:tc>
          <w:tcPr>
            <w:tcW w:w="1452" w:type="dxa"/>
            <w:vMerge/>
            <w:vAlign w:val="center"/>
          </w:tcPr>
          <w:p w14:paraId="4204716E" w14:textId="77777777" w:rsidR="00D40B12" w:rsidRPr="006B390A" w:rsidRDefault="00D40B12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0" w:type="auto"/>
            <w:gridSpan w:val="3"/>
          </w:tcPr>
          <w:p w14:paraId="3F805756" w14:textId="693C8274" w:rsidR="00D40B12" w:rsidRDefault="00D40B12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저장 기능 </w:t>
            </w:r>
          </w:p>
        </w:tc>
        <w:tc>
          <w:tcPr>
            <w:tcW w:w="4847" w:type="dxa"/>
          </w:tcPr>
          <w:p w14:paraId="39A357EF" w14:textId="13AF5F40" w:rsidR="00D40B12" w:rsidRDefault="00AB5EB5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4Mbit</w:t>
            </w:r>
            <w:r w:rsidR="00C9087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, </w:t>
            </w:r>
            <w:r w:rsidR="0083184F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4시간(12</w:t>
            </w:r>
            <w:r w:rsidR="00C9087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Word, </w:t>
            </w:r>
            <w:r w:rsidR="0083184F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</w:t>
            </w:r>
            <w:r w:rsidR="00C9087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sec 저장</w:t>
            </w:r>
            <w:r w:rsidR="0083184F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)</w:t>
            </w:r>
          </w:p>
        </w:tc>
      </w:tr>
      <w:tr w:rsidR="00D40B12" w:rsidRPr="008C6E66" w14:paraId="31D4C32A" w14:textId="77777777" w:rsidTr="00E60533">
        <w:trPr>
          <w:trHeight w:val="421"/>
        </w:trPr>
        <w:tc>
          <w:tcPr>
            <w:tcW w:w="1452" w:type="dxa"/>
            <w:vMerge/>
            <w:vAlign w:val="center"/>
          </w:tcPr>
          <w:p w14:paraId="26A4989A" w14:textId="77777777" w:rsidR="00D40B12" w:rsidRPr="006B390A" w:rsidRDefault="00D40B12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0" w:type="auto"/>
            <w:gridSpan w:val="3"/>
          </w:tcPr>
          <w:p w14:paraId="137F0F89" w14:textId="0CCBE6D5" w:rsidR="00D40B12" w:rsidRDefault="00D40B12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고장 이력 </w:t>
            </w:r>
          </w:p>
        </w:tc>
        <w:tc>
          <w:tcPr>
            <w:tcW w:w="4847" w:type="dxa"/>
          </w:tcPr>
          <w:p w14:paraId="0C83A81B" w14:textId="4544F75B" w:rsidR="00D40B12" w:rsidRDefault="002A4BF8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RTC 기반 </w:t>
            </w:r>
            <w:r w:rsidR="0031000A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고장 이력 </w:t>
            </w:r>
          </w:p>
        </w:tc>
      </w:tr>
      <w:tr w:rsidR="00775A0E" w:rsidRPr="008C6E66" w14:paraId="5CBBA3EE" w14:textId="77777777" w:rsidTr="00E60533">
        <w:trPr>
          <w:trHeight w:val="431"/>
        </w:trPr>
        <w:tc>
          <w:tcPr>
            <w:tcW w:w="1452" w:type="dxa"/>
            <w:vMerge w:val="restart"/>
            <w:vAlign w:val="center"/>
            <w:hideMark/>
          </w:tcPr>
          <w:p w14:paraId="0138139C" w14:textId="2F7C07E6" w:rsidR="00775A0E" w:rsidRPr="006B390A" w:rsidRDefault="00775A0E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6B390A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측정 및 연산</w:t>
            </w:r>
          </w:p>
        </w:tc>
        <w:tc>
          <w:tcPr>
            <w:tcW w:w="0" w:type="auto"/>
            <w:gridSpan w:val="3"/>
            <w:hideMark/>
          </w:tcPr>
          <w:p w14:paraId="5F550855" w14:textId="14D8FE45" w:rsidR="00775A0E" w:rsidRPr="008C6E66" w:rsidRDefault="00775A0E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Slave BMS 최대 수 </w:t>
            </w:r>
          </w:p>
        </w:tc>
        <w:tc>
          <w:tcPr>
            <w:tcW w:w="4847" w:type="dxa"/>
            <w:hideMark/>
          </w:tcPr>
          <w:p w14:paraId="5C2D9BB7" w14:textId="440B14C9" w:rsidR="00775A0E" w:rsidRPr="008C6E66" w:rsidRDefault="00775A0E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Slave BMS 12EA</w:t>
            </w:r>
          </w:p>
        </w:tc>
      </w:tr>
      <w:tr w:rsidR="00775A0E" w:rsidRPr="00E60BFE" w14:paraId="5E514199" w14:textId="77777777" w:rsidTr="00E60533">
        <w:trPr>
          <w:trHeight w:val="431"/>
        </w:trPr>
        <w:tc>
          <w:tcPr>
            <w:tcW w:w="1452" w:type="dxa"/>
            <w:vMerge/>
            <w:vAlign w:val="center"/>
            <w:hideMark/>
          </w:tcPr>
          <w:p w14:paraId="258CC33F" w14:textId="77777777" w:rsidR="00775A0E" w:rsidRPr="006B390A" w:rsidRDefault="00775A0E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hideMark/>
          </w:tcPr>
          <w:p w14:paraId="242AFCF0" w14:textId="17C1D27B" w:rsidR="00775A0E" w:rsidRPr="008C6E66" w:rsidRDefault="00775A0E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/>
                <w:sz w:val="20"/>
                <w:szCs w:val="20"/>
              </w:rPr>
              <w:t>셀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전압 측정 </w:t>
            </w:r>
          </w:p>
        </w:tc>
        <w:tc>
          <w:tcPr>
            <w:tcW w:w="4847" w:type="dxa"/>
            <w:hideMark/>
          </w:tcPr>
          <w:p w14:paraId="20364DBE" w14:textId="546C50A8" w:rsidR="00775A0E" w:rsidRPr="008C6E66" w:rsidRDefault="00775A0E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해상도:0.001V,</w:t>
            </w:r>
            <w:r w:rsidR="00B511C8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정밀도:±</w:t>
            </w:r>
            <w:proofErr w:type="gramEnd"/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5mV</w:t>
            </w:r>
          </w:p>
        </w:tc>
      </w:tr>
      <w:tr w:rsidR="00775A0E" w:rsidRPr="008C6E66" w14:paraId="6C45E792" w14:textId="77777777" w:rsidTr="00E60533">
        <w:trPr>
          <w:trHeight w:val="431"/>
        </w:trPr>
        <w:tc>
          <w:tcPr>
            <w:tcW w:w="1452" w:type="dxa"/>
            <w:vMerge/>
            <w:vAlign w:val="center"/>
            <w:hideMark/>
          </w:tcPr>
          <w:p w14:paraId="6E4E60AC" w14:textId="77777777" w:rsidR="00775A0E" w:rsidRPr="006B390A" w:rsidRDefault="00775A0E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hideMark/>
          </w:tcPr>
          <w:p w14:paraId="4FDF9B5F" w14:textId="46C608D0" w:rsidR="00775A0E" w:rsidRPr="008C6E66" w:rsidRDefault="00775A0E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/>
                <w:sz w:val="20"/>
                <w:szCs w:val="20"/>
              </w:rPr>
              <w:t>셀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온도 측정</w:t>
            </w:r>
          </w:p>
        </w:tc>
        <w:tc>
          <w:tcPr>
            <w:tcW w:w="4847" w:type="dxa"/>
            <w:hideMark/>
          </w:tcPr>
          <w:p w14:paraId="50587323" w14:textId="6D50B2E0" w:rsidR="00775A0E" w:rsidRPr="008C6E66" w:rsidRDefault="00775A0E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해상도:0.1℃,</w:t>
            </w:r>
            <w:r w:rsidR="00B511C8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정밀도:±</w:t>
            </w:r>
            <w:proofErr w:type="gramEnd"/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3℃</w:t>
            </w:r>
          </w:p>
        </w:tc>
      </w:tr>
      <w:tr w:rsidR="00775A0E" w:rsidRPr="008C6E66" w14:paraId="5E926200" w14:textId="77777777" w:rsidTr="00E60533">
        <w:trPr>
          <w:trHeight w:val="431"/>
        </w:trPr>
        <w:tc>
          <w:tcPr>
            <w:tcW w:w="1452" w:type="dxa"/>
            <w:vMerge/>
            <w:vAlign w:val="center"/>
            <w:hideMark/>
          </w:tcPr>
          <w:p w14:paraId="50D1AE6B" w14:textId="77777777" w:rsidR="00775A0E" w:rsidRPr="006B390A" w:rsidRDefault="00775A0E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hideMark/>
          </w:tcPr>
          <w:p w14:paraId="171D2BBF" w14:textId="0646C8BD" w:rsidR="00775A0E" w:rsidRPr="008C6E66" w:rsidRDefault="00775A0E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셀 내부 저항 </w:t>
            </w:r>
          </w:p>
        </w:tc>
        <w:tc>
          <w:tcPr>
            <w:tcW w:w="4847" w:type="dxa"/>
            <w:hideMark/>
          </w:tcPr>
          <w:p w14:paraId="5523EEF0" w14:textId="638855E0" w:rsidR="00775A0E" w:rsidRPr="008C6E66" w:rsidRDefault="00775A0E" w:rsidP="0047475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해상도:0.1m </w:t>
            </w:r>
            <w:proofErr w:type="spellStart"/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Ω</w:t>
            </w:r>
            <w:proofErr w:type="spellEnd"/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, 정밀도: T.B.D</w:t>
            </w:r>
          </w:p>
        </w:tc>
      </w:tr>
      <w:tr w:rsidR="00775A0E" w:rsidRPr="008C6E66" w14:paraId="0EE2F941" w14:textId="77777777" w:rsidTr="00E60533">
        <w:trPr>
          <w:trHeight w:val="431"/>
        </w:trPr>
        <w:tc>
          <w:tcPr>
            <w:tcW w:w="1452" w:type="dxa"/>
            <w:vMerge/>
            <w:vAlign w:val="center"/>
            <w:hideMark/>
          </w:tcPr>
          <w:p w14:paraId="30C67AA9" w14:textId="77777777" w:rsidR="00775A0E" w:rsidRPr="006B390A" w:rsidRDefault="00775A0E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hideMark/>
          </w:tcPr>
          <w:p w14:paraId="495C6502" w14:textId="48447A63" w:rsidR="00775A0E" w:rsidRPr="008C6E66" w:rsidRDefault="00775A0E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축전지 전압 측정 </w:t>
            </w:r>
          </w:p>
        </w:tc>
        <w:tc>
          <w:tcPr>
            <w:tcW w:w="4847" w:type="dxa"/>
            <w:hideMark/>
          </w:tcPr>
          <w:p w14:paraId="789BDFBB" w14:textId="63885C4E" w:rsidR="00775A0E" w:rsidRPr="008C6E66" w:rsidRDefault="00775A0E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채널 수 :1, 해상도:0.1V, </w:t>
            </w:r>
            <w:proofErr w:type="gramStart"/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정밀도:±</w:t>
            </w:r>
            <w:proofErr w:type="gramEnd"/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0.5%</w:t>
            </w:r>
          </w:p>
        </w:tc>
      </w:tr>
      <w:tr w:rsidR="00775A0E" w:rsidRPr="008C6E66" w14:paraId="2455CF40" w14:textId="77777777" w:rsidTr="00E60533">
        <w:trPr>
          <w:trHeight w:val="431"/>
        </w:trPr>
        <w:tc>
          <w:tcPr>
            <w:tcW w:w="1452" w:type="dxa"/>
            <w:vMerge/>
            <w:vAlign w:val="center"/>
            <w:hideMark/>
          </w:tcPr>
          <w:p w14:paraId="3480F0E1" w14:textId="77777777" w:rsidR="00775A0E" w:rsidRPr="006B390A" w:rsidRDefault="00775A0E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hideMark/>
          </w:tcPr>
          <w:p w14:paraId="51A5BF67" w14:textId="117DDF98" w:rsidR="00775A0E" w:rsidRPr="008C6E66" w:rsidRDefault="00775A0E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축전지 전류 측정</w:t>
            </w:r>
          </w:p>
        </w:tc>
        <w:tc>
          <w:tcPr>
            <w:tcW w:w="4847" w:type="dxa"/>
            <w:hideMark/>
          </w:tcPr>
          <w:p w14:paraId="5EACC030" w14:textId="480DB6C6" w:rsidR="00775A0E" w:rsidRPr="008C6E66" w:rsidRDefault="00775A0E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채널 수 :1, 해상도:0.1A, </w:t>
            </w:r>
            <w:proofErr w:type="gramStart"/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정밀도:±</w:t>
            </w:r>
            <w:proofErr w:type="gramEnd"/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0.5%</w:t>
            </w:r>
          </w:p>
        </w:tc>
      </w:tr>
      <w:tr w:rsidR="00775A0E" w:rsidRPr="008C6E66" w14:paraId="77A5004C" w14:textId="77777777" w:rsidTr="00E60533">
        <w:trPr>
          <w:trHeight w:val="431"/>
        </w:trPr>
        <w:tc>
          <w:tcPr>
            <w:tcW w:w="1452" w:type="dxa"/>
            <w:vMerge/>
            <w:vAlign w:val="center"/>
          </w:tcPr>
          <w:p w14:paraId="423A9DE3" w14:textId="77777777" w:rsidR="00775A0E" w:rsidRPr="006B390A" w:rsidRDefault="00775A0E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0" w:type="auto"/>
            <w:gridSpan w:val="3"/>
          </w:tcPr>
          <w:p w14:paraId="5DC7E102" w14:textId="5129A60E" w:rsidR="00775A0E" w:rsidRDefault="00775A0E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절연 저항 </w:t>
            </w:r>
          </w:p>
        </w:tc>
        <w:tc>
          <w:tcPr>
            <w:tcW w:w="4847" w:type="dxa"/>
          </w:tcPr>
          <w:p w14:paraId="580FF7DF" w14:textId="720B0D27" w:rsidR="00775A0E" w:rsidRDefault="00775A0E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채널 수 :1, 해상도:1 MΩ, 정밀도: T.B.D</w:t>
            </w:r>
          </w:p>
        </w:tc>
      </w:tr>
      <w:tr w:rsidR="00C54E5D" w:rsidRPr="008C6E66" w14:paraId="044863A5" w14:textId="77777777" w:rsidTr="00E60533">
        <w:trPr>
          <w:trHeight w:val="431"/>
        </w:trPr>
        <w:tc>
          <w:tcPr>
            <w:tcW w:w="1452" w:type="dxa"/>
            <w:vMerge w:val="restart"/>
            <w:vAlign w:val="center"/>
            <w:hideMark/>
          </w:tcPr>
          <w:p w14:paraId="221BC542" w14:textId="77777777" w:rsidR="00C54E5D" w:rsidRPr="006B390A" w:rsidRDefault="00C54E5D" w:rsidP="006B390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6B390A">
              <w:rPr>
                <w:rFonts w:ascii="KoPubWorld바탕체 Light" w:hAnsi="KoPubWorld바탕체 Light" w:cs="KoPubWorld바탕체 Light"/>
                <w:sz w:val="20"/>
                <w:szCs w:val="20"/>
              </w:rPr>
              <w:t>통신 사양</w:t>
            </w:r>
          </w:p>
        </w:tc>
        <w:tc>
          <w:tcPr>
            <w:tcW w:w="1855" w:type="dxa"/>
            <w:vMerge w:val="restart"/>
            <w:vAlign w:val="center"/>
            <w:hideMark/>
          </w:tcPr>
          <w:p w14:paraId="1E6B2E26" w14:textId="0D720668" w:rsidR="00C54E5D" w:rsidRPr="008C6E66" w:rsidRDefault="00C54E5D" w:rsidP="00775A0E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8C6E66">
              <w:rPr>
                <w:rFonts w:ascii="KoPubWorld바탕체 Light" w:hAnsi="KoPubWorld바탕체 Light" w:cs="KoPubWorld바탕체 Light"/>
                <w:sz w:val="20"/>
                <w:szCs w:val="20"/>
              </w:rPr>
              <w:t>외부 통신</w:t>
            </w:r>
          </w:p>
        </w:tc>
        <w:tc>
          <w:tcPr>
            <w:tcW w:w="1878" w:type="dxa"/>
            <w:gridSpan w:val="2"/>
          </w:tcPr>
          <w:p w14:paraId="3A9EB6B8" w14:textId="1454379F" w:rsidR="00C54E5D" w:rsidRPr="008C6E66" w:rsidRDefault="00C54E5D" w:rsidP="00775A0E">
            <w:pPr>
              <w:ind w:leftChars="0" w:left="0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CAN</w:t>
            </w:r>
          </w:p>
        </w:tc>
        <w:tc>
          <w:tcPr>
            <w:tcW w:w="4847" w:type="dxa"/>
            <w:hideMark/>
          </w:tcPr>
          <w:p w14:paraId="10D631FD" w14:textId="544CEF6E" w:rsidR="00C54E5D" w:rsidRPr="008C6E66" w:rsidRDefault="00C54E5D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8C6E66">
              <w:rPr>
                <w:rFonts w:ascii="KoPubWorld바탕체 Light" w:hAnsi="KoPubWorld바탕체 Light" w:cs="KoPubWorld바탕체 Light"/>
                <w:sz w:val="20"/>
                <w:szCs w:val="20"/>
              </w:rPr>
              <w:t>CAN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,2.0~1, 통신 속도 가능 </w:t>
            </w:r>
          </w:p>
        </w:tc>
      </w:tr>
      <w:tr w:rsidR="00C54E5D" w:rsidRPr="008C6E66" w14:paraId="221B7659" w14:textId="77777777" w:rsidTr="00E60533">
        <w:trPr>
          <w:trHeight w:val="174"/>
        </w:trPr>
        <w:tc>
          <w:tcPr>
            <w:tcW w:w="1452" w:type="dxa"/>
            <w:vMerge/>
            <w:hideMark/>
          </w:tcPr>
          <w:p w14:paraId="00DDA115" w14:textId="77777777" w:rsidR="00C54E5D" w:rsidRPr="008C6E66" w:rsidRDefault="00C54E5D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855" w:type="dxa"/>
            <w:vMerge/>
            <w:hideMark/>
          </w:tcPr>
          <w:p w14:paraId="51794E03" w14:textId="67214AAF" w:rsidR="00C54E5D" w:rsidRPr="008C6E66" w:rsidRDefault="00C54E5D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878" w:type="dxa"/>
            <w:gridSpan w:val="2"/>
          </w:tcPr>
          <w:p w14:paraId="6DE38B5D" w14:textId="30C4069E" w:rsidR="00C54E5D" w:rsidRPr="008C6E66" w:rsidRDefault="00C54E5D" w:rsidP="00775A0E">
            <w:pPr>
              <w:ind w:leftChars="0" w:left="0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RS485</w:t>
            </w:r>
          </w:p>
        </w:tc>
        <w:tc>
          <w:tcPr>
            <w:tcW w:w="4847" w:type="dxa"/>
            <w:hideMark/>
          </w:tcPr>
          <w:p w14:paraId="35B2A973" w14:textId="64373C5F" w:rsidR="00C54E5D" w:rsidRPr="008C6E66" w:rsidRDefault="00C54E5D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Modbus, 속도 변경 가능</w:t>
            </w:r>
          </w:p>
        </w:tc>
      </w:tr>
      <w:tr w:rsidR="00C54E5D" w:rsidRPr="008C6E66" w14:paraId="74BBE1B1" w14:textId="77777777" w:rsidTr="00E60533">
        <w:trPr>
          <w:trHeight w:val="174"/>
        </w:trPr>
        <w:tc>
          <w:tcPr>
            <w:tcW w:w="1452" w:type="dxa"/>
            <w:vMerge/>
          </w:tcPr>
          <w:p w14:paraId="72E9C010" w14:textId="77777777" w:rsidR="00C54E5D" w:rsidRPr="008C6E66" w:rsidRDefault="00C54E5D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855" w:type="dxa"/>
            <w:vMerge/>
          </w:tcPr>
          <w:p w14:paraId="0C7A0B6B" w14:textId="77777777" w:rsidR="00C54E5D" w:rsidRPr="008C6E66" w:rsidRDefault="00C54E5D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878" w:type="dxa"/>
            <w:gridSpan w:val="2"/>
          </w:tcPr>
          <w:p w14:paraId="4114C709" w14:textId="0B1781AB" w:rsidR="00C54E5D" w:rsidRDefault="00C54E5D" w:rsidP="00775A0E">
            <w:pPr>
              <w:ind w:leftChars="0" w:left="0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TCP _IP </w:t>
            </w:r>
          </w:p>
        </w:tc>
        <w:tc>
          <w:tcPr>
            <w:tcW w:w="4847" w:type="dxa"/>
          </w:tcPr>
          <w:p w14:paraId="552482D4" w14:textId="2547EB1F" w:rsidR="00C54E5D" w:rsidRDefault="00C54E5D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TCP IP Modbus</w:t>
            </w:r>
          </w:p>
        </w:tc>
      </w:tr>
      <w:tr w:rsidR="00B511C8" w:rsidRPr="008C6E66" w14:paraId="0ED0C0E9" w14:textId="77777777" w:rsidTr="00E60533">
        <w:trPr>
          <w:trHeight w:val="248"/>
        </w:trPr>
        <w:tc>
          <w:tcPr>
            <w:tcW w:w="1452" w:type="dxa"/>
            <w:vMerge/>
          </w:tcPr>
          <w:p w14:paraId="6046C8A9" w14:textId="77777777" w:rsidR="00B511C8" w:rsidRPr="008C6E66" w:rsidRDefault="00B511C8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3733" w:type="dxa"/>
            <w:gridSpan w:val="3"/>
          </w:tcPr>
          <w:p w14:paraId="33983393" w14:textId="4400FFF2" w:rsidR="00B511C8" w:rsidRPr="008C6E66" w:rsidRDefault="00B511C8" w:rsidP="00A40FFC">
            <w:pPr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8C6E66">
              <w:rPr>
                <w:rFonts w:ascii="KoPubWorld바탕체 Light" w:hAnsi="KoPubWorld바탕체 Light" w:cs="KoPubWorld바탕체 Light"/>
                <w:sz w:val="20"/>
                <w:szCs w:val="20"/>
              </w:rPr>
              <w:t>내부 통신</w:t>
            </w:r>
          </w:p>
        </w:tc>
        <w:tc>
          <w:tcPr>
            <w:tcW w:w="4847" w:type="dxa"/>
          </w:tcPr>
          <w:p w14:paraId="70FF579B" w14:textId="44A5A85E" w:rsidR="00B511C8" w:rsidRPr="008C6E66" w:rsidRDefault="00B511C8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8C6E66">
              <w:rPr>
                <w:rFonts w:ascii="KoPubWorld바탕체 Light" w:hAnsi="KoPubWorld바탕체 Light" w:cs="KoPubWorld바탕체 Light"/>
                <w:sz w:val="20"/>
                <w:szCs w:val="20"/>
              </w:rPr>
              <w:t xml:space="preserve">ISOSPI 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Mbps</w:t>
            </w:r>
          </w:p>
        </w:tc>
      </w:tr>
      <w:tr w:rsidR="00C12432" w:rsidRPr="008C6E66" w14:paraId="6B260C45" w14:textId="77777777" w:rsidTr="00E60533">
        <w:trPr>
          <w:trHeight w:val="277"/>
        </w:trPr>
        <w:tc>
          <w:tcPr>
            <w:tcW w:w="1452" w:type="dxa"/>
            <w:vMerge w:val="restart"/>
            <w:vAlign w:val="center"/>
          </w:tcPr>
          <w:p w14:paraId="3566D34D" w14:textId="5AE64742" w:rsidR="00C12432" w:rsidRPr="008C6E66" w:rsidRDefault="00C12432" w:rsidP="00F251B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DIO</w:t>
            </w:r>
          </w:p>
        </w:tc>
        <w:tc>
          <w:tcPr>
            <w:tcW w:w="1896" w:type="dxa"/>
            <w:gridSpan w:val="2"/>
            <w:vMerge w:val="restart"/>
            <w:vAlign w:val="center"/>
          </w:tcPr>
          <w:p w14:paraId="44C4FBAD" w14:textId="2317A97D" w:rsidR="00C12432" w:rsidRPr="008C6E66" w:rsidRDefault="00C12432" w:rsidP="00B053F1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디지털 출력</w:t>
            </w:r>
          </w:p>
        </w:tc>
        <w:tc>
          <w:tcPr>
            <w:tcW w:w="1837" w:type="dxa"/>
          </w:tcPr>
          <w:p w14:paraId="140EF938" w14:textId="4B72479E" w:rsidR="00C12432" w:rsidRPr="008C6E66" w:rsidRDefault="00C12432" w:rsidP="00B511C8">
            <w:pPr>
              <w:ind w:leftChars="0" w:left="0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Relay 타입</w:t>
            </w:r>
          </w:p>
        </w:tc>
        <w:tc>
          <w:tcPr>
            <w:tcW w:w="4847" w:type="dxa"/>
          </w:tcPr>
          <w:p w14:paraId="53F7F95B" w14:textId="46B0A965" w:rsidR="00C12432" w:rsidRPr="008C6E66" w:rsidRDefault="00C12432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5Ch</w:t>
            </w:r>
            <w:r w:rsidR="00EF0F8F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,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24V,1A </w:t>
            </w:r>
          </w:p>
        </w:tc>
      </w:tr>
      <w:tr w:rsidR="00C12432" w:rsidRPr="008C6E66" w14:paraId="6A31C569" w14:textId="77777777" w:rsidTr="00E60533">
        <w:trPr>
          <w:trHeight w:val="159"/>
        </w:trPr>
        <w:tc>
          <w:tcPr>
            <w:tcW w:w="1452" w:type="dxa"/>
            <w:vMerge/>
          </w:tcPr>
          <w:p w14:paraId="5278E701" w14:textId="77777777" w:rsidR="00C12432" w:rsidRDefault="00C12432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896" w:type="dxa"/>
            <w:gridSpan w:val="2"/>
            <w:vMerge/>
          </w:tcPr>
          <w:p w14:paraId="0342F193" w14:textId="77777777" w:rsidR="00C12432" w:rsidRDefault="00C12432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837" w:type="dxa"/>
          </w:tcPr>
          <w:p w14:paraId="21C770D6" w14:textId="165FC466" w:rsidR="00C12432" w:rsidRDefault="00C12432" w:rsidP="00AF69AF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/>
                <w:sz w:val="20"/>
                <w:szCs w:val="20"/>
              </w:rPr>
              <w:t>L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ogic 타입</w:t>
            </w:r>
          </w:p>
        </w:tc>
        <w:tc>
          <w:tcPr>
            <w:tcW w:w="4847" w:type="dxa"/>
          </w:tcPr>
          <w:p w14:paraId="3A3A5092" w14:textId="29F5FDD6" w:rsidR="00C12432" w:rsidRDefault="00C12432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5V, 4mA </w:t>
            </w:r>
          </w:p>
        </w:tc>
      </w:tr>
      <w:tr w:rsidR="00C12432" w:rsidRPr="008C6E66" w14:paraId="62436762" w14:textId="77777777" w:rsidTr="00E60533">
        <w:trPr>
          <w:trHeight w:val="159"/>
        </w:trPr>
        <w:tc>
          <w:tcPr>
            <w:tcW w:w="1452" w:type="dxa"/>
            <w:vMerge/>
          </w:tcPr>
          <w:p w14:paraId="040CCA5F" w14:textId="77777777" w:rsidR="00C12432" w:rsidRDefault="00C12432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896" w:type="dxa"/>
            <w:gridSpan w:val="2"/>
            <w:vAlign w:val="center"/>
          </w:tcPr>
          <w:p w14:paraId="79BC49E4" w14:textId="142D5FE1" w:rsidR="00C12432" w:rsidRDefault="00C12432" w:rsidP="00C12432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디지털 입력</w:t>
            </w:r>
          </w:p>
        </w:tc>
        <w:tc>
          <w:tcPr>
            <w:tcW w:w="1837" w:type="dxa"/>
          </w:tcPr>
          <w:p w14:paraId="476BB68D" w14:textId="04D6FCE6" w:rsidR="00C12432" w:rsidRDefault="00C12432" w:rsidP="00AF69AF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proofErr w:type="spellStart"/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O</w:t>
            </w:r>
            <w:r w:rsidR="00EF0F8F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pto</w:t>
            </w:r>
            <w:proofErr w:type="spellEnd"/>
            <w:r w:rsidR="00EF0F8F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Isolator</w:t>
            </w:r>
          </w:p>
        </w:tc>
        <w:tc>
          <w:tcPr>
            <w:tcW w:w="4847" w:type="dxa"/>
          </w:tcPr>
          <w:p w14:paraId="0A47097B" w14:textId="28AC9E5C" w:rsidR="00C12432" w:rsidRDefault="00EF0F8F" w:rsidP="00775A0E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3Ch, </w:t>
            </w:r>
            <w:r w:rsidR="00CC2E63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Slink Type</w:t>
            </w:r>
          </w:p>
        </w:tc>
      </w:tr>
    </w:tbl>
    <w:p w14:paraId="41700262" w14:textId="77777777" w:rsidR="00AD3C47" w:rsidRDefault="00AD3C47" w:rsidP="00AD3C47">
      <w:pPr>
        <w:ind w:left="198" w:right="198"/>
      </w:pPr>
    </w:p>
    <w:p w14:paraId="149B977F" w14:textId="7C18FC9C" w:rsidR="00594021" w:rsidRPr="00594021" w:rsidRDefault="00594021" w:rsidP="003F0474">
      <w:pPr>
        <w:pStyle w:val="3"/>
        <w:spacing w:before="240"/>
        <w:ind w:left="198" w:right="198"/>
      </w:pPr>
      <w:r w:rsidRPr="00594021">
        <w:rPr>
          <w:rFonts w:hint="eastAsia"/>
        </w:rPr>
        <w:t xml:space="preserve"> </w:t>
      </w:r>
      <w:r w:rsidR="007C0066">
        <w:rPr>
          <w:rFonts w:hint="eastAsia"/>
        </w:rPr>
        <w:t>커넥터</w:t>
      </w:r>
      <w:r w:rsidR="007C0066">
        <w:rPr>
          <w:rFonts w:hint="eastAsia"/>
        </w:rPr>
        <w:t xml:space="preserve"> Pin </w:t>
      </w:r>
      <w:r w:rsidR="007C0066">
        <w:rPr>
          <w:rFonts w:hint="eastAsia"/>
        </w:rPr>
        <w:t>정의</w:t>
      </w:r>
      <w:r w:rsidR="007C0066">
        <w:rPr>
          <w:rFonts w:hint="eastAsia"/>
        </w:rPr>
        <w:t xml:space="preserve"> </w:t>
      </w:r>
    </w:p>
    <w:p w14:paraId="42DDB977" w14:textId="757C003B" w:rsidR="00594021" w:rsidRDefault="00C57585" w:rsidP="00AC585D">
      <w:pPr>
        <w:pStyle w:val="af2"/>
        <w:numPr>
          <w:ilvl w:val="0"/>
          <w:numId w:val="29"/>
        </w:numPr>
        <w:ind w:leftChars="0" w:left="567" w:right="198" w:hanging="283"/>
      </w:pPr>
      <w:r>
        <w:rPr>
          <w:rFonts w:hint="eastAsia"/>
        </w:rPr>
        <w:t>전원</w:t>
      </w:r>
      <w:r>
        <w:rPr>
          <w:rFonts w:hint="eastAsia"/>
        </w:rPr>
        <w:t xml:space="preserve"> </w:t>
      </w:r>
      <w:r>
        <w:rPr>
          <w:rFonts w:hint="eastAsia"/>
        </w:rPr>
        <w:t>커넥터</w:t>
      </w:r>
      <w:r>
        <w:rPr>
          <w:rFonts w:hint="eastAsia"/>
        </w:rPr>
        <w:t xml:space="preserve"> </w:t>
      </w:r>
      <w:r w:rsidR="002E34DA">
        <w:rPr>
          <w:rFonts w:hint="eastAsia"/>
        </w:rPr>
        <w:t>(</w:t>
      </w:r>
      <w:r w:rsidR="008346B2">
        <w:rPr>
          <w:rFonts w:hint="eastAsia"/>
        </w:rPr>
        <w:t>부품번호</w:t>
      </w:r>
      <w:r w:rsidR="002E34DA">
        <w:rPr>
          <w:rFonts w:hint="eastAsia"/>
        </w:rPr>
        <w:t xml:space="preserve"> J</w:t>
      </w:r>
      <w:r w:rsidR="008346B2">
        <w:rPr>
          <w:rFonts w:hint="eastAsia"/>
        </w:rPr>
        <w:t>1</w:t>
      </w:r>
      <w:r w:rsidR="002E34DA">
        <w:rPr>
          <w:rFonts w:hint="eastAsia"/>
        </w:rPr>
        <w:t>)</w:t>
      </w:r>
    </w:p>
    <w:p w14:paraId="23493175" w14:textId="05837C69" w:rsidR="007322B4" w:rsidRPr="007F5393" w:rsidRDefault="007F5393" w:rsidP="00C46270">
      <w:pPr>
        <w:pStyle w:val="a1"/>
        <w:spacing w:before="0" w:after="0"/>
        <w:ind w:left="198" w:right="198"/>
      </w:pPr>
      <w:r>
        <w:rPr>
          <w:rFonts w:hint="eastAsia"/>
        </w:rPr>
        <w:t xml:space="preserve">  -. </w:t>
      </w:r>
      <w:r>
        <w:rPr>
          <w:rFonts w:hint="eastAsia"/>
        </w:rPr>
        <w:t>제품</w:t>
      </w:r>
      <w:r w:rsidR="008346B2">
        <w:rPr>
          <w:rFonts w:hint="eastAsia"/>
        </w:rPr>
        <w:t>번호</w:t>
      </w:r>
      <w:r w:rsidR="008346B2">
        <w:rPr>
          <w:rFonts w:hint="eastAsia"/>
        </w:rPr>
        <w:t xml:space="preserve">: </w:t>
      </w:r>
      <w:r w:rsidR="005E7CE5">
        <w:rPr>
          <w:rFonts w:hint="eastAsia"/>
        </w:rPr>
        <w:t>5569-04(</w:t>
      </w:r>
      <w:proofErr w:type="spellStart"/>
      <w:r w:rsidR="005E7CE5">
        <w:rPr>
          <w:rFonts w:hint="eastAsia"/>
        </w:rPr>
        <w:t>상대물</w:t>
      </w:r>
      <w:proofErr w:type="spellEnd"/>
      <w:r w:rsidR="005E7CE5">
        <w:rPr>
          <w:rFonts w:hint="eastAsia"/>
        </w:rPr>
        <w:t>:</w:t>
      </w:r>
      <w:r w:rsidR="00A444F4">
        <w:rPr>
          <w:rFonts w:hint="eastAsia"/>
        </w:rPr>
        <w:t xml:space="preserve"> </w:t>
      </w:r>
      <w:r w:rsidR="00A444F4" w:rsidRPr="00A444F4">
        <w:t>5557-04</w:t>
      </w:r>
      <w:r w:rsidR="00F054C1">
        <w:rPr>
          <w:rFonts w:hint="eastAsia"/>
        </w:rPr>
        <w:t>)</w:t>
      </w:r>
      <w:r w:rsidR="00A444F4">
        <w:rPr>
          <w:rFonts w:hint="eastAsia"/>
        </w:rPr>
        <w:t xml:space="preserve"> </w:t>
      </w:r>
    </w:p>
    <w:tbl>
      <w:tblPr>
        <w:tblStyle w:val="a8"/>
        <w:tblW w:w="10255" w:type="dxa"/>
        <w:tblInd w:w="198" w:type="dxa"/>
        <w:tblLook w:val="04A0" w:firstRow="1" w:lastRow="0" w:firstColumn="1" w:lastColumn="0" w:noHBand="0" w:noVBand="1"/>
      </w:tblPr>
      <w:tblGrid>
        <w:gridCol w:w="3199"/>
        <w:gridCol w:w="3401"/>
        <w:gridCol w:w="1114"/>
        <w:gridCol w:w="2541"/>
      </w:tblGrid>
      <w:tr w:rsidR="008E7115" w14:paraId="2A9BAD2D" w14:textId="77777777" w:rsidTr="00E60533">
        <w:trPr>
          <w:trHeight w:val="96"/>
        </w:trPr>
        <w:tc>
          <w:tcPr>
            <w:tcW w:w="319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EA3089" w14:textId="2048751B" w:rsidR="001A6C85" w:rsidRPr="003D2BD1" w:rsidRDefault="0064293F" w:rsidP="00AA7A39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외형도</w:t>
            </w:r>
            <w:r w:rsidR="006C50DE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(</w:t>
            </w:r>
            <w:r w:rsidR="006C50DE" w:rsidRPr="00A444F4">
              <w:t>5557-04</w:t>
            </w:r>
            <w:r w:rsidR="006C50DE">
              <w:rPr>
                <w:rFonts w:hint="eastAsia"/>
              </w:rPr>
              <w:t>)</w:t>
            </w:r>
          </w:p>
        </w:tc>
        <w:tc>
          <w:tcPr>
            <w:tcW w:w="3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228986E" w14:textId="6B3C652E" w:rsidR="001A6C85" w:rsidRPr="003D2BD1" w:rsidRDefault="0064293F" w:rsidP="00AA7A39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 xml:space="preserve">PIN </w:t>
            </w:r>
            <w:r w:rsidR="006A39CC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No</w:t>
            </w: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정보</w:t>
            </w:r>
          </w:p>
        </w:tc>
        <w:tc>
          <w:tcPr>
            <w:tcW w:w="1114" w:type="dxa"/>
            <w:shd w:val="clear" w:color="auto" w:fill="F2F2F2" w:themeFill="background1" w:themeFillShade="F2"/>
          </w:tcPr>
          <w:p w14:paraId="7854A120" w14:textId="6FD0D476" w:rsidR="001A6C85" w:rsidRPr="003D2BD1" w:rsidRDefault="001A6C85" w:rsidP="00062016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</w:t>
            </w:r>
            <w:r w:rsidR="0064293F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 xml:space="preserve"> No</w:t>
            </w:r>
          </w:p>
        </w:tc>
        <w:tc>
          <w:tcPr>
            <w:tcW w:w="2541" w:type="dxa"/>
            <w:shd w:val="clear" w:color="auto" w:fill="F2F2F2" w:themeFill="background1" w:themeFillShade="F2"/>
            <w:vAlign w:val="center"/>
          </w:tcPr>
          <w:p w14:paraId="61B65304" w14:textId="15F4C1CF" w:rsidR="001A6C85" w:rsidRPr="003D2BD1" w:rsidRDefault="00C46270" w:rsidP="00C46270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기능 정의</w:t>
            </w:r>
          </w:p>
        </w:tc>
      </w:tr>
      <w:tr w:rsidR="008E7115" w14:paraId="01A573EB" w14:textId="77777777" w:rsidTr="00E60533">
        <w:trPr>
          <w:trHeight w:val="617"/>
        </w:trPr>
        <w:tc>
          <w:tcPr>
            <w:tcW w:w="3199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14F6054" w14:textId="4C42CEF5" w:rsidR="001A6C85" w:rsidRPr="00A370A2" w:rsidRDefault="008E7115" w:rsidP="0064293F">
            <w:pPr>
              <w:pStyle w:val="a1"/>
              <w:ind w:left="198" w:right="198"/>
              <w:jc w:val="center"/>
              <w:rPr>
                <w:sz w:val="20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2814BB1F" wp14:editId="7C39D957">
                  <wp:extent cx="1604514" cy="1202758"/>
                  <wp:effectExtent l="0" t="0" r="0" b="0"/>
                  <wp:docPr id="452396512" name="그림 1" descr="0039012045 5557-04R-210 Molex - Datasheet PDF &amp; Technical Spec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0039012045 5557-04R-210 Molex - Datasheet PDF &amp; Technical Spec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044" cy="12136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1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BA75D70" w14:textId="306EE045" w:rsidR="001A6C85" w:rsidRPr="00A370A2" w:rsidRDefault="00EC5345" w:rsidP="0064293F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EC5345">
              <w:rPr>
                <w:noProof/>
                <w:sz w:val="20"/>
                <w:szCs w:val="22"/>
              </w:rPr>
              <w:drawing>
                <wp:inline distT="0" distB="0" distL="0" distR="0" wp14:anchorId="289E9720" wp14:editId="4EDDFF42">
                  <wp:extent cx="1035169" cy="1257601"/>
                  <wp:effectExtent l="0" t="0" r="0" b="0"/>
                  <wp:docPr id="881850777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1850777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437" cy="1261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4" w:type="dxa"/>
          </w:tcPr>
          <w:p w14:paraId="4D2F4D35" w14:textId="46BD52EC" w:rsidR="001A6C85" w:rsidRPr="00A370A2" w:rsidRDefault="0064293F" w:rsidP="00062016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1</w:t>
            </w:r>
          </w:p>
        </w:tc>
        <w:tc>
          <w:tcPr>
            <w:tcW w:w="2541" w:type="dxa"/>
            <w:vAlign w:val="center"/>
          </w:tcPr>
          <w:p w14:paraId="2AB1CA2A" w14:textId="3AA7BF19" w:rsidR="001A6C85" w:rsidRPr="00A370A2" w:rsidRDefault="006A39CC" w:rsidP="00E60533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P24</w:t>
            </w:r>
            <w:r w:rsidR="00E60533">
              <w:rPr>
                <w:rFonts w:hint="eastAsia"/>
                <w:sz w:val="20"/>
                <w:szCs w:val="22"/>
              </w:rPr>
              <w:t xml:space="preserve">D, AWG20, </w:t>
            </w:r>
            <w:r w:rsidR="00E60533">
              <w:rPr>
                <w:rFonts w:hint="eastAsia"/>
                <w:sz w:val="20"/>
                <w:szCs w:val="22"/>
              </w:rPr>
              <w:t>적색</w:t>
            </w:r>
          </w:p>
        </w:tc>
      </w:tr>
      <w:tr w:rsidR="008E7115" w14:paraId="506551A8" w14:textId="77777777" w:rsidTr="00E60533">
        <w:trPr>
          <w:trHeight w:val="617"/>
        </w:trPr>
        <w:tc>
          <w:tcPr>
            <w:tcW w:w="3199" w:type="dxa"/>
            <w:vMerge/>
            <w:tcBorders>
              <w:right w:val="single" w:sz="4" w:space="0" w:color="auto"/>
            </w:tcBorders>
          </w:tcPr>
          <w:p w14:paraId="269C9FFC" w14:textId="4C3CA4DA" w:rsidR="001A6C85" w:rsidRPr="00A370A2" w:rsidRDefault="001A6C85" w:rsidP="00AA3B4D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401" w:type="dxa"/>
            <w:vMerge/>
            <w:tcBorders>
              <w:left w:val="single" w:sz="4" w:space="0" w:color="auto"/>
            </w:tcBorders>
          </w:tcPr>
          <w:p w14:paraId="70864F6D" w14:textId="77777777" w:rsidR="001A6C85" w:rsidRPr="00A370A2" w:rsidRDefault="001A6C85" w:rsidP="00C57585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114" w:type="dxa"/>
          </w:tcPr>
          <w:p w14:paraId="61B24FE6" w14:textId="6823040B" w:rsidR="001A6C85" w:rsidRPr="00A370A2" w:rsidRDefault="0064293F" w:rsidP="00062016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2</w:t>
            </w:r>
          </w:p>
        </w:tc>
        <w:tc>
          <w:tcPr>
            <w:tcW w:w="2541" w:type="dxa"/>
            <w:vAlign w:val="center"/>
          </w:tcPr>
          <w:p w14:paraId="10B02417" w14:textId="227BCAB4" w:rsidR="001A6C85" w:rsidRPr="00A370A2" w:rsidRDefault="00E60533" w:rsidP="00E60533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P24D, AWG20, </w:t>
            </w:r>
            <w:r>
              <w:rPr>
                <w:rFonts w:hint="eastAsia"/>
                <w:sz w:val="20"/>
                <w:szCs w:val="22"/>
              </w:rPr>
              <w:t>적색</w:t>
            </w:r>
          </w:p>
        </w:tc>
      </w:tr>
      <w:tr w:rsidR="008E7115" w14:paraId="7AA814E7" w14:textId="77777777" w:rsidTr="00E60533">
        <w:trPr>
          <w:trHeight w:val="617"/>
        </w:trPr>
        <w:tc>
          <w:tcPr>
            <w:tcW w:w="3199" w:type="dxa"/>
            <w:vMerge/>
            <w:tcBorders>
              <w:right w:val="single" w:sz="4" w:space="0" w:color="auto"/>
            </w:tcBorders>
          </w:tcPr>
          <w:p w14:paraId="4DEF0C05" w14:textId="764BED45" w:rsidR="001A6C85" w:rsidRPr="00A370A2" w:rsidRDefault="001A6C85" w:rsidP="00AA3B4D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401" w:type="dxa"/>
            <w:vMerge/>
            <w:tcBorders>
              <w:left w:val="single" w:sz="4" w:space="0" w:color="auto"/>
            </w:tcBorders>
          </w:tcPr>
          <w:p w14:paraId="7C51BE27" w14:textId="77777777" w:rsidR="001A6C85" w:rsidRPr="00A370A2" w:rsidRDefault="001A6C85" w:rsidP="00AA3B4D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114" w:type="dxa"/>
          </w:tcPr>
          <w:p w14:paraId="745DC72F" w14:textId="225F11CF" w:rsidR="001A6C85" w:rsidRPr="00A370A2" w:rsidRDefault="0064293F" w:rsidP="00062016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3</w:t>
            </w:r>
          </w:p>
        </w:tc>
        <w:tc>
          <w:tcPr>
            <w:tcW w:w="2541" w:type="dxa"/>
            <w:vAlign w:val="center"/>
          </w:tcPr>
          <w:p w14:paraId="4CAF42F2" w14:textId="01B52BF2" w:rsidR="001A6C85" w:rsidRPr="00A370A2" w:rsidRDefault="006A39CC" w:rsidP="00E60533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24G</w:t>
            </w:r>
            <w:r w:rsidR="00E60533">
              <w:rPr>
                <w:rFonts w:hint="eastAsia"/>
                <w:sz w:val="20"/>
                <w:szCs w:val="22"/>
              </w:rPr>
              <w:t xml:space="preserve">, AWG20, </w:t>
            </w:r>
            <w:r w:rsidR="00E60533">
              <w:rPr>
                <w:rFonts w:hint="eastAsia"/>
                <w:sz w:val="20"/>
                <w:szCs w:val="22"/>
              </w:rPr>
              <w:t>흑색</w:t>
            </w:r>
          </w:p>
        </w:tc>
      </w:tr>
      <w:tr w:rsidR="008E7115" w14:paraId="3A5316DC" w14:textId="77777777" w:rsidTr="00E60533">
        <w:trPr>
          <w:trHeight w:val="617"/>
        </w:trPr>
        <w:tc>
          <w:tcPr>
            <w:tcW w:w="3199" w:type="dxa"/>
            <w:vMerge/>
            <w:tcBorders>
              <w:right w:val="single" w:sz="4" w:space="0" w:color="auto"/>
            </w:tcBorders>
          </w:tcPr>
          <w:p w14:paraId="07518BDD" w14:textId="65420F07" w:rsidR="001A6C85" w:rsidRPr="00A370A2" w:rsidRDefault="001A6C85" w:rsidP="00AA3B4D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3401" w:type="dxa"/>
            <w:vMerge/>
            <w:tcBorders>
              <w:left w:val="single" w:sz="4" w:space="0" w:color="auto"/>
            </w:tcBorders>
          </w:tcPr>
          <w:p w14:paraId="5C6CA515" w14:textId="77777777" w:rsidR="001A6C85" w:rsidRPr="00A370A2" w:rsidRDefault="001A6C85" w:rsidP="00AA3B4D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114" w:type="dxa"/>
          </w:tcPr>
          <w:p w14:paraId="57C6307E" w14:textId="343AF6AF" w:rsidR="001A6C85" w:rsidRPr="00A370A2" w:rsidRDefault="0064293F" w:rsidP="00062016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4</w:t>
            </w:r>
          </w:p>
        </w:tc>
        <w:tc>
          <w:tcPr>
            <w:tcW w:w="2541" w:type="dxa"/>
            <w:vAlign w:val="center"/>
          </w:tcPr>
          <w:p w14:paraId="693F3EA4" w14:textId="120DF549" w:rsidR="001A6C85" w:rsidRPr="00A370A2" w:rsidRDefault="00E60533" w:rsidP="00E60533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24G, AWG20, </w:t>
            </w:r>
            <w:r>
              <w:rPr>
                <w:rFonts w:hint="eastAsia"/>
                <w:sz w:val="20"/>
                <w:szCs w:val="22"/>
              </w:rPr>
              <w:t>흑색</w:t>
            </w:r>
          </w:p>
        </w:tc>
      </w:tr>
    </w:tbl>
    <w:p w14:paraId="4906285F" w14:textId="0F24B22E" w:rsidR="00D818E6" w:rsidRDefault="007503DD" w:rsidP="002C6BDE">
      <w:pPr>
        <w:pStyle w:val="af2"/>
        <w:numPr>
          <w:ilvl w:val="0"/>
          <w:numId w:val="29"/>
        </w:numPr>
        <w:spacing w:before="240"/>
        <w:ind w:leftChars="0" w:left="567" w:right="198" w:hanging="283"/>
      </w:pPr>
      <w:r>
        <w:rPr>
          <w:rFonts w:hint="eastAsia"/>
        </w:rPr>
        <w:t>ISOSPI_</w:t>
      </w:r>
      <w:r w:rsidR="00E6309C">
        <w:rPr>
          <w:rFonts w:hint="eastAsia"/>
        </w:rPr>
        <w:t>B</w:t>
      </w:r>
      <w:r>
        <w:rPr>
          <w:rFonts w:hint="eastAsia"/>
        </w:rPr>
        <w:t xml:space="preserve"> </w:t>
      </w:r>
      <w:r>
        <w:rPr>
          <w:rFonts w:hint="eastAsia"/>
        </w:rPr>
        <w:t>채널</w:t>
      </w:r>
      <w:r w:rsidR="005317B7">
        <w:rPr>
          <w:rFonts w:hint="eastAsia"/>
        </w:rPr>
        <w:t xml:space="preserve"> </w:t>
      </w:r>
      <w:r w:rsidR="005317B7">
        <w:rPr>
          <w:rFonts w:hint="eastAsia"/>
        </w:rPr>
        <w:t>커넥터</w:t>
      </w:r>
      <w:r w:rsidR="005317B7">
        <w:rPr>
          <w:rFonts w:hint="eastAsia"/>
        </w:rPr>
        <w:t xml:space="preserve"> </w:t>
      </w:r>
      <w:r w:rsidR="00EE7269">
        <w:rPr>
          <w:rFonts w:ascii="KoPubWorld바탕체 Light" w:hAnsi="KoPubWorld바탕체 Light" w:cs="KoPubWorld바탕체 Light" w:hint="eastAsia"/>
        </w:rPr>
        <w:t>(</w:t>
      </w:r>
      <w:r w:rsidR="00E6309C">
        <w:rPr>
          <w:rFonts w:ascii="KoPubWorld바탕체 Light" w:hAnsi="KoPubWorld바탕체 Light" w:cs="KoPubWorld바탕체 Light" w:hint="eastAsia"/>
        </w:rPr>
        <w:t>부품번호: J12)</w:t>
      </w:r>
    </w:p>
    <w:p w14:paraId="21BEDDBB" w14:textId="3FA76B17" w:rsidR="00B87CB3" w:rsidRDefault="00B87CB3" w:rsidP="00E60533">
      <w:pPr>
        <w:ind w:leftChars="0" w:right="198" w:firstLineChars="100" w:firstLine="198"/>
      </w:pPr>
      <w:r>
        <w:rPr>
          <w:rFonts w:hint="eastAsia"/>
        </w:rPr>
        <w:t xml:space="preserve">-. </w:t>
      </w:r>
      <w:r w:rsidR="004976BA">
        <w:rPr>
          <w:rFonts w:hint="eastAsia"/>
        </w:rPr>
        <w:t>제품번호</w:t>
      </w:r>
      <w:r w:rsidR="004976BA">
        <w:rPr>
          <w:rFonts w:hint="eastAsia"/>
        </w:rPr>
        <w:t xml:space="preserve">: </w:t>
      </w:r>
      <w:r w:rsidR="00A85174">
        <w:rPr>
          <w:rFonts w:hint="eastAsia"/>
        </w:rPr>
        <w:t>35312</w:t>
      </w:r>
      <w:r w:rsidR="004976BA">
        <w:rPr>
          <w:rFonts w:hint="eastAsia"/>
        </w:rPr>
        <w:t>-</w:t>
      </w:r>
      <w:r w:rsidR="004976BA" w:rsidRPr="00436B87">
        <w:t>0</w:t>
      </w:r>
      <w:r w:rsidR="00A71282">
        <w:rPr>
          <w:rFonts w:hint="eastAsia"/>
        </w:rPr>
        <w:t>5</w:t>
      </w:r>
      <w:r w:rsidR="00A85174">
        <w:rPr>
          <w:rFonts w:hint="eastAsia"/>
        </w:rPr>
        <w:t>6</w:t>
      </w:r>
      <w:r w:rsidR="004976BA" w:rsidRPr="00436B87">
        <w:t>0</w:t>
      </w:r>
      <w:r w:rsidR="00B618EF">
        <w:rPr>
          <w:rFonts w:hint="eastAsia"/>
        </w:rPr>
        <w:t xml:space="preserve"> </w:t>
      </w:r>
      <w:r w:rsidR="004976BA">
        <w:rPr>
          <w:rFonts w:hint="eastAsia"/>
        </w:rPr>
        <w:t>(</w:t>
      </w:r>
      <w:proofErr w:type="spellStart"/>
      <w:r w:rsidR="004976BA">
        <w:rPr>
          <w:rFonts w:hint="eastAsia"/>
        </w:rPr>
        <w:t>상대물</w:t>
      </w:r>
      <w:proofErr w:type="spellEnd"/>
      <w:r w:rsidR="004976BA">
        <w:rPr>
          <w:rFonts w:hint="eastAsia"/>
        </w:rPr>
        <w:t>:</w:t>
      </w:r>
      <w:r w:rsidR="009C539E">
        <w:rPr>
          <w:rFonts w:hint="eastAsia"/>
        </w:rPr>
        <w:t>35155</w:t>
      </w:r>
      <w:r w:rsidR="004976BA">
        <w:rPr>
          <w:rFonts w:hint="eastAsia"/>
        </w:rPr>
        <w:t>-</w:t>
      </w:r>
      <w:r w:rsidR="004976BA" w:rsidRPr="00E72B0D">
        <w:t>0</w:t>
      </w:r>
      <w:r w:rsidR="006648B0">
        <w:rPr>
          <w:rFonts w:hint="eastAsia"/>
        </w:rPr>
        <w:t>5</w:t>
      </w:r>
      <w:r w:rsidR="004976BA" w:rsidRPr="00E72B0D">
        <w:t>00</w:t>
      </w:r>
      <w:r w:rsidR="004976BA">
        <w:rPr>
          <w:rFonts w:hint="eastAsia"/>
        </w:rPr>
        <w:t>)</w:t>
      </w:r>
      <w:r>
        <w:rPr>
          <w:rFonts w:hint="eastAsia"/>
        </w:rPr>
        <w:t xml:space="preserve"> </w:t>
      </w:r>
    </w:p>
    <w:tbl>
      <w:tblPr>
        <w:tblStyle w:val="a8"/>
        <w:tblW w:w="0" w:type="auto"/>
        <w:tblInd w:w="198" w:type="dxa"/>
        <w:tblLook w:val="04A0" w:firstRow="1" w:lastRow="0" w:firstColumn="1" w:lastColumn="0" w:noHBand="0" w:noVBand="1"/>
      </w:tblPr>
      <w:tblGrid>
        <w:gridCol w:w="3165"/>
        <w:gridCol w:w="3519"/>
        <w:gridCol w:w="1193"/>
        <w:gridCol w:w="2381"/>
      </w:tblGrid>
      <w:tr w:rsidR="000A6427" w14:paraId="7B5440B5" w14:textId="77777777" w:rsidTr="00E60533">
        <w:trPr>
          <w:trHeight w:val="95"/>
        </w:trPr>
        <w:tc>
          <w:tcPr>
            <w:tcW w:w="31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3D0D866" w14:textId="77777777" w:rsidR="00B87CB3" w:rsidRPr="003D2BD1" w:rsidRDefault="00B87CB3" w:rsidP="0033017A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외형도</w:t>
            </w:r>
          </w:p>
        </w:tc>
        <w:tc>
          <w:tcPr>
            <w:tcW w:w="3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E0A8B9C" w14:textId="77777777" w:rsidR="00B87CB3" w:rsidRPr="003D2BD1" w:rsidRDefault="00B87CB3" w:rsidP="0033017A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 정보</w:t>
            </w:r>
          </w:p>
        </w:tc>
        <w:tc>
          <w:tcPr>
            <w:tcW w:w="1193" w:type="dxa"/>
            <w:shd w:val="clear" w:color="auto" w:fill="F2F2F2" w:themeFill="background1" w:themeFillShade="F2"/>
          </w:tcPr>
          <w:p w14:paraId="159AAF40" w14:textId="77777777" w:rsidR="00B87CB3" w:rsidRPr="003D2BD1" w:rsidRDefault="00B87CB3" w:rsidP="0033017A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</w:t>
            </w: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 xml:space="preserve"> No</w:t>
            </w:r>
          </w:p>
        </w:tc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6A41D9FA" w14:textId="77777777" w:rsidR="00B87CB3" w:rsidRPr="003D2BD1" w:rsidRDefault="00B87CB3" w:rsidP="0033017A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기능 정의</w:t>
            </w:r>
          </w:p>
        </w:tc>
      </w:tr>
      <w:tr w:rsidR="000A6427" w14:paraId="734997E3" w14:textId="77777777" w:rsidTr="00E60533">
        <w:trPr>
          <w:trHeight w:val="575"/>
        </w:trPr>
        <w:tc>
          <w:tcPr>
            <w:tcW w:w="3165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A434761" w14:textId="6EDD7421" w:rsidR="006A509A" w:rsidRPr="00A370A2" w:rsidRDefault="006D6004" w:rsidP="0033017A">
            <w:pPr>
              <w:pStyle w:val="a1"/>
              <w:ind w:left="198" w:right="198"/>
              <w:jc w:val="center"/>
              <w:rPr>
                <w:sz w:val="20"/>
                <w:szCs w:val="22"/>
              </w:rPr>
            </w:pPr>
            <w:r w:rsidRPr="006D6004">
              <w:rPr>
                <w:noProof/>
                <w:sz w:val="20"/>
                <w:szCs w:val="22"/>
              </w:rPr>
              <w:drawing>
                <wp:inline distT="0" distB="0" distL="0" distR="0" wp14:anchorId="40BCFC91" wp14:editId="2D3213C7">
                  <wp:extent cx="1457528" cy="1143160"/>
                  <wp:effectExtent l="0" t="0" r="0" b="0"/>
                  <wp:docPr id="2021326895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132689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1143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9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216362C" w14:textId="1A6B1C77" w:rsidR="006A509A" w:rsidRPr="00A370A2" w:rsidRDefault="00503A90" w:rsidP="0033017A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503A90">
              <w:rPr>
                <w:noProof/>
                <w:sz w:val="20"/>
                <w:szCs w:val="22"/>
              </w:rPr>
              <w:drawing>
                <wp:inline distT="0" distB="0" distL="0" distR="0" wp14:anchorId="1A2FCF15" wp14:editId="14B0E22A">
                  <wp:extent cx="1654377" cy="1094808"/>
                  <wp:effectExtent l="0" t="0" r="3175" b="0"/>
                  <wp:docPr id="1041223247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1223247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6075" cy="1102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3" w:type="dxa"/>
          </w:tcPr>
          <w:p w14:paraId="1928F8F9" w14:textId="77777777" w:rsidR="006A509A" w:rsidRPr="00A370A2" w:rsidRDefault="006A509A" w:rsidP="0033017A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1</w:t>
            </w:r>
          </w:p>
        </w:tc>
        <w:tc>
          <w:tcPr>
            <w:tcW w:w="2381" w:type="dxa"/>
            <w:vAlign w:val="center"/>
          </w:tcPr>
          <w:p w14:paraId="53E42AC5" w14:textId="3F790263" w:rsidR="006A509A" w:rsidRPr="00A370A2" w:rsidRDefault="009C56C2" w:rsidP="00E60533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P24D, AWG 22, </w:t>
            </w:r>
            <w:r w:rsidR="00912B75">
              <w:rPr>
                <w:rFonts w:hint="eastAsia"/>
                <w:sz w:val="20"/>
                <w:szCs w:val="22"/>
              </w:rPr>
              <w:t>적색</w:t>
            </w:r>
          </w:p>
        </w:tc>
      </w:tr>
      <w:tr w:rsidR="000A6427" w14:paraId="6055A11C" w14:textId="77777777" w:rsidTr="00E60533">
        <w:trPr>
          <w:trHeight w:val="575"/>
        </w:trPr>
        <w:tc>
          <w:tcPr>
            <w:tcW w:w="3165" w:type="dxa"/>
            <w:vMerge/>
            <w:tcBorders>
              <w:right w:val="single" w:sz="4" w:space="0" w:color="auto"/>
            </w:tcBorders>
          </w:tcPr>
          <w:p w14:paraId="6954D4E0" w14:textId="77777777" w:rsidR="006A509A" w:rsidRPr="00A370A2" w:rsidRDefault="006A509A" w:rsidP="0033017A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519" w:type="dxa"/>
            <w:vMerge/>
            <w:tcBorders>
              <w:left w:val="single" w:sz="4" w:space="0" w:color="auto"/>
            </w:tcBorders>
          </w:tcPr>
          <w:p w14:paraId="7677877D" w14:textId="77777777" w:rsidR="006A509A" w:rsidRPr="00A370A2" w:rsidRDefault="006A509A" w:rsidP="0033017A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193" w:type="dxa"/>
          </w:tcPr>
          <w:p w14:paraId="6295B8C0" w14:textId="77777777" w:rsidR="006A509A" w:rsidRPr="00A370A2" w:rsidRDefault="006A509A" w:rsidP="0033017A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2</w:t>
            </w:r>
          </w:p>
        </w:tc>
        <w:tc>
          <w:tcPr>
            <w:tcW w:w="2381" w:type="dxa"/>
            <w:vAlign w:val="center"/>
          </w:tcPr>
          <w:p w14:paraId="24DD7EC9" w14:textId="09409D02" w:rsidR="006A509A" w:rsidRPr="00A370A2" w:rsidRDefault="00912B75" w:rsidP="00E60533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G24D, AWG 22, </w:t>
            </w:r>
            <w:r>
              <w:rPr>
                <w:rFonts w:hint="eastAsia"/>
                <w:sz w:val="20"/>
                <w:szCs w:val="22"/>
              </w:rPr>
              <w:t>흑색</w:t>
            </w:r>
          </w:p>
        </w:tc>
      </w:tr>
      <w:tr w:rsidR="000A6427" w14:paraId="2F5F4D5B" w14:textId="77777777" w:rsidTr="00E60533">
        <w:trPr>
          <w:trHeight w:val="575"/>
        </w:trPr>
        <w:tc>
          <w:tcPr>
            <w:tcW w:w="3165" w:type="dxa"/>
            <w:vMerge/>
            <w:tcBorders>
              <w:right w:val="single" w:sz="4" w:space="0" w:color="auto"/>
            </w:tcBorders>
          </w:tcPr>
          <w:p w14:paraId="6C59ED5E" w14:textId="77777777" w:rsidR="006A509A" w:rsidRPr="00A370A2" w:rsidRDefault="006A509A" w:rsidP="0033017A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519" w:type="dxa"/>
            <w:vMerge/>
            <w:tcBorders>
              <w:left w:val="single" w:sz="4" w:space="0" w:color="auto"/>
            </w:tcBorders>
          </w:tcPr>
          <w:p w14:paraId="50F4198C" w14:textId="77777777" w:rsidR="006A509A" w:rsidRPr="00A370A2" w:rsidRDefault="006A509A" w:rsidP="0033017A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193" w:type="dxa"/>
          </w:tcPr>
          <w:p w14:paraId="3F84E700" w14:textId="5F348FA4" w:rsidR="006A509A" w:rsidRPr="00A370A2" w:rsidRDefault="006A509A" w:rsidP="0033017A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3</w:t>
            </w:r>
          </w:p>
        </w:tc>
        <w:tc>
          <w:tcPr>
            <w:tcW w:w="2381" w:type="dxa"/>
            <w:vAlign w:val="center"/>
          </w:tcPr>
          <w:p w14:paraId="689ECE5A" w14:textId="79D44A85" w:rsidR="006A509A" w:rsidRPr="00A370A2" w:rsidRDefault="005C7BDC" w:rsidP="00E60533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IMOUT, AWG22, </w:t>
            </w:r>
            <w:r>
              <w:rPr>
                <w:rFonts w:hint="eastAsia"/>
                <w:sz w:val="20"/>
                <w:szCs w:val="22"/>
              </w:rPr>
              <w:t>흰색</w:t>
            </w:r>
          </w:p>
        </w:tc>
      </w:tr>
      <w:tr w:rsidR="000A6427" w14:paraId="78D003F4" w14:textId="77777777" w:rsidTr="00E60533">
        <w:trPr>
          <w:trHeight w:val="575"/>
        </w:trPr>
        <w:tc>
          <w:tcPr>
            <w:tcW w:w="3165" w:type="dxa"/>
            <w:vMerge/>
            <w:tcBorders>
              <w:right w:val="single" w:sz="4" w:space="0" w:color="auto"/>
            </w:tcBorders>
          </w:tcPr>
          <w:p w14:paraId="7887AEBF" w14:textId="77777777" w:rsidR="006A509A" w:rsidRPr="00A370A2" w:rsidRDefault="006A509A" w:rsidP="0033017A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519" w:type="dxa"/>
            <w:vMerge/>
            <w:tcBorders>
              <w:left w:val="single" w:sz="4" w:space="0" w:color="auto"/>
            </w:tcBorders>
          </w:tcPr>
          <w:p w14:paraId="0847C57C" w14:textId="77777777" w:rsidR="006A509A" w:rsidRPr="00A370A2" w:rsidRDefault="006A509A" w:rsidP="0033017A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193" w:type="dxa"/>
          </w:tcPr>
          <w:p w14:paraId="446FCF55" w14:textId="7E7764E9" w:rsidR="006A509A" w:rsidRPr="00A370A2" w:rsidRDefault="006A509A" w:rsidP="0033017A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4</w:t>
            </w:r>
          </w:p>
        </w:tc>
        <w:tc>
          <w:tcPr>
            <w:tcW w:w="2381" w:type="dxa"/>
            <w:vAlign w:val="center"/>
          </w:tcPr>
          <w:p w14:paraId="1071CCF1" w14:textId="52A81914" w:rsidR="006A509A" w:rsidRPr="00A370A2" w:rsidRDefault="005C7BDC" w:rsidP="00E60533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IPOUT</w:t>
            </w:r>
            <w:r w:rsidR="006648B0">
              <w:rPr>
                <w:rFonts w:hint="eastAsia"/>
                <w:sz w:val="20"/>
                <w:szCs w:val="22"/>
              </w:rPr>
              <w:t xml:space="preserve">, AWG22, </w:t>
            </w:r>
            <w:r w:rsidR="006648B0">
              <w:rPr>
                <w:rFonts w:hint="eastAsia"/>
                <w:sz w:val="20"/>
                <w:szCs w:val="22"/>
              </w:rPr>
              <w:t>녹색</w:t>
            </w:r>
          </w:p>
        </w:tc>
      </w:tr>
      <w:tr w:rsidR="00035A16" w14:paraId="383ACFB9" w14:textId="77777777" w:rsidTr="00E60533">
        <w:trPr>
          <w:trHeight w:val="575"/>
        </w:trPr>
        <w:tc>
          <w:tcPr>
            <w:tcW w:w="3165" w:type="dxa"/>
            <w:vMerge/>
            <w:tcBorders>
              <w:right w:val="single" w:sz="4" w:space="0" w:color="auto"/>
            </w:tcBorders>
          </w:tcPr>
          <w:p w14:paraId="2DAA97DC" w14:textId="77777777" w:rsidR="00035A16" w:rsidRPr="00A370A2" w:rsidRDefault="00035A16" w:rsidP="0033017A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519" w:type="dxa"/>
            <w:vMerge/>
            <w:tcBorders>
              <w:left w:val="single" w:sz="4" w:space="0" w:color="auto"/>
            </w:tcBorders>
          </w:tcPr>
          <w:p w14:paraId="04909F94" w14:textId="77777777" w:rsidR="00035A16" w:rsidRPr="00A370A2" w:rsidRDefault="00035A16" w:rsidP="0033017A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193" w:type="dxa"/>
          </w:tcPr>
          <w:p w14:paraId="3B469D46" w14:textId="15D6F29A" w:rsidR="00035A16" w:rsidRDefault="006648B0" w:rsidP="0033017A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5</w:t>
            </w:r>
          </w:p>
        </w:tc>
        <w:tc>
          <w:tcPr>
            <w:tcW w:w="2381" w:type="dxa"/>
            <w:vAlign w:val="center"/>
          </w:tcPr>
          <w:p w14:paraId="1F0C5C3A" w14:textId="62502125" w:rsidR="00035A16" w:rsidRDefault="004F66A3" w:rsidP="00E60533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DG</w:t>
            </w:r>
            <w:r w:rsidR="006648B0">
              <w:rPr>
                <w:rFonts w:hint="eastAsia"/>
                <w:sz w:val="20"/>
                <w:szCs w:val="22"/>
              </w:rPr>
              <w:t xml:space="preserve">, AWG22, </w:t>
            </w:r>
            <w:r>
              <w:rPr>
                <w:rFonts w:hint="eastAsia"/>
                <w:sz w:val="20"/>
                <w:szCs w:val="22"/>
              </w:rPr>
              <w:t>흑색</w:t>
            </w:r>
          </w:p>
        </w:tc>
      </w:tr>
    </w:tbl>
    <w:p w14:paraId="1B1713D7" w14:textId="77777777" w:rsidR="00E60533" w:rsidRDefault="00E60533" w:rsidP="0063072E">
      <w:pPr>
        <w:spacing w:before="240"/>
        <w:ind w:leftChars="0" w:left="0" w:right="198"/>
        <w:rPr>
          <w:rFonts w:ascii="KoPubWorld바탕체 Light" w:hAnsi="KoPubWorld바탕체 Light" w:cs="KoPubWorld바탕체 Light"/>
        </w:rPr>
      </w:pPr>
    </w:p>
    <w:p w14:paraId="79B0420D" w14:textId="00D97415" w:rsidR="00572A73" w:rsidRPr="0063072E" w:rsidRDefault="00E60533" w:rsidP="00E60533">
      <w:pPr>
        <w:spacing w:before="240"/>
        <w:ind w:leftChars="0" w:left="0" w:right="198" w:firstLineChars="71" w:firstLine="141"/>
        <w:rPr>
          <w:rFonts w:ascii="KoPubWorld바탕체 Light" w:hAnsi="KoPubWorld바탕체 Light" w:cs="KoPubWorld바탕체 Light"/>
        </w:rPr>
      </w:pPr>
      <w:r>
        <w:rPr>
          <w:rFonts w:ascii="KoPubWorld바탕체 Light" w:hAnsi="KoPubWorld바탕체 Light" w:cs="KoPubWorld바탕체 Light" w:hint="eastAsia"/>
        </w:rPr>
        <w:lastRenderedPageBreak/>
        <w:t xml:space="preserve">• </w:t>
      </w:r>
      <w:r w:rsidR="00572A73">
        <w:rPr>
          <w:rFonts w:hint="eastAsia"/>
        </w:rPr>
        <w:t xml:space="preserve">ISOSPI_A </w:t>
      </w:r>
      <w:r w:rsidR="00572A73">
        <w:rPr>
          <w:rFonts w:hint="eastAsia"/>
        </w:rPr>
        <w:t>채널</w:t>
      </w:r>
      <w:r w:rsidR="005317B7">
        <w:rPr>
          <w:rFonts w:hint="eastAsia"/>
        </w:rPr>
        <w:t xml:space="preserve"> </w:t>
      </w:r>
      <w:r w:rsidR="005317B7">
        <w:rPr>
          <w:rFonts w:hint="eastAsia"/>
        </w:rPr>
        <w:t>커넥터</w:t>
      </w:r>
      <w:r w:rsidR="00572A73">
        <w:rPr>
          <w:rFonts w:hint="eastAsia"/>
        </w:rPr>
        <w:t xml:space="preserve"> </w:t>
      </w:r>
      <w:r w:rsidR="00572A73" w:rsidRPr="0063072E">
        <w:rPr>
          <w:rFonts w:ascii="KoPubWorld바탕체 Light" w:hAnsi="KoPubWorld바탕체 Light" w:cs="KoPubWorld바탕체 Light" w:hint="eastAsia"/>
        </w:rPr>
        <w:t>(부품번호: J12)</w:t>
      </w:r>
    </w:p>
    <w:p w14:paraId="79E2F384" w14:textId="428FFDE5" w:rsidR="00572A73" w:rsidRDefault="00572A73" w:rsidP="00E60533">
      <w:pPr>
        <w:ind w:leftChars="-71" w:left="-141" w:right="198" w:firstLineChars="200" w:firstLine="396"/>
      </w:pPr>
      <w:r>
        <w:rPr>
          <w:rFonts w:hint="eastAsia"/>
        </w:rPr>
        <w:t xml:space="preserve">-. </w:t>
      </w:r>
      <w:r>
        <w:rPr>
          <w:rFonts w:hint="eastAsia"/>
        </w:rPr>
        <w:t>제품번호</w:t>
      </w:r>
      <w:r>
        <w:rPr>
          <w:rFonts w:hint="eastAsia"/>
        </w:rPr>
        <w:t>: 35312-</w:t>
      </w:r>
      <w:r w:rsidRPr="00436B87">
        <w:t>0</w:t>
      </w:r>
      <w:r>
        <w:rPr>
          <w:rFonts w:hint="eastAsia"/>
        </w:rPr>
        <w:t>56</w:t>
      </w:r>
      <w:r w:rsidRPr="00436B87">
        <w:t>0</w:t>
      </w:r>
      <w:r>
        <w:rPr>
          <w:rFonts w:hint="eastAsia"/>
        </w:rPr>
        <w:t xml:space="preserve"> (</w:t>
      </w:r>
      <w:proofErr w:type="spellStart"/>
      <w:r>
        <w:rPr>
          <w:rFonts w:hint="eastAsia"/>
        </w:rPr>
        <w:t>상대물</w:t>
      </w:r>
      <w:proofErr w:type="spellEnd"/>
      <w:r>
        <w:rPr>
          <w:rFonts w:hint="eastAsia"/>
        </w:rPr>
        <w:t>:</w:t>
      </w:r>
      <w:r w:rsidR="009A21A7">
        <w:rPr>
          <w:rFonts w:hint="eastAsia"/>
        </w:rPr>
        <w:t xml:space="preserve"> </w:t>
      </w:r>
      <w:r>
        <w:rPr>
          <w:rFonts w:hint="eastAsia"/>
        </w:rPr>
        <w:t>35155-</w:t>
      </w:r>
      <w:r w:rsidRPr="00E72B0D">
        <w:t>0</w:t>
      </w:r>
      <w:r>
        <w:rPr>
          <w:rFonts w:hint="eastAsia"/>
        </w:rPr>
        <w:t>5</w:t>
      </w:r>
      <w:r w:rsidRPr="00E72B0D">
        <w:t>00</w:t>
      </w:r>
      <w:r>
        <w:rPr>
          <w:rFonts w:hint="eastAsia"/>
        </w:rPr>
        <w:t xml:space="preserve">) </w:t>
      </w:r>
    </w:p>
    <w:tbl>
      <w:tblPr>
        <w:tblStyle w:val="a8"/>
        <w:tblW w:w="0" w:type="auto"/>
        <w:tblInd w:w="198" w:type="dxa"/>
        <w:tblLook w:val="04A0" w:firstRow="1" w:lastRow="0" w:firstColumn="1" w:lastColumn="0" w:noHBand="0" w:noVBand="1"/>
      </w:tblPr>
      <w:tblGrid>
        <w:gridCol w:w="3165"/>
        <w:gridCol w:w="3519"/>
        <w:gridCol w:w="1193"/>
        <w:gridCol w:w="2381"/>
      </w:tblGrid>
      <w:tr w:rsidR="00572A73" w14:paraId="7D997FD3" w14:textId="77777777" w:rsidTr="00061E1C">
        <w:trPr>
          <w:trHeight w:val="87"/>
        </w:trPr>
        <w:tc>
          <w:tcPr>
            <w:tcW w:w="31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50678" w14:textId="77777777" w:rsidR="00572A73" w:rsidRPr="003D2BD1" w:rsidRDefault="00572A73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외형도</w:t>
            </w:r>
          </w:p>
        </w:tc>
        <w:tc>
          <w:tcPr>
            <w:tcW w:w="3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FF5D247" w14:textId="77777777" w:rsidR="00572A73" w:rsidRPr="003D2BD1" w:rsidRDefault="00572A73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 정보</w:t>
            </w:r>
          </w:p>
        </w:tc>
        <w:tc>
          <w:tcPr>
            <w:tcW w:w="1193" w:type="dxa"/>
            <w:shd w:val="clear" w:color="auto" w:fill="F2F2F2" w:themeFill="background1" w:themeFillShade="F2"/>
          </w:tcPr>
          <w:p w14:paraId="7490DFD5" w14:textId="77777777" w:rsidR="00572A73" w:rsidRPr="003D2BD1" w:rsidRDefault="00572A73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</w:t>
            </w: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 xml:space="preserve"> No</w:t>
            </w:r>
          </w:p>
        </w:tc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74E7D9C0" w14:textId="77777777" w:rsidR="00572A73" w:rsidRPr="003D2BD1" w:rsidRDefault="00572A73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기능 정의</w:t>
            </w:r>
          </w:p>
        </w:tc>
      </w:tr>
      <w:tr w:rsidR="00572A73" w14:paraId="61862455" w14:textId="77777777" w:rsidTr="00E60533">
        <w:tc>
          <w:tcPr>
            <w:tcW w:w="3165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4C9C335" w14:textId="77777777" w:rsidR="00572A73" w:rsidRPr="00A370A2" w:rsidRDefault="00572A73" w:rsidP="00061E1C">
            <w:pPr>
              <w:pStyle w:val="a1"/>
              <w:ind w:left="198" w:right="198"/>
              <w:jc w:val="center"/>
              <w:rPr>
                <w:sz w:val="20"/>
                <w:szCs w:val="22"/>
              </w:rPr>
            </w:pPr>
            <w:r w:rsidRPr="006D6004">
              <w:rPr>
                <w:noProof/>
                <w:sz w:val="20"/>
                <w:szCs w:val="22"/>
              </w:rPr>
              <w:drawing>
                <wp:inline distT="0" distB="0" distL="0" distR="0" wp14:anchorId="6660F095" wp14:editId="2FFA6EC1">
                  <wp:extent cx="1457528" cy="1143160"/>
                  <wp:effectExtent l="0" t="0" r="0" b="0"/>
                  <wp:docPr id="1308795586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132689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528" cy="1143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9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B527DFA" w14:textId="77777777" w:rsidR="00572A73" w:rsidRPr="00A370A2" w:rsidRDefault="00572A73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503A90">
              <w:rPr>
                <w:noProof/>
                <w:sz w:val="20"/>
                <w:szCs w:val="22"/>
              </w:rPr>
              <w:drawing>
                <wp:inline distT="0" distB="0" distL="0" distR="0" wp14:anchorId="3577A7CC" wp14:editId="4337B042">
                  <wp:extent cx="1654377" cy="1094808"/>
                  <wp:effectExtent l="0" t="0" r="3175" b="0"/>
                  <wp:docPr id="1809876039" name="그림 1" descr="스크린샷, 직사각형, 디자인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9876039" name="그림 1" descr="스크린샷, 직사각형, 디자인이(가) 표시된 사진&#10;&#10;AI가 생성한 콘텐츠는 부정확할 수 있습니다.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6075" cy="1102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3" w:type="dxa"/>
          </w:tcPr>
          <w:p w14:paraId="36B7C2BA" w14:textId="77777777" w:rsidR="00572A73" w:rsidRPr="00A370A2" w:rsidRDefault="00572A73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1</w:t>
            </w:r>
          </w:p>
        </w:tc>
        <w:tc>
          <w:tcPr>
            <w:tcW w:w="2381" w:type="dxa"/>
            <w:vAlign w:val="center"/>
          </w:tcPr>
          <w:p w14:paraId="42B62A6B" w14:textId="77777777" w:rsidR="00572A73" w:rsidRPr="00A370A2" w:rsidRDefault="00572A73" w:rsidP="00E60533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P24D, AWG 22, </w:t>
            </w:r>
            <w:r>
              <w:rPr>
                <w:rFonts w:hint="eastAsia"/>
                <w:sz w:val="20"/>
                <w:szCs w:val="22"/>
              </w:rPr>
              <w:t>적색</w:t>
            </w:r>
          </w:p>
        </w:tc>
      </w:tr>
      <w:tr w:rsidR="00572A73" w14:paraId="69364AF6" w14:textId="77777777" w:rsidTr="00E60533">
        <w:tc>
          <w:tcPr>
            <w:tcW w:w="3165" w:type="dxa"/>
            <w:vMerge/>
            <w:tcBorders>
              <w:right w:val="single" w:sz="4" w:space="0" w:color="auto"/>
            </w:tcBorders>
          </w:tcPr>
          <w:p w14:paraId="722CCC6F" w14:textId="77777777" w:rsidR="00572A73" w:rsidRPr="00A370A2" w:rsidRDefault="00572A73" w:rsidP="00061E1C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519" w:type="dxa"/>
            <w:vMerge/>
            <w:tcBorders>
              <w:left w:val="single" w:sz="4" w:space="0" w:color="auto"/>
            </w:tcBorders>
          </w:tcPr>
          <w:p w14:paraId="3BABAC52" w14:textId="77777777" w:rsidR="00572A73" w:rsidRPr="00A370A2" w:rsidRDefault="00572A73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193" w:type="dxa"/>
          </w:tcPr>
          <w:p w14:paraId="43FE9224" w14:textId="77777777" w:rsidR="00572A73" w:rsidRPr="00A370A2" w:rsidRDefault="00572A73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2</w:t>
            </w:r>
          </w:p>
        </w:tc>
        <w:tc>
          <w:tcPr>
            <w:tcW w:w="2381" w:type="dxa"/>
            <w:vAlign w:val="center"/>
          </w:tcPr>
          <w:p w14:paraId="18394C71" w14:textId="77777777" w:rsidR="00572A73" w:rsidRPr="00A370A2" w:rsidRDefault="00572A73" w:rsidP="00E60533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G24D, AWG 22, </w:t>
            </w:r>
            <w:r>
              <w:rPr>
                <w:rFonts w:hint="eastAsia"/>
                <w:sz w:val="20"/>
                <w:szCs w:val="22"/>
              </w:rPr>
              <w:t>흑색</w:t>
            </w:r>
          </w:p>
        </w:tc>
      </w:tr>
      <w:tr w:rsidR="00572A73" w14:paraId="53905E74" w14:textId="77777777" w:rsidTr="00E60533">
        <w:tc>
          <w:tcPr>
            <w:tcW w:w="3165" w:type="dxa"/>
            <w:vMerge/>
            <w:tcBorders>
              <w:right w:val="single" w:sz="4" w:space="0" w:color="auto"/>
            </w:tcBorders>
          </w:tcPr>
          <w:p w14:paraId="62E6BD3F" w14:textId="77777777" w:rsidR="00572A73" w:rsidRPr="00A370A2" w:rsidRDefault="00572A73" w:rsidP="00061E1C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519" w:type="dxa"/>
            <w:vMerge/>
            <w:tcBorders>
              <w:left w:val="single" w:sz="4" w:space="0" w:color="auto"/>
            </w:tcBorders>
          </w:tcPr>
          <w:p w14:paraId="48F6F9B8" w14:textId="77777777" w:rsidR="00572A73" w:rsidRPr="00A370A2" w:rsidRDefault="00572A73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193" w:type="dxa"/>
          </w:tcPr>
          <w:p w14:paraId="45D6EDE5" w14:textId="77777777" w:rsidR="00572A73" w:rsidRPr="00A370A2" w:rsidRDefault="00572A73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3</w:t>
            </w:r>
          </w:p>
        </w:tc>
        <w:tc>
          <w:tcPr>
            <w:tcW w:w="2381" w:type="dxa"/>
            <w:vAlign w:val="center"/>
          </w:tcPr>
          <w:p w14:paraId="6171532A" w14:textId="77777777" w:rsidR="00572A73" w:rsidRPr="00A370A2" w:rsidRDefault="00572A73" w:rsidP="00E60533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IMOUT, AWG22, </w:t>
            </w:r>
            <w:r>
              <w:rPr>
                <w:rFonts w:hint="eastAsia"/>
                <w:sz w:val="20"/>
                <w:szCs w:val="22"/>
              </w:rPr>
              <w:t>흰색</w:t>
            </w:r>
          </w:p>
        </w:tc>
      </w:tr>
      <w:tr w:rsidR="00572A73" w14:paraId="0DB0CC3B" w14:textId="77777777" w:rsidTr="00E60533">
        <w:tc>
          <w:tcPr>
            <w:tcW w:w="3165" w:type="dxa"/>
            <w:vMerge/>
            <w:tcBorders>
              <w:right w:val="single" w:sz="4" w:space="0" w:color="auto"/>
            </w:tcBorders>
          </w:tcPr>
          <w:p w14:paraId="64846D11" w14:textId="77777777" w:rsidR="00572A73" w:rsidRPr="00A370A2" w:rsidRDefault="00572A73" w:rsidP="00061E1C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519" w:type="dxa"/>
            <w:vMerge/>
            <w:tcBorders>
              <w:left w:val="single" w:sz="4" w:space="0" w:color="auto"/>
            </w:tcBorders>
          </w:tcPr>
          <w:p w14:paraId="475918B7" w14:textId="77777777" w:rsidR="00572A73" w:rsidRPr="00A370A2" w:rsidRDefault="00572A73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193" w:type="dxa"/>
          </w:tcPr>
          <w:p w14:paraId="401601C4" w14:textId="77777777" w:rsidR="00572A73" w:rsidRPr="00A370A2" w:rsidRDefault="00572A73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4</w:t>
            </w:r>
          </w:p>
        </w:tc>
        <w:tc>
          <w:tcPr>
            <w:tcW w:w="2381" w:type="dxa"/>
            <w:vAlign w:val="center"/>
          </w:tcPr>
          <w:p w14:paraId="274E9B84" w14:textId="77777777" w:rsidR="00572A73" w:rsidRPr="00A370A2" w:rsidRDefault="00572A73" w:rsidP="00E60533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IPOUT, AWG22, </w:t>
            </w:r>
            <w:r>
              <w:rPr>
                <w:rFonts w:hint="eastAsia"/>
                <w:sz w:val="20"/>
                <w:szCs w:val="22"/>
              </w:rPr>
              <w:t>녹색</w:t>
            </w:r>
          </w:p>
        </w:tc>
      </w:tr>
      <w:tr w:rsidR="00572A73" w14:paraId="2D0A6A99" w14:textId="77777777" w:rsidTr="00E60533">
        <w:tc>
          <w:tcPr>
            <w:tcW w:w="3165" w:type="dxa"/>
            <w:vMerge/>
            <w:tcBorders>
              <w:right w:val="single" w:sz="4" w:space="0" w:color="auto"/>
            </w:tcBorders>
          </w:tcPr>
          <w:p w14:paraId="5297AC87" w14:textId="77777777" w:rsidR="00572A73" w:rsidRPr="00A370A2" w:rsidRDefault="00572A73" w:rsidP="00061E1C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519" w:type="dxa"/>
            <w:vMerge/>
            <w:tcBorders>
              <w:left w:val="single" w:sz="4" w:space="0" w:color="auto"/>
            </w:tcBorders>
          </w:tcPr>
          <w:p w14:paraId="1FC2A09F" w14:textId="77777777" w:rsidR="00572A73" w:rsidRPr="00A370A2" w:rsidRDefault="00572A73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193" w:type="dxa"/>
          </w:tcPr>
          <w:p w14:paraId="0898A49E" w14:textId="77777777" w:rsidR="00572A73" w:rsidRDefault="00572A73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5</w:t>
            </w:r>
          </w:p>
        </w:tc>
        <w:tc>
          <w:tcPr>
            <w:tcW w:w="2381" w:type="dxa"/>
            <w:vAlign w:val="center"/>
          </w:tcPr>
          <w:p w14:paraId="62F0055B" w14:textId="23F80D8D" w:rsidR="00572A73" w:rsidRDefault="00572A73" w:rsidP="00E60533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G5D, AWG22, </w:t>
            </w:r>
            <w:r w:rsidR="004F66A3">
              <w:rPr>
                <w:rFonts w:hint="eastAsia"/>
                <w:sz w:val="20"/>
                <w:szCs w:val="22"/>
              </w:rPr>
              <w:t>흑색</w:t>
            </w:r>
          </w:p>
        </w:tc>
      </w:tr>
    </w:tbl>
    <w:p w14:paraId="37C61682" w14:textId="3A1ACB69" w:rsidR="0063072E" w:rsidRDefault="0063072E" w:rsidP="0063072E">
      <w:pPr>
        <w:pStyle w:val="af2"/>
        <w:numPr>
          <w:ilvl w:val="0"/>
          <w:numId w:val="29"/>
        </w:numPr>
        <w:spacing w:before="240"/>
        <w:ind w:leftChars="0" w:left="567" w:right="198" w:hanging="283"/>
      </w:pPr>
      <w:r>
        <w:rPr>
          <w:rFonts w:hint="eastAsia"/>
        </w:rPr>
        <w:t>CAN</w:t>
      </w:r>
      <w:r w:rsidR="005317B7">
        <w:rPr>
          <w:rFonts w:hint="eastAsia"/>
        </w:rPr>
        <w:t>_</w:t>
      </w:r>
      <w:r>
        <w:rPr>
          <w:rFonts w:hint="eastAsia"/>
        </w:rPr>
        <w:t xml:space="preserve">A, RS485 </w:t>
      </w:r>
      <w:r>
        <w:rPr>
          <w:rFonts w:hint="eastAsia"/>
        </w:rPr>
        <w:t>커넥터</w:t>
      </w:r>
      <w:r>
        <w:rPr>
          <w:rFonts w:hint="eastAsia"/>
        </w:rPr>
        <w:t xml:space="preserve"> (</w:t>
      </w:r>
      <w:r w:rsidR="005317B7">
        <w:rPr>
          <w:rFonts w:hint="eastAsia"/>
        </w:rPr>
        <w:t>부품번호</w:t>
      </w:r>
      <w:r w:rsidR="005317B7">
        <w:rPr>
          <w:rFonts w:hint="eastAsia"/>
        </w:rPr>
        <w:t>:</w:t>
      </w:r>
      <w:r>
        <w:rPr>
          <w:rFonts w:hint="eastAsia"/>
        </w:rPr>
        <w:t xml:space="preserve"> J2, J5)</w:t>
      </w:r>
    </w:p>
    <w:p w14:paraId="455A4C79" w14:textId="77777777" w:rsidR="0063072E" w:rsidRPr="007F5393" w:rsidRDefault="0063072E" w:rsidP="0063072E">
      <w:pPr>
        <w:pStyle w:val="a1"/>
        <w:spacing w:before="0" w:after="0"/>
        <w:ind w:left="198" w:right="198"/>
      </w:pPr>
      <w:r>
        <w:rPr>
          <w:rFonts w:hint="eastAsia"/>
        </w:rPr>
        <w:t xml:space="preserve">  -. </w:t>
      </w:r>
      <w:r>
        <w:rPr>
          <w:rFonts w:hint="eastAsia"/>
        </w:rPr>
        <w:t>제품번호</w:t>
      </w:r>
      <w:r>
        <w:rPr>
          <w:rFonts w:hint="eastAsia"/>
        </w:rPr>
        <w:t xml:space="preserve">: </w:t>
      </w:r>
      <w:r w:rsidRPr="00436B87">
        <w:t>055959</w:t>
      </w:r>
      <w:r>
        <w:rPr>
          <w:rFonts w:hint="eastAsia"/>
        </w:rPr>
        <w:t>-</w:t>
      </w:r>
      <w:r w:rsidRPr="00436B87">
        <w:t>0830</w:t>
      </w:r>
      <w:r>
        <w:rPr>
          <w:rFonts w:hint="eastAsia"/>
        </w:rPr>
        <w:t>(</w:t>
      </w:r>
      <w:proofErr w:type="spellStart"/>
      <w:r>
        <w:rPr>
          <w:rFonts w:hint="eastAsia"/>
        </w:rPr>
        <w:t>상대물</w:t>
      </w:r>
      <w:proofErr w:type="spellEnd"/>
      <w:r>
        <w:rPr>
          <w:rFonts w:hint="eastAsia"/>
        </w:rPr>
        <w:t>:</w:t>
      </w:r>
      <w:r w:rsidRPr="00E72B0D">
        <w:t>051353</w:t>
      </w:r>
      <w:r>
        <w:rPr>
          <w:rFonts w:hint="eastAsia"/>
        </w:rPr>
        <w:t>-</w:t>
      </w:r>
      <w:r w:rsidRPr="00E72B0D">
        <w:t>0800</w:t>
      </w:r>
      <w:r>
        <w:rPr>
          <w:rFonts w:hint="eastAsia"/>
        </w:rPr>
        <w:t>)</w:t>
      </w:r>
    </w:p>
    <w:tbl>
      <w:tblPr>
        <w:tblStyle w:val="a8"/>
        <w:tblW w:w="0" w:type="auto"/>
        <w:tblInd w:w="198" w:type="dxa"/>
        <w:tblLook w:val="04A0" w:firstRow="1" w:lastRow="0" w:firstColumn="1" w:lastColumn="0" w:noHBand="0" w:noVBand="1"/>
      </w:tblPr>
      <w:tblGrid>
        <w:gridCol w:w="3186"/>
        <w:gridCol w:w="3388"/>
        <w:gridCol w:w="1110"/>
        <w:gridCol w:w="2531"/>
      </w:tblGrid>
      <w:tr w:rsidR="0063072E" w14:paraId="4A6257FA" w14:textId="77777777" w:rsidTr="001A5527">
        <w:trPr>
          <w:trHeight w:val="65"/>
        </w:trPr>
        <w:tc>
          <w:tcPr>
            <w:tcW w:w="318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34903B" w14:textId="77777777" w:rsidR="0063072E" w:rsidRPr="003D2BD1" w:rsidRDefault="0063072E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외형도</w:t>
            </w:r>
          </w:p>
        </w:tc>
        <w:tc>
          <w:tcPr>
            <w:tcW w:w="3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F8DEBD7" w14:textId="77777777" w:rsidR="0063072E" w:rsidRPr="003D2BD1" w:rsidRDefault="0063072E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 정보</w:t>
            </w:r>
          </w:p>
        </w:tc>
        <w:tc>
          <w:tcPr>
            <w:tcW w:w="1110" w:type="dxa"/>
            <w:shd w:val="clear" w:color="auto" w:fill="F2F2F2" w:themeFill="background1" w:themeFillShade="F2"/>
            <w:vAlign w:val="center"/>
          </w:tcPr>
          <w:p w14:paraId="629D9116" w14:textId="77777777" w:rsidR="0063072E" w:rsidRPr="003D2BD1" w:rsidRDefault="0063072E" w:rsidP="001A5527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</w:t>
            </w: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 xml:space="preserve"> No</w:t>
            </w:r>
          </w:p>
        </w:tc>
        <w:tc>
          <w:tcPr>
            <w:tcW w:w="2531" w:type="dxa"/>
            <w:shd w:val="clear" w:color="auto" w:fill="F2F2F2" w:themeFill="background1" w:themeFillShade="F2"/>
            <w:vAlign w:val="center"/>
          </w:tcPr>
          <w:p w14:paraId="51D3EE1B" w14:textId="77777777" w:rsidR="0063072E" w:rsidRPr="003D2BD1" w:rsidRDefault="0063072E" w:rsidP="001A5527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기능 정의</w:t>
            </w:r>
          </w:p>
        </w:tc>
      </w:tr>
      <w:tr w:rsidR="0063072E" w14:paraId="0AF9E746" w14:textId="77777777" w:rsidTr="00061E1C">
        <w:trPr>
          <w:trHeight w:val="378"/>
        </w:trPr>
        <w:tc>
          <w:tcPr>
            <w:tcW w:w="3186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9D5E750" w14:textId="77777777" w:rsidR="0063072E" w:rsidRDefault="0063072E" w:rsidP="00061E1C">
            <w:pPr>
              <w:pStyle w:val="a1"/>
              <w:ind w:left="198" w:right="198"/>
              <w:jc w:val="center"/>
            </w:pPr>
            <w:r w:rsidRPr="009A12B5">
              <w:rPr>
                <w:noProof/>
              </w:rPr>
              <w:drawing>
                <wp:inline distT="0" distB="0" distL="0" distR="0" wp14:anchorId="2198A7F5" wp14:editId="22BD0177">
                  <wp:extent cx="1622659" cy="1360170"/>
                  <wp:effectExtent l="0" t="0" r="0" b="0"/>
                  <wp:docPr id="1966460539" name="그림 1" descr="플라스틱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6460539" name="그림 1" descr="플라스틱이(가) 표시된 사진&#10;&#10;AI가 생성한 콘텐츠는 부정확할 수 있습니다.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6611" cy="13634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88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E17CB91" w14:textId="77777777" w:rsidR="0063072E" w:rsidRDefault="0063072E" w:rsidP="00061E1C">
            <w:pPr>
              <w:pStyle w:val="a1"/>
              <w:ind w:leftChars="0" w:left="0" w:right="198"/>
              <w:jc w:val="center"/>
            </w:pPr>
            <w:r w:rsidRPr="00D51F5A">
              <w:rPr>
                <w:noProof/>
              </w:rPr>
              <w:drawing>
                <wp:inline distT="0" distB="0" distL="0" distR="0" wp14:anchorId="015645F1" wp14:editId="47EDFC1C">
                  <wp:extent cx="1771650" cy="1799189"/>
                  <wp:effectExtent l="0" t="0" r="0" b="0"/>
                  <wp:docPr id="525453459" name="그림 1" descr="스케치, 슬롯 머신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5453459" name="그림 1" descr="스케치, 슬롯 머신이(가) 표시된 사진&#10;&#10;AI가 생성한 콘텐츠는 부정확할 수 있습니다.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3237" cy="1810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" w:type="dxa"/>
          </w:tcPr>
          <w:p w14:paraId="51E95BE8" w14:textId="77777777" w:rsidR="0063072E" w:rsidRPr="00A370A2" w:rsidRDefault="0063072E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1</w:t>
            </w:r>
          </w:p>
        </w:tc>
        <w:tc>
          <w:tcPr>
            <w:tcW w:w="2531" w:type="dxa"/>
          </w:tcPr>
          <w:p w14:paraId="0077B225" w14:textId="0789BC58" w:rsidR="0063072E" w:rsidRPr="00A370A2" w:rsidRDefault="0063072E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RS485A</w:t>
            </w:r>
            <w:r w:rsidR="00E60533">
              <w:rPr>
                <w:rFonts w:hint="eastAsia"/>
                <w:sz w:val="20"/>
                <w:szCs w:val="22"/>
              </w:rPr>
              <w:t>,</w:t>
            </w:r>
            <w:r w:rsidR="006572CA">
              <w:rPr>
                <w:rFonts w:hint="eastAsia"/>
                <w:sz w:val="20"/>
                <w:szCs w:val="22"/>
              </w:rPr>
              <w:t xml:space="preserve"> </w:t>
            </w:r>
            <w:r w:rsidR="00E60533">
              <w:rPr>
                <w:rFonts w:hint="eastAsia"/>
                <w:sz w:val="20"/>
                <w:szCs w:val="22"/>
              </w:rPr>
              <w:t>AWG</w:t>
            </w:r>
            <w:r w:rsidR="001A5527">
              <w:rPr>
                <w:rFonts w:hint="eastAsia"/>
                <w:sz w:val="20"/>
                <w:szCs w:val="22"/>
              </w:rPr>
              <w:t xml:space="preserve">24, </w:t>
            </w:r>
            <w:r w:rsidR="004F66A3">
              <w:rPr>
                <w:rFonts w:hint="eastAsia"/>
                <w:sz w:val="20"/>
                <w:szCs w:val="22"/>
              </w:rPr>
              <w:t>황</w:t>
            </w:r>
            <w:r w:rsidR="006572CA">
              <w:rPr>
                <w:rFonts w:hint="eastAsia"/>
                <w:sz w:val="20"/>
                <w:szCs w:val="22"/>
              </w:rPr>
              <w:t>색</w:t>
            </w:r>
            <w:r w:rsidR="001A5527">
              <w:rPr>
                <w:rFonts w:hint="eastAsia"/>
                <w:sz w:val="20"/>
                <w:szCs w:val="22"/>
              </w:rPr>
              <w:t xml:space="preserve"> </w:t>
            </w:r>
          </w:p>
        </w:tc>
      </w:tr>
      <w:tr w:rsidR="0063072E" w14:paraId="09F611D1" w14:textId="77777777" w:rsidTr="00061E1C">
        <w:trPr>
          <w:trHeight w:val="108"/>
        </w:trPr>
        <w:tc>
          <w:tcPr>
            <w:tcW w:w="3186" w:type="dxa"/>
            <w:vMerge/>
            <w:tcBorders>
              <w:right w:val="single" w:sz="4" w:space="0" w:color="auto"/>
            </w:tcBorders>
          </w:tcPr>
          <w:p w14:paraId="302A13E4" w14:textId="77777777" w:rsidR="0063072E" w:rsidRDefault="0063072E" w:rsidP="00061E1C">
            <w:pPr>
              <w:pStyle w:val="a1"/>
              <w:ind w:left="198" w:right="198"/>
            </w:pPr>
          </w:p>
        </w:tc>
        <w:tc>
          <w:tcPr>
            <w:tcW w:w="3388" w:type="dxa"/>
            <w:vMerge/>
            <w:tcBorders>
              <w:left w:val="single" w:sz="4" w:space="0" w:color="auto"/>
            </w:tcBorders>
          </w:tcPr>
          <w:p w14:paraId="5949DE4B" w14:textId="77777777" w:rsidR="0063072E" w:rsidRDefault="0063072E" w:rsidP="00061E1C">
            <w:pPr>
              <w:pStyle w:val="a1"/>
              <w:ind w:leftChars="0" w:left="0" w:right="198"/>
            </w:pPr>
          </w:p>
        </w:tc>
        <w:tc>
          <w:tcPr>
            <w:tcW w:w="1110" w:type="dxa"/>
          </w:tcPr>
          <w:p w14:paraId="01E1B7E2" w14:textId="77777777" w:rsidR="0063072E" w:rsidRPr="00A370A2" w:rsidRDefault="0063072E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2</w:t>
            </w:r>
          </w:p>
        </w:tc>
        <w:tc>
          <w:tcPr>
            <w:tcW w:w="2531" w:type="dxa"/>
          </w:tcPr>
          <w:p w14:paraId="4B57FF9D" w14:textId="6355B5EA" w:rsidR="0063072E" w:rsidRPr="00A370A2" w:rsidRDefault="0063072E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RS485B</w:t>
            </w:r>
            <w:r w:rsidR="006572CA">
              <w:rPr>
                <w:rFonts w:hint="eastAsia"/>
                <w:sz w:val="20"/>
                <w:szCs w:val="22"/>
              </w:rPr>
              <w:t xml:space="preserve">, AWG24, </w:t>
            </w:r>
            <w:r w:rsidR="004F66A3">
              <w:rPr>
                <w:rFonts w:hint="eastAsia"/>
                <w:sz w:val="20"/>
                <w:szCs w:val="22"/>
              </w:rPr>
              <w:t>청</w:t>
            </w:r>
            <w:r w:rsidR="006572CA">
              <w:rPr>
                <w:rFonts w:hint="eastAsia"/>
                <w:sz w:val="20"/>
                <w:szCs w:val="22"/>
              </w:rPr>
              <w:t>색</w:t>
            </w:r>
          </w:p>
        </w:tc>
      </w:tr>
      <w:tr w:rsidR="0063072E" w14:paraId="5064EE42" w14:textId="77777777" w:rsidTr="00061E1C">
        <w:trPr>
          <w:trHeight w:val="108"/>
        </w:trPr>
        <w:tc>
          <w:tcPr>
            <w:tcW w:w="3186" w:type="dxa"/>
            <w:vMerge/>
            <w:tcBorders>
              <w:right w:val="single" w:sz="4" w:space="0" w:color="auto"/>
            </w:tcBorders>
          </w:tcPr>
          <w:p w14:paraId="401638FF" w14:textId="77777777" w:rsidR="0063072E" w:rsidRDefault="0063072E" w:rsidP="00061E1C">
            <w:pPr>
              <w:pStyle w:val="a1"/>
              <w:ind w:left="198" w:right="198"/>
            </w:pPr>
          </w:p>
        </w:tc>
        <w:tc>
          <w:tcPr>
            <w:tcW w:w="3388" w:type="dxa"/>
            <w:vMerge/>
            <w:tcBorders>
              <w:left w:val="single" w:sz="4" w:space="0" w:color="auto"/>
            </w:tcBorders>
          </w:tcPr>
          <w:p w14:paraId="2F955FB6" w14:textId="77777777" w:rsidR="0063072E" w:rsidRDefault="0063072E" w:rsidP="00061E1C">
            <w:pPr>
              <w:pStyle w:val="a1"/>
              <w:ind w:leftChars="0" w:left="0" w:right="198"/>
            </w:pPr>
          </w:p>
        </w:tc>
        <w:tc>
          <w:tcPr>
            <w:tcW w:w="1110" w:type="dxa"/>
          </w:tcPr>
          <w:p w14:paraId="10859120" w14:textId="77777777" w:rsidR="0063072E" w:rsidRPr="00A370A2" w:rsidRDefault="0063072E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3</w:t>
            </w:r>
          </w:p>
        </w:tc>
        <w:tc>
          <w:tcPr>
            <w:tcW w:w="2531" w:type="dxa"/>
          </w:tcPr>
          <w:p w14:paraId="6F1D4174" w14:textId="7B2C1CA1" w:rsidR="0063072E" w:rsidRPr="00A370A2" w:rsidRDefault="0063072E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CANA_H</w:t>
            </w:r>
            <w:r w:rsidR="006572CA">
              <w:rPr>
                <w:rFonts w:hint="eastAsia"/>
                <w:sz w:val="20"/>
                <w:szCs w:val="22"/>
              </w:rPr>
              <w:t xml:space="preserve">, AWG24, </w:t>
            </w:r>
            <w:r w:rsidR="006572CA">
              <w:rPr>
                <w:rFonts w:hint="eastAsia"/>
                <w:sz w:val="20"/>
                <w:szCs w:val="22"/>
              </w:rPr>
              <w:t>녹색</w:t>
            </w:r>
          </w:p>
        </w:tc>
      </w:tr>
      <w:tr w:rsidR="0063072E" w14:paraId="67BE3A2C" w14:textId="77777777" w:rsidTr="00061E1C">
        <w:trPr>
          <w:trHeight w:val="108"/>
        </w:trPr>
        <w:tc>
          <w:tcPr>
            <w:tcW w:w="3186" w:type="dxa"/>
            <w:vMerge/>
            <w:tcBorders>
              <w:right w:val="single" w:sz="4" w:space="0" w:color="auto"/>
            </w:tcBorders>
          </w:tcPr>
          <w:p w14:paraId="4B154234" w14:textId="77777777" w:rsidR="0063072E" w:rsidRDefault="0063072E" w:rsidP="00061E1C">
            <w:pPr>
              <w:pStyle w:val="a1"/>
              <w:ind w:leftChars="0" w:left="0" w:right="198"/>
            </w:pPr>
          </w:p>
        </w:tc>
        <w:tc>
          <w:tcPr>
            <w:tcW w:w="3388" w:type="dxa"/>
            <w:vMerge/>
            <w:tcBorders>
              <w:left w:val="single" w:sz="4" w:space="0" w:color="auto"/>
            </w:tcBorders>
          </w:tcPr>
          <w:p w14:paraId="099991C5" w14:textId="77777777" w:rsidR="0063072E" w:rsidRDefault="0063072E" w:rsidP="00061E1C">
            <w:pPr>
              <w:pStyle w:val="a1"/>
              <w:ind w:leftChars="0" w:left="0" w:right="198"/>
            </w:pPr>
          </w:p>
        </w:tc>
        <w:tc>
          <w:tcPr>
            <w:tcW w:w="1110" w:type="dxa"/>
          </w:tcPr>
          <w:p w14:paraId="6379F3FA" w14:textId="77777777" w:rsidR="0063072E" w:rsidRPr="00A370A2" w:rsidRDefault="0063072E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4</w:t>
            </w:r>
          </w:p>
        </w:tc>
        <w:tc>
          <w:tcPr>
            <w:tcW w:w="2531" w:type="dxa"/>
          </w:tcPr>
          <w:p w14:paraId="5891AD9D" w14:textId="3FB59C07" w:rsidR="0063072E" w:rsidRPr="00A370A2" w:rsidRDefault="0063072E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CANA_L</w:t>
            </w:r>
            <w:r w:rsidR="006572CA">
              <w:rPr>
                <w:rFonts w:hint="eastAsia"/>
                <w:sz w:val="20"/>
                <w:szCs w:val="22"/>
              </w:rPr>
              <w:t xml:space="preserve">, AWG24, </w:t>
            </w:r>
            <w:r w:rsidR="006572CA">
              <w:rPr>
                <w:rFonts w:hint="eastAsia"/>
                <w:sz w:val="20"/>
                <w:szCs w:val="22"/>
              </w:rPr>
              <w:t>흰색</w:t>
            </w:r>
          </w:p>
        </w:tc>
      </w:tr>
      <w:tr w:rsidR="0063072E" w14:paraId="72D12C01" w14:textId="77777777" w:rsidTr="00061E1C">
        <w:trPr>
          <w:trHeight w:val="108"/>
        </w:trPr>
        <w:tc>
          <w:tcPr>
            <w:tcW w:w="3186" w:type="dxa"/>
            <w:vMerge/>
            <w:tcBorders>
              <w:right w:val="single" w:sz="4" w:space="0" w:color="auto"/>
            </w:tcBorders>
          </w:tcPr>
          <w:p w14:paraId="07CA9789" w14:textId="77777777" w:rsidR="0063072E" w:rsidRDefault="0063072E" w:rsidP="00061E1C">
            <w:pPr>
              <w:pStyle w:val="a1"/>
              <w:ind w:leftChars="0" w:left="0" w:right="198"/>
            </w:pPr>
          </w:p>
        </w:tc>
        <w:tc>
          <w:tcPr>
            <w:tcW w:w="3388" w:type="dxa"/>
            <w:vMerge/>
            <w:tcBorders>
              <w:left w:val="single" w:sz="4" w:space="0" w:color="auto"/>
            </w:tcBorders>
          </w:tcPr>
          <w:p w14:paraId="02240551" w14:textId="77777777" w:rsidR="0063072E" w:rsidRDefault="0063072E" w:rsidP="00061E1C">
            <w:pPr>
              <w:pStyle w:val="a1"/>
              <w:ind w:leftChars="0" w:left="0" w:right="198"/>
            </w:pPr>
          </w:p>
        </w:tc>
        <w:tc>
          <w:tcPr>
            <w:tcW w:w="1110" w:type="dxa"/>
          </w:tcPr>
          <w:p w14:paraId="3AEC9DC9" w14:textId="77777777" w:rsidR="0063072E" w:rsidRPr="00A370A2" w:rsidRDefault="0063072E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5</w:t>
            </w:r>
          </w:p>
        </w:tc>
        <w:tc>
          <w:tcPr>
            <w:tcW w:w="2531" w:type="dxa"/>
          </w:tcPr>
          <w:p w14:paraId="226E0C0E" w14:textId="05F7F640" w:rsidR="0063072E" w:rsidRPr="00A370A2" w:rsidRDefault="0063072E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24G</w:t>
            </w:r>
            <w:r w:rsidR="006572CA">
              <w:rPr>
                <w:rFonts w:hint="eastAsia"/>
                <w:sz w:val="20"/>
                <w:szCs w:val="22"/>
              </w:rPr>
              <w:t xml:space="preserve">, AWG24, </w:t>
            </w:r>
            <w:r w:rsidR="004F66A3">
              <w:rPr>
                <w:rFonts w:hint="eastAsia"/>
                <w:sz w:val="20"/>
                <w:szCs w:val="22"/>
              </w:rPr>
              <w:t>흑색</w:t>
            </w:r>
          </w:p>
        </w:tc>
      </w:tr>
      <w:tr w:rsidR="0063072E" w14:paraId="67084803" w14:textId="77777777" w:rsidTr="00061E1C">
        <w:trPr>
          <w:trHeight w:val="108"/>
        </w:trPr>
        <w:tc>
          <w:tcPr>
            <w:tcW w:w="3186" w:type="dxa"/>
            <w:vMerge/>
            <w:tcBorders>
              <w:right w:val="single" w:sz="4" w:space="0" w:color="auto"/>
            </w:tcBorders>
          </w:tcPr>
          <w:p w14:paraId="5D922809" w14:textId="77777777" w:rsidR="0063072E" w:rsidRDefault="0063072E" w:rsidP="00061E1C">
            <w:pPr>
              <w:pStyle w:val="a1"/>
              <w:ind w:leftChars="0" w:left="0" w:right="198"/>
            </w:pPr>
          </w:p>
        </w:tc>
        <w:tc>
          <w:tcPr>
            <w:tcW w:w="3388" w:type="dxa"/>
            <w:vMerge/>
            <w:tcBorders>
              <w:left w:val="single" w:sz="4" w:space="0" w:color="auto"/>
            </w:tcBorders>
          </w:tcPr>
          <w:p w14:paraId="4B16BCE8" w14:textId="77777777" w:rsidR="0063072E" w:rsidRDefault="0063072E" w:rsidP="00061E1C">
            <w:pPr>
              <w:pStyle w:val="a1"/>
              <w:ind w:leftChars="0" w:left="0" w:right="198"/>
            </w:pPr>
          </w:p>
        </w:tc>
        <w:tc>
          <w:tcPr>
            <w:tcW w:w="1110" w:type="dxa"/>
          </w:tcPr>
          <w:p w14:paraId="4259EFBD" w14:textId="77777777" w:rsidR="0063072E" w:rsidRPr="00A370A2" w:rsidRDefault="0063072E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6</w:t>
            </w:r>
          </w:p>
        </w:tc>
        <w:tc>
          <w:tcPr>
            <w:tcW w:w="2531" w:type="dxa"/>
          </w:tcPr>
          <w:p w14:paraId="0F4F0F3D" w14:textId="1B3D4A53" w:rsidR="0063072E" w:rsidRPr="00A370A2" w:rsidRDefault="0063072E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P24D</w:t>
            </w:r>
            <w:r w:rsidR="004F66A3">
              <w:rPr>
                <w:rFonts w:hint="eastAsia"/>
                <w:sz w:val="20"/>
                <w:szCs w:val="22"/>
              </w:rPr>
              <w:t xml:space="preserve">, AWG24, </w:t>
            </w:r>
            <w:r w:rsidR="004F66A3">
              <w:rPr>
                <w:rFonts w:hint="eastAsia"/>
                <w:sz w:val="20"/>
                <w:szCs w:val="22"/>
              </w:rPr>
              <w:t>적색</w:t>
            </w:r>
          </w:p>
        </w:tc>
      </w:tr>
      <w:tr w:rsidR="0063072E" w14:paraId="0EA79C2F" w14:textId="77777777" w:rsidTr="00061E1C">
        <w:trPr>
          <w:trHeight w:val="108"/>
        </w:trPr>
        <w:tc>
          <w:tcPr>
            <w:tcW w:w="3186" w:type="dxa"/>
            <w:vMerge/>
            <w:tcBorders>
              <w:right w:val="single" w:sz="4" w:space="0" w:color="auto"/>
            </w:tcBorders>
          </w:tcPr>
          <w:p w14:paraId="43BF856A" w14:textId="77777777" w:rsidR="0063072E" w:rsidRDefault="0063072E" w:rsidP="00061E1C">
            <w:pPr>
              <w:pStyle w:val="a1"/>
              <w:ind w:leftChars="0" w:left="0" w:right="198"/>
            </w:pPr>
          </w:p>
        </w:tc>
        <w:tc>
          <w:tcPr>
            <w:tcW w:w="3388" w:type="dxa"/>
            <w:vMerge/>
            <w:tcBorders>
              <w:left w:val="single" w:sz="4" w:space="0" w:color="auto"/>
            </w:tcBorders>
          </w:tcPr>
          <w:p w14:paraId="256E03AF" w14:textId="77777777" w:rsidR="0063072E" w:rsidRDefault="0063072E" w:rsidP="00061E1C">
            <w:pPr>
              <w:pStyle w:val="a1"/>
              <w:ind w:leftChars="0" w:left="0" w:right="198"/>
            </w:pPr>
          </w:p>
        </w:tc>
        <w:tc>
          <w:tcPr>
            <w:tcW w:w="1110" w:type="dxa"/>
          </w:tcPr>
          <w:p w14:paraId="089011B1" w14:textId="77777777" w:rsidR="0063072E" w:rsidRPr="00A370A2" w:rsidRDefault="0063072E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7</w:t>
            </w:r>
          </w:p>
        </w:tc>
        <w:tc>
          <w:tcPr>
            <w:tcW w:w="2531" w:type="dxa"/>
          </w:tcPr>
          <w:p w14:paraId="1A0360DC" w14:textId="2CB3AD70" w:rsidR="0063072E" w:rsidRPr="00A370A2" w:rsidRDefault="004F66A3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DG, AWG24, </w:t>
            </w:r>
            <w:r>
              <w:rPr>
                <w:rFonts w:hint="eastAsia"/>
                <w:sz w:val="20"/>
                <w:szCs w:val="22"/>
              </w:rPr>
              <w:t>흑색</w:t>
            </w:r>
          </w:p>
        </w:tc>
      </w:tr>
      <w:tr w:rsidR="0063072E" w14:paraId="77A57579" w14:textId="77777777" w:rsidTr="00061E1C">
        <w:trPr>
          <w:trHeight w:val="108"/>
        </w:trPr>
        <w:tc>
          <w:tcPr>
            <w:tcW w:w="3186" w:type="dxa"/>
            <w:vMerge/>
            <w:tcBorders>
              <w:right w:val="single" w:sz="4" w:space="0" w:color="auto"/>
            </w:tcBorders>
          </w:tcPr>
          <w:p w14:paraId="4F1F7CC2" w14:textId="77777777" w:rsidR="0063072E" w:rsidRDefault="0063072E" w:rsidP="00061E1C">
            <w:pPr>
              <w:pStyle w:val="a1"/>
              <w:ind w:leftChars="0" w:left="0" w:right="198"/>
            </w:pPr>
          </w:p>
        </w:tc>
        <w:tc>
          <w:tcPr>
            <w:tcW w:w="3388" w:type="dxa"/>
            <w:vMerge/>
            <w:tcBorders>
              <w:left w:val="single" w:sz="4" w:space="0" w:color="auto"/>
            </w:tcBorders>
          </w:tcPr>
          <w:p w14:paraId="0601F579" w14:textId="77777777" w:rsidR="0063072E" w:rsidRDefault="0063072E" w:rsidP="00061E1C">
            <w:pPr>
              <w:pStyle w:val="a1"/>
              <w:ind w:leftChars="0" w:left="0" w:right="198"/>
            </w:pPr>
          </w:p>
        </w:tc>
        <w:tc>
          <w:tcPr>
            <w:tcW w:w="1110" w:type="dxa"/>
          </w:tcPr>
          <w:p w14:paraId="1432D204" w14:textId="77777777" w:rsidR="0063072E" w:rsidRPr="00A370A2" w:rsidRDefault="0063072E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8</w:t>
            </w:r>
          </w:p>
        </w:tc>
        <w:tc>
          <w:tcPr>
            <w:tcW w:w="2531" w:type="dxa"/>
          </w:tcPr>
          <w:p w14:paraId="7CAF999F" w14:textId="26DDEF7D" w:rsidR="0063072E" w:rsidRPr="00A370A2" w:rsidRDefault="0063072E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P15D</w:t>
            </w:r>
            <w:r w:rsidR="004F66A3">
              <w:rPr>
                <w:rFonts w:hint="eastAsia"/>
                <w:sz w:val="20"/>
                <w:szCs w:val="22"/>
              </w:rPr>
              <w:t xml:space="preserve">, AWG24, </w:t>
            </w:r>
            <w:r w:rsidR="004F66A3">
              <w:rPr>
                <w:rFonts w:hint="eastAsia"/>
                <w:sz w:val="20"/>
                <w:szCs w:val="22"/>
              </w:rPr>
              <w:t>적색</w:t>
            </w:r>
          </w:p>
        </w:tc>
      </w:tr>
    </w:tbl>
    <w:p w14:paraId="47E6C33C" w14:textId="333853A6" w:rsidR="007370E6" w:rsidRPr="004E106B" w:rsidRDefault="00A61314" w:rsidP="007370E6">
      <w:pPr>
        <w:pStyle w:val="af2"/>
        <w:numPr>
          <w:ilvl w:val="0"/>
          <w:numId w:val="29"/>
        </w:numPr>
        <w:spacing w:before="240"/>
        <w:ind w:leftChars="0" w:left="567" w:right="198" w:hanging="283"/>
        <w:rPr>
          <w:rFonts w:ascii="KoPubWorld바탕체 Light" w:hAnsi="KoPubWorld바탕체 Light" w:cs="KoPubWorld바탕체 Light"/>
        </w:rPr>
      </w:pPr>
      <w:r>
        <w:rPr>
          <w:rFonts w:ascii="KoPubWorld바탕체 Light" w:hAnsi="KoPubWorld바탕체 Light" w:cs="KoPubWorld바탕체 Light" w:hint="eastAsia"/>
        </w:rPr>
        <w:t>CAN</w:t>
      </w:r>
      <w:r w:rsidR="005317B7">
        <w:rPr>
          <w:rFonts w:ascii="KoPubWorld바탕체 Light" w:hAnsi="KoPubWorld바탕체 Light" w:cs="KoPubWorld바탕체 Light" w:hint="eastAsia"/>
        </w:rPr>
        <w:t>_</w:t>
      </w:r>
      <w:r>
        <w:rPr>
          <w:rFonts w:ascii="KoPubWorld바탕체 Light" w:hAnsi="KoPubWorld바탕체 Light" w:cs="KoPubWorld바탕체 Light" w:hint="eastAsia"/>
        </w:rPr>
        <w:t>B</w:t>
      </w:r>
      <w:r w:rsidR="005317B7">
        <w:rPr>
          <w:rFonts w:ascii="KoPubWorld바탕체 Light" w:hAnsi="KoPubWorld바탕체 Light" w:cs="KoPubWorld바탕체 Light" w:hint="eastAsia"/>
        </w:rPr>
        <w:t xml:space="preserve">채널 </w:t>
      </w:r>
      <w:r w:rsidR="007370E6" w:rsidRPr="00F90F6D">
        <w:rPr>
          <w:rFonts w:ascii="KoPubWorld바탕체 Light" w:hAnsi="KoPubWorld바탕체 Light" w:cs="KoPubWorld바탕체 Light" w:hint="eastAsia"/>
        </w:rPr>
        <w:t>커넥터</w:t>
      </w:r>
      <w:r w:rsidR="007370E6">
        <w:rPr>
          <w:rFonts w:ascii="KoPubWorld바탕체 Light" w:hAnsi="KoPubWorld바탕체 Light" w:cs="KoPubWorld바탕체 Light" w:hint="eastAsia"/>
        </w:rPr>
        <w:t xml:space="preserve"> </w:t>
      </w:r>
      <w:r w:rsidR="005317B7">
        <w:rPr>
          <w:rFonts w:hint="eastAsia"/>
        </w:rPr>
        <w:t>(</w:t>
      </w:r>
      <w:r w:rsidR="005317B7">
        <w:rPr>
          <w:rFonts w:hint="eastAsia"/>
        </w:rPr>
        <w:t>부품번호</w:t>
      </w:r>
      <w:r w:rsidR="005317B7">
        <w:rPr>
          <w:rFonts w:hint="eastAsia"/>
        </w:rPr>
        <w:t>: J13)</w:t>
      </w:r>
    </w:p>
    <w:p w14:paraId="7ADCA93D" w14:textId="77777777" w:rsidR="007370E6" w:rsidRDefault="007370E6" w:rsidP="007370E6">
      <w:pPr>
        <w:ind w:leftChars="0" w:left="567" w:right="198"/>
      </w:pPr>
      <w:r>
        <w:rPr>
          <w:rFonts w:hint="eastAsia"/>
        </w:rPr>
        <w:t xml:space="preserve">-. </w:t>
      </w:r>
      <w:r>
        <w:rPr>
          <w:rFonts w:hint="eastAsia"/>
        </w:rPr>
        <w:t>제품번호</w:t>
      </w:r>
      <w:r>
        <w:rPr>
          <w:rFonts w:hint="eastAsia"/>
        </w:rPr>
        <w:t>: 35312-</w:t>
      </w:r>
      <w:r w:rsidRPr="00436B87">
        <w:t>0</w:t>
      </w:r>
      <w:r>
        <w:rPr>
          <w:rFonts w:hint="eastAsia"/>
        </w:rPr>
        <w:t>46</w:t>
      </w:r>
      <w:r w:rsidRPr="00436B87">
        <w:t>0</w:t>
      </w:r>
      <w:r>
        <w:rPr>
          <w:rFonts w:hint="eastAsia"/>
        </w:rPr>
        <w:t xml:space="preserve"> (</w:t>
      </w:r>
      <w:proofErr w:type="spellStart"/>
      <w:r>
        <w:rPr>
          <w:rFonts w:hint="eastAsia"/>
        </w:rPr>
        <w:t>상대물</w:t>
      </w:r>
      <w:proofErr w:type="spellEnd"/>
      <w:r>
        <w:rPr>
          <w:rFonts w:hint="eastAsia"/>
        </w:rPr>
        <w:t>:35155-</w:t>
      </w:r>
      <w:r w:rsidRPr="00E72B0D">
        <w:t>0</w:t>
      </w:r>
      <w:r>
        <w:rPr>
          <w:rFonts w:hint="eastAsia"/>
        </w:rPr>
        <w:t>4</w:t>
      </w:r>
      <w:r w:rsidRPr="00E72B0D">
        <w:t>00</w:t>
      </w:r>
      <w:r>
        <w:rPr>
          <w:rFonts w:hint="eastAsia"/>
        </w:rPr>
        <w:t>)</w:t>
      </w:r>
    </w:p>
    <w:tbl>
      <w:tblPr>
        <w:tblStyle w:val="a8"/>
        <w:tblW w:w="0" w:type="auto"/>
        <w:tblInd w:w="198" w:type="dxa"/>
        <w:tblLook w:val="04A0" w:firstRow="1" w:lastRow="0" w:firstColumn="1" w:lastColumn="0" w:noHBand="0" w:noVBand="1"/>
      </w:tblPr>
      <w:tblGrid>
        <w:gridCol w:w="2774"/>
        <w:gridCol w:w="3544"/>
        <w:gridCol w:w="1417"/>
        <w:gridCol w:w="2523"/>
      </w:tblGrid>
      <w:tr w:rsidR="007370E6" w14:paraId="4CA3F631" w14:textId="77777777" w:rsidTr="005317B7">
        <w:trPr>
          <w:trHeight w:val="87"/>
        </w:trPr>
        <w:tc>
          <w:tcPr>
            <w:tcW w:w="277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E5589A9" w14:textId="77777777" w:rsidR="007370E6" w:rsidRPr="003D2BD1" w:rsidRDefault="007370E6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외형도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28F0604" w14:textId="77777777" w:rsidR="007370E6" w:rsidRPr="003D2BD1" w:rsidRDefault="007370E6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 정보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33E69767" w14:textId="77777777" w:rsidR="007370E6" w:rsidRPr="003D2BD1" w:rsidRDefault="007370E6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</w:t>
            </w: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 xml:space="preserve"> No</w:t>
            </w:r>
          </w:p>
        </w:tc>
        <w:tc>
          <w:tcPr>
            <w:tcW w:w="2523" w:type="dxa"/>
            <w:shd w:val="clear" w:color="auto" w:fill="F2F2F2" w:themeFill="background1" w:themeFillShade="F2"/>
            <w:vAlign w:val="center"/>
          </w:tcPr>
          <w:p w14:paraId="304B1CFD" w14:textId="77777777" w:rsidR="007370E6" w:rsidRPr="003D2BD1" w:rsidRDefault="007370E6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기능 정의</w:t>
            </w:r>
          </w:p>
        </w:tc>
      </w:tr>
      <w:tr w:rsidR="005317B7" w14:paraId="3C0C63B6" w14:textId="77777777" w:rsidTr="005317B7">
        <w:tc>
          <w:tcPr>
            <w:tcW w:w="2774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9289F4D" w14:textId="77777777" w:rsidR="005317B7" w:rsidRPr="00A370A2" w:rsidRDefault="005317B7" w:rsidP="005317B7">
            <w:pPr>
              <w:pStyle w:val="a1"/>
              <w:ind w:left="198" w:right="198"/>
              <w:jc w:val="center"/>
              <w:rPr>
                <w:sz w:val="20"/>
                <w:szCs w:val="22"/>
              </w:rPr>
            </w:pPr>
            <w:r w:rsidRPr="000A6427">
              <w:rPr>
                <w:noProof/>
                <w:sz w:val="20"/>
                <w:szCs w:val="22"/>
              </w:rPr>
              <w:drawing>
                <wp:inline distT="0" distB="0" distL="0" distR="0" wp14:anchorId="0954DB5D" wp14:editId="1770388F">
                  <wp:extent cx="1096036" cy="955343"/>
                  <wp:effectExtent l="0" t="0" r="8890" b="0"/>
                  <wp:docPr id="2023082637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784819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7014" cy="964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6741D39" w14:textId="77777777" w:rsidR="005317B7" w:rsidRPr="00A370A2" w:rsidRDefault="005317B7" w:rsidP="005317B7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DC5348">
              <w:rPr>
                <w:noProof/>
                <w:sz w:val="20"/>
                <w:szCs w:val="22"/>
              </w:rPr>
              <w:drawing>
                <wp:inline distT="0" distB="0" distL="0" distR="0" wp14:anchorId="47367B26" wp14:editId="101F394C">
                  <wp:extent cx="1972101" cy="1187286"/>
                  <wp:effectExtent l="0" t="0" r="0" b="0"/>
                  <wp:docPr id="1404555364" name="그림 1" descr="텍스트, 디자인, 예술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4852790" name="그림 1" descr="텍스트, 디자인, 예술이(가) 표시된 사진&#10;&#10;AI가 생성한 콘텐츠는 부정확할 수 있습니다.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2531" cy="11995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</w:tcPr>
          <w:p w14:paraId="1F91DBCA" w14:textId="77777777" w:rsidR="005317B7" w:rsidRPr="00A370A2" w:rsidRDefault="005317B7" w:rsidP="005317B7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1</w:t>
            </w:r>
          </w:p>
        </w:tc>
        <w:tc>
          <w:tcPr>
            <w:tcW w:w="2523" w:type="dxa"/>
          </w:tcPr>
          <w:p w14:paraId="39A9A42F" w14:textId="51152F92" w:rsidR="005317B7" w:rsidRPr="00A370A2" w:rsidRDefault="005317B7" w:rsidP="005317B7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CAN</w:t>
            </w:r>
            <w:r w:rsidR="008A6D74">
              <w:rPr>
                <w:rFonts w:hint="eastAsia"/>
                <w:sz w:val="20"/>
                <w:szCs w:val="22"/>
              </w:rPr>
              <w:t>B</w:t>
            </w:r>
            <w:r>
              <w:rPr>
                <w:rFonts w:hint="eastAsia"/>
                <w:sz w:val="20"/>
                <w:szCs w:val="22"/>
              </w:rPr>
              <w:t xml:space="preserve">_H, AWG24, </w:t>
            </w:r>
            <w:r>
              <w:rPr>
                <w:rFonts w:hint="eastAsia"/>
                <w:sz w:val="20"/>
                <w:szCs w:val="22"/>
              </w:rPr>
              <w:t>녹색</w:t>
            </w:r>
          </w:p>
        </w:tc>
      </w:tr>
      <w:tr w:rsidR="005317B7" w14:paraId="2DB3C71E" w14:textId="77777777" w:rsidTr="005317B7">
        <w:tc>
          <w:tcPr>
            <w:tcW w:w="2774" w:type="dxa"/>
            <w:vMerge/>
            <w:tcBorders>
              <w:right w:val="single" w:sz="4" w:space="0" w:color="auto"/>
            </w:tcBorders>
          </w:tcPr>
          <w:p w14:paraId="4259FF47" w14:textId="77777777" w:rsidR="005317B7" w:rsidRPr="00A370A2" w:rsidRDefault="005317B7" w:rsidP="005317B7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544" w:type="dxa"/>
            <w:vMerge/>
            <w:tcBorders>
              <w:left w:val="single" w:sz="4" w:space="0" w:color="auto"/>
            </w:tcBorders>
          </w:tcPr>
          <w:p w14:paraId="11A32F8C" w14:textId="77777777" w:rsidR="005317B7" w:rsidRPr="00A370A2" w:rsidRDefault="005317B7" w:rsidP="005317B7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417" w:type="dxa"/>
          </w:tcPr>
          <w:p w14:paraId="3C63BECA" w14:textId="77777777" w:rsidR="005317B7" w:rsidRPr="00A370A2" w:rsidRDefault="005317B7" w:rsidP="005317B7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2</w:t>
            </w:r>
          </w:p>
        </w:tc>
        <w:tc>
          <w:tcPr>
            <w:tcW w:w="2523" w:type="dxa"/>
          </w:tcPr>
          <w:p w14:paraId="599B164F" w14:textId="7C4FC752" w:rsidR="005317B7" w:rsidRPr="00A370A2" w:rsidRDefault="005317B7" w:rsidP="005317B7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CAN</w:t>
            </w:r>
            <w:r w:rsidR="008A6D74">
              <w:rPr>
                <w:rFonts w:hint="eastAsia"/>
                <w:sz w:val="20"/>
                <w:szCs w:val="22"/>
              </w:rPr>
              <w:t>B</w:t>
            </w:r>
            <w:r>
              <w:rPr>
                <w:rFonts w:hint="eastAsia"/>
                <w:sz w:val="20"/>
                <w:szCs w:val="22"/>
              </w:rPr>
              <w:t xml:space="preserve">_L, AWG24, </w:t>
            </w:r>
            <w:r>
              <w:rPr>
                <w:rFonts w:hint="eastAsia"/>
                <w:sz w:val="20"/>
                <w:szCs w:val="22"/>
              </w:rPr>
              <w:t>흰색</w:t>
            </w:r>
          </w:p>
        </w:tc>
      </w:tr>
      <w:tr w:rsidR="008A6D74" w14:paraId="0FB39C14" w14:textId="77777777" w:rsidTr="005317B7">
        <w:tc>
          <w:tcPr>
            <w:tcW w:w="2774" w:type="dxa"/>
            <w:vMerge/>
            <w:tcBorders>
              <w:right w:val="single" w:sz="4" w:space="0" w:color="auto"/>
            </w:tcBorders>
          </w:tcPr>
          <w:p w14:paraId="64EA8B62" w14:textId="77777777" w:rsidR="008A6D74" w:rsidRPr="00A370A2" w:rsidRDefault="008A6D74" w:rsidP="008A6D74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544" w:type="dxa"/>
            <w:vMerge/>
            <w:tcBorders>
              <w:left w:val="single" w:sz="4" w:space="0" w:color="auto"/>
            </w:tcBorders>
          </w:tcPr>
          <w:p w14:paraId="14F2255E" w14:textId="77777777" w:rsidR="008A6D74" w:rsidRPr="00A370A2" w:rsidRDefault="008A6D74" w:rsidP="008A6D74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417" w:type="dxa"/>
          </w:tcPr>
          <w:p w14:paraId="289036CE" w14:textId="77777777" w:rsidR="008A6D74" w:rsidRPr="00A370A2" w:rsidRDefault="008A6D74" w:rsidP="008A6D74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3</w:t>
            </w:r>
          </w:p>
        </w:tc>
        <w:tc>
          <w:tcPr>
            <w:tcW w:w="2523" w:type="dxa"/>
          </w:tcPr>
          <w:p w14:paraId="3F934465" w14:textId="64278669" w:rsidR="008A6D74" w:rsidRPr="00A370A2" w:rsidRDefault="008A6D74" w:rsidP="008A6D74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CANB_H, AWG24, </w:t>
            </w:r>
            <w:r>
              <w:rPr>
                <w:rFonts w:hint="eastAsia"/>
                <w:sz w:val="20"/>
                <w:szCs w:val="22"/>
              </w:rPr>
              <w:t>녹색</w:t>
            </w:r>
          </w:p>
        </w:tc>
      </w:tr>
      <w:tr w:rsidR="008A6D74" w14:paraId="2BBCE974" w14:textId="77777777" w:rsidTr="005317B7">
        <w:tc>
          <w:tcPr>
            <w:tcW w:w="2774" w:type="dxa"/>
            <w:vMerge/>
            <w:tcBorders>
              <w:right w:val="single" w:sz="4" w:space="0" w:color="auto"/>
            </w:tcBorders>
          </w:tcPr>
          <w:p w14:paraId="78776662" w14:textId="77777777" w:rsidR="008A6D74" w:rsidRPr="00A370A2" w:rsidRDefault="008A6D74" w:rsidP="008A6D74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544" w:type="dxa"/>
            <w:vMerge/>
            <w:tcBorders>
              <w:left w:val="single" w:sz="4" w:space="0" w:color="auto"/>
            </w:tcBorders>
          </w:tcPr>
          <w:p w14:paraId="179FA382" w14:textId="77777777" w:rsidR="008A6D74" w:rsidRPr="00A370A2" w:rsidRDefault="008A6D74" w:rsidP="008A6D74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417" w:type="dxa"/>
          </w:tcPr>
          <w:p w14:paraId="625066E6" w14:textId="77777777" w:rsidR="008A6D74" w:rsidRPr="00A370A2" w:rsidRDefault="008A6D74" w:rsidP="008A6D74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4</w:t>
            </w:r>
          </w:p>
        </w:tc>
        <w:tc>
          <w:tcPr>
            <w:tcW w:w="2523" w:type="dxa"/>
          </w:tcPr>
          <w:p w14:paraId="418879FE" w14:textId="5B5C64A7" w:rsidR="008A6D74" w:rsidRPr="00A370A2" w:rsidRDefault="008A6D74" w:rsidP="008A6D74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CANB_L, AWG24, </w:t>
            </w:r>
            <w:r>
              <w:rPr>
                <w:rFonts w:hint="eastAsia"/>
                <w:sz w:val="20"/>
                <w:szCs w:val="22"/>
              </w:rPr>
              <w:t>흰색</w:t>
            </w:r>
          </w:p>
        </w:tc>
      </w:tr>
    </w:tbl>
    <w:p w14:paraId="0C627242" w14:textId="77777777" w:rsidR="0063072E" w:rsidRDefault="0063072E" w:rsidP="0063072E">
      <w:pPr>
        <w:spacing w:before="240"/>
        <w:ind w:leftChars="0" w:right="198"/>
        <w:rPr>
          <w:rFonts w:ascii="KoPubWorld바탕체 Light" w:hAnsi="KoPubWorld바탕체 Light" w:cs="KoPubWorld바탕체 Light"/>
        </w:rPr>
      </w:pPr>
    </w:p>
    <w:p w14:paraId="03A830B3" w14:textId="408D6B84" w:rsidR="00572A73" w:rsidRPr="0063072E" w:rsidRDefault="00572A73" w:rsidP="0063072E">
      <w:pPr>
        <w:spacing w:before="240"/>
        <w:ind w:leftChars="0" w:right="198"/>
        <w:rPr>
          <w:rFonts w:ascii="KoPubWorld바탕체 Light" w:hAnsi="KoPubWorld바탕체 Light" w:cs="KoPubWorld바탕체 Light"/>
        </w:rPr>
      </w:pPr>
      <w:r w:rsidRPr="0063072E">
        <w:rPr>
          <w:rFonts w:ascii="KoPubWorld바탕체 Light" w:hAnsi="KoPubWorld바탕체 Light" w:cs="KoPubWorld바탕체 Light"/>
        </w:rPr>
        <w:br w:type="page"/>
      </w:r>
    </w:p>
    <w:p w14:paraId="3F3F30CD" w14:textId="7E8BA0D9" w:rsidR="008F0E3C" w:rsidRPr="004E106B" w:rsidRDefault="00291BE3" w:rsidP="004E106B">
      <w:pPr>
        <w:pStyle w:val="af2"/>
        <w:numPr>
          <w:ilvl w:val="0"/>
          <w:numId w:val="29"/>
        </w:numPr>
        <w:spacing w:before="240"/>
        <w:ind w:leftChars="0" w:left="567" w:right="198" w:hanging="283"/>
        <w:rPr>
          <w:rFonts w:ascii="KoPubWorld바탕체 Light" w:hAnsi="KoPubWorld바탕체 Light" w:cs="KoPubWorld바탕체 Light"/>
        </w:rPr>
      </w:pPr>
      <w:r>
        <w:rPr>
          <w:rFonts w:ascii="KoPubWorld바탕체 Light" w:hAnsi="KoPubWorld바탕체 Light" w:cs="KoPubWorld바탕체 Light" w:hint="eastAsia"/>
        </w:rPr>
        <w:lastRenderedPageBreak/>
        <w:t xml:space="preserve">PWR HOLD </w:t>
      </w:r>
      <w:r w:rsidR="00581758" w:rsidRPr="00F90F6D">
        <w:rPr>
          <w:rFonts w:ascii="KoPubWorld바탕체 Light" w:hAnsi="KoPubWorld바탕체 Light" w:cs="KoPubWorld바탕체 Light" w:hint="eastAsia"/>
        </w:rPr>
        <w:t>커넥터</w:t>
      </w:r>
      <w:r w:rsidR="00EE7269">
        <w:rPr>
          <w:rFonts w:ascii="KoPubWorld바탕체 Light" w:hAnsi="KoPubWorld바탕체 Light" w:cs="KoPubWorld바탕체 Light" w:hint="eastAsia"/>
        </w:rPr>
        <w:t xml:space="preserve"> </w:t>
      </w:r>
      <w:r w:rsidR="006659A4">
        <w:rPr>
          <w:rFonts w:hint="eastAsia"/>
        </w:rPr>
        <w:t>(</w:t>
      </w:r>
      <w:r w:rsidR="006659A4">
        <w:rPr>
          <w:rFonts w:hint="eastAsia"/>
        </w:rPr>
        <w:t>부품번호</w:t>
      </w:r>
      <w:r w:rsidR="006659A4">
        <w:rPr>
          <w:rFonts w:hint="eastAsia"/>
        </w:rPr>
        <w:t>: J11)</w:t>
      </w:r>
    </w:p>
    <w:p w14:paraId="674F7DDD" w14:textId="132F1A5D" w:rsidR="00696E2C" w:rsidRDefault="00696E2C" w:rsidP="00696E2C">
      <w:pPr>
        <w:ind w:leftChars="0" w:left="567" w:right="198"/>
      </w:pPr>
      <w:r>
        <w:rPr>
          <w:rFonts w:hint="eastAsia"/>
        </w:rPr>
        <w:t xml:space="preserve">-. </w:t>
      </w:r>
      <w:r>
        <w:rPr>
          <w:rFonts w:hint="eastAsia"/>
        </w:rPr>
        <w:t>제품번호</w:t>
      </w:r>
      <w:r>
        <w:rPr>
          <w:rFonts w:hint="eastAsia"/>
        </w:rPr>
        <w:t>: 35312-</w:t>
      </w:r>
      <w:r w:rsidRPr="00436B87">
        <w:t>0</w:t>
      </w:r>
      <w:r>
        <w:rPr>
          <w:rFonts w:hint="eastAsia"/>
        </w:rPr>
        <w:t>46</w:t>
      </w:r>
      <w:r w:rsidRPr="00436B87">
        <w:t>0</w:t>
      </w:r>
      <w:r w:rsidR="00B618EF">
        <w:rPr>
          <w:rFonts w:hint="eastAsia"/>
        </w:rPr>
        <w:t xml:space="preserve"> </w:t>
      </w:r>
      <w:r>
        <w:rPr>
          <w:rFonts w:hint="eastAsia"/>
        </w:rPr>
        <w:t>(</w:t>
      </w:r>
      <w:proofErr w:type="spellStart"/>
      <w:r>
        <w:rPr>
          <w:rFonts w:hint="eastAsia"/>
        </w:rPr>
        <w:t>상대물</w:t>
      </w:r>
      <w:proofErr w:type="spellEnd"/>
      <w:r>
        <w:rPr>
          <w:rFonts w:hint="eastAsia"/>
        </w:rPr>
        <w:t>:35155-</w:t>
      </w:r>
      <w:r w:rsidRPr="00E72B0D">
        <w:t>0</w:t>
      </w:r>
      <w:r>
        <w:rPr>
          <w:rFonts w:hint="eastAsia"/>
        </w:rPr>
        <w:t>4</w:t>
      </w:r>
      <w:r w:rsidRPr="00E72B0D">
        <w:t>00</w:t>
      </w:r>
      <w:r>
        <w:rPr>
          <w:rFonts w:hint="eastAsia"/>
        </w:rPr>
        <w:t>)</w:t>
      </w:r>
    </w:p>
    <w:tbl>
      <w:tblPr>
        <w:tblStyle w:val="a8"/>
        <w:tblW w:w="0" w:type="auto"/>
        <w:tblInd w:w="198" w:type="dxa"/>
        <w:tblLook w:val="04A0" w:firstRow="1" w:lastRow="0" w:firstColumn="1" w:lastColumn="0" w:noHBand="0" w:noVBand="1"/>
      </w:tblPr>
      <w:tblGrid>
        <w:gridCol w:w="2353"/>
        <w:gridCol w:w="3114"/>
        <w:gridCol w:w="1276"/>
        <w:gridCol w:w="3515"/>
      </w:tblGrid>
      <w:tr w:rsidR="00696E2C" w14:paraId="47484F94" w14:textId="77777777" w:rsidTr="00E568E7">
        <w:trPr>
          <w:trHeight w:val="87"/>
        </w:trPr>
        <w:tc>
          <w:tcPr>
            <w:tcW w:w="23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9C86E3" w14:textId="77777777" w:rsidR="00696E2C" w:rsidRPr="003D2BD1" w:rsidRDefault="00696E2C" w:rsidP="002A508D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외형도</w:t>
            </w: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2EF991D" w14:textId="77777777" w:rsidR="00696E2C" w:rsidRPr="003D2BD1" w:rsidRDefault="00696E2C" w:rsidP="002A508D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 정보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1CD1E80C" w14:textId="77777777" w:rsidR="00696E2C" w:rsidRPr="003D2BD1" w:rsidRDefault="00696E2C" w:rsidP="002A508D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</w:t>
            </w: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 xml:space="preserve"> No</w:t>
            </w:r>
          </w:p>
        </w:tc>
        <w:tc>
          <w:tcPr>
            <w:tcW w:w="3515" w:type="dxa"/>
            <w:shd w:val="clear" w:color="auto" w:fill="F2F2F2" w:themeFill="background1" w:themeFillShade="F2"/>
            <w:vAlign w:val="center"/>
          </w:tcPr>
          <w:p w14:paraId="3BBFC729" w14:textId="77777777" w:rsidR="00696E2C" w:rsidRPr="003D2BD1" w:rsidRDefault="00696E2C" w:rsidP="002A508D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기능 정의</w:t>
            </w:r>
          </w:p>
        </w:tc>
      </w:tr>
      <w:tr w:rsidR="00696E2C" w14:paraId="5A646A7E" w14:textId="77777777" w:rsidTr="00E568E7">
        <w:tc>
          <w:tcPr>
            <w:tcW w:w="2353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C21B8E2" w14:textId="77777777" w:rsidR="00696E2C" w:rsidRPr="00A370A2" w:rsidRDefault="00696E2C" w:rsidP="002A508D">
            <w:pPr>
              <w:pStyle w:val="a1"/>
              <w:ind w:left="198" w:right="198"/>
              <w:jc w:val="center"/>
              <w:rPr>
                <w:sz w:val="20"/>
                <w:szCs w:val="22"/>
              </w:rPr>
            </w:pPr>
            <w:r w:rsidRPr="000A6427">
              <w:rPr>
                <w:noProof/>
                <w:sz w:val="20"/>
                <w:szCs w:val="22"/>
              </w:rPr>
              <w:drawing>
                <wp:inline distT="0" distB="0" distL="0" distR="0" wp14:anchorId="20328E10" wp14:editId="4E80B1E9">
                  <wp:extent cx="1096036" cy="955343"/>
                  <wp:effectExtent l="0" t="0" r="8890" b="0"/>
                  <wp:docPr id="1469737107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784819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7014" cy="964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4BE80F4" w14:textId="77777777" w:rsidR="00696E2C" w:rsidRPr="00A370A2" w:rsidRDefault="00696E2C" w:rsidP="002A508D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DC5348">
              <w:rPr>
                <w:noProof/>
                <w:sz w:val="20"/>
                <w:szCs w:val="22"/>
              </w:rPr>
              <w:drawing>
                <wp:inline distT="0" distB="0" distL="0" distR="0" wp14:anchorId="3A361707" wp14:editId="18F9AD9D">
                  <wp:extent cx="1621766" cy="1186648"/>
                  <wp:effectExtent l="0" t="0" r="0" b="0"/>
                  <wp:docPr id="1554852790" name="그림 1" descr="텍스트, 디자인, 예술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4852790" name="그림 1" descr="텍스트, 디자인, 예술이(가) 표시된 사진&#10;&#10;AI가 생성한 콘텐츠는 부정확할 수 있습니다.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7274" cy="1205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</w:tcPr>
          <w:p w14:paraId="4B65FC16" w14:textId="77777777" w:rsidR="00696E2C" w:rsidRPr="00A370A2" w:rsidRDefault="00696E2C" w:rsidP="002A508D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1</w:t>
            </w:r>
          </w:p>
        </w:tc>
        <w:tc>
          <w:tcPr>
            <w:tcW w:w="3515" w:type="dxa"/>
          </w:tcPr>
          <w:p w14:paraId="2284C41E" w14:textId="03CCC6D8" w:rsidR="00696E2C" w:rsidRPr="00A370A2" w:rsidRDefault="006659A4" w:rsidP="002A508D">
            <w:pPr>
              <w:pStyle w:val="a1"/>
              <w:ind w:leftChars="0" w:left="0" w:right="198"/>
              <w:rPr>
                <w:sz w:val="20"/>
                <w:szCs w:val="22"/>
              </w:rPr>
            </w:pPr>
            <w:proofErr w:type="spellStart"/>
            <w:r>
              <w:rPr>
                <w:rFonts w:hint="eastAsia"/>
                <w:sz w:val="20"/>
                <w:szCs w:val="22"/>
              </w:rPr>
              <w:t>WakeUp_T</w:t>
            </w:r>
            <w:proofErr w:type="spellEnd"/>
            <w:r w:rsidR="0046421C">
              <w:rPr>
                <w:rFonts w:hint="eastAsia"/>
                <w:sz w:val="20"/>
                <w:szCs w:val="22"/>
              </w:rPr>
              <w:t xml:space="preserve">, </w:t>
            </w:r>
            <w:r w:rsidR="00E568E7">
              <w:rPr>
                <w:rFonts w:hint="eastAsia"/>
                <w:sz w:val="20"/>
                <w:szCs w:val="22"/>
              </w:rPr>
              <w:t xml:space="preserve">AWG24, </w:t>
            </w:r>
            <w:r w:rsidR="00E568E7">
              <w:rPr>
                <w:rFonts w:hint="eastAsia"/>
                <w:sz w:val="20"/>
                <w:szCs w:val="22"/>
              </w:rPr>
              <w:t>흰색</w:t>
            </w:r>
          </w:p>
        </w:tc>
      </w:tr>
      <w:tr w:rsidR="00696E2C" w14:paraId="4AB59BBC" w14:textId="77777777" w:rsidTr="00E568E7">
        <w:tc>
          <w:tcPr>
            <w:tcW w:w="2353" w:type="dxa"/>
            <w:vMerge/>
            <w:tcBorders>
              <w:right w:val="single" w:sz="4" w:space="0" w:color="auto"/>
            </w:tcBorders>
          </w:tcPr>
          <w:p w14:paraId="59565B6F" w14:textId="77777777" w:rsidR="00696E2C" w:rsidRPr="00A370A2" w:rsidRDefault="00696E2C" w:rsidP="002A508D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114" w:type="dxa"/>
            <w:vMerge/>
            <w:tcBorders>
              <w:left w:val="single" w:sz="4" w:space="0" w:color="auto"/>
            </w:tcBorders>
          </w:tcPr>
          <w:p w14:paraId="60FE8E3C" w14:textId="77777777" w:rsidR="00696E2C" w:rsidRPr="00A370A2" w:rsidRDefault="00696E2C" w:rsidP="002A508D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276" w:type="dxa"/>
          </w:tcPr>
          <w:p w14:paraId="20A376A1" w14:textId="77777777" w:rsidR="00696E2C" w:rsidRPr="00A370A2" w:rsidRDefault="00696E2C" w:rsidP="002A508D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2</w:t>
            </w:r>
          </w:p>
        </w:tc>
        <w:tc>
          <w:tcPr>
            <w:tcW w:w="3515" w:type="dxa"/>
          </w:tcPr>
          <w:p w14:paraId="3A0AC85E" w14:textId="35CB9140" w:rsidR="00696E2C" w:rsidRPr="00A370A2" w:rsidRDefault="006659A4" w:rsidP="002A508D">
            <w:pPr>
              <w:pStyle w:val="a1"/>
              <w:ind w:leftChars="0" w:left="0" w:right="198"/>
              <w:rPr>
                <w:sz w:val="20"/>
                <w:szCs w:val="22"/>
              </w:rPr>
            </w:pPr>
            <w:proofErr w:type="spellStart"/>
            <w:r>
              <w:rPr>
                <w:rFonts w:hint="eastAsia"/>
                <w:sz w:val="20"/>
                <w:szCs w:val="22"/>
              </w:rPr>
              <w:t>WakeUp_B</w:t>
            </w:r>
            <w:proofErr w:type="spellEnd"/>
            <w:r w:rsidR="00E568E7">
              <w:rPr>
                <w:rFonts w:hint="eastAsia"/>
                <w:sz w:val="20"/>
                <w:szCs w:val="22"/>
              </w:rPr>
              <w:t xml:space="preserve">, AWG24, </w:t>
            </w:r>
            <w:r w:rsidR="00E568E7">
              <w:rPr>
                <w:rFonts w:hint="eastAsia"/>
                <w:sz w:val="20"/>
                <w:szCs w:val="22"/>
              </w:rPr>
              <w:t>흰색</w:t>
            </w:r>
          </w:p>
        </w:tc>
      </w:tr>
      <w:tr w:rsidR="00696E2C" w14:paraId="120C475E" w14:textId="77777777" w:rsidTr="00E568E7">
        <w:tc>
          <w:tcPr>
            <w:tcW w:w="2353" w:type="dxa"/>
            <w:vMerge/>
            <w:tcBorders>
              <w:right w:val="single" w:sz="4" w:space="0" w:color="auto"/>
            </w:tcBorders>
          </w:tcPr>
          <w:p w14:paraId="3424501E" w14:textId="77777777" w:rsidR="00696E2C" w:rsidRPr="00A370A2" w:rsidRDefault="00696E2C" w:rsidP="002A508D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114" w:type="dxa"/>
            <w:vMerge/>
            <w:tcBorders>
              <w:left w:val="single" w:sz="4" w:space="0" w:color="auto"/>
            </w:tcBorders>
          </w:tcPr>
          <w:p w14:paraId="70225A0D" w14:textId="77777777" w:rsidR="00696E2C" w:rsidRPr="00A370A2" w:rsidRDefault="00696E2C" w:rsidP="002A508D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276" w:type="dxa"/>
          </w:tcPr>
          <w:p w14:paraId="70E585AD" w14:textId="77777777" w:rsidR="00696E2C" w:rsidRPr="00A370A2" w:rsidRDefault="00696E2C" w:rsidP="002A508D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3</w:t>
            </w:r>
          </w:p>
        </w:tc>
        <w:tc>
          <w:tcPr>
            <w:tcW w:w="3515" w:type="dxa"/>
          </w:tcPr>
          <w:p w14:paraId="30463FD9" w14:textId="440F7D4B" w:rsidR="00696E2C" w:rsidRPr="00A370A2" w:rsidRDefault="001D5EC7" w:rsidP="002A508D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P</w:t>
            </w:r>
            <w:r w:rsidR="0046421C">
              <w:rPr>
                <w:rFonts w:hint="eastAsia"/>
                <w:sz w:val="20"/>
                <w:szCs w:val="22"/>
              </w:rPr>
              <w:t>WR</w:t>
            </w:r>
            <w:r w:rsidR="00696E2C">
              <w:rPr>
                <w:rFonts w:hint="eastAsia"/>
                <w:sz w:val="20"/>
                <w:szCs w:val="22"/>
              </w:rPr>
              <w:t>RlyG24(</w:t>
            </w:r>
            <w:r w:rsidR="00696E2C">
              <w:rPr>
                <w:rFonts w:hint="eastAsia"/>
                <w:sz w:val="20"/>
                <w:szCs w:val="22"/>
              </w:rPr>
              <w:t>흑색</w:t>
            </w:r>
            <w:r w:rsidR="00696E2C">
              <w:rPr>
                <w:rFonts w:hint="eastAsia"/>
                <w:sz w:val="20"/>
                <w:szCs w:val="22"/>
              </w:rPr>
              <w:t>)</w:t>
            </w:r>
            <w:r w:rsidR="00E568E7">
              <w:rPr>
                <w:rFonts w:hint="eastAsia"/>
                <w:sz w:val="20"/>
                <w:szCs w:val="22"/>
              </w:rPr>
              <w:t xml:space="preserve">, AWG24, </w:t>
            </w:r>
            <w:r w:rsidR="00E568E7">
              <w:rPr>
                <w:rFonts w:hint="eastAsia"/>
                <w:sz w:val="20"/>
                <w:szCs w:val="22"/>
              </w:rPr>
              <w:t>흑색</w:t>
            </w:r>
          </w:p>
        </w:tc>
      </w:tr>
      <w:tr w:rsidR="00696E2C" w14:paraId="4E795805" w14:textId="77777777" w:rsidTr="00E568E7">
        <w:tc>
          <w:tcPr>
            <w:tcW w:w="2353" w:type="dxa"/>
            <w:vMerge/>
            <w:tcBorders>
              <w:right w:val="single" w:sz="4" w:space="0" w:color="auto"/>
            </w:tcBorders>
          </w:tcPr>
          <w:p w14:paraId="7C1AAB53" w14:textId="77777777" w:rsidR="00696E2C" w:rsidRPr="00A370A2" w:rsidRDefault="00696E2C" w:rsidP="002A508D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114" w:type="dxa"/>
            <w:vMerge/>
            <w:tcBorders>
              <w:left w:val="single" w:sz="4" w:space="0" w:color="auto"/>
            </w:tcBorders>
          </w:tcPr>
          <w:p w14:paraId="262B889D" w14:textId="77777777" w:rsidR="00696E2C" w:rsidRPr="00A370A2" w:rsidRDefault="00696E2C" w:rsidP="002A508D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276" w:type="dxa"/>
          </w:tcPr>
          <w:p w14:paraId="6F24B371" w14:textId="77777777" w:rsidR="00696E2C" w:rsidRPr="00A370A2" w:rsidRDefault="00696E2C" w:rsidP="002A508D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4</w:t>
            </w:r>
          </w:p>
        </w:tc>
        <w:tc>
          <w:tcPr>
            <w:tcW w:w="3515" w:type="dxa"/>
          </w:tcPr>
          <w:p w14:paraId="6E04F008" w14:textId="6E9530E6" w:rsidR="00696E2C" w:rsidRPr="00A370A2" w:rsidRDefault="0046421C" w:rsidP="002A508D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PWR</w:t>
            </w:r>
            <w:r w:rsidR="00696E2C">
              <w:rPr>
                <w:rFonts w:hint="eastAsia"/>
                <w:sz w:val="20"/>
                <w:szCs w:val="22"/>
              </w:rPr>
              <w:t>RlyP24(</w:t>
            </w:r>
            <w:r w:rsidR="00696E2C">
              <w:rPr>
                <w:rFonts w:hint="eastAsia"/>
                <w:sz w:val="20"/>
                <w:szCs w:val="22"/>
              </w:rPr>
              <w:t>적색</w:t>
            </w:r>
            <w:r w:rsidR="00696E2C">
              <w:rPr>
                <w:rFonts w:hint="eastAsia"/>
                <w:sz w:val="20"/>
                <w:szCs w:val="22"/>
              </w:rPr>
              <w:t>)</w:t>
            </w:r>
            <w:r w:rsidR="00E568E7">
              <w:rPr>
                <w:rFonts w:hint="eastAsia"/>
                <w:sz w:val="20"/>
                <w:szCs w:val="22"/>
              </w:rPr>
              <w:t xml:space="preserve">. AWG24, </w:t>
            </w:r>
            <w:r w:rsidR="00E568E7">
              <w:rPr>
                <w:rFonts w:hint="eastAsia"/>
                <w:sz w:val="20"/>
                <w:szCs w:val="22"/>
              </w:rPr>
              <w:t>적색</w:t>
            </w:r>
          </w:p>
        </w:tc>
      </w:tr>
    </w:tbl>
    <w:p w14:paraId="7D704587" w14:textId="3BAC3342" w:rsidR="00EE7269" w:rsidRPr="00F90F6D" w:rsidRDefault="00E568E7" w:rsidP="00EE7269">
      <w:pPr>
        <w:pStyle w:val="af2"/>
        <w:numPr>
          <w:ilvl w:val="0"/>
          <w:numId w:val="29"/>
        </w:numPr>
        <w:spacing w:before="240"/>
        <w:ind w:leftChars="0" w:left="567" w:right="198" w:hanging="283"/>
        <w:rPr>
          <w:rFonts w:ascii="KoPubWorld바탕체 Light" w:hAnsi="KoPubWorld바탕체 Light" w:cs="KoPubWorld바탕체 Light"/>
        </w:rPr>
      </w:pPr>
      <w:r>
        <w:rPr>
          <w:rFonts w:ascii="KoPubWorld바탕체 Light" w:hAnsi="KoPubWorld바탕체 Light" w:cs="KoPubWorld바탕체 Light" w:hint="eastAsia"/>
        </w:rPr>
        <w:t xml:space="preserve">축전지 </w:t>
      </w:r>
      <w:r w:rsidR="008D4EC7">
        <w:rPr>
          <w:rFonts w:ascii="KoPubWorld바탕체 Light" w:hAnsi="KoPubWorld바탕체 Light" w:cs="KoPubWorld바탕체 Light" w:hint="eastAsia"/>
        </w:rPr>
        <w:t>P측 릴레이 커넥터</w:t>
      </w:r>
      <w:r w:rsidR="008D4EC7">
        <w:rPr>
          <w:rFonts w:hint="eastAsia"/>
        </w:rPr>
        <w:t>(</w:t>
      </w:r>
      <w:r w:rsidR="008D4EC7">
        <w:rPr>
          <w:rFonts w:hint="eastAsia"/>
        </w:rPr>
        <w:t>부품번호</w:t>
      </w:r>
      <w:r w:rsidR="008D4EC7">
        <w:rPr>
          <w:rFonts w:hint="eastAsia"/>
        </w:rPr>
        <w:t>: J</w:t>
      </w:r>
      <w:r w:rsidR="00926FBC">
        <w:rPr>
          <w:rFonts w:hint="eastAsia"/>
        </w:rPr>
        <w:t>8</w:t>
      </w:r>
      <w:r w:rsidR="008D4EC7">
        <w:rPr>
          <w:rFonts w:hint="eastAsia"/>
        </w:rPr>
        <w:t>)</w:t>
      </w:r>
    </w:p>
    <w:p w14:paraId="58000A37" w14:textId="3AAE6ECE" w:rsidR="00A01CD5" w:rsidRDefault="00A01CD5" w:rsidP="00A01CD5">
      <w:pPr>
        <w:ind w:leftChars="0" w:left="567" w:right="198"/>
      </w:pPr>
      <w:r>
        <w:rPr>
          <w:rFonts w:hint="eastAsia"/>
        </w:rPr>
        <w:t xml:space="preserve">-. </w:t>
      </w:r>
      <w:r>
        <w:rPr>
          <w:rFonts w:hint="eastAsia"/>
        </w:rPr>
        <w:t>제품번호</w:t>
      </w:r>
      <w:r>
        <w:rPr>
          <w:rFonts w:hint="eastAsia"/>
        </w:rPr>
        <w:t>: 35312-</w:t>
      </w:r>
      <w:r w:rsidRPr="00436B87">
        <w:t>0</w:t>
      </w:r>
      <w:r>
        <w:rPr>
          <w:rFonts w:hint="eastAsia"/>
        </w:rPr>
        <w:t>46</w:t>
      </w:r>
      <w:r w:rsidRPr="00436B87">
        <w:t>0</w:t>
      </w:r>
      <w:r w:rsidR="00B618EF">
        <w:rPr>
          <w:rFonts w:hint="eastAsia"/>
        </w:rPr>
        <w:t xml:space="preserve"> </w:t>
      </w:r>
      <w:r>
        <w:rPr>
          <w:rFonts w:hint="eastAsia"/>
        </w:rPr>
        <w:t>(</w:t>
      </w:r>
      <w:proofErr w:type="spellStart"/>
      <w:r>
        <w:rPr>
          <w:rFonts w:hint="eastAsia"/>
        </w:rPr>
        <w:t>상대물</w:t>
      </w:r>
      <w:proofErr w:type="spellEnd"/>
      <w:r>
        <w:rPr>
          <w:rFonts w:hint="eastAsia"/>
        </w:rPr>
        <w:t>:35155-</w:t>
      </w:r>
      <w:r w:rsidRPr="00E72B0D">
        <w:t>0</w:t>
      </w:r>
      <w:r>
        <w:rPr>
          <w:rFonts w:hint="eastAsia"/>
        </w:rPr>
        <w:t>4</w:t>
      </w:r>
      <w:r w:rsidRPr="00E72B0D">
        <w:t>00</w:t>
      </w:r>
      <w:r>
        <w:rPr>
          <w:rFonts w:hint="eastAsia"/>
        </w:rPr>
        <w:t xml:space="preserve">) </w:t>
      </w:r>
    </w:p>
    <w:tbl>
      <w:tblPr>
        <w:tblStyle w:val="a8"/>
        <w:tblW w:w="0" w:type="auto"/>
        <w:tblInd w:w="198" w:type="dxa"/>
        <w:tblLook w:val="04A0" w:firstRow="1" w:lastRow="0" w:firstColumn="1" w:lastColumn="0" w:noHBand="0" w:noVBand="1"/>
      </w:tblPr>
      <w:tblGrid>
        <w:gridCol w:w="2353"/>
        <w:gridCol w:w="3114"/>
        <w:gridCol w:w="1276"/>
        <w:gridCol w:w="3515"/>
      </w:tblGrid>
      <w:tr w:rsidR="008D4EC7" w14:paraId="636DC788" w14:textId="77777777" w:rsidTr="00061E1C">
        <w:trPr>
          <w:trHeight w:val="87"/>
        </w:trPr>
        <w:tc>
          <w:tcPr>
            <w:tcW w:w="23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B50DADB" w14:textId="77777777" w:rsidR="008D4EC7" w:rsidRPr="003D2BD1" w:rsidRDefault="008D4EC7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외형도</w:t>
            </w: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7E8E69E" w14:textId="77777777" w:rsidR="008D4EC7" w:rsidRPr="003D2BD1" w:rsidRDefault="008D4EC7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 정보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2CE3F3D2" w14:textId="77777777" w:rsidR="008D4EC7" w:rsidRPr="003D2BD1" w:rsidRDefault="008D4EC7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</w:t>
            </w: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 xml:space="preserve"> No</w:t>
            </w:r>
          </w:p>
        </w:tc>
        <w:tc>
          <w:tcPr>
            <w:tcW w:w="3515" w:type="dxa"/>
            <w:shd w:val="clear" w:color="auto" w:fill="F2F2F2" w:themeFill="background1" w:themeFillShade="F2"/>
            <w:vAlign w:val="center"/>
          </w:tcPr>
          <w:p w14:paraId="400D9083" w14:textId="77777777" w:rsidR="008D4EC7" w:rsidRPr="003D2BD1" w:rsidRDefault="008D4EC7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기능 정의</w:t>
            </w:r>
          </w:p>
        </w:tc>
      </w:tr>
      <w:tr w:rsidR="008D4EC7" w14:paraId="09647AB6" w14:textId="77777777" w:rsidTr="00061E1C">
        <w:tc>
          <w:tcPr>
            <w:tcW w:w="2353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58C935D" w14:textId="77777777" w:rsidR="008D4EC7" w:rsidRPr="00A370A2" w:rsidRDefault="008D4EC7" w:rsidP="00061E1C">
            <w:pPr>
              <w:pStyle w:val="a1"/>
              <w:ind w:left="198" w:right="198"/>
              <w:jc w:val="center"/>
              <w:rPr>
                <w:sz w:val="20"/>
                <w:szCs w:val="22"/>
              </w:rPr>
            </w:pPr>
            <w:r w:rsidRPr="000A6427">
              <w:rPr>
                <w:noProof/>
                <w:sz w:val="20"/>
                <w:szCs w:val="22"/>
              </w:rPr>
              <w:drawing>
                <wp:inline distT="0" distB="0" distL="0" distR="0" wp14:anchorId="3017C63B" wp14:editId="1B1C935D">
                  <wp:extent cx="1096036" cy="955343"/>
                  <wp:effectExtent l="0" t="0" r="8890" b="0"/>
                  <wp:docPr id="1866128637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784819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7014" cy="964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CFDF9EC" w14:textId="77777777" w:rsidR="008D4EC7" w:rsidRPr="00A370A2" w:rsidRDefault="008D4EC7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DC5348">
              <w:rPr>
                <w:noProof/>
                <w:sz w:val="20"/>
                <w:szCs w:val="22"/>
              </w:rPr>
              <w:drawing>
                <wp:inline distT="0" distB="0" distL="0" distR="0" wp14:anchorId="324E06AA" wp14:editId="76628437">
                  <wp:extent cx="1621766" cy="1186648"/>
                  <wp:effectExtent l="0" t="0" r="0" b="0"/>
                  <wp:docPr id="1053580142" name="그림 1" descr="텍스트, 디자인, 예술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4852790" name="그림 1" descr="텍스트, 디자인, 예술이(가) 표시된 사진&#10;&#10;AI가 생성한 콘텐츠는 부정확할 수 있습니다.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7274" cy="1205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</w:tcPr>
          <w:p w14:paraId="3669DA35" w14:textId="77777777" w:rsidR="008D4EC7" w:rsidRPr="00A370A2" w:rsidRDefault="008D4EC7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1</w:t>
            </w:r>
          </w:p>
        </w:tc>
        <w:tc>
          <w:tcPr>
            <w:tcW w:w="3515" w:type="dxa"/>
          </w:tcPr>
          <w:p w14:paraId="15E4E651" w14:textId="74280524" w:rsidR="008D4EC7" w:rsidRPr="00A370A2" w:rsidRDefault="00D2553C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PAUX</w:t>
            </w:r>
            <w:r w:rsidR="008D4EC7">
              <w:rPr>
                <w:rFonts w:hint="eastAsia"/>
                <w:sz w:val="20"/>
                <w:szCs w:val="22"/>
              </w:rPr>
              <w:t xml:space="preserve">, AWG24, </w:t>
            </w:r>
            <w:r w:rsidR="008D4EC7">
              <w:rPr>
                <w:rFonts w:hint="eastAsia"/>
                <w:sz w:val="20"/>
                <w:szCs w:val="22"/>
              </w:rPr>
              <w:t>흰색</w:t>
            </w:r>
          </w:p>
        </w:tc>
      </w:tr>
      <w:tr w:rsidR="008D4EC7" w14:paraId="51A9F081" w14:textId="77777777" w:rsidTr="00061E1C">
        <w:tc>
          <w:tcPr>
            <w:tcW w:w="2353" w:type="dxa"/>
            <w:vMerge/>
            <w:tcBorders>
              <w:right w:val="single" w:sz="4" w:space="0" w:color="auto"/>
            </w:tcBorders>
          </w:tcPr>
          <w:p w14:paraId="6EC43DF4" w14:textId="77777777" w:rsidR="008D4EC7" w:rsidRPr="00A370A2" w:rsidRDefault="008D4EC7" w:rsidP="00061E1C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114" w:type="dxa"/>
            <w:vMerge/>
            <w:tcBorders>
              <w:left w:val="single" w:sz="4" w:space="0" w:color="auto"/>
            </w:tcBorders>
          </w:tcPr>
          <w:p w14:paraId="7989AF6D" w14:textId="77777777" w:rsidR="008D4EC7" w:rsidRPr="00A370A2" w:rsidRDefault="008D4EC7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276" w:type="dxa"/>
          </w:tcPr>
          <w:p w14:paraId="321BD71E" w14:textId="77777777" w:rsidR="008D4EC7" w:rsidRPr="00A370A2" w:rsidRDefault="008D4EC7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2</w:t>
            </w:r>
          </w:p>
        </w:tc>
        <w:tc>
          <w:tcPr>
            <w:tcW w:w="3515" w:type="dxa"/>
          </w:tcPr>
          <w:p w14:paraId="711870BD" w14:textId="2920444C" w:rsidR="008D4EC7" w:rsidRPr="00A370A2" w:rsidRDefault="00D2553C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PAUX, AWG24, </w:t>
            </w:r>
            <w:r>
              <w:rPr>
                <w:rFonts w:hint="eastAsia"/>
                <w:sz w:val="20"/>
                <w:szCs w:val="22"/>
              </w:rPr>
              <w:t>흰색</w:t>
            </w:r>
          </w:p>
        </w:tc>
      </w:tr>
      <w:tr w:rsidR="008D4EC7" w14:paraId="0101620C" w14:textId="77777777" w:rsidTr="00061E1C">
        <w:tc>
          <w:tcPr>
            <w:tcW w:w="2353" w:type="dxa"/>
            <w:vMerge/>
            <w:tcBorders>
              <w:right w:val="single" w:sz="4" w:space="0" w:color="auto"/>
            </w:tcBorders>
          </w:tcPr>
          <w:p w14:paraId="7F7C69CA" w14:textId="77777777" w:rsidR="008D4EC7" w:rsidRPr="00A370A2" w:rsidRDefault="008D4EC7" w:rsidP="00061E1C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114" w:type="dxa"/>
            <w:vMerge/>
            <w:tcBorders>
              <w:left w:val="single" w:sz="4" w:space="0" w:color="auto"/>
            </w:tcBorders>
          </w:tcPr>
          <w:p w14:paraId="62F35DEC" w14:textId="77777777" w:rsidR="008D4EC7" w:rsidRPr="00A370A2" w:rsidRDefault="008D4EC7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276" w:type="dxa"/>
          </w:tcPr>
          <w:p w14:paraId="2D67042C" w14:textId="77777777" w:rsidR="008D4EC7" w:rsidRPr="00A370A2" w:rsidRDefault="008D4EC7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3</w:t>
            </w:r>
          </w:p>
        </w:tc>
        <w:tc>
          <w:tcPr>
            <w:tcW w:w="3515" w:type="dxa"/>
          </w:tcPr>
          <w:p w14:paraId="6417D2DD" w14:textId="7B92B33E" w:rsidR="008D4EC7" w:rsidRPr="00A370A2" w:rsidRDefault="008D4EC7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PRlyG24(</w:t>
            </w:r>
            <w:r>
              <w:rPr>
                <w:rFonts w:hint="eastAsia"/>
                <w:sz w:val="20"/>
                <w:szCs w:val="22"/>
              </w:rPr>
              <w:t>흑색</w:t>
            </w:r>
            <w:r>
              <w:rPr>
                <w:rFonts w:hint="eastAsia"/>
                <w:sz w:val="20"/>
                <w:szCs w:val="22"/>
              </w:rPr>
              <w:t xml:space="preserve">), AWG24, </w:t>
            </w:r>
            <w:r>
              <w:rPr>
                <w:rFonts w:hint="eastAsia"/>
                <w:sz w:val="20"/>
                <w:szCs w:val="22"/>
              </w:rPr>
              <w:t>흑색</w:t>
            </w:r>
          </w:p>
        </w:tc>
      </w:tr>
      <w:tr w:rsidR="008D4EC7" w14:paraId="63398107" w14:textId="77777777" w:rsidTr="00061E1C">
        <w:tc>
          <w:tcPr>
            <w:tcW w:w="2353" w:type="dxa"/>
            <w:vMerge/>
            <w:tcBorders>
              <w:right w:val="single" w:sz="4" w:space="0" w:color="auto"/>
            </w:tcBorders>
          </w:tcPr>
          <w:p w14:paraId="2D1B2035" w14:textId="77777777" w:rsidR="008D4EC7" w:rsidRPr="00A370A2" w:rsidRDefault="008D4EC7" w:rsidP="00061E1C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114" w:type="dxa"/>
            <w:vMerge/>
            <w:tcBorders>
              <w:left w:val="single" w:sz="4" w:space="0" w:color="auto"/>
            </w:tcBorders>
          </w:tcPr>
          <w:p w14:paraId="04AF4D6D" w14:textId="77777777" w:rsidR="008D4EC7" w:rsidRPr="00A370A2" w:rsidRDefault="008D4EC7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276" w:type="dxa"/>
          </w:tcPr>
          <w:p w14:paraId="543A081B" w14:textId="77777777" w:rsidR="008D4EC7" w:rsidRPr="00A370A2" w:rsidRDefault="008D4EC7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4</w:t>
            </w:r>
          </w:p>
        </w:tc>
        <w:tc>
          <w:tcPr>
            <w:tcW w:w="3515" w:type="dxa"/>
          </w:tcPr>
          <w:p w14:paraId="5155CA2A" w14:textId="45F340CB" w:rsidR="008D4EC7" w:rsidRPr="00A370A2" w:rsidRDefault="008D4EC7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PRlyP24(</w:t>
            </w:r>
            <w:r>
              <w:rPr>
                <w:rFonts w:hint="eastAsia"/>
                <w:sz w:val="20"/>
                <w:szCs w:val="22"/>
              </w:rPr>
              <w:t>적색</w:t>
            </w:r>
            <w:r>
              <w:rPr>
                <w:rFonts w:hint="eastAsia"/>
                <w:sz w:val="20"/>
                <w:szCs w:val="22"/>
              </w:rPr>
              <w:t xml:space="preserve">). AWG24, </w:t>
            </w:r>
            <w:r>
              <w:rPr>
                <w:rFonts w:hint="eastAsia"/>
                <w:sz w:val="20"/>
                <w:szCs w:val="22"/>
              </w:rPr>
              <w:t>적색</w:t>
            </w:r>
          </w:p>
        </w:tc>
      </w:tr>
    </w:tbl>
    <w:p w14:paraId="18D1CF68" w14:textId="5CF0053B" w:rsidR="00CB7964" w:rsidRPr="00F90F6D" w:rsidRDefault="00CB7964" w:rsidP="00CB7964">
      <w:pPr>
        <w:pStyle w:val="af2"/>
        <w:numPr>
          <w:ilvl w:val="0"/>
          <w:numId w:val="29"/>
        </w:numPr>
        <w:spacing w:before="240"/>
        <w:ind w:leftChars="0" w:left="567" w:right="198" w:hanging="283"/>
        <w:rPr>
          <w:rFonts w:ascii="KoPubWorld바탕체 Light" w:hAnsi="KoPubWorld바탕체 Light" w:cs="KoPubWorld바탕체 Light"/>
        </w:rPr>
      </w:pPr>
      <w:r>
        <w:rPr>
          <w:rFonts w:ascii="KoPubWorld바탕체 Light" w:hAnsi="KoPubWorld바탕체 Light" w:cs="KoPubWorld바탕체 Light" w:hint="eastAsia"/>
        </w:rPr>
        <w:t xml:space="preserve">축전지 </w:t>
      </w:r>
      <w:r w:rsidR="008E2AB3">
        <w:rPr>
          <w:rFonts w:ascii="KoPubWorld바탕체 Light" w:hAnsi="KoPubWorld바탕체 Light" w:cs="KoPubWorld바탕체 Light" w:hint="eastAsia"/>
        </w:rPr>
        <w:t>N</w:t>
      </w:r>
      <w:r>
        <w:rPr>
          <w:rFonts w:ascii="KoPubWorld바탕체 Light" w:hAnsi="KoPubWorld바탕체 Light" w:cs="KoPubWorld바탕체 Light" w:hint="eastAsia"/>
        </w:rPr>
        <w:t>측 릴레이 커넥터</w:t>
      </w:r>
      <w:r>
        <w:rPr>
          <w:rFonts w:hint="eastAsia"/>
        </w:rPr>
        <w:t>(</w:t>
      </w:r>
      <w:r>
        <w:rPr>
          <w:rFonts w:hint="eastAsia"/>
        </w:rPr>
        <w:t>부품번호</w:t>
      </w:r>
      <w:r>
        <w:rPr>
          <w:rFonts w:hint="eastAsia"/>
        </w:rPr>
        <w:t>: J1</w:t>
      </w:r>
      <w:r w:rsidR="00926FBC">
        <w:rPr>
          <w:rFonts w:hint="eastAsia"/>
        </w:rPr>
        <w:t>0</w:t>
      </w:r>
      <w:r>
        <w:rPr>
          <w:rFonts w:hint="eastAsia"/>
        </w:rPr>
        <w:t>)</w:t>
      </w:r>
    </w:p>
    <w:p w14:paraId="440E87A5" w14:textId="77777777" w:rsidR="00CB7964" w:rsidRDefault="00CB7964" w:rsidP="00CB7964">
      <w:pPr>
        <w:ind w:leftChars="0" w:left="567" w:right="198"/>
      </w:pPr>
      <w:r>
        <w:rPr>
          <w:rFonts w:hint="eastAsia"/>
        </w:rPr>
        <w:t xml:space="preserve">-. </w:t>
      </w:r>
      <w:r>
        <w:rPr>
          <w:rFonts w:hint="eastAsia"/>
        </w:rPr>
        <w:t>제품번호</w:t>
      </w:r>
      <w:r>
        <w:rPr>
          <w:rFonts w:hint="eastAsia"/>
        </w:rPr>
        <w:t>: 35312-</w:t>
      </w:r>
      <w:r w:rsidRPr="00436B87">
        <w:t>0</w:t>
      </w:r>
      <w:r>
        <w:rPr>
          <w:rFonts w:hint="eastAsia"/>
        </w:rPr>
        <w:t>46</w:t>
      </w:r>
      <w:r w:rsidRPr="00436B87">
        <w:t>0</w:t>
      </w:r>
      <w:r>
        <w:rPr>
          <w:rFonts w:hint="eastAsia"/>
        </w:rPr>
        <w:t xml:space="preserve"> (</w:t>
      </w:r>
      <w:proofErr w:type="spellStart"/>
      <w:r>
        <w:rPr>
          <w:rFonts w:hint="eastAsia"/>
        </w:rPr>
        <w:t>상대물</w:t>
      </w:r>
      <w:proofErr w:type="spellEnd"/>
      <w:r>
        <w:rPr>
          <w:rFonts w:hint="eastAsia"/>
        </w:rPr>
        <w:t>:35155-</w:t>
      </w:r>
      <w:r w:rsidRPr="00E72B0D">
        <w:t>0</w:t>
      </w:r>
      <w:r>
        <w:rPr>
          <w:rFonts w:hint="eastAsia"/>
        </w:rPr>
        <w:t>4</w:t>
      </w:r>
      <w:r w:rsidRPr="00E72B0D">
        <w:t>00</w:t>
      </w:r>
      <w:r>
        <w:rPr>
          <w:rFonts w:hint="eastAsia"/>
        </w:rPr>
        <w:t xml:space="preserve">) </w:t>
      </w:r>
    </w:p>
    <w:tbl>
      <w:tblPr>
        <w:tblStyle w:val="a8"/>
        <w:tblW w:w="0" w:type="auto"/>
        <w:tblInd w:w="198" w:type="dxa"/>
        <w:tblLook w:val="04A0" w:firstRow="1" w:lastRow="0" w:firstColumn="1" w:lastColumn="0" w:noHBand="0" w:noVBand="1"/>
      </w:tblPr>
      <w:tblGrid>
        <w:gridCol w:w="2353"/>
        <w:gridCol w:w="3114"/>
        <w:gridCol w:w="1276"/>
        <w:gridCol w:w="3515"/>
      </w:tblGrid>
      <w:tr w:rsidR="00CB7964" w14:paraId="23E279B9" w14:textId="77777777" w:rsidTr="00061E1C">
        <w:trPr>
          <w:trHeight w:val="87"/>
        </w:trPr>
        <w:tc>
          <w:tcPr>
            <w:tcW w:w="23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76ADFD" w14:textId="77777777" w:rsidR="00CB7964" w:rsidRPr="003D2BD1" w:rsidRDefault="00CB7964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외형도</w:t>
            </w: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FFDB613" w14:textId="77777777" w:rsidR="00CB7964" w:rsidRPr="003D2BD1" w:rsidRDefault="00CB7964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 정보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733ED7C8" w14:textId="77777777" w:rsidR="00CB7964" w:rsidRPr="003D2BD1" w:rsidRDefault="00CB7964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</w:t>
            </w: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 xml:space="preserve"> No</w:t>
            </w:r>
          </w:p>
        </w:tc>
        <w:tc>
          <w:tcPr>
            <w:tcW w:w="3515" w:type="dxa"/>
            <w:shd w:val="clear" w:color="auto" w:fill="F2F2F2" w:themeFill="background1" w:themeFillShade="F2"/>
            <w:vAlign w:val="center"/>
          </w:tcPr>
          <w:p w14:paraId="4CE90E9D" w14:textId="77777777" w:rsidR="00CB7964" w:rsidRPr="003D2BD1" w:rsidRDefault="00CB7964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기능 정의</w:t>
            </w:r>
          </w:p>
        </w:tc>
      </w:tr>
      <w:tr w:rsidR="00CB7964" w14:paraId="50BE70E6" w14:textId="77777777" w:rsidTr="00061E1C">
        <w:tc>
          <w:tcPr>
            <w:tcW w:w="2353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2647C22" w14:textId="77777777" w:rsidR="00CB7964" w:rsidRPr="00A370A2" w:rsidRDefault="00CB7964" w:rsidP="00061E1C">
            <w:pPr>
              <w:pStyle w:val="a1"/>
              <w:ind w:left="198" w:right="198"/>
              <w:jc w:val="center"/>
              <w:rPr>
                <w:sz w:val="20"/>
                <w:szCs w:val="22"/>
              </w:rPr>
            </w:pPr>
            <w:r w:rsidRPr="000A6427">
              <w:rPr>
                <w:noProof/>
                <w:sz w:val="20"/>
                <w:szCs w:val="22"/>
              </w:rPr>
              <w:drawing>
                <wp:inline distT="0" distB="0" distL="0" distR="0" wp14:anchorId="4EBB62C0" wp14:editId="05C82CB5">
                  <wp:extent cx="1096036" cy="955343"/>
                  <wp:effectExtent l="0" t="0" r="8890" b="0"/>
                  <wp:docPr id="25465124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784819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7014" cy="964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4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3FAFA99" w14:textId="77777777" w:rsidR="00CB7964" w:rsidRPr="00A370A2" w:rsidRDefault="00CB7964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DC5348">
              <w:rPr>
                <w:noProof/>
                <w:sz w:val="20"/>
                <w:szCs w:val="22"/>
              </w:rPr>
              <w:drawing>
                <wp:inline distT="0" distB="0" distL="0" distR="0" wp14:anchorId="6B67BDC5" wp14:editId="05E81A3E">
                  <wp:extent cx="1621766" cy="1186648"/>
                  <wp:effectExtent l="0" t="0" r="0" b="0"/>
                  <wp:docPr id="3643226" name="그림 1" descr="텍스트, 디자인, 예술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4852790" name="그림 1" descr="텍스트, 디자인, 예술이(가) 표시된 사진&#10;&#10;AI가 생성한 콘텐츠는 부정확할 수 있습니다.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7274" cy="1205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</w:tcPr>
          <w:p w14:paraId="6E6C75AE" w14:textId="77777777" w:rsidR="00CB7964" w:rsidRPr="00A370A2" w:rsidRDefault="00CB7964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1</w:t>
            </w:r>
          </w:p>
        </w:tc>
        <w:tc>
          <w:tcPr>
            <w:tcW w:w="3515" w:type="dxa"/>
          </w:tcPr>
          <w:p w14:paraId="51EB7398" w14:textId="31DD04FF" w:rsidR="00CB7964" w:rsidRPr="00A370A2" w:rsidRDefault="008E2AB3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N</w:t>
            </w:r>
            <w:r w:rsidR="00CB7964">
              <w:rPr>
                <w:rFonts w:hint="eastAsia"/>
                <w:sz w:val="20"/>
                <w:szCs w:val="22"/>
              </w:rPr>
              <w:t xml:space="preserve">AUX, AWG24, </w:t>
            </w:r>
            <w:r w:rsidR="00CB7964">
              <w:rPr>
                <w:rFonts w:hint="eastAsia"/>
                <w:sz w:val="20"/>
                <w:szCs w:val="22"/>
              </w:rPr>
              <w:t>흰색</w:t>
            </w:r>
          </w:p>
        </w:tc>
      </w:tr>
      <w:tr w:rsidR="00CB7964" w14:paraId="5A6225DA" w14:textId="77777777" w:rsidTr="00061E1C">
        <w:tc>
          <w:tcPr>
            <w:tcW w:w="2353" w:type="dxa"/>
            <w:vMerge/>
            <w:tcBorders>
              <w:right w:val="single" w:sz="4" w:space="0" w:color="auto"/>
            </w:tcBorders>
          </w:tcPr>
          <w:p w14:paraId="34FE09DD" w14:textId="77777777" w:rsidR="00CB7964" w:rsidRPr="00A370A2" w:rsidRDefault="00CB7964" w:rsidP="00061E1C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114" w:type="dxa"/>
            <w:vMerge/>
            <w:tcBorders>
              <w:left w:val="single" w:sz="4" w:space="0" w:color="auto"/>
            </w:tcBorders>
          </w:tcPr>
          <w:p w14:paraId="10CD22C1" w14:textId="77777777" w:rsidR="00CB7964" w:rsidRPr="00A370A2" w:rsidRDefault="00CB7964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276" w:type="dxa"/>
          </w:tcPr>
          <w:p w14:paraId="28BAF3D2" w14:textId="77777777" w:rsidR="00CB7964" w:rsidRPr="00A370A2" w:rsidRDefault="00CB7964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2</w:t>
            </w:r>
          </w:p>
        </w:tc>
        <w:tc>
          <w:tcPr>
            <w:tcW w:w="3515" w:type="dxa"/>
          </w:tcPr>
          <w:p w14:paraId="2728917D" w14:textId="5CD90CE6" w:rsidR="00CB7964" w:rsidRPr="00A370A2" w:rsidRDefault="008E2AB3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N</w:t>
            </w:r>
            <w:r w:rsidR="00CB7964">
              <w:rPr>
                <w:rFonts w:hint="eastAsia"/>
                <w:sz w:val="20"/>
                <w:szCs w:val="22"/>
              </w:rPr>
              <w:t xml:space="preserve">AUX, AWG24, </w:t>
            </w:r>
            <w:r w:rsidR="00CB7964">
              <w:rPr>
                <w:rFonts w:hint="eastAsia"/>
                <w:sz w:val="20"/>
                <w:szCs w:val="22"/>
              </w:rPr>
              <w:t>흰색</w:t>
            </w:r>
          </w:p>
        </w:tc>
      </w:tr>
      <w:tr w:rsidR="00CB7964" w14:paraId="4E87B503" w14:textId="77777777" w:rsidTr="00061E1C">
        <w:tc>
          <w:tcPr>
            <w:tcW w:w="2353" w:type="dxa"/>
            <w:vMerge/>
            <w:tcBorders>
              <w:right w:val="single" w:sz="4" w:space="0" w:color="auto"/>
            </w:tcBorders>
          </w:tcPr>
          <w:p w14:paraId="0252F3F1" w14:textId="77777777" w:rsidR="00CB7964" w:rsidRPr="00A370A2" w:rsidRDefault="00CB7964" w:rsidP="00061E1C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114" w:type="dxa"/>
            <w:vMerge/>
            <w:tcBorders>
              <w:left w:val="single" w:sz="4" w:space="0" w:color="auto"/>
            </w:tcBorders>
          </w:tcPr>
          <w:p w14:paraId="43650C90" w14:textId="77777777" w:rsidR="00CB7964" w:rsidRPr="00A370A2" w:rsidRDefault="00CB7964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276" w:type="dxa"/>
          </w:tcPr>
          <w:p w14:paraId="169FCA02" w14:textId="77777777" w:rsidR="00CB7964" w:rsidRPr="00A370A2" w:rsidRDefault="00CB7964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3</w:t>
            </w:r>
          </w:p>
        </w:tc>
        <w:tc>
          <w:tcPr>
            <w:tcW w:w="3515" w:type="dxa"/>
          </w:tcPr>
          <w:p w14:paraId="0B15631B" w14:textId="20097B8C" w:rsidR="00CB7964" w:rsidRPr="00A370A2" w:rsidRDefault="008E2AB3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N</w:t>
            </w:r>
            <w:r w:rsidR="00CB7964">
              <w:rPr>
                <w:rFonts w:hint="eastAsia"/>
                <w:sz w:val="20"/>
                <w:szCs w:val="22"/>
              </w:rPr>
              <w:t>RlyG24(</w:t>
            </w:r>
            <w:r w:rsidR="00CB7964">
              <w:rPr>
                <w:rFonts w:hint="eastAsia"/>
                <w:sz w:val="20"/>
                <w:szCs w:val="22"/>
              </w:rPr>
              <w:t>흑색</w:t>
            </w:r>
            <w:r w:rsidR="00CB7964">
              <w:rPr>
                <w:rFonts w:hint="eastAsia"/>
                <w:sz w:val="20"/>
                <w:szCs w:val="22"/>
              </w:rPr>
              <w:t xml:space="preserve">), AWG24, </w:t>
            </w:r>
            <w:r w:rsidR="00CB7964">
              <w:rPr>
                <w:rFonts w:hint="eastAsia"/>
                <w:sz w:val="20"/>
                <w:szCs w:val="22"/>
              </w:rPr>
              <w:t>흑색</w:t>
            </w:r>
          </w:p>
        </w:tc>
      </w:tr>
      <w:tr w:rsidR="00CB7964" w14:paraId="5AB0E12D" w14:textId="77777777" w:rsidTr="00061E1C">
        <w:tc>
          <w:tcPr>
            <w:tcW w:w="2353" w:type="dxa"/>
            <w:vMerge/>
            <w:tcBorders>
              <w:right w:val="single" w:sz="4" w:space="0" w:color="auto"/>
            </w:tcBorders>
          </w:tcPr>
          <w:p w14:paraId="47380264" w14:textId="77777777" w:rsidR="00CB7964" w:rsidRPr="00A370A2" w:rsidRDefault="00CB7964" w:rsidP="00061E1C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114" w:type="dxa"/>
            <w:vMerge/>
            <w:tcBorders>
              <w:left w:val="single" w:sz="4" w:space="0" w:color="auto"/>
            </w:tcBorders>
          </w:tcPr>
          <w:p w14:paraId="4AC0890C" w14:textId="77777777" w:rsidR="00CB7964" w:rsidRPr="00A370A2" w:rsidRDefault="00CB7964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276" w:type="dxa"/>
          </w:tcPr>
          <w:p w14:paraId="57567F94" w14:textId="77777777" w:rsidR="00CB7964" w:rsidRPr="00A370A2" w:rsidRDefault="00CB7964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4</w:t>
            </w:r>
          </w:p>
        </w:tc>
        <w:tc>
          <w:tcPr>
            <w:tcW w:w="3515" w:type="dxa"/>
          </w:tcPr>
          <w:p w14:paraId="2C693206" w14:textId="26D56E7F" w:rsidR="00CB7964" w:rsidRPr="00A370A2" w:rsidRDefault="008E2AB3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N</w:t>
            </w:r>
            <w:r w:rsidR="00CB7964">
              <w:rPr>
                <w:rFonts w:hint="eastAsia"/>
                <w:sz w:val="20"/>
                <w:szCs w:val="22"/>
              </w:rPr>
              <w:t>RlyP24(</w:t>
            </w:r>
            <w:r w:rsidR="00CB7964">
              <w:rPr>
                <w:rFonts w:hint="eastAsia"/>
                <w:sz w:val="20"/>
                <w:szCs w:val="22"/>
              </w:rPr>
              <w:t>적색</w:t>
            </w:r>
            <w:r w:rsidR="00CB7964">
              <w:rPr>
                <w:rFonts w:hint="eastAsia"/>
                <w:sz w:val="20"/>
                <w:szCs w:val="22"/>
              </w:rPr>
              <w:t xml:space="preserve">). AWG24, </w:t>
            </w:r>
            <w:r w:rsidR="00CB7964">
              <w:rPr>
                <w:rFonts w:hint="eastAsia"/>
                <w:sz w:val="20"/>
                <w:szCs w:val="22"/>
              </w:rPr>
              <w:t>적색</w:t>
            </w:r>
          </w:p>
        </w:tc>
      </w:tr>
    </w:tbl>
    <w:p w14:paraId="28FEE98F" w14:textId="159C587A" w:rsidR="008E2AB3" w:rsidRPr="00F90F6D" w:rsidRDefault="008E2AB3" w:rsidP="008E2AB3">
      <w:pPr>
        <w:pStyle w:val="af2"/>
        <w:numPr>
          <w:ilvl w:val="0"/>
          <w:numId w:val="29"/>
        </w:numPr>
        <w:spacing w:before="240"/>
        <w:ind w:leftChars="0" w:left="567" w:right="198" w:hanging="283"/>
        <w:rPr>
          <w:rFonts w:ascii="KoPubWorld바탕체 Light" w:hAnsi="KoPubWorld바탕체 Light" w:cs="KoPubWorld바탕체 Light"/>
        </w:rPr>
      </w:pPr>
      <w:r>
        <w:rPr>
          <w:rFonts w:ascii="KoPubWorld바탕체 Light" w:hAnsi="KoPubWorld바탕체 Light" w:cs="KoPubWorld바탕체 Light" w:hint="eastAsia"/>
        </w:rPr>
        <w:t xml:space="preserve">축전지 </w:t>
      </w:r>
      <w:proofErr w:type="spellStart"/>
      <w:r w:rsidR="00123D0F">
        <w:rPr>
          <w:rFonts w:ascii="KoPubWorld바탕체 Light" w:hAnsi="KoPubWorld바탕체 Light" w:cs="KoPubWorld바탕체 Light" w:hint="eastAsia"/>
        </w:rPr>
        <w:t>초충저항</w:t>
      </w:r>
      <w:proofErr w:type="spellEnd"/>
      <w:r w:rsidR="00123D0F">
        <w:rPr>
          <w:rFonts w:ascii="KoPubWorld바탕체 Light" w:hAnsi="KoPubWorld바탕체 Light" w:cs="KoPubWorld바탕체 Light" w:hint="eastAsia"/>
        </w:rPr>
        <w:t xml:space="preserve"> </w:t>
      </w:r>
      <w:r>
        <w:rPr>
          <w:rFonts w:ascii="KoPubWorld바탕체 Light" w:hAnsi="KoPubWorld바탕체 Light" w:cs="KoPubWorld바탕체 Light" w:hint="eastAsia"/>
        </w:rPr>
        <w:t>릴레이 커넥터</w:t>
      </w:r>
      <w:r>
        <w:rPr>
          <w:rFonts w:hint="eastAsia"/>
        </w:rPr>
        <w:t>(</w:t>
      </w:r>
      <w:r>
        <w:rPr>
          <w:rFonts w:hint="eastAsia"/>
        </w:rPr>
        <w:t>부품번호</w:t>
      </w:r>
      <w:r>
        <w:rPr>
          <w:rFonts w:hint="eastAsia"/>
        </w:rPr>
        <w:t>: J1</w:t>
      </w:r>
      <w:r w:rsidR="00926FBC">
        <w:rPr>
          <w:rFonts w:hint="eastAsia"/>
        </w:rPr>
        <w:t>5</w:t>
      </w:r>
      <w:r>
        <w:rPr>
          <w:rFonts w:hint="eastAsia"/>
        </w:rPr>
        <w:t>)</w:t>
      </w:r>
    </w:p>
    <w:p w14:paraId="5652CEAB" w14:textId="77777777" w:rsidR="008E2AB3" w:rsidRDefault="008E2AB3" w:rsidP="008E2AB3">
      <w:pPr>
        <w:ind w:leftChars="0" w:left="567" w:right="198"/>
      </w:pPr>
      <w:r>
        <w:rPr>
          <w:rFonts w:hint="eastAsia"/>
        </w:rPr>
        <w:t xml:space="preserve">-. </w:t>
      </w:r>
      <w:r>
        <w:rPr>
          <w:rFonts w:hint="eastAsia"/>
        </w:rPr>
        <w:t>제품번호</w:t>
      </w:r>
      <w:r>
        <w:rPr>
          <w:rFonts w:hint="eastAsia"/>
        </w:rPr>
        <w:t>: 35312-</w:t>
      </w:r>
      <w:r w:rsidRPr="00436B87">
        <w:t>0</w:t>
      </w:r>
      <w:r>
        <w:rPr>
          <w:rFonts w:hint="eastAsia"/>
        </w:rPr>
        <w:t>46</w:t>
      </w:r>
      <w:r w:rsidRPr="00436B87">
        <w:t>0</w:t>
      </w:r>
      <w:r>
        <w:rPr>
          <w:rFonts w:hint="eastAsia"/>
        </w:rPr>
        <w:t xml:space="preserve"> (</w:t>
      </w:r>
      <w:proofErr w:type="spellStart"/>
      <w:r>
        <w:rPr>
          <w:rFonts w:hint="eastAsia"/>
        </w:rPr>
        <w:t>상대물</w:t>
      </w:r>
      <w:proofErr w:type="spellEnd"/>
      <w:r>
        <w:rPr>
          <w:rFonts w:hint="eastAsia"/>
        </w:rPr>
        <w:t>:35155-</w:t>
      </w:r>
      <w:r w:rsidRPr="00E72B0D">
        <w:t>0</w:t>
      </w:r>
      <w:r>
        <w:rPr>
          <w:rFonts w:hint="eastAsia"/>
        </w:rPr>
        <w:t>4</w:t>
      </w:r>
      <w:r w:rsidRPr="00E72B0D">
        <w:t>00</w:t>
      </w:r>
      <w:r>
        <w:rPr>
          <w:rFonts w:hint="eastAsia"/>
        </w:rPr>
        <w:t xml:space="preserve">) </w:t>
      </w:r>
    </w:p>
    <w:tbl>
      <w:tblPr>
        <w:tblStyle w:val="a8"/>
        <w:tblW w:w="10281" w:type="dxa"/>
        <w:tblInd w:w="198" w:type="dxa"/>
        <w:tblLook w:val="04A0" w:firstRow="1" w:lastRow="0" w:firstColumn="1" w:lastColumn="0" w:noHBand="0" w:noVBand="1"/>
      </w:tblPr>
      <w:tblGrid>
        <w:gridCol w:w="2349"/>
        <w:gridCol w:w="3118"/>
        <w:gridCol w:w="1276"/>
        <w:gridCol w:w="3538"/>
      </w:tblGrid>
      <w:tr w:rsidR="00123D0F" w14:paraId="030DAA6D" w14:textId="77777777" w:rsidTr="00FD4F86">
        <w:trPr>
          <w:trHeight w:val="72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BF59C1" w14:textId="77777777" w:rsidR="00123D0F" w:rsidRPr="003D2BD1" w:rsidRDefault="00123D0F" w:rsidP="00926FB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외형도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6E30C32" w14:textId="77777777" w:rsidR="00123D0F" w:rsidRPr="003D2BD1" w:rsidRDefault="00123D0F" w:rsidP="00926FB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 정보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4F578DCA" w14:textId="77777777" w:rsidR="00123D0F" w:rsidRPr="003D2BD1" w:rsidRDefault="00123D0F" w:rsidP="00926FB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</w:t>
            </w: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 xml:space="preserve"> No</w:t>
            </w:r>
          </w:p>
        </w:tc>
        <w:tc>
          <w:tcPr>
            <w:tcW w:w="3538" w:type="dxa"/>
            <w:shd w:val="clear" w:color="auto" w:fill="F2F2F2" w:themeFill="background1" w:themeFillShade="F2"/>
            <w:vAlign w:val="center"/>
          </w:tcPr>
          <w:p w14:paraId="6CE75DFD" w14:textId="77777777" w:rsidR="00123D0F" w:rsidRPr="003D2BD1" w:rsidRDefault="00123D0F" w:rsidP="00926FB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기능 정의</w:t>
            </w:r>
          </w:p>
        </w:tc>
      </w:tr>
      <w:tr w:rsidR="00123D0F" w14:paraId="52059582" w14:textId="77777777" w:rsidTr="00FD4F86">
        <w:trPr>
          <w:trHeight w:val="705"/>
        </w:trPr>
        <w:tc>
          <w:tcPr>
            <w:tcW w:w="2349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E4FC049" w14:textId="77777777" w:rsidR="00123D0F" w:rsidRPr="00A370A2" w:rsidRDefault="00123D0F" w:rsidP="00061E1C">
            <w:pPr>
              <w:pStyle w:val="a1"/>
              <w:ind w:left="198" w:right="198"/>
              <w:jc w:val="center"/>
              <w:rPr>
                <w:sz w:val="20"/>
                <w:szCs w:val="22"/>
              </w:rPr>
            </w:pPr>
            <w:r w:rsidRPr="004E3023">
              <w:rPr>
                <w:noProof/>
                <w:sz w:val="20"/>
                <w:szCs w:val="22"/>
              </w:rPr>
              <w:drawing>
                <wp:inline distT="0" distB="0" distL="0" distR="0" wp14:anchorId="6A348B91" wp14:editId="6AA6DD8C">
                  <wp:extent cx="922351" cy="910053"/>
                  <wp:effectExtent l="0" t="0" r="0" b="4445"/>
                  <wp:docPr id="601933341" name="그림 1" descr="잭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1933341" name="그림 1" descr="잭이(가) 표시된 사진&#10;&#10;AI가 생성한 콘텐츠는 부정확할 수 있습니다.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7058" cy="914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4907C34" w14:textId="77777777" w:rsidR="00123D0F" w:rsidRPr="00A370A2" w:rsidRDefault="00123D0F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7B3CAF">
              <w:rPr>
                <w:noProof/>
                <w:sz w:val="20"/>
                <w:szCs w:val="22"/>
              </w:rPr>
              <w:drawing>
                <wp:inline distT="0" distB="0" distL="0" distR="0" wp14:anchorId="7F9631EF" wp14:editId="1E8E336E">
                  <wp:extent cx="1176793" cy="914590"/>
                  <wp:effectExtent l="0" t="0" r="4445" b="0"/>
                  <wp:docPr id="65843435" name="그림 1" descr="직사각형, 잭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843435" name="그림 1" descr="직사각형, 잭이(가) 표시된 사진&#10;&#10;AI가 생성한 콘텐츠는 부정확할 수 있습니다.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5992" cy="921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05F98C8B" w14:textId="77777777" w:rsidR="00123D0F" w:rsidRPr="00A370A2" w:rsidRDefault="00123D0F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1</w:t>
            </w:r>
          </w:p>
        </w:tc>
        <w:tc>
          <w:tcPr>
            <w:tcW w:w="3538" w:type="dxa"/>
            <w:vAlign w:val="center"/>
          </w:tcPr>
          <w:p w14:paraId="51916612" w14:textId="27095F04" w:rsidR="00123D0F" w:rsidRPr="00A370A2" w:rsidRDefault="00123D0F" w:rsidP="00061E1C">
            <w:pPr>
              <w:pStyle w:val="a1"/>
              <w:ind w:leftChars="0" w:left="0" w:right="198" w:firstLineChars="100" w:firstLine="180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PARRlyG24</w:t>
            </w:r>
            <w:r w:rsidR="00FD4F86">
              <w:rPr>
                <w:rFonts w:hint="eastAsia"/>
                <w:sz w:val="20"/>
                <w:szCs w:val="22"/>
              </w:rPr>
              <w:t xml:space="preserve">. AWG24, </w:t>
            </w:r>
            <w:r w:rsidR="007F4218">
              <w:rPr>
                <w:rFonts w:hint="eastAsia"/>
                <w:sz w:val="20"/>
                <w:szCs w:val="22"/>
              </w:rPr>
              <w:t>흑색</w:t>
            </w:r>
          </w:p>
        </w:tc>
      </w:tr>
      <w:tr w:rsidR="00123D0F" w14:paraId="16E4FFC3" w14:textId="77777777" w:rsidTr="00FD4F86">
        <w:trPr>
          <w:trHeight w:val="705"/>
        </w:trPr>
        <w:tc>
          <w:tcPr>
            <w:tcW w:w="2349" w:type="dxa"/>
            <w:vMerge/>
            <w:tcBorders>
              <w:right w:val="single" w:sz="4" w:space="0" w:color="auto"/>
            </w:tcBorders>
          </w:tcPr>
          <w:p w14:paraId="3B457551" w14:textId="77777777" w:rsidR="00123D0F" w:rsidRPr="00A370A2" w:rsidRDefault="00123D0F" w:rsidP="00061E1C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3118" w:type="dxa"/>
            <w:vMerge/>
            <w:tcBorders>
              <w:left w:val="single" w:sz="4" w:space="0" w:color="auto"/>
            </w:tcBorders>
          </w:tcPr>
          <w:p w14:paraId="72B27D23" w14:textId="77777777" w:rsidR="00123D0F" w:rsidRPr="00A370A2" w:rsidRDefault="00123D0F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4477AA51" w14:textId="77777777" w:rsidR="00123D0F" w:rsidRPr="00A370A2" w:rsidRDefault="00123D0F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2</w:t>
            </w:r>
          </w:p>
        </w:tc>
        <w:tc>
          <w:tcPr>
            <w:tcW w:w="3538" w:type="dxa"/>
            <w:vAlign w:val="center"/>
          </w:tcPr>
          <w:p w14:paraId="3DCDAFFB" w14:textId="17750969" w:rsidR="00123D0F" w:rsidRPr="00A370A2" w:rsidRDefault="00123D0F" w:rsidP="00061E1C">
            <w:pPr>
              <w:pStyle w:val="a1"/>
              <w:ind w:leftChars="0" w:left="0" w:right="198" w:firstLineChars="100" w:firstLine="180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PARRlyP24</w:t>
            </w:r>
            <w:r w:rsidR="00FD4F86">
              <w:rPr>
                <w:rFonts w:hint="eastAsia"/>
                <w:sz w:val="20"/>
                <w:szCs w:val="22"/>
              </w:rPr>
              <w:t xml:space="preserve">. AWG24, </w:t>
            </w:r>
            <w:r w:rsidR="00FD4F86">
              <w:rPr>
                <w:rFonts w:hint="eastAsia"/>
                <w:sz w:val="20"/>
                <w:szCs w:val="22"/>
              </w:rPr>
              <w:t>적</w:t>
            </w:r>
            <w:r w:rsidR="007F4218">
              <w:rPr>
                <w:rFonts w:hint="eastAsia"/>
                <w:sz w:val="20"/>
                <w:szCs w:val="22"/>
              </w:rPr>
              <w:t>색</w:t>
            </w:r>
          </w:p>
        </w:tc>
      </w:tr>
    </w:tbl>
    <w:p w14:paraId="67809ACB" w14:textId="77777777" w:rsidR="00123D0F" w:rsidRDefault="00123D0F" w:rsidP="008E2AB3">
      <w:pPr>
        <w:ind w:leftChars="0" w:left="567" w:right="198"/>
      </w:pPr>
    </w:p>
    <w:p w14:paraId="07E4F7CB" w14:textId="77777777" w:rsidR="00123D0F" w:rsidRDefault="00123D0F" w:rsidP="00123D0F">
      <w:pPr>
        <w:spacing w:before="240"/>
        <w:ind w:leftChars="0" w:left="848" w:right="198"/>
        <w:rPr>
          <w:rFonts w:ascii="Wingdings" w:hAnsi="Wingdings" w:hint="eastAsia"/>
          <w:szCs w:val="22"/>
          <w:highlight w:val="lightGray"/>
        </w:rPr>
      </w:pPr>
      <w:r>
        <w:rPr>
          <w:rFonts w:ascii="Wingdings" w:hAnsi="Wingdings" w:hint="eastAsia"/>
          <w:szCs w:val="22"/>
          <w:highlight w:val="lightGray"/>
        </w:rPr>
        <w:br w:type="page"/>
      </w:r>
    </w:p>
    <w:p w14:paraId="5E93C6FE" w14:textId="23374A3D" w:rsidR="00D54A53" w:rsidRPr="00F01486" w:rsidRDefault="00A623EA" w:rsidP="00A623EA">
      <w:pPr>
        <w:spacing w:before="240"/>
        <w:ind w:leftChars="0" w:right="198" w:firstLineChars="100" w:firstLine="198"/>
      </w:pPr>
      <w:r>
        <w:rPr>
          <w:rFonts w:ascii="KoPubWorld바탕체 Light" w:hAnsi="KoPubWorld바탕체 Light" w:cs="KoPubWorld바탕체 Light" w:hint="eastAsia"/>
        </w:rPr>
        <w:lastRenderedPageBreak/>
        <w:t xml:space="preserve">• </w:t>
      </w:r>
      <w:r w:rsidR="009954E7">
        <w:rPr>
          <w:rFonts w:ascii="KoPubWorld바탕체 Light" w:hAnsi="KoPubWorld바탕체 Light" w:cs="KoPubWorld바탕체 Light" w:hint="eastAsia"/>
        </w:rPr>
        <w:t xml:space="preserve">축전지 FAN </w:t>
      </w:r>
      <w:r w:rsidR="00926FBC">
        <w:rPr>
          <w:rFonts w:ascii="KoPubWorld바탕체 Light" w:hAnsi="KoPubWorld바탕체 Light" w:cs="KoPubWorld바탕체 Light" w:hint="eastAsia"/>
        </w:rPr>
        <w:t>커넥터</w:t>
      </w:r>
      <w:r w:rsidR="00926FBC">
        <w:rPr>
          <w:rFonts w:hint="eastAsia"/>
        </w:rPr>
        <w:t>(</w:t>
      </w:r>
      <w:r w:rsidR="00926FBC">
        <w:rPr>
          <w:rFonts w:hint="eastAsia"/>
        </w:rPr>
        <w:t>부품번호</w:t>
      </w:r>
      <w:r w:rsidR="00926FBC">
        <w:rPr>
          <w:rFonts w:hint="eastAsia"/>
        </w:rPr>
        <w:t>: J14)</w:t>
      </w:r>
    </w:p>
    <w:p w14:paraId="6645D530" w14:textId="77777777" w:rsidR="00D54A53" w:rsidRPr="007F5393" w:rsidRDefault="00D54A53" w:rsidP="00D54A53">
      <w:pPr>
        <w:pStyle w:val="af2"/>
        <w:ind w:leftChars="0" w:left="567" w:right="198"/>
      </w:pPr>
      <w:r>
        <w:rPr>
          <w:rFonts w:hint="eastAsia"/>
        </w:rPr>
        <w:t xml:space="preserve"> -. </w:t>
      </w:r>
      <w:r>
        <w:rPr>
          <w:rFonts w:hint="eastAsia"/>
        </w:rPr>
        <w:t>제품명</w:t>
      </w:r>
      <w:r>
        <w:rPr>
          <w:rFonts w:hint="eastAsia"/>
        </w:rPr>
        <w:t>: 35312-</w:t>
      </w:r>
      <w:r w:rsidRPr="00436B87">
        <w:t>0</w:t>
      </w:r>
      <w:r>
        <w:rPr>
          <w:rFonts w:hint="eastAsia"/>
        </w:rPr>
        <w:t>26</w:t>
      </w:r>
      <w:r w:rsidRPr="00436B87">
        <w:t>0</w:t>
      </w:r>
      <w:r>
        <w:rPr>
          <w:rFonts w:hint="eastAsia"/>
        </w:rPr>
        <w:t xml:space="preserve"> (</w:t>
      </w:r>
      <w:proofErr w:type="spellStart"/>
      <w:r>
        <w:rPr>
          <w:rFonts w:hint="eastAsia"/>
        </w:rPr>
        <w:t>상대물</w:t>
      </w:r>
      <w:proofErr w:type="spellEnd"/>
      <w:r>
        <w:rPr>
          <w:rFonts w:hint="eastAsia"/>
        </w:rPr>
        <w:t>:35155-</w:t>
      </w:r>
      <w:r w:rsidRPr="00E72B0D">
        <w:t>0</w:t>
      </w:r>
      <w:r>
        <w:rPr>
          <w:rFonts w:hint="eastAsia"/>
        </w:rPr>
        <w:t>2</w:t>
      </w:r>
      <w:r w:rsidRPr="00E72B0D">
        <w:t>00</w:t>
      </w:r>
      <w:r>
        <w:rPr>
          <w:rFonts w:hint="eastAsia"/>
        </w:rPr>
        <w:t>)</w:t>
      </w:r>
    </w:p>
    <w:tbl>
      <w:tblPr>
        <w:tblStyle w:val="a8"/>
        <w:tblW w:w="10281" w:type="dxa"/>
        <w:tblInd w:w="198" w:type="dxa"/>
        <w:tblLook w:val="04A0" w:firstRow="1" w:lastRow="0" w:firstColumn="1" w:lastColumn="0" w:noHBand="0" w:noVBand="1"/>
      </w:tblPr>
      <w:tblGrid>
        <w:gridCol w:w="2349"/>
        <w:gridCol w:w="2835"/>
        <w:gridCol w:w="1276"/>
        <w:gridCol w:w="3821"/>
      </w:tblGrid>
      <w:tr w:rsidR="00D54A53" w14:paraId="0FDC2281" w14:textId="77777777" w:rsidTr="00FD4F86">
        <w:trPr>
          <w:trHeight w:val="72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0108741" w14:textId="77777777" w:rsidR="00D54A53" w:rsidRPr="003D2BD1" w:rsidRDefault="00D54A53" w:rsidP="005302C1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외형도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52182E9" w14:textId="77777777" w:rsidR="00D54A53" w:rsidRPr="003D2BD1" w:rsidRDefault="00D54A53" w:rsidP="005302C1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 정보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61A7E442" w14:textId="77777777" w:rsidR="00D54A53" w:rsidRPr="003D2BD1" w:rsidRDefault="00D54A53" w:rsidP="005302C1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</w:t>
            </w: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 xml:space="preserve"> No</w:t>
            </w:r>
          </w:p>
        </w:tc>
        <w:tc>
          <w:tcPr>
            <w:tcW w:w="3821" w:type="dxa"/>
            <w:shd w:val="clear" w:color="auto" w:fill="F2F2F2" w:themeFill="background1" w:themeFillShade="F2"/>
            <w:vAlign w:val="center"/>
          </w:tcPr>
          <w:p w14:paraId="00EC99FD" w14:textId="77777777" w:rsidR="00D54A53" w:rsidRPr="003D2BD1" w:rsidRDefault="00D54A53" w:rsidP="005302C1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기능 정의</w:t>
            </w:r>
          </w:p>
        </w:tc>
      </w:tr>
      <w:tr w:rsidR="00D54A53" w14:paraId="6913FD9D" w14:textId="77777777" w:rsidTr="00FD4F86">
        <w:trPr>
          <w:trHeight w:val="705"/>
        </w:trPr>
        <w:tc>
          <w:tcPr>
            <w:tcW w:w="2349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B246D0F" w14:textId="77777777" w:rsidR="00D54A53" w:rsidRPr="00A370A2" w:rsidRDefault="00D54A53" w:rsidP="005302C1">
            <w:pPr>
              <w:pStyle w:val="a1"/>
              <w:ind w:left="198" w:right="198"/>
              <w:jc w:val="center"/>
              <w:rPr>
                <w:sz w:val="20"/>
                <w:szCs w:val="22"/>
              </w:rPr>
            </w:pPr>
            <w:r w:rsidRPr="004E3023">
              <w:rPr>
                <w:noProof/>
                <w:sz w:val="20"/>
                <w:szCs w:val="22"/>
              </w:rPr>
              <w:drawing>
                <wp:inline distT="0" distB="0" distL="0" distR="0" wp14:anchorId="35DA7422" wp14:editId="18A61B23">
                  <wp:extent cx="922351" cy="910053"/>
                  <wp:effectExtent l="0" t="0" r="0" b="4445"/>
                  <wp:docPr id="781636831" name="그림 1" descr="잭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281513" name="그림 1" descr="잭이(가) 표시된 사진&#10;&#10;AI가 생성한 콘텐츠는 부정확할 수 있습니다.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7058" cy="914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F788E4A" w14:textId="77777777" w:rsidR="00D54A53" w:rsidRPr="00A370A2" w:rsidRDefault="00D54A53" w:rsidP="005302C1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7B3CAF">
              <w:rPr>
                <w:noProof/>
                <w:sz w:val="20"/>
                <w:szCs w:val="22"/>
              </w:rPr>
              <w:drawing>
                <wp:inline distT="0" distB="0" distL="0" distR="0" wp14:anchorId="376BDEF0" wp14:editId="40547321">
                  <wp:extent cx="1176793" cy="914590"/>
                  <wp:effectExtent l="0" t="0" r="4445" b="0"/>
                  <wp:docPr id="153100921" name="그림 1" descr="직사각형, 잭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6342364" name="그림 1" descr="직사각형, 잭이(가) 표시된 사진&#10;&#10;AI가 생성한 콘텐츠는 부정확할 수 있습니다.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5992" cy="921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1EF760B3" w14:textId="77777777" w:rsidR="00D54A53" w:rsidRPr="00A370A2" w:rsidRDefault="00D54A53" w:rsidP="005302C1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1</w:t>
            </w:r>
          </w:p>
        </w:tc>
        <w:tc>
          <w:tcPr>
            <w:tcW w:w="3821" w:type="dxa"/>
            <w:vAlign w:val="center"/>
          </w:tcPr>
          <w:p w14:paraId="13456A84" w14:textId="5EF06304" w:rsidR="00D54A53" w:rsidRPr="00A370A2" w:rsidRDefault="007F4218" w:rsidP="005302C1">
            <w:pPr>
              <w:pStyle w:val="a1"/>
              <w:ind w:leftChars="0" w:left="0" w:right="198" w:firstLineChars="100" w:firstLine="180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FANRlyG24. AWG24, </w:t>
            </w:r>
            <w:r>
              <w:rPr>
                <w:rFonts w:hint="eastAsia"/>
                <w:sz w:val="20"/>
                <w:szCs w:val="22"/>
              </w:rPr>
              <w:t>흑색</w:t>
            </w:r>
          </w:p>
        </w:tc>
      </w:tr>
      <w:tr w:rsidR="00D54A53" w14:paraId="78642B34" w14:textId="77777777" w:rsidTr="00FD4F86">
        <w:trPr>
          <w:trHeight w:val="705"/>
        </w:trPr>
        <w:tc>
          <w:tcPr>
            <w:tcW w:w="2349" w:type="dxa"/>
            <w:vMerge/>
            <w:tcBorders>
              <w:right w:val="single" w:sz="4" w:space="0" w:color="auto"/>
            </w:tcBorders>
          </w:tcPr>
          <w:p w14:paraId="3EF5664F" w14:textId="77777777" w:rsidR="00D54A53" w:rsidRPr="00A370A2" w:rsidRDefault="00D54A53" w:rsidP="005302C1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</w:tcBorders>
          </w:tcPr>
          <w:p w14:paraId="6762C701" w14:textId="77777777" w:rsidR="00D54A53" w:rsidRPr="00A370A2" w:rsidRDefault="00D54A53" w:rsidP="005302C1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53795731" w14:textId="77777777" w:rsidR="00D54A53" w:rsidRPr="00A370A2" w:rsidRDefault="00D54A53" w:rsidP="005302C1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2</w:t>
            </w:r>
          </w:p>
        </w:tc>
        <w:tc>
          <w:tcPr>
            <w:tcW w:w="3821" w:type="dxa"/>
            <w:vAlign w:val="center"/>
          </w:tcPr>
          <w:p w14:paraId="7112C6DE" w14:textId="51864966" w:rsidR="00D54A53" w:rsidRPr="00A370A2" w:rsidRDefault="007F4218" w:rsidP="005302C1">
            <w:pPr>
              <w:pStyle w:val="a1"/>
              <w:ind w:leftChars="0" w:left="0" w:right="198" w:firstLineChars="100" w:firstLine="180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FANRlyP24. AWG24, </w:t>
            </w:r>
            <w:r>
              <w:rPr>
                <w:rFonts w:hint="eastAsia"/>
                <w:sz w:val="20"/>
                <w:szCs w:val="22"/>
              </w:rPr>
              <w:t>적색</w:t>
            </w:r>
          </w:p>
        </w:tc>
      </w:tr>
    </w:tbl>
    <w:p w14:paraId="61C6D8D5" w14:textId="2856DE06" w:rsidR="00926FBC" w:rsidRPr="00F01486" w:rsidRDefault="00926FBC" w:rsidP="00926FBC">
      <w:pPr>
        <w:spacing w:before="240"/>
        <w:ind w:leftChars="0" w:right="198" w:firstLineChars="100" w:firstLine="198"/>
      </w:pPr>
      <w:r>
        <w:rPr>
          <w:rFonts w:ascii="KoPubWorld바탕체 Light" w:hAnsi="KoPubWorld바탕체 Light" w:cs="KoPubWorld바탕체 Light" w:hint="eastAsia"/>
        </w:rPr>
        <w:t xml:space="preserve">• </w:t>
      </w:r>
      <w:r w:rsidR="002E61DD">
        <w:rPr>
          <w:rFonts w:ascii="KoPubWorld바탕체 Light" w:hAnsi="KoPubWorld바탕체 Light" w:cs="KoPubWorld바탕체 Light" w:hint="eastAsia"/>
        </w:rPr>
        <w:t xml:space="preserve"> 축전지 전압 N</w:t>
      </w:r>
      <w:r>
        <w:rPr>
          <w:rFonts w:ascii="KoPubWorld바탕체 Light" w:hAnsi="KoPubWorld바탕체 Light" w:cs="KoPubWorld바탕체 Light" w:hint="eastAsia"/>
        </w:rPr>
        <w:t>커넥터</w:t>
      </w:r>
      <w:r>
        <w:rPr>
          <w:rFonts w:hint="eastAsia"/>
        </w:rPr>
        <w:t>(</w:t>
      </w:r>
      <w:r>
        <w:rPr>
          <w:rFonts w:hint="eastAsia"/>
        </w:rPr>
        <w:t>부품번호</w:t>
      </w:r>
      <w:r>
        <w:rPr>
          <w:rFonts w:hint="eastAsia"/>
        </w:rPr>
        <w:t>: J</w:t>
      </w:r>
      <w:r w:rsidR="006A582E">
        <w:rPr>
          <w:rFonts w:hint="eastAsia"/>
        </w:rPr>
        <w:t>7</w:t>
      </w:r>
      <w:r>
        <w:rPr>
          <w:rFonts w:hint="eastAsia"/>
        </w:rPr>
        <w:t>)</w:t>
      </w:r>
    </w:p>
    <w:p w14:paraId="24795AF7" w14:textId="77777777" w:rsidR="00D54A53" w:rsidRPr="007F5393" w:rsidRDefault="00D54A53" w:rsidP="00D54A53">
      <w:pPr>
        <w:pStyle w:val="af2"/>
        <w:ind w:leftChars="0" w:left="567" w:right="198"/>
      </w:pPr>
      <w:r>
        <w:rPr>
          <w:rFonts w:hint="eastAsia"/>
        </w:rPr>
        <w:t xml:space="preserve"> -. </w:t>
      </w:r>
      <w:r>
        <w:rPr>
          <w:rFonts w:hint="eastAsia"/>
        </w:rPr>
        <w:t>제품명</w:t>
      </w:r>
      <w:r>
        <w:rPr>
          <w:rFonts w:hint="eastAsia"/>
        </w:rPr>
        <w:t>: 35312-</w:t>
      </w:r>
      <w:r w:rsidRPr="00436B87">
        <w:t>0</w:t>
      </w:r>
      <w:r>
        <w:rPr>
          <w:rFonts w:hint="eastAsia"/>
        </w:rPr>
        <w:t>26</w:t>
      </w:r>
      <w:r w:rsidRPr="00436B87">
        <w:t>0</w:t>
      </w:r>
      <w:r>
        <w:rPr>
          <w:rFonts w:hint="eastAsia"/>
        </w:rPr>
        <w:t xml:space="preserve"> (</w:t>
      </w:r>
      <w:proofErr w:type="spellStart"/>
      <w:r>
        <w:rPr>
          <w:rFonts w:hint="eastAsia"/>
        </w:rPr>
        <w:t>상대물</w:t>
      </w:r>
      <w:proofErr w:type="spellEnd"/>
      <w:r>
        <w:rPr>
          <w:rFonts w:hint="eastAsia"/>
        </w:rPr>
        <w:t>:35155-</w:t>
      </w:r>
      <w:r w:rsidRPr="00E72B0D">
        <w:t>0</w:t>
      </w:r>
      <w:r>
        <w:rPr>
          <w:rFonts w:hint="eastAsia"/>
        </w:rPr>
        <w:t>2</w:t>
      </w:r>
      <w:r w:rsidRPr="00E72B0D">
        <w:t>00</w:t>
      </w:r>
      <w:r>
        <w:rPr>
          <w:rFonts w:hint="eastAsia"/>
        </w:rPr>
        <w:t>)</w:t>
      </w:r>
    </w:p>
    <w:tbl>
      <w:tblPr>
        <w:tblStyle w:val="a8"/>
        <w:tblW w:w="10281" w:type="dxa"/>
        <w:tblInd w:w="198" w:type="dxa"/>
        <w:tblLook w:val="04A0" w:firstRow="1" w:lastRow="0" w:firstColumn="1" w:lastColumn="0" w:noHBand="0" w:noVBand="1"/>
      </w:tblPr>
      <w:tblGrid>
        <w:gridCol w:w="2349"/>
        <w:gridCol w:w="2835"/>
        <w:gridCol w:w="1276"/>
        <w:gridCol w:w="3821"/>
      </w:tblGrid>
      <w:tr w:rsidR="00926FBC" w14:paraId="453483B5" w14:textId="77777777" w:rsidTr="00D61CF0">
        <w:trPr>
          <w:trHeight w:val="72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EA38BAC" w14:textId="77777777" w:rsidR="00926FBC" w:rsidRPr="003D2BD1" w:rsidRDefault="00926FBC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외형도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3322C70" w14:textId="77777777" w:rsidR="00926FBC" w:rsidRPr="003D2BD1" w:rsidRDefault="00926FBC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 정보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76DF8E30" w14:textId="77777777" w:rsidR="00926FBC" w:rsidRPr="003D2BD1" w:rsidRDefault="00926FBC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</w:t>
            </w: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 xml:space="preserve"> No</w:t>
            </w:r>
          </w:p>
        </w:tc>
        <w:tc>
          <w:tcPr>
            <w:tcW w:w="3821" w:type="dxa"/>
            <w:shd w:val="clear" w:color="auto" w:fill="F2F2F2" w:themeFill="background1" w:themeFillShade="F2"/>
            <w:vAlign w:val="center"/>
          </w:tcPr>
          <w:p w14:paraId="795ECEE8" w14:textId="77777777" w:rsidR="00926FBC" w:rsidRPr="003D2BD1" w:rsidRDefault="00926FBC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기능 정의</w:t>
            </w:r>
          </w:p>
        </w:tc>
      </w:tr>
      <w:tr w:rsidR="00926FBC" w14:paraId="19FB6D9D" w14:textId="77777777" w:rsidTr="00D61CF0">
        <w:trPr>
          <w:trHeight w:val="705"/>
        </w:trPr>
        <w:tc>
          <w:tcPr>
            <w:tcW w:w="2349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AAD801D" w14:textId="77777777" w:rsidR="00926FBC" w:rsidRPr="00A370A2" w:rsidRDefault="00926FBC" w:rsidP="00061E1C">
            <w:pPr>
              <w:pStyle w:val="a1"/>
              <w:ind w:left="198" w:right="198"/>
              <w:jc w:val="center"/>
              <w:rPr>
                <w:sz w:val="20"/>
                <w:szCs w:val="22"/>
              </w:rPr>
            </w:pPr>
            <w:r w:rsidRPr="004E3023">
              <w:rPr>
                <w:noProof/>
                <w:sz w:val="20"/>
                <w:szCs w:val="22"/>
              </w:rPr>
              <w:drawing>
                <wp:inline distT="0" distB="0" distL="0" distR="0" wp14:anchorId="503643B3" wp14:editId="4CD00969">
                  <wp:extent cx="922351" cy="910053"/>
                  <wp:effectExtent l="0" t="0" r="0" b="4445"/>
                  <wp:docPr id="1215024066" name="그림 1" descr="잭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281513" name="그림 1" descr="잭이(가) 표시된 사진&#10;&#10;AI가 생성한 콘텐츠는 부정확할 수 있습니다.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7058" cy="914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D188558" w14:textId="77777777" w:rsidR="00926FBC" w:rsidRPr="00A370A2" w:rsidRDefault="00926FBC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7B3CAF">
              <w:rPr>
                <w:noProof/>
                <w:sz w:val="20"/>
                <w:szCs w:val="22"/>
              </w:rPr>
              <w:drawing>
                <wp:inline distT="0" distB="0" distL="0" distR="0" wp14:anchorId="6405E3C0" wp14:editId="50FF1816">
                  <wp:extent cx="1176793" cy="914590"/>
                  <wp:effectExtent l="0" t="0" r="4445" b="0"/>
                  <wp:docPr id="1164882467" name="그림 1" descr="직사각형, 잭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6342364" name="그림 1" descr="직사각형, 잭이(가) 표시된 사진&#10;&#10;AI가 생성한 콘텐츠는 부정확할 수 있습니다.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5992" cy="921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70C04C45" w14:textId="77777777" w:rsidR="00926FBC" w:rsidRPr="00A370A2" w:rsidRDefault="00926FBC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1</w:t>
            </w:r>
          </w:p>
        </w:tc>
        <w:tc>
          <w:tcPr>
            <w:tcW w:w="3821" w:type="dxa"/>
            <w:vAlign w:val="center"/>
          </w:tcPr>
          <w:p w14:paraId="1C3AE1F6" w14:textId="72361766" w:rsidR="00926FBC" w:rsidRPr="00A370A2" w:rsidRDefault="002E61DD" w:rsidP="00061E1C">
            <w:pPr>
              <w:pStyle w:val="a1"/>
              <w:ind w:leftChars="0" w:left="0" w:right="198" w:firstLineChars="100" w:firstLine="180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VDC_N</w:t>
            </w:r>
            <w:r w:rsidR="006A582E">
              <w:rPr>
                <w:rFonts w:hint="eastAsia"/>
                <w:sz w:val="20"/>
                <w:szCs w:val="22"/>
              </w:rPr>
              <w:t xml:space="preserve">, AWG24, </w:t>
            </w:r>
            <w:r w:rsidR="006A582E">
              <w:rPr>
                <w:rFonts w:hint="eastAsia"/>
                <w:sz w:val="20"/>
                <w:szCs w:val="22"/>
              </w:rPr>
              <w:t>흑색</w:t>
            </w:r>
          </w:p>
        </w:tc>
      </w:tr>
      <w:tr w:rsidR="00926FBC" w14:paraId="225C7662" w14:textId="77777777" w:rsidTr="00D61CF0">
        <w:trPr>
          <w:trHeight w:val="705"/>
        </w:trPr>
        <w:tc>
          <w:tcPr>
            <w:tcW w:w="2349" w:type="dxa"/>
            <w:vMerge/>
            <w:tcBorders>
              <w:right w:val="single" w:sz="4" w:space="0" w:color="auto"/>
            </w:tcBorders>
          </w:tcPr>
          <w:p w14:paraId="5DA8F24E" w14:textId="77777777" w:rsidR="00926FBC" w:rsidRPr="00A370A2" w:rsidRDefault="00926FBC" w:rsidP="00061E1C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</w:tcBorders>
          </w:tcPr>
          <w:p w14:paraId="3564851C" w14:textId="77777777" w:rsidR="00926FBC" w:rsidRPr="00A370A2" w:rsidRDefault="00926FBC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6C5356CA" w14:textId="77777777" w:rsidR="00926FBC" w:rsidRPr="00A370A2" w:rsidRDefault="00926FBC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2</w:t>
            </w:r>
          </w:p>
        </w:tc>
        <w:tc>
          <w:tcPr>
            <w:tcW w:w="3821" w:type="dxa"/>
            <w:vAlign w:val="center"/>
          </w:tcPr>
          <w:p w14:paraId="5435787F" w14:textId="0FD4C65D" w:rsidR="00926FBC" w:rsidRPr="00A370A2" w:rsidRDefault="002E61DD" w:rsidP="00061E1C">
            <w:pPr>
              <w:pStyle w:val="a1"/>
              <w:ind w:leftChars="0" w:left="0" w:right="198" w:firstLineChars="100" w:firstLine="180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>VDC_N</w:t>
            </w:r>
            <w:r w:rsidR="006A582E">
              <w:rPr>
                <w:rFonts w:hint="eastAsia"/>
                <w:sz w:val="20"/>
                <w:szCs w:val="22"/>
              </w:rPr>
              <w:t xml:space="preserve">, AWG24, </w:t>
            </w:r>
            <w:r w:rsidR="006A582E">
              <w:rPr>
                <w:rFonts w:hint="eastAsia"/>
                <w:sz w:val="20"/>
                <w:szCs w:val="22"/>
              </w:rPr>
              <w:t>흑색</w:t>
            </w:r>
          </w:p>
        </w:tc>
      </w:tr>
    </w:tbl>
    <w:p w14:paraId="20700159" w14:textId="452590A7" w:rsidR="002E61DD" w:rsidRPr="00F01486" w:rsidRDefault="002E61DD" w:rsidP="002E61DD">
      <w:pPr>
        <w:spacing w:before="240"/>
        <w:ind w:leftChars="0" w:right="198" w:firstLineChars="100" w:firstLine="198"/>
      </w:pPr>
      <w:r>
        <w:rPr>
          <w:rFonts w:ascii="KoPubWorld바탕체 Light" w:hAnsi="KoPubWorld바탕체 Light" w:cs="KoPubWorld바탕체 Light" w:hint="eastAsia"/>
        </w:rPr>
        <w:t xml:space="preserve">•  축전지 </w:t>
      </w:r>
      <w:r w:rsidR="00D61CF0">
        <w:rPr>
          <w:rFonts w:ascii="KoPubWorld바탕체 Light" w:hAnsi="KoPubWorld바탕체 Light" w:cs="KoPubWorld바탕체 Light" w:hint="eastAsia"/>
        </w:rPr>
        <w:t xml:space="preserve">Case 접지 </w:t>
      </w:r>
      <w:r>
        <w:rPr>
          <w:rFonts w:ascii="KoPubWorld바탕체 Light" w:hAnsi="KoPubWorld바탕체 Light" w:cs="KoPubWorld바탕체 Light" w:hint="eastAsia"/>
        </w:rPr>
        <w:t>커넥터</w:t>
      </w:r>
      <w:r>
        <w:rPr>
          <w:rFonts w:hint="eastAsia"/>
        </w:rPr>
        <w:t>(</w:t>
      </w:r>
      <w:r>
        <w:rPr>
          <w:rFonts w:hint="eastAsia"/>
        </w:rPr>
        <w:t>부품번호</w:t>
      </w:r>
      <w:r>
        <w:rPr>
          <w:rFonts w:hint="eastAsia"/>
        </w:rPr>
        <w:t>: J1</w:t>
      </w:r>
      <w:r w:rsidR="00D61CF0">
        <w:rPr>
          <w:rFonts w:hint="eastAsia"/>
        </w:rPr>
        <w:t>9</w:t>
      </w:r>
      <w:r>
        <w:rPr>
          <w:rFonts w:hint="eastAsia"/>
        </w:rPr>
        <w:t>)</w:t>
      </w:r>
    </w:p>
    <w:p w14:paraId="03F07007" w14:textId="77777777" w:rsidR="00FE6791" w:rsidRPr="007F5393" w:rsidRDefault="00FE6791" w:rsidP="00FE6791">
      <w:pPr>
        <w:pStyle w:val="af2"/>
        <w:ind w:leftChars="0" w:left="567" w:right="198"/>
      </w:pPr>
      <w:r>
        <w:rPr>
          <w:rFonts w:hint="eastAsia"/>
        </w:rPr>
        <w:t xml:space="preserve"> -. </w:t>
      </w:r>
      <w:r>
        <w:rPr>
          <w:rFonts w:hint="eastAsia"/>
        </w:rPr>
        <w:t>제품명</w:t>
      </w:r>
      <w:r>
        <w:rPr>
          <w:rFonts w:hint="eastAsia"/>
        </w:rPr>
        <w:t>: 35312-</w:t>
      </w:r>
      <w:r w:rsidRPr="00436B87">
        <w:t>0</w:t>
      </w:r>
      <w:r>
        <w:rPr>
          <w:rFonts w:hint="eastAsia"/>
        </w:rPr>
        <w:t>26</w:t>
      </w:r>
      <w:r w:rsidRPr="00436B87">
        <w:t>0</w:t>
      </w:r>
      <w:r>
        <w:rPr>
          <w:rFonts w:hint="eastAsia"/>
        </w:rPr>
        <w:t xml:space="preserve"> (</w:t>
      </w:r>
      <w:proofErr w:type="spellStart"/>
      <w:r>
        <w:rPr>
          <w:rFonts w:hint="eastAsia"/>
        </w:rPr>
        <w:t>상대물</w:t>
      </w:r>
      <w:proofErr w:type="spellEnd"/>
      <w:r>
        <w:rPr>
          <w:rFonts w:hint="eastAsia"/>
        </w:rPr>
        <w:t>:35155-</w:t>
      </w:r>
      <w:r w:rsidRPr="00E72B0D">
        <w:t>0</w:t>
      </w:r>
      <w:r>
        <w:rPr>
          <w:rFonts w:hint="eastAsia"/>
        </w:rPr>
        <w:t>2</w:t>
      </w:r>
      <w:r w:rsidRPr="00E72B0D">
        <w:t>00</w:t>
      </w:r>
      <w:r>
        <w:rPr>
          <w:rFonts w:hint="eastAsia"/>
        </w:rPr>
        <w:t>)</w:t>
      </w:r>
    </w:p>
    <w:tbl>
      <w:tblPr>
        <w:tblStyle w:val="a8"/>
        <w:tblW w:w="10281" w:type="dxa"/>
        <w:tblInd w:w="198" w:type="dxa"/>
        <w:tblLook w:val="04A0" w:firstRow="1" w:lastRow="0" w:firstColumn="1" w:lastColumn="0" w:noHBand="0" w:noVBand="1"/>
      </w:tblPr>
      <w:tblGrid>
        <w:gridCol w:w="2349"/>
        <w:gridCol w:w="2835"/>
        <w:gridCol w:w="1276"/>
        <w:gridCol w:w="3821"/>
      </w:tblGrid>
      <w:tr w:rsidR="002E61DD" w14:paraId="473F4C22" w14:textId="77777777" w:rsidTr="00D61CF0">
        <w:trPr>
          <w:trHeight w:val="72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A0674F7" w14:textId="77777777" w:rsidR="002E61DD" w:rsidRPr="003D2BD1" w:rsidRDefault="002E61DD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외형도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4C1F8F4" w14:textId="77777777" w:rsidR="002E61DD" w:rsidRPr="003D2BD1" w:rsidRDefault="002E61DD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 정보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40787E95" w14:textId="77777777" w:rsidR="002E61DD" w:rsidRPr="003D2BD1" w:rsidRDefault="002E61DD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</w:t>
            </w: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 xml:space="preserve"> No</w:t>
            </w:r>
          </w:p>
        </w:tc>
        <w:tc>
          <w:tcPr>
            <w:tcW w:w="3821" w:type="dxa"/>
            <w:shd w:val="clear" w:color="auto" w:fill="F2F2F2" w:themeFill="background1" w:themeFillShade="F2"/>
            <w:vAlign w:val="center"/>
          </w:tcPr>
          <w:p w14:paraId="699D0114" w14:textId="77777777" w:rsidR="002E61DD" w:rsidRPr="003D2BD1" w:rsidRDefault="002E61DD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기능 정의</w:t>
            </w:r>
          </w:p>
        </w:tc>
      </w:tr>
      <w:tr w:rsidR="006A582E" w14:paraId="056D763D" w14:textId="77777777" w:rsidTr="00D61CF0">
        <w:trPr>
          <w:trHeight w:val="705"/>
        </w:trPr>
        <w:tc>
          <w:tcPr>
            <w:tcW w:w="2349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2589575" w14:textId="77777777" w:rsidR="006A582E" w:rsidRPr="00A370A2" w:rsidRDefault="006A582E" w:rsidP="006A582E">
            <w:pPr>
              <w:pStyle w:val="a1"/>
              <w:ind w:left="198" w:right="198"/>
              <w:jc w:val="center"/>
              <w:rPr>
                <w:sz w:val="20"/>
                <w:szCs w:val="22"/>
              </w:rPr>
            </w:pPr>
            <w:r w:rsidRPr="004E3023">
              <w:rPr>
                <w:noProof/>
                <w:sz w:val="20"/>
                <w:szCs w:val="22"/>
              </w:rPr>
              <w:drawing>
                <wp:inline distT="0" distB="0" distL="0" distR="0" wp14:anchorId="269A3361" wp14:editId="04B1CECF">
                  <wp:extent cx="922351" cy="910053"/>
                  <wp:effectExtent l="0" t="0" r="0" b="4445"/>
                  <wp:docPr id="1869642544" name="그림 1" descr="잭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281513" name="그림 1" descr="잭이(가) 표시된 사진&#10;&#10;AI가 생성한 콘텐츠는 부정확할 수 있습니다.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7058" cy="914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B6A92ED" w14:textId="77777777" w:rsidR="006A582E" w:rsidRPr="00A370A2" w:rsidRDefault="006A582E" w:rsidP="006A582E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7B3CAF">
              <w:rPr>
                <w:noProof/>
                <w:sz w:val="20"/>
                <w:szCs w:val="22"/>
              </w:rPr>
              <w:drawing>
                <wp:inline distT="0" distB="0" distL="0" distR="0" wp14:anchorId="34578203" wp14:editId="1C238A61">
                  <wp:extent cx="1176793" cy="914590"/>
                  <wp:effectExtent l="0" t="0" r="4445" b="0"/>
                  <wp:docPr id="169870155" name="그림 1" descr="직사각형, 잭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6342364" name="그림 1" descr="직사각형, 잭이(가) 표시된 사진&#10;&#10;AI가 생성한 콘텐츠는 부정확할 수 있습니다.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5992" cy="921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42937DBE" w14:textId="77777777" w:rsidR="006A582E" w:rsidRPr="00A370A2" w:rsidRDefault="006A582E" w:rsidP="006A582E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1</w:t>
            </w:r>
          </w:p>
        </w:tc>
        <w:tc>
          <w:tcPr>
            <w:tcW w:w="3821" w:type="dxa"/>
            <w:vAlign w:val="center"/>
          </w:tcPr>
          <w:p w14:paraId="2F4BAE60" w14:textId="6590349F" w:rsidR="006A582E" w:rsidRPr="00A370A2" w:rsidRDefault="006A582E" w:rsidP="006A582E">
            <w:pPr>
              <w:pStyle w:val="a1"/>
              <w:ind w:leftChars="0" w:left="0" w:right="198" w:firstLineChars="100" w:firstLine="180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CGND, AWG24, </w:t>
            </w:r>
            <w:r>
              <w:rPr>
                <w:rFonts w:hint="eastAsia"/>
                <w:sz w:val="20"/>
                <w:szCs w:val="22"/>
              </w:rPr>
              <w:t>녹색</w:t>
            </w:r>
          </w:p>
        </w:tc>
      </w:tr>
      <w:tr w:rsidR="006A582E" w14:paraId="7E15D506" w14:textId="77777777" w:rsidTr="00D61CF0">
        <w:trPr>
          <w:trHeight w:val="705"/>
        </w:trPr>
        <w:tc>
          <w:tcPr>
            <w:tcW w:w="2349" w:type="dxa"/>
            <w:vMerge/>
            <w:tcBorders>
              <w:right w:val="single" w:sz="4" w:space="0" w:color="auto"/>
            </w:tcBorders>
          </w:tcPr>
          <w:p w14:paraId="535DC213" w14:textId="77777777" w:rsidR="006A582E" w:rsidRPr="00A370A2" w:rsidRDefault="006A582E" w:rsidP="006A582E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</w:tcBorders>
          </w:tcPr>
          <w:p w14:paraId="4EEB2A6B" w14:textId="77777777" w:rsidR="006A582E" w:rsidRPr="00A370A2" w:rsidRDefault="006A582E" w:rsidP="006A582E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2EC72AB5" w14:textId="77777777" w:rsidR="006A582E" w:rsidRPr="00A370A2" w:rsidRDefault="006A582E" w:rsidP="006A582E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2</w:t>
            </w:r>
          </w:p>
        </w:tc>
        <w:tc>
          <w:tcPr>
            <w:tcW w:w="3821" w:type="dxa"/>
            <w:vAlign w:val="center"/>
          </w:tcPr>
          <w:p w14:paraId="29BE2172" w14:textId="3E8D9AAB" w:rsidR="006A582E" w:rsidRPr="00A370A2" w:rsidRDefault="006A582E" w:rsidP="006A582E">
            <w:pPr>
              <w:pStyle w:val="a1"/>
              <w:ind w:leftChars="0" w:left="0" w:right="198" w:firstLineChars="100" w:firstLine="180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CGND, AWG24, </w:t>
            </w:r>
            <w:r>
              <w:rPr>
                <w:rFonts w:hint="eastAsia"/>
                <w:sz w:val="20"/>
                <w:szCs w:val="22"/>
              </w:rPr>
              <w:t>녹색</w:t>
            </w:r>
          </w:p>
        </w:tc>
      </w:tr>
    </w:tbl>
    <w:p w14:paraId="28B5FABB" w14:textId="2953ED50" w:rsidR="006A582E" w:rsidRPr="00F01486" w:rsidRDefault="006A582E" w:rsidP="006A582E">
      <w:pPr>
        <w:spacing w:before="240"/>
        <w:ind w:leftChars="0" w:right="198" w:firstLineChars="100" w:firstLine="198"/>
      </w:pPr>
      <w:r>
        <w:rPr>
          <w:rFonts w:ascii="KoPubWorld바탕체 Light" w:hAnsi="KoPubWorld바탕체 Light" w:cs="KoPubWorld바탕체 Light" w:hint="eastAsia"/>
        </w:rPr>
        <w:t>• 축전지 전압 P커넥터</w:t>
      </w:r>
      <w:r>
        <w:rPr>
          <w:rFonts w:hint="eastAsia"/>
        </w:rPr>
        <w:t>(</w:t>
      </w:r>
      <w:r>
        <w:rPr>
          <w:rFonts w:hint="eastAsia"/>
        </w:rPr>
        <w:t>부품번호</w:t>
      </w:r>
      <w:r>
        <w:rPr>
          <w:rFonts w:hint="eastAsia"/>
        </w:rPr>
        <w:t>: J6)</w:t>
      </w:r>
    </w:p>
    <w:p w14:paraId="6860AB2D" w14:textId="77777777" w:rsidR="00B618EF" w:rsidRPr="007F5393" w:rsidRDefault="00B618EF" w:rsidP="00B618EF">
      <w:pPr>
        <w:pStyle w:val="af2"/>
        <w:ind w:leftChars="0" w:left="567" w:right="198"/>
      </w:pPr>
      <w:r>
        <w:rPr>
          <w:rFonts w:hint="eastAsia"/>
        </w:rPr>
        <w:t xml:space="preserve"> -. </w:t>
      </w:r>
      <w:r>
        <w:rPr>
          <w:rFonts w:hint="eastAsia"/>
        </w:rPr>
        <w:t>제품명</w:t>
      </w:r>
      <w:r>
        <w:rPr>
          <w:rFonts w:hint="eastAsia"/>
        </w:rPr>
        <w:t>: 35312-</w:t>
      </w:r>
      <w:r w:rsidRPr="00436B87">
        <w:t>0</w:t>
      </w:r>
      <w:r>
        <w:rPr>
          <w:rFonts w:hint="eastAsia"/>
        </w:rPr>
        <w:t>26</w:t>
      </w:r>
      <w:r w:rsidRPr="00436B87">
        <w:t>0</w:t>
      </w:r>
      <w:r>
        <w:rPr>
          <w:rFonts w:hint="eastAsia"/>
        </w:rPr>
        <w:t xml:space="preserve"> (</w:t>
      </w:r>
      <w:proofErr w:type="spellStart"/>
      <w:r>
        <w:rPr>
          <w:rFonts w:hint="eastAsia"/>
        </w:rPr>
        <w:t>상대물</w:t>
      </w:r>
      <w:proofErr w:type="spellEnd"/>
      <w:r>
        <w:rPr>
          <w:rFonts w:hint="eastAsia"/>
        </w:rPr>
        <w:t>:35155-</w:t>
      </w:r>
      <w:r w:rsidRPr="00E72B0D">
        <w:t>0</w:t>
      </w:r>
      <w:r>
        <w:rPr>
          <w:rFonts w:hint="eastAsia"/>
        </w:rPr>
        <w:t>2</w:t>
      </w:r>
      <w:r w:rsidRPr="00E72B0D">
        <w:t>00</w:t>
      </w:r>
      <w:r>
        <w:rPr>
          <w:rFonts w:hint="eastAsia"/>
        </w:rPr>
        <w:t>)</w:t>
      </w:r>
    </w:p>
    <w:tbl>
      <w:tblPr>
        <w:tblStyle w:val="a8"/>
        <w:tblW w:w="10281" w:type="dxa"/>
        <w:tblInd w:w="198" w:type="dxa"/>
        <w:tblLook w:val="04A0" w:firstRow="1" w:lastRow="0" w:firstColumn="1" w:lastColumn="0" w:noHBand="0" w:noVBand="1"/>
      </w:tblPr>
      <w:tblGrid>
        <w:gridCol w:w="2349"/>
        <w:gridCol w:w="2835"/>
        <w:gridCol w:w="1276"/>
        <w:gridCol w:w="3821"/>
      </w:tblGrid>
      <w:tr w:rsidR="006A582E" w14:paraId="38DAF18B" w14:textId="77777777" w:rsidTr="00061E1C">
        <w:trPr>
          <w:trHeight w:val="72"/>
        </w:trPr>
        <w:tc>
          <w:tcPr>
            <w:tcW w:w="23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F93D5FB" w14:textId="77777777" w:rsidR="006A582E" w:rsidRPr="003D2BD1" w:rsidRDefault="006A582E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외형도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584E8F5" w14:textId="77777777" w:rsidR="006A582E" w:rsidRPr="003D2BD1" w:rsidRDefault="006A582E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 정보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16E9D2A0" w14:textId="77777777" w:rsidR="006A582E" w:rsidRPr="003D2BD1" w:rsidRDefault="006A582E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</w:t>
            </w: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 xml:space="preserve"> No</w:t>
            </w:r>
          </w:p>
        </w:tc>
        <w:tc>
          <w:tcPr>
            <w:tcW w:w="3821" w:type="dxa"/>
            <w:shd w:val="clear" w:color="auto" w:fill="F2F2F2" w:themeFill="background1" w:themeFillShade="F2"/>
            <w:vAlign w:val="center"/>
          </w:tcPr>
          <w:p w14:paraId="234212E0" w14:textId="77777777" w:rsidR="006A582E" w:rsidRPr="003D2BD1" w:rsidRDefault="006A582E" w:rsidP="00061E1C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기능 정의</w:t>
            </w:r>
          </w:p>
        </w:tc>
      </w:tr>
      <w:tr w:rsidR="006A582E" w14:paraId="12F48E83" w14:textId="77777777" w:rsidTr="00061E1C">
        <w:trPr>
          <w:trHeight w:val="705"/>
        </w:trPr>
        <w:tc>
          <w:tcPr>
            <w:tcW w:w="2349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27136FD" w14:textId="77777777" w:rsidR="006A582E" w:rsidRPr="00A370A2" w:rsidRDefault="006A582E" w:rsidP="00061E1C">
            <w:pPr>
              <w:pStyle w:val="a1"/>
              <w:ind w:left="198" w:right="198"/>
              <w:jc w:val="center"/>
              <w:rPr>
                <w:sz w:val="20"/>
                <w:szCs w:val="22"/>
              </w:rPr>
            </w:pPr>
            <w:r w:rsidRPr="004E3023">
              <w:rPr>
                <w:noProof/>
                <w:sz w:val="20"/>
                <w:szCs w:val="22"/>
              </w:rPr>
              <w:drawing>
                <wp:inline distT="0" distB="0" distL="0" distR="0" wp14:anchorId="6BD518C0" wp14:editId="69237C74">
                  <wp:extent cx="922351" cy="910053"/>
                  <wp:effectExtent l="0" t="0" r="0" b="4445"/>
                  <wp:docPr id="523165786" name="그림 1" descr="잭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281513" name="그림 1" descr="잭이(가) 표시된 사진&#10;&#10;AI가 생성한 콘텐츠는 부정확할 수 있습니다.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7058" cy="914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C576B6B" w14:textId="77777777" w:rsidR="006A582E" w:rsidRPr="00A370A2" w:rsidRDefault="006A582E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7B3CAF">
              <w:rPr>
                <w:noProof/>
                <w:sz w:val="20"/>
                <w:szCs w:val="22"/>
              </w:rPr>
              <w:drawing>
                <wp:inline distT="0" distB="0" distL="0" distR="0" wp14:anchorId="116A4DFA" wp14:editId="363E2F83">
                  <wp:extent cx="1176793" cy="914590"/>
                  <wp:effectExtent l="0" t="0" r="4445" b="0"/>
                  <wp:docPr id="1726244602" name="그림 1" descr="직사각형, 잭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6342364" name="그림 1" descr="직사각형, 잭이(가) 표시된 사진&#10;&#10;AI가 생성한 콘텐츠는 부정확할 수 있습니다.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5992" cy="921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6" w:type="dxa"/>
            <w:vAlign w:val="center"/>
          </w:tcPr>
          <w:p w14:paraId="10C0A3BE" w14:textId="77777777" w:rsidR="006A582E" w:rsidRPr="00A370A2" w:rsidRDefault="006A582E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1</w:t>
            </w:r>
          </w:p>
        </w:tc>
        <w:tc>
          <w:tcPr>
            <w:tcW w:w="3821" w:type="dxa"/>
            <w:vAlign w:val="center"/>
          </w:tcPr>
          <w:p w14:paraId="49566885" w14:textId="4A2D04D1" w:rsidR="006A582E" w:rsidRPr="00A370A2" w:rsidRDefault="006A582E" w:rsidP="00061E1C">
            <w:pPr>
              <w:pStyle w:val="a1"/>
              <w:ind w:leftChars="0" w:left="0" w:right="198" w:firstLineChars="100" w:firstLine="180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VDC_P, AWG24, </w:t>
            </w:r>
            <w:r>
              <w:rPr>
                <w:rFonts w:hint="eastAsia"/>
                <w:sz w:val="20"/>
                <w:szCs w:val="22"/>
              </w:rPr>
              <w:t>흑색</w:t>
            </w:r>
          </w:p>
        </w:tc>
      </w:tr>
      <w:tr w:rsidR="006A582E" w14:paraId="6E090A17" w14:textId="77777777" w:rsidTr="00061E1C">
        <w:trPr>
          <w:trHeight w:val="705"/>
        </w:trPr>
        <w:tc>
          <w:tcPr>
            <w:tcW w:w="2349" w:type="dxa"/>
            <w:vMerge/>
            <w:tcBorders>
              <w:right w:val="single" w:sz="4" w:space="0" w:color="auto"/>
            </w:tcBorders>
          </w:tcPr>
          <w:p w14:paraId="4B0BE30C" w14:textId="77777777" w:rsidR="006A582E" w:rsidRPr="00A370A2" w:rsidRDefault="006A582E" w:rsidP="00061E1C">
            <w:pPr>
              <w:pStyle w:val="a1"/>
              <w:ind w:left="198" w:right="198"/>
              <w:rPr>
                <w:sz w:val="20"/>
                <w:szCs w:val="22"/>
              </w:rPr>
            </w:pPr>
          </w:p>
        </w:tc>
        <w:tc>
          <w:tcPr>
            <w:tcW w:w="2835" w:type="dxa"/>
            <w:vMerge/>
            <w:tcBorders>
              <w:left w:val="single" w:sz="4" w:space="0" w:color="auto"/>
            </w:tcBorders>
          </w:tcPr>
          <w:p w14:paraId="22122AB0" w14:textId="77777777" w:rsidR="006A582E" w:rsidRPr="00A370A2" w:rsidRDefault="006A582E" w:rsidP="00061E1C">
            <w:pPr>
              <w:pStyle w:val="a1"/>
              <w:ind w:leftChars="0" w:left="0" w:right="198"/>
              <w:rPr>
                <w:sz w:val="20"/>
                <w:szCs w:val="22"/>
              </w:rPr>
            </w:pPr>
          </w:p>
        </w:tc>
        <w:tc>
          <w:tcPr>
            <w:tcW w:w="1276" w:type="dxa"/>
            <w:vAlign w:val="center"/>
          </w:tcPr>
          <w:p w14:paraId="2DFC67EC" w14:textId="77777777" w:rsidR="006A582E" w:rsidRPr="00A370A2" w:rsidRDefault="006A582E" w:rsidP="00061E1C">
            <w:pPr>
              <w:pStyle w:val="a1"/>
              <w:ind w:leftChars="0" w:left="0" w:right="198"/>
              <w:jc w:val="center"/>
              <w:rPr>
                <w:sz w:val="20"/>
                <w:szCs w:val="22"/>
              </w:rPr>
            </w:pPr>
            <w:r w:rsidRPr="00A370A2">
              <w:rPr>
                <w:rFonts w:hint="eastAsia"/>
                <w:sz w:val="20"/>
                <w:szCs w:val="22"/>
              </w:rPr>
              <w:t>2</w:t>
            </w:r>
          </w:p>
        </w:tc>
        <w:tc>
          <w:tcPr>
            <w:tcW w:w="3821" w:type="dxa"/>
            <w:vAlign w:val="center"/>
          </w:tcPr>
          <w:p w14:paraId="472B953C" w14:textId="7BADAD59" w:rsidR="006A582E" w:rsidRPr="00A370A2" w:rsidRDefault="006A582E" w:rsidP="00061E1C">
            <w:pPr>
              <w:pStyle w:val="a1"/>
              <w:ind w:leftChars="0" w:left="0" w:right="198" w:firstLineChars="100" w:firstLine="180"/>
              <w:rPr>
                <w:sz w:val="20"/>
                <w:szCs w:val="22"/>
              </w:rPr>
            </w:pPr>
            <w:r>
              <w:rPr>
                <w:rFonts w:hint="eastAsia"/>
                <w:sz w:val="20"/>
                <w:szCs w:val="22"/>
              </w:rPr>
              <w:t xml:space="preserve">VDC_P, AWG24, </w:t>
            </w:r>
            <w:r>
              <w:rPr>
                <w:rFonts w:hint="eastAsia"/>
                <w:sz w:val="20"/>
                <w:szCs w:val="22"/>
              </w:rPr>
              <w:t>흑색</w:t>
            </w:r>
          </w:p>
        </w:tc>
      </w:tr>
    </w:tbl>
    <w:p w14:paraId="39468771" w14:textId="0571BA33" w:rsidR="00EF2881" w:rsidRDefault="00EF2881" w:rsidP="00926FBC">
      <w:pPr>
        <w:spacing w:before="240"/>
        <w:ind w:leftChars="0" w:left="0" w:right="198"/>
      </w:pPr>
      <w:r>
        <w:br w:type="page"/>
      </w:r>
    </w:p>
    <w:p w14:paraId="7700EC79" w14:textId="2DFE7D0B" w:rsidR="00926FBC" w:rsidRDefault="00C473DD" w:rsidP="0003369D">
      <w:pPr>
        <w:spacing w:before="240"/>
        <w:ind w:leftChars="0" w:left="0" w:right="198" w:firstLineChars="143" w:firstLine="283"/>
        <w:rPr>
          <w:rFonts w:hint="eastAsia"/>
        </w:rPr>
      </w:pPr>
      <w:r>
        <w:lastRenderedPageBreak/>
        <w:sym w:font="Wingdings" w:char="F09F"/>
      </w:r>
      <w:r w:rsidR="00B90E36">
        <w:rPr>
          <w:rFonts w:hint="eastAsia"/>
        </w:rPr>
        <w:t xml:space="preserve"> </w:t>
      </w:r>
      <w:r w:rsidR="00B90E36">
        <w:rPr>
          <w:rFonts w:hint="eastAsia"/>
        </w:rPr>
        <w:t>축전지</w:t>
      </w:r>
      <w:r w:rsidR="00B90E36">
        <w:rPr>
          <w:rFonts w:hint="eastAsia"/>
        </w:rPr>
        <w:t xml:space="preserve"> </w:t>
      </w:r>
      <w:r w:rsidR="00B90E36">
        <w:rPr>
          <w:rFonts w:hint="eastAsia"/>
        </w:rPr>
        <w:t>전류센서</w:t>
      </w:r>
      <w:r w:rsidR="00B90E36">
        <w:rPr>
          <w:rFonts w:hint="eastAsia"/>
        </w:rPr>
        <w:t xml:space="preserve"> A </w:t>
      </w:r>
      <w:r w:rsidR="0003369D">
        <w:rPr>
          <w:rFonts w:hint="eastAsia"/>
        </w:rPr>
        <w:t>채널</w:t>
      </w:r>
    </w:p>
    <w:p w14:paraId="46054139" w14:textId="70F04F37" w:rsidR="00062016" w:rsidRDefault="00062016" w:rsidP="0003369D">
      <w:pPr>
        <w:ind w:leftChars="0" w:left="0" w:right="198" w:firstLineChars="200" w:firstLine="396"/>
      </w:pPr>
      <w:r>
        <w:rPr>
          <w:rFonts w:hint="eastAsia"/>
        </w:rPr>
        <w:t xml:space="preserve">-. </w:t>
      </w:r>
      <w:r w:rsidR="00FB4AAB">
        <w:rPr>
          <w:rFonts w:hint="eastAsia"/>
        </w:rPr>
        <w:t>제품번호</w:t>
      </w:r>
      <w:r w:rsidR="00FB4AAB">
        <w:rPr>
          <w:rFonts w:hint="eastAsia"/>
        </w:rPr>
        <w:t>: 35312-</w:t>
      </w:r>
      <w:r w:rsidR="00FB4AAB" w:rsidRPr="00436B87">
        <w:t>0</w:t>
      </w:r>
      <w:r w:rsidR="00FB4AAB">
        <w:rPr>
          <w:rFonts w:hint="eastAsia"/>
        </w:rPr>
        <w:t>46</w:t>
      </w:r>
      <w:r w:rsidR="00FB4AAB" w:rsidRPr="00436B87">
        <w:t>0</w:t>
      </w:r>
      <w:r w:rsidR="00FB4AAB">
        <w:rPr>
          <w:rFonts w:hint="eastAsia"/>
        </w:rPr>
        <w:t xml:space="preserve"> (</w:t>
      </w:r>
      <w:proofErr w:type="spellStart"/>
      <w:r w:rsidR="00FB4AAB">
        <w:rPr>
          <w:rFonts w:hint="eastAsia"/>
        </w:rPr>
        <w:t>상대물</w:t>
      </w:r>
      <w:proofErr w:type="spellEnd"/>
      <w:r w:rsidR="00FB4AAB">
        <w:rPr>
          <w:rFonts w:hint="eastAsia"/>
        </w:rPr>
        <w:t>:35155-</w:t>
      </w:r>
      <w:r w:rsidR="00FB4AAB" w:rsidRPr="00E72B0D">
        <w:t>0</w:t>
      </w:r>
      <w:r w:rsidR="00DE2209">
        <w:rPr>
          <w:rFonts w:hint="eastAsia"/>
        </w:rPr>
        <w:t>6</w:t>
      </w:r>
      <w:r w:rsidR="00FB4AAB" w:rsidRPr="00E72B0D">
        <w:t>00</w:t>
      </w:r>
      <w:r w:rsidR="00FB4AAB">
        <w:rPr>
          <w:rFonts w:hint="eastAsia"/>
        </w:rPr>
        <w:t>)</w:t>
      </w:r>
    </w:p>
    <w:tbl>
      <w:tblPr>
        <w:tblStyle w:val="a8"/>
        <w:tblW w:w="0" w:type="auto"/>
        <w:tblInd w:w="198" w:type="dxa"/>
        <w:tblLook w:val="04A0" w:firstRow="1" w:lastRow="0" w:firstColumn="1" w:lastColumn="0" w:noHBand="0" w:noVBand="1"/>
      </w:tblPr>
      <w:tblGrid>
        <w:gridCol w:w="2382"/>
        <w:gridCol w:w="3129"/>
        <w:gridCol w:w="1232"/>
        <w:gridCol w:w="3515"/>
      </w:tblGrid>
      <w:tr w:rsidR="006C1B19" w14:paraId="77DDC888" w14:textId="77777777" w:rsidTr="006E45F6">
        <w:trPr>
          <w:trHeight w:val="87"/>
        </w:trPr>
        <w:tc>
          <w:tcPr>
            <w:tcW w:w="238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718C67C" w14:textId="77777777" w:rsidR="006C1B19" w:rsidRPr="003D2BD1" w:rsidRDefault="006C1B19" w:rsidP="006E45F6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외형도</w:t>
            </w:r>
          </w:p>
        </w:tc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C8352B3" w14:textId="77777777" w:rsidR="006C1B19" w:rsidRPr="003D2BD1" w:rsidRDefault="006C1B19" w:rsidP="006E45F6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 정보</w:t>
            </w:r>
          </w:p>
        </w:tc>
        <w:tc>
          <w:tcPr>
            <w:tcW w:w="1232" w:type="dxa"/>
            <w:shd w:val="clear" w:color="auto" w:fill="F2F2F2" w:themeFill="background1" w:themeFillShade="F2"/>
          </w:tcPr>
          <w:p w14:paraId="750853B9" w14:textId="77777777" w:rsidR="006C1B19" w:rsidRPr="003D2BD1" w:rsidRDefault="006C1B19" w:rsidP="006E45F6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</w:t>
            </w: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 xml:space="preserve"> No</w:t>
            </w:r>
          </w:p>
        </w:tc>
        <w:tc>
          <w:tcPr>
            <w:tcW w:w="3515" w:type="dxa"/>
            <w:shd w:val="clear" w:color="auto" w:fill="F2F2F2" w:themeFill="background1" w:themeFillShade="F2"/>
            <w:vAlign w:val="center"/>
          </w:tcPr>
          <w:p w14:paraId="5B80D0F9" w14:textId="77777777" w:rsidR="006C1B19" w:rsidRPr="003D2BD1" w:rsidRDefault="006C1B19" w:rsidP="006E45F6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기능 정의</w:t>
            </w:r>
          </w:p>
        </w:tc>
      </w:tr>
      <w:tr w:rsidR="006C1B19" w14:paraId="5204A567" w14:textId="77777777" w:rsidTr="006E45F6">
        <w:tc>
          <w:tcPr>
            <w:tcW w:w="2382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262EEB6" w14:textId="77777777" w:rsidR="006C1B19" w:rsidRDefault="006C1B19" w:rsidP="006E45F6">
            <w:pPr>
              <w:pStyle w:val="a1"/>
              <w:ind w:left="198" w:right="198"/>
              <w:jc w:val="center"/>
            </w:pPr>
            <w:r w:rsidRPr="000725A3">
              <w:rPr>
                <w:noProof/>
              </w:rPr>
              <w:drawing>
                <wp:inline distT="0" distB="0" distL="0" distR="0" wp14:anchorId="49A44FD1" wp14:editId="4F7F61F4">
                  <wp:extent cx="1124100" cy="847725"/>
                  <wp:effectExtent l="0" t="0" r="0" b="0"/>
                  <wp:docPr id="23044308" name="그림 1" descr="플라스틱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44308" name="그림 1" descr="플라스틱이(가) 표시된 사진&#10;&#10;AI가 생성한 콘텐츠는 부정확할 수 있습니다.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8813" cy="85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9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86C85C5" w14:textId="77777777" w:rsidR="006C1B19" w:rsidRDefault="006C1B19" w:rsidP="006E45F6">
            <w:pPr>
              <w:pStyle w:val="a1"/>
              <w:ind w:leftChars="0" w:left="0" w:right="198"/>
              <w:jc w:val="center"/>
            </w:pPr>
            <w:r w:rsidRPr="00BC0723">
              <w:rPr>
                <w:noProof/>
              </w:rPr>
              <w:drawing>
                <wp:inline distT="0" distB="0" distL="0" distR="0" wp14:anchorId="1979DC0D" wp14:editId="39C82D51">
                  <wp:extent cx="1724025" cy="1262199"/>
                  <wp:effectExtent l="0" t="0" r="0" b="0"/>
                  <wp:docPr id="1254899764" name="그림 1" descr="직사각형, 디자인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4899764" name="그림 1" descr="직사각형, 디자인이(가) 표시된 사진&#10;&#10;AI가 생성한 콘텐츠는 부정확할 수 있습니다.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0729" cy="12744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2" w:type="dxa"/>
          </w:tcPr>
          <w:p w14:paraId="7654C59B" w14:textId="77777777" w:rsidR="006C1B19" w:rsidRDefault="006C1B19" w:rsidP="006E45F6">
            <w:pPr>
              <w:pStyle w:val="a1"/>
              <w:ind w:leftChars="0" w:left="0" w:right="198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515" w:type="dxa"/>
          </w:tcPr>
          <w:p w14:paraId="2D2DD301" w14:textId="47A969CF" w:rsidR="006C1B19" w:rsidRDefault="006C1B19" w:rsidP="006E45F6">
            <w:pPr>
              <w:pStyle w:val="a1"/>
              <w:ind w:leftChars="0" w:left="0" w:right="198"/>
              <w:rPr>
                <w:rFonts w:hint="eastAsia"/>
              </w:rPr>
            </w:pPr>
            <w:r>
              <w:rPr>
                <w:rFonts w:hint="eastAsia"/>
              </w:rPr>
              <w:t>P15A</w:t>
            </w:r>
            <w:r>
              <w:rPr>
                <w:rFonts w:hint="eastAsia"/>
              </w:rPr>
              <w:t>, AWG2</w:t>
            </w:r>
            <w:r w:rsidR="00693EF2">
              <w:rPr>
                <w:rFonts w:hint="eastAsia"/>
              </w:rPr>
              <w:t>4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적색</w:t>
            </w:r>
          </w:p>
        </w:tc>
      </w:tr>
      <w:tr w:rsidR="006C1B19" w14:paraId="4636AA64" w14:textId="77777777" w:rsidTr="006E45F6">
        <w:tc>
          <w:tcPr>
            <w:tcW w:w="2382" w:type="dxa"/>
            <w:vMerge/>
            <w:tcBorders>
              <w:right w:val="single" w:sz="4" w:space="0" w:color="auto"/>
            </w:tcBorders>
          </w:tcPr>
          <w:p w14:paraId="174A4AAB" w14:textId="77777777" w:rsidR="006C1B19" w:rsidRDefault="006C1B19" w:rsidP="006E45F6">
            <w:pPr>
              <w:pStyle w:val="a1"/>
              <w:ind w:left="198" w:right="198"/>
            </w:pPr>
          </w:p>
        </w:tc>
        <w:tc>
          <w:tcPr>
            <w:tcW w:w="3129" w:type="dxa"/>
            <w:vMerge/>
            <w:tcBorders>
              <w:left w:val="single" w:sz="4" w:space="0" w:color="auto"/>
            </w:tcBorders>
          </w:tcPr>
          <w:p w14:paraId="181F4B54" w14:textId="77777777" w:rsidR="006C1B19" w:rsidRDefault="006C1B19" w:rsidP="006E45F6">
            <w:pPr>
              <w:pStyle w:val="a1"/>
              <w:ind w:leftChars="0" w:left="0" w:right="198"/>
            </w:pPr>
          </w:p>
        </w:tc>
        <w:tc>
          <w:tcPr>
            <w:tcW w:w="1232" w:type="dxa"/>
          </w:tcPr>
          <w:p w14:paraId="03999AC1" w14:textId="77777777" w:rsidR="006C1B19" w:rsidRDefault="006C1B19" w:rsidP="006E45F6">
            <w:pPr>
              <w:pStyle w:val="a1"/>
              <w:ind w:leftChars="0" w:left="0" w:right="198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515" w:type="dxa"/>
          </w:tcPr>
          <w:p w14:paraId="36D28B4C" w14:textId="2B24FF5B" w:rsidR="006C1B19" w:rsidRDefault="006C1B19" w:rsidP="006E45F6">
            <w:pPr>
              <w:pStyle w:val="a1"/>
              <w:ind w:leftChars="0" w:left="0" w:right="198"/>
              <w:rPr>
                <w:rFonts w:hint="eastAsia"/>
              </w:rPr>
            </w:pPr>
            <w:r>
              <w:rPr>
                <w:rFonts w:hint="eastAsia"/>
              </w:rPr>
              <w:t>N15A</w:t>
            </w:r>
            <w:r w:rsidR="00693EF2">
              <w:rPr>
                <w:rFonts w:hint="eastAsia"/>
              </w:rPr>
              <w:t xml:space="preserve">, </w:t>
            </w:r>
            <w:r w:rsidR="00693EF2">
              <w:rPr>
                <w:rFonts w:hint="eastAsia"/>
              </w:rPr>
              <w:t>AWG2</w:t>
            </w:r>
            <w:r w:rsidR="00693EF2">
              <w:rPr>
                <w:rFonts w:hint="eastAsia"/>
              </w:rPr>
              <w:t>4</w:t>
            </w:r>
            <w:r w:rsidR="00693EF2">
              <w:rPr>
                <w:rFonts w:hint="eastAsia"/>
              </w:rPr>
              <w:t xml:space="preserve">, </w:t>
            </w:r>
            <w:r w:rsidR="00693EF2">
              <w:rPr>
                <w:rFonts w:hint="eastAsia"/>
              </w:rPr>
              <w:t>청</w:t>
            </w:r>
            <w:r w:rsidR="00693EF2">
              <w:rPr>
                <w:rFonts w:hint="eastAsia"/>
              </w:rPr>
              <w:t>색</w:t>
            </w:r>
          </w:p>
        </w:tc>
      </w:tr>
      <w:tr w:rsidR="006C1B19" w14:paraId="3151E305" w14:textId="77777777" w:rsidTr="006E45F6">
        <w:tc>
          <w:tcPr>
            <w:tcW w:w="2382" w:type="dxa"/>
            <w:vMerge/>
            <w:tcBorders>
              <w:right w:val="single" w:sz="4" w:space="0" w:color="auto"/>
            </w:tcBorders>
          </w:tcPr>
          <w:p w14:paraId="3A33989E" w14:textId="77777777" w:rsidR="006C1B19" w:rsidRDefault="006C1B19" w:rsidP="006E45F6">
            <w:pPr>
              <w:pStyle w:val="a1"/>
              <w:ind w:left="198" w:right="198"/>
            </w:pPr>
          </w:p>
        </w:tc>
        <w:tc>
          <w:tcPr>
            <w:tcW w:w="3129" w:type="dxa"/>
            <w:vMerge/>
            <w:tcBorders>
              <w:left w:val="single" w:sz="4" w:space="0" w:color="auto"/>
            </w:tcBorders>
          </w:tcPr>
          <w:p w14:paraId="6872BA84" w14:textId="77777777" w:rsidR="006C1B19" w:rsidRDefault="006C1B19" w:rsidP="006E45F6">
            <w:pPr>
              <w:pStyle w:val="a1"/>
              <w:ind w:leftChars="0" w:left="0" w:right="198"/>
            </w:pPr>
          </w:p>
        </w:tc>
        <w:tc>
          <w:tcPr>
            <w:tcW w:w="1232" w:type="dxa"/>
          </w:tcPr>
          <w:p w14:paraId="146A40FC" w14:textId="77777777" w:rsidR="006C1B19" w:rsidRDefault="006C1B19" w:rsidP="006E45F6">
            <w:pPr>
              <w:pStyle w:val="a1"/>
              <w:ind w:leftChars="0" w:left="0" w:right="198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515" w:type="dxa"/>
          </w:tcPr>
          <w:p w14:paraId="4B4BADA8" w14:textId="53CA891F" w:rsidR="006C1B19" w:rsidRDefault="006C1B19" w:rsidP="006E45F6">
            <w:pPr>
              <w:pStyle w:val="a1"/>
              <w:ind w:leftChars="0" w:left="0" w:right="198"/>
              <w:rPr>
                <w:rFonts w:hint="eastAsia"/>
              </w:rPr>
            </w:pPr>
            <w:r>
              <w:rPr>
                <w:rFonts w:hint="eastAsia"/>
              </w:rPr>
              <w:t>P5A</w:t>
            </w:r>
            <w:r w:rsidR="00693EF2">
              <w:rPr>
                <w:rFonts w:hint="eastAsia"/>
              </w:rPr>
              <w:t xml:space="preserve">, </w:t>
            </w:r>
            <w:r w:rsidR="00693EF2">
              <w:rPr>
                <w:rFonts w:hint="eastAsia"/>
              </w:rPr>
              <w:t>AWG2</w:t>
            </w:r>
            <w:r w:rsidR="00693EF2">
              <w:rPr>
                <w:rFonts w:hint="eastAsia"/>
              </w:rPr>
              <w:t>4</w:t>
            </w:r>
            <w:r w:rsidR="00693EF2">
              <w:rPr>
                <w:rFonts w:hint="eastAsia"/>
              </w:rPr>
              <w:t xml:space="preserve">, </w:t>
            </w:r>
            <w:r w:rsidR="00693EF2">
              <w:rPr>
                <w:rFonts w:hint="eastAsia"/>
              </w:rPr>
              <w:t>적색</w:t>
            </w:r>
          </w:p>
        </w:tc>
      </w:tr>
      <w:tr w:rsidR="006C1B19" w14:paraId="4FEEB444" w14:textId="77777777" w:rsidTr="006E45F6">
        <w:tc>
          <w:tcPr>
            <w:tcW w:w="2382" w:type="dxa"/>
            <w:vMerge/>
            <w:tcBorders>
              <w:right w:val="single" w:sz="4" w:space="0" w:color="auto"/>
            </w:tcBorders>
          </w:tcPr>
          <w:p w14:paraId="2D7EFA41" w14:textId="77777777" w:rsidR="006C1B19" w:rsidRDefault="006C1B19" w:rsidP="006E45F6">
            <w:pPr>
              <w:pStyle w:val="a1"/>
              <w:ind w:leftChars="0" w:left="0" w:right="198"/>
            </w:pPr>
          </w:p>
        </w:tc>
        <w:tc>
          <w:tcPr>
            <w:tcW w:w="3129" w:type="dxa"/>
            <w:vMerge/>
            <w:tcBorders>
              <w:left w:val="single" w:sz="4" w:space="0" w:color="auto"/>
            </w:tcBorders>
          </w:tcPr>
          <w:p w14:paraId="7B53555E" w14:textId="77777777" w:rsidR="006C1B19" w:rsidRDefault="006C1B19" w:rsidP="006E45F6">
            <w:pPr>
              <w:pStyle w:val="a1"/>
              <w:ind w:leftChars="0" w:left="0" w:right="198"/>
            </w:pPr>
          </w:p>
        </w:tc>
        <w:tc>
          <w:tcPr>
            <w:tcW w:w="1232" w:type="dxa"/>
          </w:tcPr>
          <w:p w14:paraId="46FEFB79" w14:textId="77777777" w:rsidR="006C1B19" w:rsidRDefault="006C1B19" w:rsidP="006E45F6">
            <w:pPr>
              <w:pStyle w:val="a1"/>
              <w:ind w:leftChars="0" w:left="0" w:right="198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515" w:type="dxa"/>
          </w:tcPr>
          <w:p w14:paraId="3F022268" w14:textId="0309FBD1" w:rsidR="006C1B19" w:rsidRDefault="006C1B19" w:rsidP="006E45F6">
            <w:pPr>
              <w:pStyle w:val="a1"/>
              <w:ind w:leftChars="0" w:left="0" w:right="198"/>
              <w:rPr>
                <w:rFonts w:hint="eastAsia"/>
              </w:rPr>
            </w:pPr>
            <w:r>
              <w:rPr>
                <w:rFonts w:hint="eastAsia"/>
              </w:rPr>
              <w:t>AG</w:t>
            </w:r>
            <w:r w:rsidR="00693EF2">
              <w:rPr>
                <w:rFonts w:hint="eastAsia"/>
              </w:rPr>
              <w:t xml:space="preserve">, AWG24 </w:t>
            </w:r>
            <w:r w:rsidR="00693EF2">
              <w:rPr>
                <w:rFonts w:hint="eastAsia"/>
              </w:rPr>
              <w:t>흑색</w:t>
            </w:r>
          </w:p>
        </w:tc>
      </w:tr>
      <w:tr w:rsidR="006C1B19" w14:paraId="08B6E4DF" w14:textId="77777777" w:rsidTr="006E45F6">
        <w:trPr>
          <w:trHeight w:val="70"/>
        </w:trPr>
        <w:tc>
          <w:tcPr>
            <w:tcW w:w="2382" w:type="dxa"/>
            <w:vMerge/>
            <w:tcBorders>
              <w:right w:val="single" w:sz="4" w:space="0" w:color="auto"/>
            </w:tcBorders>
          </w:tcPr>
          <w:p w14:paraId="13866F4B" w14:textId="77777777" w:rsidR="006C1B19" w:rsidRDefault="006C1B19" w:rsidP="006E45F6">
            <w:pPr>
              <w:pStyle w:val="a1"/>
              <w:ind w:leftChars="0" w:left="0" w:right="198"/>
            </w:pPr>
          </w:p>
        </w:tc>
        <w:tc>
          <w:tcPr>
            <w:tcW w:w="3129" w:type="dxa"/>
            <w:vMerge/>
            <w:tcBorders>
              <w:left w:val="single" w:sz="4" w:space="0" w:color="auto"/>
            </w:tcBorders>
          </w:tcPr>
          <w:p w14:paraId="27685AE0" w14:textId="77777777" w:rsidR="006C1B19" w:rsidRDefault="006C1B19" w:rsidP="006E45F6">
            <w:pPr>
              <w:pStyle w:val="a1"/>
              <w:ind w:leftChars="0" w:left="0" w:right="198"/>
            </w:pPr>
          </w:p>
        </w:tc>
        <w:tc>
          <w:tcPr>
            <w:tcW w:w="1232" w:type="dxa"/>
          </w:tcPr>
          <w:p w14:paraId="697319EA" w14:textId="77777777" w:rsidR="006C1B19" w:rsidRDefault="006C1B19" w:rsidP="006E45F6">
            <w:pPr>
              <w:pStyle w:val="a1"/>
              <w:ind w:leftChars="0" w:left="0" w:right="198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515" w:type="dxa"/>
          </w:tcPr>
          <w:p w14:paraId="7FB61E57" w14:textId="25CBB536" w:rsidR="006C1B19" w:rsidRDefault="006C1B19" w:rsidP="006E45F6">
            <w:pPr>
              <w:pStyle w:val="a1"/>
              <w:ind w:leftChars="0" w:left="0" w:right="198"/>
              <w:rPr>
                <w:rFonts w:hint="eastAsia"/>
              </w:rPr>
            </w:pPr>
            <w:r>
              <w:rPr>
                <w:rFonts w:hint="eastAsia"/>
              </w:rPr>
              <w:t>CTCH1</w:t>
            </w:r>
            <w:r w:rsidR="00693EF2">
              <w:rPr>
                <w:rFonts w:hint="eastAsia"/>
              </w:rPr>
              <w:t xml:space="preserve">, </w:t>
            </w:r>
            <w:r w:rsidR="00693EF2">
              <w:rPr>
                <w:rFonts w:hint="eastAsia"/>
              </w:rPr>
              <w:t xml:space="preserve">AWG24 </w:t>
            </w:r>
            <w:proofErr w:type="spellStart"/>
            <w:r w:rsidR="00286B53">
              <w:rPr>
                <w:rFonts w:hint="eastAsia"/>
              </w:rPr>
              <w:t>횐색</w:t>
            </w:r>
            <w:proofErr w:type="spellEnd"/>
          </w:p>
        </w:tc>
      </w:tr>
      <w:tr w:rsidR="006C1B19" w14:paraId="10D4AAAC" w14:textId="77777777" w:rsidTr="006E45F6">
        <w:trPr>
          <w:trHeight w:val="70"/>
        </w:trPr>
        <w:tc>
          <w:tcPr>
            <w:tcW w:w="2382" w:type="dxa"/>
            <w:vMerge/>
            <w:tcBorders>
              <w:right w:val="single" w:sz="4" w:space="0" w:color="auto"/>
            </w:tcBorders>
          </w:tcPr>
          <w:p w14:paraId="6B76FCD3" w14:textId="77777777" w:rsidR="006C1B19" w:rsidRDefault="006C1B19" w:rsidP="006E45F6">
            <w:pPr>
              <w:pStyle w:val="a1"/>
              <w:ind w:leftChars="0" w:left="0" w:right="198"/>
            </w:pPr>
          </w:p>
        </w:tc>
        <w:tc>
          <w:tcPr>
            <w:tcW w:w="3129" w:type="dxa"/>
            <w:vMerge/>
            <w:tcBorders>
              <w:left w:val="single" w:sz="4" w:space="0" w:color="auto"/>
            </w:tcBorders>
          </w:tcPr>
          <w:p w14:paraId="4ECE253C" w14:textId="77777777" w:rsidR="006C1B19" w:rsidRDefault="006C1B19" w:rsidP="006E45F6">
            <w:pPr>
              <w:pStyle w:val="a1"/>
              <w:ind w:leftChars="0" w:left="0" w:right="198"/>
            </w:pPr>
          </w:p>
        </w:tc>
        <w:tc>
          <w:tcPr>
            <w:tcW w:w="1232" w:type="dxa"/>
          </w:tcPr>
          <w:p w14:paraId="55774EEE" w14:textId="77777777" w:rsidR="006C1B19" w:rsidRDefault="006C1B19" w:rsidP="006E45F6">
            <w:pPr>
              <w:pStyle w:val="a1"/>
              <w:ind w:leftChars="0" w:left="0" w:right="198"/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515" w:type="dxa"/>
          </w:tcPr>
          <w:p w14:paraId="5D1BDC06" w14:textId="4CF3A466" w:rsidR="006C1B19" w:rsidRDefault="006C1B19" w:rsidP="006E45F6">
            <w:pPr>
              <w:pStyle w:val="a1"/>
              <w:ind w:leftChars="0" w:left="0" w:right="198"/>
              <w:rPr>
                <w:rFonts w:hint="eastAsia"/>
              </w:rPr>
            </w:pPr>
            <w:r>
              <w:rPr>
                <w:rFonts w:hint="eastAsia"/>
              </w:rPr>
              <w:t>CTCH2</w:t>
            </w:r>
            <w:r w:rsidR="00286B53">
              <w:rPr>
                <w:rFonts w:hint="eastAsia"/>
              </w:rPr>
              <w:t xml:space="preserve">, </w:t>
            </w:r>
            <w:r w:rsidR="00286B53">
              <w:rPr>
                <w:rFonts w:hint="eastAsia"/>
              </w:rPr>
              <w:t xml:space="preserve">AWG24 </w:t>
            </w:r>
            <w:r w:rsidR="00286B53">
              <w:rPr>
                <w:rFonts w:hint="eastAsia"/>
              </w:rPr>
              <w:t>녹색</w:t>
            </w:r>
          </w:p>
        </w:tc>
      </w:tr>
    </w:tbl>
    <w:p w14:paraId="5955B885" w14:textId="77777777" w:rsidR="006C1B19" w:rsidRDefault="006C1B19" w:rsidP="0003369D">
      <w:pPr>
        <w:ind w:leftChars="0" w:left="0" w:right="198" w:firstLineChars="200" w:firstLine="396"/>
      </w:pPr>
    </w:p>
    <w:p w14:paraId="09E4E3CB" w14:textId="77777777" w:rsidR="006C1B19" w:rsidRPr="007F5393" w:rsidRDefault="006C1B19" w:rsidP="0003369D">
      <w:pPr>
        <w:ind w:leftChars="0" w:left="0" w:right="198" w:firstLineChars="200" w:firstLine="396"/>
        <w:rPr>
          <w:rFonts w:hint="eastAsia"/>
        </w:rPr>
      </w:pPr>
    </w:p>
    <w:p w14:paraId="621AFE2D" w14:textId="23928122" w:rsidR="009232E2" w:rsidRDefault="009232E2" w:rsidP="009232E2">
      <w:pPr>
        <w:pStyle w:val="af2"/>
        <w:ind w:leftChars="0" w:left="567" w:right="198"/>
      </w:pPr>
      <w:r>
        <w:br w:type="page"/>
      </w:r>
    </w:p>
    <w:p w14:paraId="57A76FEA" w14:textId="77777777" w:rsidR="006C1B19" w:rsidRDefault="006C1B19" w:rsidP="009232E2">
      <w:pPr>
        <w:pStyle w:val="af2"/>
        <w:ind w:leftChars="0" w:left="567" w:right="198"/>
      </w:pPr>
    </w:p>
    <w:p w14:paraId="7726F5B7" w14:textId="77777777" w:rsidR="009232E2" w:rsidRDefault="009232E2" w:rsidP="009232E2">
      <w:pPr>
        <w:pStyle w:val="af2"/>
        <w:numPr>
          <w:ilvl w:val="0"/>
          <w:numId w:val="29"/>
        </w:numPr>
        <w:spacing w:before="240"/>
        <w:ind w:leftChars="0" w:left="567" w:right="198" w:hanging="283"/>
      </w:pPr>
      <w:r>
        <w:rPr>
          <w:rFonts w:hint="eastAsia"/>
        </w:rPr>
        <w:t xml:space="preserve">J17 </w:t>
      </w:r>
      <w:r>
        <w:rPr>
          <w:rFonts w:hint="eastAsia"/>
        </w:rPr>
        <w:t>커넥터</w:t>
      </w:r>
    </w:p>
    <w:p w14:paraId="2CAD7600" w14:textId="77777777" w:rsidR="009232E2" w:rsidRPr="007F5393" w:rsidRDefault="009232E2" w:rsidP="009232E2">
      <w:pPr>
        <w:pStyle w:val="a1"/>
        <w:spacing w:before="0" w:after="0"/>
        <w:ind w:left="198" w:right="198"/>
      </w:pPr>
      <w:r>
        <w:rPr>
          <w:rFonts w:hint="eastAsia"/>
        </w:rPr>
        <w:t xml:space="preserve">  -. </w:t>
      </w:r>
      <w:r>
        <w:rPr>
          <w:rFonts w:hint="eastAsia"/>
        </w:rPr>
        <w:t>제품번호</w:t>
      </w:r>
      <w:r>
        <w:rPr>
          <w:rFonts w:hint="eastAsia"/>
        </w:rPr>
        <w:t>: 35312-</w:t>
      </w:r>
      <w:r w:rsidRPr="00436B87">
        <w:t>0</w:t>
      </w:r>
      <w:r>
        <w:rPr>
          <w:rFonts w:hint="eastAsia"/>
        </w:rPr>
        <w:t>46</w:t>
      </w:r>
      <w:r w:rsidRPr="00436B87">
        <w:t>0</w:t>
      </w:r>
      <w:r>
        <w:rPr>
          <w:rFonts w:hint="eastAsia"/>
        </w:rPr>
        <w:t xml:space="preserve"> (</w:t>
      </w:r>
      <w:proofErr w:type="spellStart"/>
      <w:r>
        <w:rPr>
          <w:rFonts w:hint="eastAsia"/>
        </w:rPr>
        <w:t>상대물</w:t>
      </w:r>
      <w:proofErr w:type="spellEnd"/>
      <w:r>
        <w:rPr>
          <w:rFonts w:hint="eastAsia"/>
        </w:rPr>
        <w:t>:35155-</w:t>
      </w:r>
      <w:r w:rsidRPr="00E72B0D">
        <w:t>0</w:t>
      </w:r>
      <w:r>
        <w:rPr>
          <w:rFonts w:hint="eastAsia"/>
        </w:rPr>
        <w:t>4</w:t>
      </w:r>
      <w:r w:rsidRPr="00E72B0D">
        <w:t>00</w:t>
      </w:r>
      <w:r>
        <w:rPr>
          <w:rFonts w:hint="eastAsia"/>
        </w:rPr>
        <w:t>)</w:t>
      </w:r>
    </w:p>
    <w:tbl>
      <w:tblPr>
        <w:tblStyle w:val="a8"/>
        <w:tblW w:w="0" w:type="auto"/>
        <w:tblInd w:w="198" w:type="dxa"/>
        <w:tblLook w:val="04A0" w:firstRow="1" w:lastRow="0" w:firstColumn="1" w:lastColumn="0" w:noHBand="0" w:noVBand="1"/>
      </w:tblPr>
      <w:tblGrid>
        <w:gridCol w:w="3165"/>
        <w:gridCol w:w="3519"/>
        <w:gridCol w:w="1193"/>
        <w:gridCol w:w="2381"/>
      </w:tblGrid>
      <w:tr w:rsidR="009232E2" w14:paraId="0401B560" w14:textId="77777777" w:rsidTr="005302C1">
        <w:trPr>
          <w:trHeight w:val="87"/>
        </w:trPr>
        <w:tc>
          <w:tcPr>
            <w:tcW w:w="31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594B60B" w14:textId="77777777" w:rsidR="009232E2" w:rsidRPr="003D2BD1" w:rsidRDefault="009232E2" w:rsidP="005302C1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외형도</w:t>
            </w:r>
          </w:p>
        </w:tc>
        <w:tc>
          <w:tcPr>
            <w:tcW w:w="3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51887E3" w14:textId="77777777" w:rsidR="009232E2" w:rsidRPr="003D2BD1" w:rsidRDefault="009232E2" w:rsidP="005302C1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 정보</w:t>
            </w:r>
          </w:p>
        </w:tc>
        <w:tc>
          <w:tcPr>
            <w:tcW w:w="1193" w:type="dxa"/>
            <w:shd w:val="clear" w:color="auto" w:fill="F2F2F2" w:themeFill="background1" w:themeFillShade="F2"/>
          </w:tcPr>
          <w:p w14:paraId="1921B24F" w14:textId="77777777" w:rsidR="009232E2" w:rsidRPr="003D2BD1" w:rsidRDefault="009232E2" w:rsidP="005302C1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</w:t>
            </w: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 xml:space="preserve"> No</w:t>
            </w:r>
          </w:p>
        </w:tc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3CC245EF" w14:textId="77777777" w:rsidR="009232E2" w:rsidRPr="003D2BD1" w:rsidRDefault="009232E2" w:rsidP="005302C1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기능 정의</w:t>
            </w:r>
          </w:p>
        </w:tc>
      </w:tr>
      <w:tr w:rsidR="009232E2" w14:paraId="4EC5953F" w14:textId="77777777" w:rsidTr="005302C1">
        <w:tc>
          <w:tcPr>
            <w:tcW w:w="3165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097C54B" w14:textId="77777777" w:rsidR="009232E2" w:rsidRDefault="009232E2" w:rsidP="005302C1">
            <w:pPr>
              <w:pStyle w:val="a1"/>
              <w:ind w:left="198" w:right="198"/>
              <w:jc w:val="center"/>
            </w:pPr>
            <w:r w:rsidRPr="000A6427">
              <w:rPr>
                <w:noProof/>
                <w:sz w:val="20"/>
                <w:szCs w:val="22"/>
              </w:rPr>
              <w:drawing>
                <wp:inline distT="0" distB="0" distL="0" distR="0" wp14:anchorId="077CA97F" wp14:editId="547F33A5">
                  <wp:extent cx="1096036" cy="955343"/>
                  <wp:effectExtent l="0" t="0" r="8890" b="0"/>
                  <wp:docPr id="1802270929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784819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7014" cy="964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9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978A888" w14:textId="77777777" w:rsidR="009232E2" w:rsidRDefault="009232E2" w:rsidP="005302C1">
            <w:pPr>
              <w:pStyle w:val="a1"/>
              <w:ind w:leftChars="0" w:left="0" w:right="198"/>
              <w:jc w:val="center"/>
            </w:pPr>
            <w:r w:rsidRPr="00DC5348">
              <w:rPr>
                <w:noProof/>
                <w:sz w:val="20"/>
                <w:szCs w:val="22"/>
              </w:rPr>
              <w:drawing>
                <wp:inline distT="0" distB="0" distL="0" distR="0" wp14:anchorId="2EED17DC" wp14:editId="58B9215F">
                  <wp:extent cx="1972101" cy="1187286"/>
                  <wp:effectExtent l="0" t="0" r="0" b="0"/>
                  <wp:docPr id="492685820" name="그림 1" descr="텍스트, 디자인, 예술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4852790" name="그림 1" descr="텍스트, 디자인, 예술이(가) 표시된 사진&#10;&#10;AI가 생성한 콘텐츠는 부정확할 수 있습니다.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2531" cy="11995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3" w:type="dxa"/>
          </w:tcPr>
          <w:p w14:paraId="54E664E3" w14:textId="77777777" w:rsidR="009232E2" w:rsidRDefault="009232E2" w:rsidP="005302C1">
            <w:pPr>
              <w:pStyle w:val="a1"/>
              <w:ind w:leftChars="0" w:left="0" w:right="198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381" w:type="dxa"/>
          </w:tcPr>
          <w:p w14:paraId="25B93F7E" w14:textId="77777777" w:rsidR="009232E2" w:rsidRDefault="009232E2" w:rsidP="005302C1">
            <w:pPr>
              <w:pStyle w:val="a1"/>
              <w:ind w:leftChars="0" w:left="0" w:right="198"/>
            </w:pPr>
          </w:p>
        </w:tc>
      </w:tr>
      <w:tr w:rsidR="009232E2" w14:paraId="3C926D0C" w14:textId="77777777" w:rsidTr="005302C1">
        <w:tc>
          <w:tcPr>
            <w:tcW w:w="3165" w:type="dxa"/>
            <w:vMerge/>
            <w:tcBorders>
              <w:right w:val="single" w:sz="4" w:space="0" w:color="auto"/>
            </w:tcBorders>
          </w:tcPr>
          <w:p w14:paraId="0CFB6EE0" w14:textId="77777777" w:rsidR="009232E2" w:rsidRDefault="009232E2" w:rsidP="005302C1">
            <w:pPr>
              <w:pStyle w:val="a1"/>
              <w:ind w:left="198" w:right="198"/>
            </w:pPr>
          </w:p>
        </w:tc>
        <w:tc>
          <w:tcPr>
            <w:tcW w:w="3519" w:type="dxa"/>
            <w:vMerge/>
            <w:tcBorders>
              <w:left w:val="single" w:sz="4" w:space="0" w:color="auto"/>
            </w:tcBorders>
          </w:tcPr>
          <w:p w14:paraId="24D94AD0" w14:textId="77777777" w:rsidR="009232E2" w:rsidRDefault="009232E2" w:rsidP="005302C1">
            <w:pPr>
              <w:pStyle w:val="a1"/>
              <w:ind w:leftChars="0" w:left="0" w:right="198"/>
            </w:pPr>
          </w:p>
        </w:tc>
        <w:tc>
          <w:tcPr>
            <w:tcW w:w="1193" w:type="dxa"/>
          </w:tcPr>
          <w:p w14:paraId="3F17D352" w14:textId="77777777" w:rsidR="009232E2" w:rsidRDefault="009232E2" w:rsidP="005302C1">
            <w:pPr>
              <w:pStyle w:val="a1"/>
              <w:ind w:leftChars="0" w:left="0" w:right="198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381" w:type="dxa"/>
          </w:tcPr>
          <w:p w14:paraId="1012CEC1" w14:textId="77777777" w:rsidR="009232E2" w:rsidRDefault="009232E2" w:rsidP="005302C1">
            <w:pPr>
              <w:pStyle w:val="a1"/>
              <w:ind w:leftChars="0" w:left="0" w:right="198"/>
            </w:pPr>
          </w:p>
        </w:tc>
      </w:tr>
      <w:tr w:rsidR="009232E2" w14:paraId="0565EA8B" w14:textId="77777777" w:rsidTr="005302C1">
        <w:tc>
          <w:tcPr>
            <w:tcW w:w="3165" w:type="dxa"/>
            <w:vMerge/>
            <w:tcBorders>
              <w:right w:val="single" w:sz="4" w:space="0" w:color="auto"/>
            </w:tcBorders>
          </w:tcPr>
          <w:p w14:paraId="586E4245" w14:textId="77777777" w:rsidR="009232E2" w:rsidRDefault="009232E2" w:rsidP="005302C1">
            <w:pPr>
              <w:pStyle w:val="a1"/>
              <w:ind w:left="198" w:right="198"/>
            </w:pPr>
          </w:p>
        </w:tc>
        <w:tc>
          <w:tcPr>
            <w:tcW w:w="3519" w:type="dxa"/>
            <w:vMerge/>
            <w:tcBorders>
              <w:left w:val="single" w:sz="4" w:space="0" w:color="auto"/>
            </w:tcBorders>
          </w:tcPr>
          <w:p w14:paraId="18F133E6" w14:textId="77777777" w:rsidR="009232E2" w:rsidRDefault="009232E2" w:rsidP="005302C1">
            <w:pPr>
              <w:pStyle w:val="a1"/>
              <w:ind w:leftChars="0" w:left="0" w:right="198"/>
            </w:pPr>
          </w:p>
        </w:tc>
        <w:tc>
          <w:tcPr>
            <w:tcW w:w="1193" w:type="dxa"/>
          </w:tcPr>
          <w:p w14:paraId="7860C86E" w14:textId="77777777" w:rsidR="009232E2" w:rsidRDefault="009232E2" w:rsidP="005302C1">
            <w:pPr>
              <w:pStyle w:val="a1"/>
              <w:ind w:leftChars="0" w:left="0" w:right="198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381" w:type="dxa"/>
          </w:tcPr>
          <w:p w14:paraId="33F627E9" w14:textId="77777777" w:rsidR="009232E2" w:rsidRDefault="009232E2" w:rsidP="005302C1">
            <w:pPr>
              <w:pStyle w:val="a1"/>
              <w:ind w:leftChars="0" w:left="0" w:right="198"/>
            </w:pPr>
          </w:p>
        </w:tc>
      </w:tr>
      <w:tr w:rsidR="009232E2" w14:paraId="508488B0" w14:textId="77777777" w:rsidTr="005302C1">
        <w:tc>
          <w:tcPr>
            <w:tcW w:w="3165" w:type="dxa"/>
            <w:vMerge/>
            <w:tcBorders>
              <w:right w:val="single" w:sz="4" w:space="0" w:color="auto"/>
            </w:tcBorders>
          </w:tcPr>
          <w:p w14:paraId="31E38241" w14:textId="77777777" w:rsidR="009232E2" w:rsidRDefault="009232E2" w:rsidP="005302C1">
            <w:pPr>
              <w:pStyle w:val="a1"/>
              <w:ind w:leftChars="0" w:left="0" w:right="198"/>
            </w:pPr>
          </w:p>
        </w:tc>
        <w:tc>
          <w:tcPr>
            <w:tcW w:w="3519" w:type="dxa"/>
            <w:vMerge/>
            <w:tcBorders>
              <w:left w:val="single" w:sz="4" w:space="0" w:color="auto"/>
            </w:tcBorders>
          </w:tcPr>
          <w:p w14:paraId="0008D474" w14:textId="77777777" w:rsidR="009232E2" w:rsidRDefault="009232E2" w:rsidP="005302C1">
            <w:pPr>
              <w:pStyle w:val="a1"/>
              <w:ind w:leftChars="0" w:left="0" w:right="198"/>
            </w:pPr>
          </w:p>
        </w:tc>
        <w:tc>
          <w:tcPr>
            <w:tcW w:w="1193" w:type="dxa"/>
          </w:tcPr>
          <w:p w14:paraId="6DCB1BA3" w14:textId="77777777" w:rsidR="009232E2" w:rsidRDefault="009232E2" w:rsidP="005302C1">
            <w:pPr>
              <w:pStyle w:val="a1"/>
              <w:ind w:leftChars="0" w:left="0" w:right="198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2381" w:type="dxa"/>
          </w:tcPr>
          <w:p w14:paraId="23F03095" w14:textId="77777777" w:rsidR="009232E2" w:rsidRDefault="009232E2" w:rsidP="005302C1">
            <w:pPr>
              <w:pStyle w:val="a1"/>
              <w:ind w:leftChars="0" w:left="0" w:right="198"/>
            </w:pPr>
          </w:p>
        </w:tc>
      </w:tr>
    </w:tbl>
    <w:p w14:paraId="77C99566" w14:textId="77777777" w:rsidR="0060350C" w:rsidRDefault="0060350C" w:rsidP="0060350C">
      <w:pPr>
        <w:pStyle w:val="af2"/>
        <w:numPr>
          <w:ilvl w:val="0"/>
          <w:numId w:val="29"/>
        </w:numPr>
        <w:spacing w:before="240"/>
        <w:ind w:leftChars="0" w:left="567" w:right="198" w:hanging="283"/>
      </w:pPr>
      <w:r>
        <w:rPr>
          <w:rFonts w:hint="eastAsia"/>
        </w:rPr>
        <w:t xml:space="preserve">J17 </w:t>
      </w:r>
      <w:r>
        <w:rPr>
          <w:rFonts w:hint="eastAsia"/>
        </w:rPr>
        <w:t>커넥터</w:t>
      </w:r>
    </w:p>
    <w:p w14:paraId="0B756504" w14:textId="77777777" w:rsidR="0060350C" w:rsidRPr="007F5393" w:rsidRDefault="0060350C" w:rsidP="0060350C">
      <w:pPr>
        <w:pStyle w:val="a1"/>
        <w:spacing w:before="0" w:after="0"/>
        <w:ind w:left="198" w:right="198"/>
      </w:pPr>
      <w:r>
        <w:rPr>
          <w:rFonts w:hint="eastAsia"/>
        </w:rPr>
        <w:t xml:space="preserve">  -. </w:t>
      </w:r>
      <w:r>
        <w:rPr>
          <w:rFonts w:hint="eastAsia"/>
        </w:rPr>
        <w:t>제품번호</w:t>
      </w:r>
      <w:r>
        <w:rPr>
          <w:rFonts w:hint="eastAsia"/>
        </w:rPr>
        <w:t>: 35312-</w:t>
      </w:r>
      <w:r w:rsidRPr="00436B87">
        <w:t>0</w:t>
      </w:r>
      <w:r>
        <w:rPr>
          <w:rFonts w:hint="eastAsia"/>
        </w:rPr>
        <w:t>46</w:t>
      </w:r>
      <w:r w:rsidRPr="00436B87">
        <w:t>0</w:t>
      </w:r>
      <w:r>
        <w:rPr>
          <w:rFonts w:hint="eastAsia"/>
        </w:rPr>
        <w:t xml:space="preserve"> (</w:t>
      </w:r>
      <w:proofErr w:type="spellStart"/>
      <w:r>
        <w:rPr>
          <w:rFonts w:hint="eastAsia"/>
        </w:rPr>
        <w:t>상대물</w:t>
      </w:r>
      <w:proofErr w:type="spellEnd"/>
      <w:r>
        <w:rPr>
          <w:rFonts w:hint="eastAsia"/>
        </w:rPr>
        <w:t>:35155-</w:t>
      </w:r>
      <w:r w:rsidRPr="00E72B0D">
        <w:t>0</w:t>
      </w:r>
      <w:r>
        <w:rPr>
          <w:rFonts w:hint="eastAsia"/>
        </w:rPr>
        <w:t>4</w:t>
      </w:r>
      <w:r w:rsidRPr="00E72B0D">
        <w:t>00</w:t>
      </w:r>
      <w:r>
        <w:rPr>
          <w:rFonts w:hint="eastAsia"/>
        </w:rPr>
        <w:t>)</w:t>
      </w:r>
    </w:p>
    <w:tbl>
      <w:tblPr>
        <w:tblStyle w:val="a8"/>
        <w:tblW w:w="0" w:type="auto"/>
        <w:tblInd w:w="198" w:type="dxa"/>
        <w:tblLook w:val="04A0" w:firstRow="1" w:lastRow="0" w:firstColumn="1" w:lastColumn="0" w:noHBand="0" w:noVBand="1"/>
      </w:tblPr>
      <w:tblGrid>
        <w:gridCol w:w="3165"/>
        <w:gridCol w:w="3519"/>
        <w:gridCol w:w="1193"/>
        <w:gridCol w:w="2381"/>
      </w:tblGrid>
      <w:tr w:rsidR="0060350C" w14:paraId="68A137F8" w14:textId="77777777" w:rsidTr="005302C1">
        <w:trPr>
          <w:trHeight w:val="87"/>
        </w:trPr>
        <w:tc>
          <w:tcPr>
            <w:tcW w:w="316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1B100C7" w14:textId="77777777" w:rsidR="0060350C" w:rsidRPr="003D2BD1" w:rsidRDefault="0060350C" w:rsidP="005302C1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외형도</w:t>
            </w:r>
          </w:p>
        </w:tc>
        <w:tc>
          <w:tcPr>
            <w:tcW w:w="3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E77A037" w14:textId="77777777" w:rsidR="0060350C" w:rsidRPr="003D2BD1" w:rsidRDefault="0060350C" w:rsidP="005302C1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 정보</w:t>
            </w:r>
          </w:p>
        </w:tc>
        <w:tc>
          <w:tcPr>
            <w:tcW w:w="1193" w:type="dxa"/>
            <w:shd w:val="clear" w:color="auto" w:fill="F2F2F2" w:themeFill="background1" w:themeFillShade="F2"/>
          </w:tcPr>
          <w:p w14:paraId="7E4A5A95" w14:textId="77777777" w:rsidR="0060350C" w:rsidRPr="003D2BD1" w:rsidRDefault="0060350C" w:rsidP="005302C1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PIN</w:t>
            </w: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 xml:space="preserve"> No</w:t>
            </w:r>
          </w:p>
        </w:tc>
        <w:tc>
          <w:tcPr>
            <w:tcW w:w="2381" w:type="dxa"/>
            <w:shd w:val="clear" w:color="auto" w:fill="F2F2F2" w:themeFill="background1" w:themeFillShade="F2"/>
            <w:vAlign w:val="center"/>
          </w:tcPr>
          <w:p w14:paraId="05820908" w14:textId="77777777" w:rsidR="0060350C" w:rsidRPr="003D2BD1" w:rsidRDefault="0060350C" w:rsidP="005302C1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3D2BD1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기능 정의</w:t>
            </w:r>
          </w:p>
        </w:tc>
      </w:tr>
      <w:tr w:rsidR="0060350C" w14:paraId="7824FF03" w14:textId="77777777" w:rsidTr="005302C1">
        <w:tc>
          <w:tcPr>
            <w:tcW w:w="3165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BED0A8D" w14:textId="77777777" w:rsidR="0060350C" w:rsidRDefault="0060350C" w:rsidP="005302C1">
            <w:pPr>
              <w:pStyle w:val="a1"/>
              <w:ind w:left="198" w:right="198"/>
              <w:jc w:val="center"/>
            </w:pPr>
            <w:r w:rsidRPr="000A6427">
              <w:rPr>
                <w:noProof/>
                <w:sz w:val="20"/>
                <w:szCs w:val="22"/>
              </w:rPr>
              <w:drawing>
                <wp:inline distT="0" distB="0" distL="0" distR="0" wp14:anchorId="5F857B65" wp14:editId="1EDBCB9A">
                  <wp:extent cx="1096036" cy="955343"/>
                  <wp:effectExtent l="0" t="0" r="8890" b="0"/>
                  <wp:docPr id="1250834040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8784819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7014" cy="964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9" w:type="dxa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FBA7474" w14:textId="77777777" w:rsidR="0060350C" w:rsidRDefault="0060350C" w:rsidP="005302C1">
            <w:pPr>
              <w:pStyle w:val="a1"/>
              <w:ind w:leftChars="0" w:left="0" w:right="198"/>
              <w:jc w:val="center"/>
            </w:pPr>
            <w:r w:rsidRPr="00DC5348">
              <w:rPr>
                <w:noProof/>
                <w:sz w:val="20"/>
                <w:szCs w:val="22"/>
              </w:rPr>
              <w:drawing>
                <wp:inline distT="0" distB="0" distL="0" distR="0" wp14:anchorId="711E9AB9" wp14:editId="3E22ABDC">
                  <wp:extent cx="1972101" cy="1187286"/>
                  <wp:effectExtent l="0" t="0" r="0" b="0"/>
                  <wp:docPr id="459403668" name="그림 1" descr="텍스트, 디자인, 예술이(가) 표시된 사진&#10;&#10;AI가 생성한 콘텐츠는 부정확할 수 있습니다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4852790" name="그림 1" descr="텍스트, 디자인, 예술이(가) 표시된 사진&#10;&#10;AI가 생성한 콘텐츠는 부정확할 수 있습니다.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2531" cy="11995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3" w:type="dxa"/>
          </w:tcPr>
          <w:p w14:paraId="4F124694" w14:textId="77777777" w:rsidR="0060350C" w:rsidRDefault="0060350C" w:rsidP="005302C1">
            <w:pPr>
              <w:pStyle w:val="a1"/>
              <w:ind w:leftChars="0" w:left="0" w:right="198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381" w:type="dxa"/>
          </w:tcPr>
          <w:p w14:paraId="0B2A7DB3" w14:textId="77777777" w:rsidR="0060350C" w:rsidRDefault="0060350C" w:rsidP="005302C1">
            <w:pPr>
              <w:pStyle w:val="a1"/>
              <w:ind w:leftChars="0" w:left="0" w:right="198"/>
            </w:pPr>
          </w:p>
        </w:tc>
      </w:tr>
      <w:tr w:rsidR="0060350C" w14:paraId="501AD544" w14:textId="77777777" w:rsidTr="005302C1">
        <w:tc>
          <w:tcPr>
            <w:tcW w:w="3165" w:type="dxa"/>
            <w:vMerge/>
            <w:tcBorders>
              <w:right w:val="single" w:sz="4" w:space="0" w:color="auto"/>
            </w:tcBorders>
          </w:tcPr>
          <w:p w14:paraId="3E57FEC4" w14:textId="77777777" w:rsidR="0060350C" w:rsidRDefault="0060350C" w:rsidP="005302C1">
            <w:pPr>
              <w:pStyle w:val="a1"/>
              <w:ind w:left="198" w:right="198"/>
            </w:pPr>
          </w:p>
        </w:tc>
        <w:tc>
          <w:tcPr>
            <w:tcW w:w="3519" w:type="dxa"/>
            <w:vMerge/>
            <w:tcBorders>
              <w:left w:val="single" w:sz="4" w:space="0" w:color="auto"/>
            </w:tcBorders>
          </w:tcPr>
          <w:p w14:paraId="50D5759A" w14:textId="77777777" w:rsidR="0060350C" w:rsidRDefault="0060350C" w:rsidP="005302C1">
            <w:pPr>
              <w:pStyle w:val="a1"/>
              <w:ind w:leftChars="0" w:left="0" w:right="198"/>
            </w:pPr>
          </w:p>
        </w:tc>
        <w:tc>
          <w:tcPr>
            <w:tcW w:w="1193" w:type="dxa"/>
          </w:tcPr>
          <w:p w14:paraId="280D6AF7" w14:textId="77777777" w:rsidR="0060350C" w:rsidRDefault="0060350C" w:rsidP="005302C1">
            <w:pPr>
              <w:pStyle w:val="a1"/>
              <w:ind w:leftChars="0" w:left="0" w:right="198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381" w:type="dxa"/>
          </w:tcPr>
          <w:p w14:paraId="25CD4D4A" w14:textId="77777777" w:rsidR="0060350C" w:rsidRDefault="0060350C" w:rsidP="005302C1">
            <w:pPr>
              <w:pStyle w:val="a1"/>
              <w:ind w:leftChars="0" w:left="0" w:right="198"/>
            </w:pPr>
          </w:p>
        </w:tc>
      </w:tr>
      <w:tr w:rsidR="0060350C" w14:paraId="699DB7AF" w14:textId="77777777" w:rsidTr="005302C1">
        <w:tc>
          <w:tcPr>
            <w:tcW w:w="3165" w:type="dxa"/>
            <w:vMerge/>
            <w:tcBorders>
              <w:right w:val="single" w:sz="4" w:space="0" w:color="auto"/>
            </w:tcBorders>
          </w:tcPr>
          <w:p w14:paraId="30747330" w14:textId="77777777" w:rsidR="0060350C" w:rsidRDefault="0060350C" w:rsidP="005302C1">
            <w:pPr>
              <w:pStyle w:val="a1"/>
              <w:ind w:left="198" w:right="198"/>
            </w:pPr>
          </w:p>
        </w:tc>
        <w:tc>
          <w:tcPr>
            <w:tcW w:w="3519" w:type="dxa"/>
            <w:vMerge/>
            <w:tcBorders>
              <w:left w:val="single" w:sz="4" w:space="0" w:color="auto"/>
            </w:tcBorders>
          </w:tcPr>
          <w:p w14:paraId="7E73B7F9" w14:textId="77777777" w:rsidR="0060350C" w:rsidRDefault="0060350C" w:rsidP="005302C1">
            <w:pPr>
              <w:pStyle w:val="a1"/>
              <w:ind w:leftChars="0" w:left="0" w:right="198"/>
            </w:pPr>
          </w:p>
        </w:tc>
        <w:tc>
          <w:tcPr>
            <w:tcW w:w="1193" w:type="dxa"/>
          </w:tcPr>
          <w:p w14:paraId="3865CCDC" w14:textId="77777777" w:rsidR="0060350C" w:rsidRDefault="0060350C" w:rsidP="005302C1">
            <w:pPr>
              <w:pStyle w:val="a1"/>
              <w:ind w:leftChars="0" w:left="0" w:right="198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381" w:type="dxa"/>
          </w:tcPr>
          <w:p w14:paraId="3470E213" w14:textId="77777777" w:rsidR="0060350C" w:rsidRDefault="0060350C" w:rsidP="005302C1">
            <w:pPr>
              <w:pStyle w:val="a1"/>
              <w:ind w:leftChars="0" w:left="0" w:right="198"/>
            </w:pPr>
          </w:p>
        </w:tc>
      </w:tr>
      <w:tr w:rsidR="0060350C" w14:paraId="75B29831" w14:textId="77777777" w:rsidTr="005302C1">
        <w:tc>
          <w:tcPr>
            <w:tcW w:w="3165" w:type="dxa"/>
            <w:vMerge/>
            <w:tcBorders>
              <w:right w:val="single" w:sz="4" w:space="0" w:color="auto"/>
            </w:tcBorders>
          </w:tcPr>
          <w:p w14:paraId="629CAB09" w14:textId="77777777" w:rsidR="0060350C" w:rsidRDefault="0060350C" w:rsidP="005302C1">
            <w:pPr>
              <w:pStyle w:val="a1"/>
              <w:ind w:leftChars="0" w:left="0" w:right="198"/>
            </w:pPr>
          </w:p>
        </w:tc>
        <w:tc>
          <w:tcPr>
            <w:tcW w:w="3519" w:type="dxa"/>
            <w:vMerge/>
            <w:tcBorders>
              <w:left w:val="single" w:sz="4" w:space="0" w:color="auto"/>
            </w:tcBorders>
          </w:tcPr>
          <w:p w14:paraId="2F5A58C7" w14:textId="77777777" w:rsidR="0060350C" w:rsidRDefault="0060350C" w:rsidP="005302C1">
            <w:pPr>
              <w:pStyle w:val="a1"/>
              <w:ind w:leftChars="0" w:left="0" w:right="198"/>
            </w:pPr>
          </w:p>
        </w:tc>
        <w:tc>
          <w:tcPr>
            <w:tcW w:w="1193" w:type="dxa"/>
          </w:tcPr>
          <w:p w14:paraId="380CA256" w14:textId="77777777" w:rsidR="0060350C" w:rsidRDefault="0060350C" w:rsidP="005302C1">
            <w:pPr>
              <w:pStyle w:val="a1"/>
              <w:ind w:leftChars="0" w:left="0" w:right="198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2381" w:type="dxa"/>
          </w:tcPr>
          <w:p w14:paraId="57BC8120" w14:textId="77777777" w:rsidR="0060350C" w:rsidRDefault="0060350C" w:rsidP="005302C1">
            <w:pPr>
              <w:pStyle w:val="a1"/>
              <w:ind w:leftChars="0" w:left="0" w:right="198"/>
            </w:pPr>
          </w:p>
        </w:tc>
      </w:tr>
    </w:tbl>
    <w:p w14:paraId="081EFA0C" w14:textId="77777777" w:rsidR="0060350C" w:rsidRDefault="0060350C" w:rsidP="0060350C">
      <w:pPr>
        <w:pStyle w:val="af2"/>
        <w:numPr>
          <w:ilvl w:val="0"/>
          <w:numId w:val="29"/>
        </w:numPr>
        <w:spacing w:before="240"/>
        <w:ind w:leftChars="0" w:left="567" w:right="198" w:hanging="283"/>
      </w:pPr>
      <w:r>
        <w:rPr>
          <w:rFonts w:hint="eastAsia"/>
        </w:rPr>
        <w:t xml:space="preserve">J17 </w:t>
      </w:r>
      <w:r>
        <w:rPr>
          <w:rFonts w:hint="eastAsia"/>
        </w:rPr>
        <w:t>커넥터</w:t>
      </w:r>
    </w:p>
    <w:p w14:paraId="276B488C" w14:textId="77777777" w:rsidR="0060350C" w:rsidRPr="007F5393" w:rsidRDefault="0060350C" w:rsidP="0060350C">
      <w:pPr>
        <w:pStyle w:val="a1"/>
        <w:spacing w:before="0" w:after="0"/>
        <w:ind w:left="198" w:right="198"/>
      </w:pPr>
      <w:r>
        <w:rPr>
          <w:rFonts w:hint="eastAsia"/>
        </w:rPr>
        <w:t xml:space="preserve">  -. </w:t>
      </w:r>
      <w:r>
        <w:rPr>
          <w:rFonts w:hint="eastAsia"/>
        </w:rPr>
        <w:t>제품번호</w:t>
      </w:r>
      <w:r>
        <w:rPr>
          <w:rFonts w:hint="eastAsia"/>
        </w:rPr>
        <w:t>: 35312-</w:t>
      </w:r>
      <w:r w:rsidRPr="00436B87">
        <w:t>0</w:t>
      </w:r>
      <w:r>
        <w:rPr>
          <w:rFonts w:hint="eastAsia"/>
        </w:rPr>
        <w:t>46</w:t>
      </w:r>
      <w:r w:rsidRPr="00436B87">
        <w:t>0</w:t>
      </w:r>
      <w:r>
        <w:rPr>
          <w:rFonts w:hint="eastAsia"/>
        </w:rPr>
        <w:t xml:space="preserve"> (</w:t>
      </w:r>
      <w:proofErr w:type="spellStart"/>
      <w:r>
        <w:rPr>
          <w:rFonts w:hint="eastAsia"/>
        </w:rPr>
        <w:t>상대물</w:t>
      </w:r>
      <w:proofErr w:type="spellEnd"/>
      <w:r>
        <w:rPr>
          <w:rFonts w:hint="eastAsia"/>
        </w:rPr>
        <w:t>:35155-</w:t>
      </w:r>
      <w:r w:rsidRPr="00E72B0D">
        <w:t>0</w:t>
      </w:r>
      <w:r>
        <w:rPr>
          <w:rFonts w:hint="eastAsia"/>
        </w:rPr>
        <w:t>4</w:t>
      </w:r>
      <w:r w:rsidRPr="00E72B0D">
        <w:t>00</w:t>
      </w:r>
      <w:r>
        <w:rPr>
          <w:rFonts w:hint="eastAsia"/>
        </w:rPr>
        <w:t>)</w:t>
      </w:r>
    </w:p>
    <w:p w14:paraId="59BF1434" w14:textId="77777777" w:rsidR="00A370A2" w:rsidRDefault="00A370A2" w:rsidP="00062016">
      <w:pPr>
        <w:ind w:left="198" w:right="198"/>
      </w:pPr>
    </w:p>
    <w:p w14:paraId="37AC7D52" w14:textId="6A080F2A" w:rsidR="00251F5C" w:rsidRPr="00251F5C" w:rsidRDefault="00251F5C" w:rsidP="00251F5C">
      <w:pPr>
        <w:pStyle w:val="21"/>
        <w:ind w:left="198" w:right="198"/>
      </w:pP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전지</w:t>
      </w:r>
      <w:r>
        <w:rPr>
          <w:rFonts w:hint="eastAsia"/>
        </w:rPr>
        <w:t xml:space="preserve"> </w:t>
      </w:r>
      <w:r>
        <w:rPr>
          <w:rFonts w:hint="eastAsia"/>
        </w:rPr>
        <w:t>구성</w:t>
      </w:r>
      <w:r>
        <w:rPr>
          <w:rFonts w:hint="eastAsia"/>
        </w:rPr>
        <w:t xml:space="preserve"> </w:t>
      </w:r>
    </w:p>
    <w:tbl>
      <w:tblPr>
        <w:tblStyle w:val="a8"/>
        <w:tblW w:w="10485" w:type="dxa"/>
        <w:tblLook w:val="04A0" w:firstRow="1" w:lastRow="0" w:firstColumn="1" w:lastColumn="0" w:noHBand="0" w:noVBand="1"/>
      </w:tblPr>
      <w:tblGrid>
        <w:gridCol w:w="1928"/>
        <w:gridCol w:w="2178"/>
        <w:gridCol w:w="2977"/>
        <w:gridCol w:w="3402"/>
      </w:tblGrid>
      <w:tr w:rsidR="0053175A" w14:paraId="27C237CA" w14:textId="2C1EA855" w:rsidTr="001C060C">
        <w:trPr>
          <w:trHeight w:val="217"/>
        </w:trPr>
        <w:tc>
          <w:tcPr>
            <w:tcW w:w="1928" w:type="dxa"/>
            <w:shd w:val="clear" w:color="auto" w:fill="D9D9D9" w:themeFill="background1" w:themeFillShade="D9"/>
          </w:tcPr>
          <w:p w14:paraId="08648196" w14:textId="77777777" w:rsidR="0053175A" w:rsidRPr="000D6064" w:rsidRDefault="0053175A" w:rsidP="00C61387">
            <w:pPr>
              <w:pStyle w:val="a1"/>
              <w:ind w:left="198" w:right="198"/>
              <w:rPr>
                <w:b/>
                <w:bCs/>
                <w:szCs w:val="18"/>
              </w:rPr>
            </w:pPr>
          </w:p>
        </w:tc>
        <w:tc>
          <w:tcPr>
            <w:tcW w:w="2178" w:type="dxa"/>
            <w:shd w:val="clear" w:color="auto" w:fill="D9D9D9" w:themeFill="background1" w:themeFillShade="D9"/>
            <w:vAlign w:val="center"/>
          </w:tcPr>
          <w:p w14:paraId="12CC0979" w14:textId="776409A8" w:rsidR="0053175A" w:rsidRPr="000D6064" w:rsidRDefault="0053175A" w:rsidP="00B04232">
            <w:pPr>
              <w:pStyle w:val="a1"/>
              <w:ind w:left="198" w:right="198"/>
              <w:jc w:val="center"/>
              <w:rPr>
                <w:b/>
                <w:bCs/>
                <w:szCs w:val="18"/>
              </w:rPr>
            </w:pPr>
            <w:r w:rsidRPr="000D6064">
              <w:rPr>
                <w:rFonts w:hint="eastAsia"/>
                <w:b/>
                <w:bCs/>
                <w:szCs w:val="18"/>
              </w:rPr>
              <w:t>배터리</w:t>
            </w:r>
            <w:r w:rsidRPr="000D6064">
              <w:rPr>
                <w:rFonts w:hint="eastAsia"/>
                <w:b/>
                <w:bCs/>
                <w:szCs w:val="18"/>
              </w:rPr>
              <w:t xml:space="preserve"> </w:t>
            </w:r>
            <w:r w:rsidRPr="000D6064">
              <w:rPr>
                <w:rFonts w:hint="eastAsia"/>
                <w:b/>
                <w:bCs/>
                <w:szCs w:val="18"/>
              </w:rPr>
              <w:t>셀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25A9FBC8" w14:textId="78F03AB0" w:rsidR="0053175A" w:rsidRPr="000D6064" w:rsidRDefault="0053175A" w:rsidP="00B04232">
            <w:pPr>
              <w:pStyle w:val="a1"/>
              <w:ind w:left="198" w:right="198"/>
              <w:jc w:val="center"/>
              <w:rPr>
                <w:b/>
                <w:bCs/>
                <w:szCs w:val="18"/>
              </w:rPr>
            </w:pPr>
            <w:r w:rsidRPr="000D6064">
              <w:rPr>
                <w:rFonts w:hint="eastAsia"/>
                <w:b/>
                <w:bCs/>
                <w:szCs w:val="18"/>
              </w:rPr>
              <w:t>배터리</w:t>
            </w:r>
            <w:r w:rsidRPr="000D6064">
              <w:rPr>
                <w:rFonts w:hint="eastAsia"/>
                <w:b/>
                <w:bCs/>
                <w:szCs w:val="18"/>
              </w:rPr>
              <w:t xml:space="preserve"> </w:t>
            </w:r>
            <w:r w:rsidRPr="000D6064">
              <w:rPr>
                <w:rFonts w:hint="eastAsia"/>
                <w:b/>
                <w:bCs/>
                <w:szCs w:val="18"/>
              </w:rPr>
              <w:t>모듈</w:t>
            </w: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052CEE64" w14:textId="330876B6" w:rsidR="0053175A" w:rsidRPr="000D6064" w:rsidRDefault="0053175A" w:rsidP="00B04232">
            <w:pPr>
              <w:pStyle w:val="a1"/>
              <w:ind w:left="198" w:right="198"/>
              <w:jc w:val="center"/>
              <w:rPr>
                <w:b/>
                <w:bCs/>
                <w:szCs w:val="18"/>
              </w:rPr>
            </w:pPr>
            <w:r w:rsidRPr="000D6064">
              <w:rPr>
                <w:rFonts w:hint="eastAsia"/>
                <w:b/>
                <w:bCs/>
                <w:szCs w:val="18"/>
              </w:rPr>
              <w:t>배터리</w:t>
            </w:r>
            <w:r w:rsidRPr="000D6064">
              <w:rPr>
                <w:rFonts w:hint="eastAsia"/>
                <w:b/>
                <w:bCs/>
                <w:szCs w:val="18"/>
              </w:rPr>
              <w:t xml:space="preserve"> </w:t>
            </w:r>
            <w:r w:rsidRPr="000D6064">
              <w:rPr>
                <w:rFonts w:hint="eastAsia"/>
                <w:b/>
                <w:bCs/>
                <w:szCs w:val="18"/>
              </w:rPr>
              <w:t>팩</w:t>
            </w:r>
          </w:p>
        </w:tc>
      </w:tr>
      <w:tr w:rsidR="0053175A" w14:paraId="0937F0EB" w14:textId="3632A07A" w:rsidTr="001C060C">
        <w:trPr>
          <w:trHeight w:val="2941"/>
        </w:trPr>
        <w:tc>
          <w:tcPr>
            <w:tcW w:w="1928" w:type="dxa"/>
            <w:vAlign w:val="center"/>
          </w:tcPr>
          <w:p w14:paraId="06F9701F" w14:textId="371C3238" w:rsidR="0053175A" w:rsidRPr="000D6064" w:rsidRDefault="0053175A" w:rsidP="00B04232">
            <w:pPr>
              <w:pStyle w:val="a1"/>
              <w:ind w:left="198" w:right="198"/>
              <w:jc w:val="center"/>
              <w:rPr>
                <w:szCs w:val="18"/>
              </w:rPr>
            </w:pPr>
            <w:r w:rsidRPr="000D6064">
              <w:rPr>
                <w:rFonts w:hint="eastAsia"/>
                <w:szCs w:val="18"/>
              </w:rPr>
              <w:t>외형도</w:t>
            </w:r>
          </w:p>
        </w:tc>
        <w:tc>
          <w:tcPr>
            <w:tcW w:w="2178" w:type="dxa"/>
            <w:vAlign w:val="center"/>
          </w:tcPr>
          <w:p w14:paraId="2A4EF70E" w14:textId="77777777" w:rsidR="0053175A" w:rsidRPr="000D6064" w:rsidRDefault="0053175A" w:rsidP="00D45F73">
            <w:pPr>
              <w:pStyle w:val="a1"/>
              <w:ind w:left="198" w:right="198"/>
              <w:jc w:val="center"/>
              <w:rPr>
                <w:szCs w:val="18"/>
              </w:rPr>
            </w:pPr>
          </w:p>
        </w:tc>
        <w:tc>
          <w:tcPr>
            <w:tcW w:w="2977" w:type="dxa"/>
            <w:vAlign w:val="center"/>
          </w:tcPr>
          <w:p w14:paraId="746F5412" w14:textId="77777777" w:rsidR="0053175A" w:rsidRPr="000D6064" w:rsidRDefault="0053175A" w:rsidP="00D45F73">
            <w:pPr>
              <w:pStyle w:val="a1"/>
              <w:ind w:left="198" w:right="198"/>
              <w:jc w:val="center"/>
              <w:rPr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74F46C78" w14:textId="77777777" w:rsidR="0053175A" w:rsidRPr="000D6064" w:rsidRDefault="0053175A" w:rsidP="00D45F73">
            <w:pPr>
              <w:pStyle w:val="a1"/>
              <w:ind w:left="198" w:right="198"/>
              <w:jc w:val="center"/>
              <w:rPr>
                <w:szCs w:val="18"/>
              </w:rPr>
            </w:pPr>
          </w:p>
        </w:tc>
      </w:tr>
      <w:tr w:rsidR="0053175A" w14:paraId="1D02792B" w14:textId="15A85A7F" w:rsidTr="001C060C">
        <w:trPr>
          <w:trHeight w:val="217"/>
        </w:trPr>
        <w:tc>
          <w:tcPr>
            <w:tcW w:w="1928" w:type="dxa"/>
            <w:vAlign w:val="center"/>
          </w:tcPr>
          <w:p w14:paraId="69EA1719" w14:textId="44645087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전지 구성</w:t>
            </w:r>
          </w:p>
        </w:tc>
        <w:tc>
          <w:tcPr>
            <w:tcW w:w="2178" w:type="dxa"/>
            <w:vAlign w:val="center"/>
          </w:tcPr>
          <w:p w14:paraId="5484FD83" w14:textId="7B33D6D6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1S</w:t>
            </w:r>
          </w:p>
        </w:tc>
        <w:tc>
          <w:tcPr>
            <w:tcW w:w="2977" w:type="dxa"/>
            <w:vAlign w:val="center"/>
          </w:tcPr>
          <w:p w14:paraId="16963F2E" w14:textId="32E303F4" w:rsidR="0053175A" w:rsidRPr="009F3335" w:rsidRDefault="008A4AFE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1</w:t>
            </w:r>
            <w:r w:rsidR="00251F5C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5</w:t>
            </w:r>
            <w:r w:rsidR="0053175A"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S1P</w:t>
            </w:r>
          </w:p>
        </w:tc>
        <w:tc>
          <w:tcPr>
            <w:tcW w:w="3402" w:type="dxa"/>
            <w:vAlign w:val="center"/>
          </w:tcPr>
          <w:p w14:paraId="46C20285" w14:textId="0782C193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168S</w:t>
            </w:r>
            <w:r w:rsidR="0019648F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2</w:t>
            </w: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P</w:t>
            </w:r>
          </w:p>
        </w:tc>
      </w:tr>
      <w:tr w:rsidR="0053175A" w14:paraId="162B0C71" w14:textId="47B712DE" w:rsidTr="001C060C">
        <w:trPr>
          <w:trHeight w:val="217"/>
        </w:trPr>
        <w:tc>
          <w:tcPr>
            <w:tcW w:w="1928" w:type="dxa"/>
            <w:vAlign w:val="center"/>
          </w:tcPr>
          <w:p w14:paraId="4A3E16F2" w14:textId="493C7227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공칭 전압</w:t>
            </w:r>
          </w:p>
        </w:tc>
        <w:tc>
          <w:tcPr>
            <w:tcW w:w="2178" w:type="dxa"/>
            <w:vAlign w:val="center"/>
          </w:tcPr>
          <w:p w14:paraId="4B032485" w14:textId="52862D5A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3.</w:t>
            </w:r>
            <w:r w:rsidR="0019648F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2</w:t>
            </w: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V</w:t>
            </w:r>
          </w:p>
        </w:tc>
        <w:tc>
          <w:tcPr>
            <w:tcW w:w="2977" w:type="dxa"/>
            <w:vAlign w:val="center"/>
          </w:tcPr>
          <w:p w14:paraId="66F0399D" w14:textId="15942BAF" w:rsidR="0053175A" w:rsidRPr="009F3335" w:rsidRDefault="0019648F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51.</w:t>
            </w:r>
            <w:r w:rsidR="0053175A"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2V</w:t>
            </w:r>
          </w:p>
        </w:tc>
        <w:tc>
          <w:tcPr>
            <w:tcW w:w="3402" w:type="dxa"/>
            <w:vAlign w:val="center"/>
          </w:tcPr>
          <w:p w14:paraId="4D2E715E" w14:textId="09693139" w:rsidR="0053175A" w:rsidRPr="009F3335" w:rsidRDefault="0019648F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51.</w:t>
            </w: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2V</w:t>
            </w:r>
          </w:p>
        </w:tc>
      </w:tr>
      <w:tr w:rsidR="0053175A" w14:paraId="5E97F79B" w14:textId="4A43B491" w:rsidTr="001C060C">
        <w:trPr>
          <w:trHeight w:val="217"/>
        </w:trPr>
        <w:tc>
          <w:tcPr>
            <w:tcW w:w="1928" w:type="dxa"/>
            <w:vAlign w:val="center"/>
          </w:tcPr>
          <w:p w14:paraId="0C88F6BD" w14:textId="29129720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전지 용량</w:t>
            </w:r>
          </w:p>
        </w:tc>
        <w:tc>
          <w:tcPr>
            <w:tcW w:w="2178" w:type="dxa"/>
            <w:vAlign w:val="center"/>
          </w:tcPr>
          <w:p w14:paraId="7D6E6029" w14:textId="33CE2A60" w:rsidR="0053175A" w:rsidRPr="009F3335" w:rsidRDefault="0019648F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2</w:t>
            </w:r>
            <w:r w:rsidR="00251F5C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30</w:t>
            </w:r>
            <w:r w:rsidR="0053175A"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.0Ah</w:t>
            </w:r>
          </w:p>
        </w:tc>
        <w:tc>
          <w:tcPr>
            <w:tcW w:w="2977" w:type="dxa"/>
            <w:vAlign w:val="center"/>
          </w:tcPr>
          <w:p w14:paraId="61F81739" w14:textId="6C3FDEC4" w:rsidR="0053175A" w:rsidRPr="009F3335" w:rsidRDefault="0019648F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230</w:t>
            </w:r>
            <w:r w:rsidR="0053175A"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.5Ah</w:t>
            </w:r>
          </w:p>
        </w:tc>
        <w:tc>
          <w:tcPr>
            <w:tcW w:w="3402" w:type="dxa"/>
            <w:vAlign w:val="center"/>
          </w:tcPr>
          <w:p w14:paraId="3A39C1E8" w14:textId="23DB2775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101.5Ah</w:t>
            </w:r>
          </w:p>
        </w:tc>
      </w:tr>
      <w:tr w:rsidR="0053175A" w14:paraId="7C56DA89" w14:textId="1C95EA0D" w:rsidTr="001C060C">
        <w:trPr>
          <w:trHeight w:val="217"/>
        </w:trPr>
        <w:tc>
          <w:tcPr>
            <w:tcW w:w="1928" w:type="dxa"/>
            <w:vAlign w:val="center"/>
          </w:tcPr>
          <w:p w14:paraId="6E8B83E0" w14:textId="512282C7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정격 용량</w:t>
            </w:r>
          </w:p>
        </w:tc>
        <w:tc>
          <w:tcPr>
            <w:tcW w:w="2178" w:type="dxa"/>
            <w:vAlign w:val="center"/>
          </w:tcPr>
          <w:p w14:paraId="794F27FA" w14:textId="1A1DE140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/>
                <w:sz w:val="20"/>
                <w:szCs w:val="16"/>
              </w:rPr>
              <w:fldChar w:fldCharType="begin"/>
            </w:r>
            <w:r w:rsidRPr="009F3335">
              <w:rPr>
                <w:rFonts w:ascii="KoPub돋움체_Pro Light" w:eastAsia="KoPub돋움체_Pro Light" w:hAnsi="KoPub돋움체_Pro Light"/>
                <w:sz w:val="20"/>
                <w:szCs w:val="16"/>
              </w:rPr>
              <w:instrText xml:space="preserve"> =b5*b6 </w:instrText>
            </w:r>
            <w:r w:rsidRPr="009F3335">
              <w:rPr>
                <w:rFonts w:ascii="KoPub돋움체_Pro Light" w:eastAsia="KoPub돋움체_Pro Light" w:hAnsi="KoPub돋움체_Pro Light"/>
                <w:sz w:val="20"/>
                <w:szCs w:val="16"/>
              </w:rPr>
              <w:fldChar w:fldCharType="separate"/>
            </w:r>
            <w:r w:rsidR="00991846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588</w:t>
            </w:r>
            <w:r w:rsidR="0019648F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.</w:t>
            </w:r>
            <w:r w:rsidRPr="009F3335">
              <w:rPr>
                <w:rFonts w:ascii="KoPub돋움체_Pro Light" w:eastAsia="KoPub돋움체_Pro Light" w:hAnsi="KoPub돋움체_Pro Light"/>
                <w:sz w:val="20"/>
                <w:szCs w:val="16"/>
              </w:rPr>
              <w:fldChar w:fldCharType="end"/>
            </w: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Wh</w:t>
            </w:r>
          </w:p>
        </w:tc>
        <w:tc>
          <w:tcPr>
            <w:tcW w:w="2977" w:type="dxa"/>
            <w:vAlign w:val="center"/>
          </w:tcPr>
          <w:p w14:paraId="3E2C3DE6" w14:textId="262E3E48" w:rsidR="0053175A" w:rsidRPr="009F3335" w:rsidRDefault="0062123C" w:rsidP="0062123C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9.4</w:t>
            </w:r>
            <w:r w:rsidR="0053175A"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kWh</w:t>
            </w:r>
          </w:p>
        </w:tc>
        <w:tc>
          <w:tcPr>
            <w:tcW w:w="3402" w:type="dxa"/>
            <w:vAlign w:val="center"/>
          </w:tcPr>
          <w:p w14:paraId="424F6EB5" w14:textId="610A4678" w:rsidR="0053175A" w:rsidRPr="009F3335" w:rsidRDefault="009C23D5" w:rsidP="009C23D5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18.8</w:t>
            </w:r>
            <w:r w:rsidR="0053175A"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kWh</w:t>
            </w:r>
          </w:p>
        </w:tc>
      </w:tr>
      <w:tr w:rsidR="009C23D5" w14:paraId="0C7B0ED1" w14:textId="50A81F1A" w:rsidTr="001C060C">
        <w:trPr>
          <w:trHeight w:val="221"/>
        </w:trPr>
        <w:tc>
          <w:tcPr>
            <w:tcW w:w="1928" w:type="dxa"/>
            <w:vAlign w:val="center"/>
          </w:tcPr>
          <w:p w14:paraId="0702D392" w14:textId="077745A8" w:rsidR="009C23D5" w:rsidRPr="009F3335" w:rsidRDefault="009C23D5" w:rsidP="009C23D5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lastRenderedPageBreak/>
              <w:t>제품 치수</w:t>
            </w:r>
          </w:p>
        </w:tc>
        <w:tc>
          <w:tcPr>
            <w:tcW w:w="2178" w:type="dxa"/>
            <w:vAlign w:val="center"/>
          </w:tcPr>
          <w:p w14:paraId="127B4ED9" w14:textId="3946F191" w:rsidR="009C23D5" w:rsidRPr="009F3335" w:rsidRDefault="009C23D5" w:rsidP="009C23D5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문병길</w:t>
            </w:r>
          </w:p>
        </w:tc>
        <w:tc>
          <w:tcPr>
            <w:tcW w:w="2977" w:type="dxa"/>
            <w:vAlign w:val="center"/>
          </w:tcPr>
          <w:p w14:paraId="71F9734E" w14:textId="5D033938" w:rsidR="009C23D5" w:rsidRPr="009F3335" w:rsidRDefault="009C23D5" w:rsidP="009C23D5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문병길</w:t>
            </w:r>
          </w:p>
        </w:tc>
        <w:tc>
          <w:tcPr>
            <w:tcW w:w="3402" w:type="dxa"/>
            <w:vAlign w:val="center"/>
          </w:tcPr>
          <w:p w14:paraId="19763929" w14:textId="7A1E0440" w:rsidR="009C23D5" w:rsidRPr="009F3335" w:rsidRDefault="009C23D5" w:rsidP="009C23D5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문병길</w:t>
            </w:r>
          </w:p>
        </w:tc>
      </w:tr>
      <w:tr w:rsidR="009C23D5" w14:paraId="2F762487" w14:textId="59BB455E" w:rsidTr="001C060C">
        <w:trPr>
          <w:trHeight w:val="24"/>
        </w:trPr>
        <w:tc>
          <w:tcPr>
            <w:tcW w:w="1928" w:type="dxa"/>
            <w:vAlign w:val="center"/>
          </w:tcPr>
          <w:p w14:paraId="6FD03E81" w14:textId="32104876" w:rsidR="009C23D5" w:rsidRPr="009F3335" w:rsidRDefault="009C23D5" w:rsidP="009C23D5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제품 무게</w:t>
            </w:r>
          </w:p>
        </w:tc>
        <w:tc>
          <w:tcPr>
            <w:tcW w:w="2178" w:type="dxa"/>
            <w:vAlign w:val="center"/>
          </w:tcPr>
          <w:p w14:paraId="22FABD65" w14:textId="23DC9ADD" w:rsidR="009C23D5" w:rsidRPr="009F3335" w:rsidRDefault="009C23D5" w:rsidP="009C23D5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문병길</w:t>
            </w:r>
          </w:p>
        </w:tc>
        <w:tc>
          <w:tcPr>
            <w:tcW w:w="2977" w:type="dxa"/>
            <w:vAlign w:val="center"/>
          </w:tcPr>
          <w:p w14:paraId="324C2D64" w14:textId="5FB71293" w:rsidR="009C23D5" w:rsidRPr="009F3335" w:rsidRDefault="009C23D5" w:rsidP="009C23D5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문병길</w:t>
            </w:r>
          </w:p>
        </w:tc>
        <w:tc>
          <w:tcPr>
            <w:tcW w:w="3402" w:type="dxa"/>
            <w:vAlign w:val="center"/>
          </w:tcPr>
          <w:p w14:paraId="26DAF9CB" w14:textId="6C960515" w:rsidR="009C23D5" w:rsidRPr="009F3335" w:rsidRDefault="009C23D5" w:rsidP="009C23D5">
            <w:pPr>
              <w:pStyle w:val="a1"/>
              <w:keepNext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문병길</w:t>
            </w:r>
          </w:p>
        </w:tc>
      </w:tr>
    </w:tbl>
    <w:p w14:paraId="254A3820" w14:textId="549B060F" w:rsidR="00C61387" w:rsidRDefault="006604E7" w:rsidP="006604E7">
      <w:pPr>
        <w:pStyle w:val="ae"/>
        <w:ind w:left="198" w:right="198"/>
      </w:pPr>
      <w:r>
        <w:t>표</w:t>
      </w:r>
      <w:r>
        <w:t xml:space="preserve"> </w:t>
      </w:r>
      <w:r w:rsidR="003E26F6">
        <w:fldChar w:fldCharType="begin"/>
      </w:r>
      <w:r w:rsidR="003E26F6">
        <w:instrText xml:space="preserve"> SEQ </w:instrText>
      </w:r>
      <w:r w:rsidR="003E26F6">
        <w:instrText>표</w:instrText>
      </w:r>
      <w:r w:rsidR="003E26F6">
        <w:instrText xml:space="preserve"> \* ARABIC </w:instrText>
      </w:r>
      <w:r w:rsidR="003E26F6">
        <w:fldChar w:fldCharType="separate"/>
      </w:r>
      <w:r w:rsidR="003E26F6">
        <w:rPr>
          <w:noProof/>
        </w:rPr>
        <w:t>2</w:t>
      </w:r>
      <w:r w:rsidR="003E26F6">
        <w:rPr>
          <w:noProof/>
        </w:rPr>
        <w:fldChar w:fldCharType="end"/>
      </w:r>
      <w:r>
        <w:rPr>
          <w:rFonts w:hint="eastAsia"/>
        </w:rPr>
        <w:t>. &lt;</w:t>
      </w:r>
      <w:r w:rsidR="008A4AFE">
        <w:rPr>
          <w:rFonts w:hint="eastAsia"/>
        </w:rPr>
        <w:t>배터리</w:t>
      </w:r>
      <w:r w:rsidR="008A4AFE">
        <w:rPr>
          <w:rFonts w:hint="eastAsia"/>
        </w:rPr>
        <w:t xml:space="preserve"> </w:t>
      </w:r>
      <w:r w:rsidR="008A4AFE">
        <w:rPr>
          <w:rFonts w:hint="eastAsia"/>
        </w:rPr>
        <w:t>팩</w:t>
      </w:r>
      <w:r w:rsidR="008A4AFE">
        <w:rPr>
          <w:rFonts w:hint="eastAsia"/>
        </w:rPr>
        <w:t xml:space="preserve"> </w:t>
      </w:r>
      <w:r>
        <w:rPr>
          <w:rFonts w:hint="eastAsia"/>
        </w:rPr>
        <w:t>전지</w:t>
      </w:r>
      <w:r>
        <w:rPr>
          <w:rFonts w:hint="eastAsia"/>
        </w:rPr>
        <w:t xml:space="preserve"> </w:t>
      </w:r>
      <w:r>
        <w:rPr>
          <w:rFonts w:hint="eastAsia"/>
        </w:rPr>
        <w:t>구성</w:t>
      </w:r>
      <w:r w:rsidR="004B6C33">
        <w:rPr>
          <w:rFonts w:hint="eastAsia"/>
        </w:rPr>
        <w:t>&gt;</w:t>
      </w:r>
    </w:p>
    <w:p w14:paraId="0D0106E5" w14:textId="32F77232" w:rsidR="002622B1" w:rsidRDefault="00E17D08" w:rsidP="002622B1">
      <w:pPr>
        <w:pStyle w:val="21"/>
        <w:ind w:left="198" w:right="198"/>
      </w:pP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팩</w:t>
      </w:r>
      <w:r>
        <w:rPr>
          <w:rFonts w:hint="eastAsia"/>
        </w:rPr>
        <w:t xml:space="preserve"> </w:t>
      </w:r>
      <w:r w:rsidR="00AF275F">
        <w:rPr>
          <w:rFonts w:hint="eastAsia"/>
        </w:rPr>
        <w:t>설계</w:t>
      </w:r>
      <w:r w:rsidR="00AF275F">
        <w:rPr>
          <w:rFonts w:hint="eastAsia"/>
        </w:rPr>
        <w:t xml:space="preserve"> </w:t>
      </w:r>
      <w:r w:rsidR="00AF275F">
        <w:rPr>
          <w:rFonts w:hint="eastAsia"/>
        </w:rPr>
        <w:t>및</w:t>
      </w:r>
      <w:r w:rsidR="00AF275F">
        <w:rPr>
          <w:rFonts w:hint="eastAsia"/>
        </w:rPr>
        <w:t xml:space="preserve"> </w:t>
      </w:r>
      <w:r w:rsidR="00AF275F">
        <w:rPr>
          <w:rFonts w:hint="eastAsia"/>
        </w:rPr>
        <w:t>제작</w:t>
      </w:r>
      <w:r w:rsidR="00AF275F">
        <w:rPr>
          <w:rFonts w:hint="eastAsia"/>
        </w:rPr>
        <w:t xml:space="preserve"> </w:t>
      </w:r>
      <w:r w:rsidR="00AF275F">
        <w:rPr>
          <w:rFonts w:hint="eastAsia"/>
        </w:rPr>
        <w:t>주의</w:t>
      </w:r>
      <w:r w:rsidR="00AF275F">
        <w:rPr>
          <w:rFonts w:hint="eastAsia"/>
        </w:rPr>
        <w:t xml:space="preserve"> </w:t>
      </w:r>
      <w:r w:rsidR="00AF275F">
        <w:rPr>
          <w:rFonts w:hint="eastAsia"/>
        </w:rPr>
        <w:t>사항</w:t>
      </w:r>
      <w:r w:rsidR="00AF275F">
        <w:rPr>
          <w:rFonts w:hint="eastAsia"/>
        </w:rPr>
        <w:t xml:space="preserve"> </w:t>
      </w:r>
    </w:p>
    <w:p w14:paraId="469006FF" w14:textId="7BE091AF" w:rsidR="00326040" w:rsidRDefault="001C13D6" w:rsidP="00AF275F">
      <w:pPr>
        <w:pStyle w:val="3"/>
        <w:ind w:left="198" w:right="198"/>
      </w:pPr>
      <w:r>
        <w:rPr>
          <w:rFonts w:hint="eastAsia"/>
        </w:rPr>
        <w:t>각형</w:t>
      </w:r>
      <w:r>
        <w:rPr>
          <w:rFonts w:hint="eastAsia"/>
        </w:rPr>
        <w:t xml:space="preserve"> </w:t>
      </w:r>
      <w:r>
        <w:rPr>
          <w:rFonts w:hint="eastAsia"/>
        </w:rPr>
        <w:t>단전</w:t>
      </w:r>
      <w:r w:rsidR="00326040">
        <w:rPr>
          <w:rFonts w:hint="eastAsia"/>
        </w:rPr>
        <w:t>지</w:t>
      </w:r>
      <w:r w:rsidR="00326040">
        <w:rPr>
          <w:rFonts w:hint="eastAsia"/>
        </w:rPr>
        <w:t xml:space="preserve"> </w:t>
      </w:r>
      <w:r w:rsidR="00326040">
        <w:rPr>
          <w:rFonts w:hint="eastAsia"/>
        </w:rPr>
        <w:t>설계</w:t>
      </w:r>
      <w:r w:rsidR="00326040">
        <w:rPr>
          <w:rFonts w:hint="eastAsia"/>
        </w:rPr>
        <w:t xml:space="preserve"> </w:t>
      </w:r>
      <w:r w:rsidR="00326040">
        <w:rPr>
          <w:rFonts w:hint="eastAsia"/>
        </w:rPr>
        <w:t>및</w:t>
      </w:r>
      <w:r w:rsidR="00326040">
        <w:rPr>
          <w:rFonts w:hint="eastAsia"/>
        </w:rPr>
        <w:t xml:space="preserve"> </w:t>
      </w:r>
      <w:r w:rsidR="00326040">
        <w:rPr>
          <w:rFonts w:hint="eastAsia"/>
        </w:rPr>
        <w:t>제작</w:t>
      </w:r>
      <w:r w:rsidR="00326040">
        <w:rPr>
          <w:rFonts w:hint="eastAsia"/>
        </w:rPr>
        <w:t xml:space="preserve"> </w:t>
      </w:r>
      <w:r w:rsidR="00326040">
        <w:rPr>
          <w:rFonts w:hint="eastAsia"/>
        </w:rPr>
        <w:t>주의</w:t>
      </w:r>
      <w:r w:rsidR="00326040">
        <w:rPr>
          <w:rFonts w:hint="eastAsia"/>
        </w:rPr>
        <w:t xml:space="preserve"> </w:t>
      </w:r>
    </w:p>
    <w:p w14:paraId="05BD287D" w14:textId="2B8E5EDC" w:rsidR="00BB7EEC" w:rsidRPr="00BB7EEC" w:rsidRDefault="00BB7EEC" w:rsidP="00BB7EEC">
      <w:pPr>
        <w:pStyle w:val="a1"/>
        <w:ind w:left="198" w:right="198"/>
      </w:pPr>
      <w:r>
        <w:rPr>
          <w:rFonts w:hint="eastAsia"/>
        </w:rPr>
        <w:t xml:space="preserve">  -. </w:t>
      </w:r>
    </w:p>
    <w:p w14:paraId="0D929FA7" w14:textId="694591D1" w:rsidR="00326040" w:rsidRDefault="00326040" w:rsidP="00326040">
      <w:pPr>
        <w:pStyle w:val="3"/>
        <w:ind w:left="198" w:right="198"/>
      </w:pPr>
      <w:r>
        <w:rPr>
          <w:rFonts w:hint="eastAsia"/>
        </w:rPr>
        <w:t>각형</w:t>
      </w:r>
      <w:r>
        <w:rPr>
          <w:rFonts w:hint="eastAsia"/>
        </w:rPr>
        <w:t xml:space="preserve"> </w:t>
      </w:r>
      <w:r>
        <w:rPr>
          <w:rFonts w:hint="eastAsia"/>
        </w:rPr>
        <w:t>단전지</w:t>
      </w:r>
      <w:r>
        <w:rPr>
          <w:rFonts w:hint="eastAsia"/>
        </w:rPr>
        <w:t xml:space="preserve"> </w:t>
      </w:r>
      <w:r>
        <w:rPr>
          <w:rFonts w:hint="eastAsia"/>
        </w:rPr>
        <w:t>온도</w:t>
      </w:r>
      <w:r>
        <w:rPr>
          <w:rFonts w:hint="eastAsia"/>
        </w:rPr>
        <w:t xml:space="preserve"> </w:t>
      </w:r>
      <w:r>
        <w:rPr>
          <w:rFonts w:hint="eastAsia"/>
        </w:rPr>
        <w:t>센서</w:t>
      </w:r>
      <w:r>
        <w:rPr>
          <w:rFonts w:hint="eastAsia"/>
        </w:rPr>
        <w:t xml:space="preserve"> </w:t>
      </w:r>
      <w:r>
        <w:rPr>
          <w:rFonts w:hint="eastAsia"/>
        </w:rPr>
        <w:t>부착</w:t>
      </w:r>
      <w:r>
        <w:rPr>
          <w:rFonts w:hint="eastAsia"/>
        </w:rPr>
        <w:t xml:space="preserve"> </w:t>
      </w:r>
    </w:p>
    <w:p w14:paraId="02A8D2C4" w14:textId="7B02388E" w:rsidR="00140E5A" w:rsidRDefault="00326040" w:rsidP="00140E5A">
      <w:pPr>
        <w:pStyle w:val="3"/>
        <w:ind w:left="198" w:right="198"/>
      </w:pPr>
      <w:r>
        <w:rPr>
          <w:rFonts w:hint="eastAsia"/>
        </w:rPr>
        <w:t>각형</w:t>
      </w:r>
      <w:r>
        <w:rPr>
          <w:rFonts w:hint="eastAsia"/>
        </w:rPr>
        <w:t xml:space="preserve"> </w:t>
      </w:r>
      <w:r>
        <w:rPr>
          <w:rFonts w:hint="eastAsia"/>
        </w:rPr>
        <w:t>단전지</w:t>
      </w:r>
      <w:r>
        <w:rPr>
          <w:rFonts w:hint="eastAsia"/>
        </w:rPr>
        <w:t xml:space="preserve"> </w:t>
      </w:r>
      <w:r>
        <w:rPr>
          <w:rFonts w:hint="eastAsia"/>
        </w:rPr>
        <w:t>절연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발</w:t>
      </w:r>
      <w:r w:rsidR="00140E5A">
        <w:rPr>
          <w:rFonts w:hint="eastAsia"/>
        </w:rPr>
        <w:t>열판</w:t>
      </w:r>
      <w:proofErr w:type="spellEnd"/>
      <w:r w:rsidR="00140E5A">
        <w:rPr>
          <w:rFonts w:hint="eastAsia"/>
        </w:rPr>
        <w:t xml:space="preserve"> </w:t>
      </w:r>
      <w:r w:rsidR="00140E5A">
        <w:rPr>
          <w:rFonts w:hint="eastAsia"/>
        </w:rPr>
        <w:t>부착</w:t>
      </w:r>
      <w:r w:rsidR="00140E5A">
        <w:rPr>
          <w:rFonts w:hint="eastAsia"/>
        </w:rPr>
        <w:t xml:space="preserve"> </w:t>
      </w:r>
    </w:p>
    <w:p w14:paraId="111FA84E" w14:textId="6B590A56" w:rsidR="00140E5A" w:rsidRDefault="00140E5A" w:rsidP="00140E5A">
      <w:pPr>
        <w:pStyle w:val="3"/>
        <w:ind w:left="198" w:right="198"/>
      </w:pPr>
      <w:r>
        <w:rPr>
          <w:rFonts w:hint="eastAsia"/>
        </w:rPr>
        <w:t>각형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극주</w:t>
      </w:r>
      <w:proofErr w:type="spellEnd"/>
      <w:r>
        <w:rPr>
          <w:rFonts w:hint="eastAsia"/>
        </w:rPr>
        <w:t xml:space="preserve"> </w:t>
      </w:r>
      <w:r w:rsidR="00943175">
        <w:rPr>
          <w:rFonts w:hint="eastAsia"/>
        </w:rPr>
        <w:t>볼트</w:t>
      </w:r>
      <w:r w:rsidR="00943175">
        <w:rPr>
          <w:rFonts w:hint="eastAsia"/>
        </w:rPr>
        <w:t>/</w:t>
      </w:r>
      <w:r w:rsidR="00943175">
        <w:rPr>
          <w:rFonts w:hint="eastAsia"/>
        </w:rPr>
        <w:t>나사</w:t>
      </w:r>
      <w:r w:rsidR="00943175">
        <w:rPr>
          <w:rFonts w:hint="eastAsia"/>
        </w:rPr>
        <w:t xml:space="preserve"> </w:t>
      </w:r>
      <w:r w:rsidR="00943175">
        <w:rPr>
          <w:rFonts w:hint="eastAsia"/>
        </w:rPr>
        <w:t>풀림</w:t>
      </w:r>
      <w:r w:rsidR="00943175">
        <w:rPr>
          <w:rFonts w:hint="eastAsia"/>
        </w:rPr>
        <w:t xml:space="preserve"> </w:t>
      </w:r>
      <w:r w:rsidR="00943175">
        <w:rPr>
          <w:rFonts w:hint="eastAsia"/>
        </w:rPr>
        <w:t>방지</w:t>
      </w:r>
      <w:r w:rsidR="00943175">
        <w:rPr>
          <w:rFonts w:hint="eastAsia"/>
        </w:rPr>
        <w:t xml:space="preserve"> </w:t>
      </w:r>
    </w:p>
    <w:p w14:paraId="2CCBB557" w14:textId="484F1B9C" w:rsidR="008D3DE9" w:rsidRPr="008D3DE9" w:rsidRDefault="008D3DE9" w:rsidP="008D3DE9">
      <w:pPr>
        <w:pStyle w:val="3"/>
        <w:ind w:left="198" w:right="198"/>
      </w:pPr>
      <w:r>
        <w:rPr>
          <w:rFonts w:hint="eastAsia"/>
        </w:rPr>
        <w:t>각형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극주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진동</w:t>
      </w:r>
      <w:r>
        <w:rPr>
          <w:rFonts w:hint="eastAsia"/>
        </w:rPr>
        <w:t xml:space="preserve"> </w:t>
      </w:r>
      <w:r>
        <w:rPr>
          <w:rFonts w:hint="eastAsia"/>
        </w:rPr>
        <w:t>따른</w:t>
      </w:r>
      <w:r>
        <w:rPr>
          <w:rFonts w:hint="eastAsia"/>
        </w:rPr>
        <w:t xml:space="preserve"> </w:t>
      </w:r>
      <w:proofErr w:type="spellStart"/>
      <w:r w:rsidR="00A20EB0">
        <w:rPr>
          <w:rFonts w:hint="eastAsia"/>
        </w:rPr>
        <w:t>플렉시블</w:t>
      </w:r>
      <w:proofErr w:type="spellEnd"/>
      <w:r w:rsidR="00A20EB0">
        <w:rPr>
          <w:rFonts w:hint="eastAsia"/>
        </w:rPr>
        <w:t xml:space="preserve"> </w:t>
      </w:r>
      <w:proofErr w:type="spellStart"/>
      <w:r w:rsidR="00A20EB0">
        <w:rPr>
          <w:rFonts w:hint="eastAsia"/>
        </w:rPr>
        <w:t>부스바</w:t>
      </w:r>
      <w:proofErr w:type="spellEnd"/>
      <w:r w:rsidR="00A20EB0">
        <w:rPr>
          <w:rFonts w:hint="eastAsia"/>
        </w:rPr>
        <w:t xml:space="preserve"> </w:t>
      </w:r>
    </w:p>
    <w:p w14:paraId="3F7D9CD2" w14:textId="77777777" w:rsidR="00E30122" w:rsidRPr="00E30122" w:rsidRDefault="00E30122" w:rsidP="00E30122">
      <w:pPr>
        <w:pStyle w:val="a1"/>
        <w:ind w:left="198" w:right="198"/>
      </w:pPr>
    </w:p>
    <w:p w14:paraId="0EDAD569" w14:textId="7E01DF83" w:rsidR="00913F73" w:rsidRDefault="003B7878" w:rsidP="00605737">
      <w:pPr>
        <w:ind w:left="198" w:right="198"/>
      </w:pPr>
      <w:r w:rsidRPr="00AB6267">
        <w:rPr>
          <w:sz w:val="32"/>
        </w:rPr>
        <w:br w:type="page"/>
      </w:r>
      <w:r w:rsidR="00913F73">
        <w:rPr>
          <w:rFonts w:hint="eastAsia"/>
        </w:rPr>
        <w:lastRenderedPageBreak/>
        <w:t>배터리</w:t>
      </w:r>
      <w:r w:rsidR="00913F73">
        <w:rPr>
          <w:rFonts w:hint="eastAsia"/>
        </w:rPr>
        <w:t xml:space="preserve"> </w:t>
      </w:r>
      <w:r w:rsidR="00913F73">
        <w:rPr>
          <w:rFonts w:hint="eastAsia"/>
        </w:rPr>
        <w:t>전기</w:t>
      </w:r>
      <w:r w:rsidR="00913F73">
        <w:rPr>
          <w:rFonts w:hint="eastAsia"/>
        </w:rPr>
        <w:t xml:space="preserve"> </w:t>
      </w:r>
      <w:r w:rsidR="00913F73">
        <w:rPr>
          <w:rFonts w:hint="eastAsia"/>
        </w:rPr>
        <w:t>구성</w:t>
      </w:r>
      <w:r w:rsidR="00721B0D">
        <w:rPr>
          <w:rFonts w:hint="eastAsia"/>
        </w:rPr>
        <w:t>도</w:t>
      </w:r>
      <w:r w:rsidR="00913F73">
        <w:rPr>
          <w:rFonts w:hint="eastAsia"/>
        </w:rPr>
        <w:t xml:space="preserve"> </w:t>
      </w:r>
    </w:p>
    <w:p w14:paraId="71566502" w14:textId="77777777" w:rsidR="00913F73" w:rsidRPr="00913F73" w:rsidRDefault="00913F73" w:rsidP="00913F73">
      <w:pPr>
        <w:pStyle w:val="a1"/>
        <w:ind w:left="198" w:right="198"/>
      </w:pPr>
    </w:p>
    <w:p w14:paraId="0622108C" w14:textId="496A02C3" w:rsidR="000A10DB" w:rsidRDefault="000A10DB" w:rsidP="000A10DB">
      <w:pPr>
        <w:pStyle w:val="4"/>
        <w:ind w:left="198" w:right="198"/>
      </w:pPr>
      <w:r>
        <w:rPr>
          <w:rFonts w:hint="eastAsia"/>
        </w:rPr>
        <w:t xml:space="preserve">배터리 모듈 외형도 </w:t>
      </w:r>
    </w:p>
    <w:p w14:paraId="05C24718" w14:textId="77777777" w:rsidR="00913F73" w:rsidRPr="00913F73" w:rsidRDefault="00913F73" w:rsidP="00913F73">
      <w:pPr>
        <w:pStyle w:val="a1"/>
        <w:ind w:left="198" w:right="198"/>
      </w:pPr>
    </w:p>
    <w:p w14:paraId="183D493B" w14:textId="236D0725" w:rsidR="00913F73" w:rsidRDefault="000A10DB" w:rsidP="00913F73">
      <w:pPr>
        <w:pStyle w:val="4"/>
        <w:ind w:left="198" w:right="198"/>
      </w:pPr>
      <w:r>
        <w:rPr>
          <w:rFonts w:hint="eastAsia"/>
        </w:rPr>
        <w:t xml:space="preserve">배터리 모듈 제작 도면 </w:t>
      </w:r>
    </w:p>
    <w:p w14:paraId="4A0B7604" w14:textId="77777777" w:rsidR="00913F73" w:rsidRPr="00913F73" w:rsidRDefault="00913F73" w:rsidP="00913F73">
      <w:pPr>
        <w:pStyle w:val="a1"/>
        <w:ind w:left="198" w:right="198"/>
      </w:pPr>
    </w:p>
    <w:p w14:paraId="2092ED15" w14:textId="2A914C20" w:rsidR="00FD53F7" w:rsidRDefault="00FD53F7" w:rsidP="00FD53F7">
      <w:pPr>
        <w:pStyle w:val="3"/>
        <w:ind w:left="198" w:right="198"/>
      </w:pP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관리</w:t>
      </w:r>
      <w:r>
        <w:rPr>
          <w:rFonts w:hint="eastAsia"/>
        </w:rPr>
        <w:t xml:space="preserve"> </w:t>
      </w:r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</w:p>
    <w:sectPr w:rsidR="00FD53F7" w:rsidSect="00392370">
      <w:pgSz w:w="11906" w:h="16838"/>
      <w:pgMar w:top="720" w:right="720" w:bottom="720" w:left="720" w:header="567" w:footer="17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42003C" w14:textId="77777777" w:rsidR="00F57472" w:rsidRDefault="00F57472" w:rsidP="00C6438F">
      <w:pPr>
        <w:ind w:left="198" w:right="198"/>
      </w:pPr>
      <w:r>
        <w:separator/>
      </w:r>
    </w:p>
  </w:endnote>
  <w:endnote w:type="continuationSeparator" w:id="0">
    <w:p w14:paraId="725AAAB2" w14:textId="77777777" w:rsidR="00F57472" w:rsidRDefault="00F57472" w:rsidP="00C6438F">
      <w:pPr>
        <w:ind w:left="198" w:right="198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KoPubWorld바탕체 Bold">
    <w:panose1 w:val="00000800000000000000"/>
    <w:charset w:val="81"/>
    <w:family w:val="auto"/>
    <w:pitch w:val="variable"/>
    <w:sig w:usb0="B000AABF" w:usb1="79D7FCFB" w:usb2="00000010" w:usb3="00000000" w:csb0="00080001" w:csb1="00000000"/>
  </w:font>
  <w:font w:name="KoPubWorld바탕체 Light">
    <w:panose1 w:val="00000300000000000000"/>
    <w:charset w:val="81"/>
    <w:family w:val="auto"/>
    <w:pitch w:val="variable"/>
    <w:sig w:usb0="B000AABF" w:usb1="79D7FCFB" w:usb2="00000010" w:usb3="00000000" w:csb0="0008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KoPub돋움체_Pro Light">
    <w:altName w:val="맑은 고딕"/>
    <w:panose1 w:val="00000000000000000000"/>
    <w:charset w:val="81"/>
    <w:family w:val="modern"/>
    <w:notTrueType/>
    <w:pitch w:val="variable"/>
    <w:sig w:usb0="800002A7" w:usb1="39D7F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1B1486" w14:textId="77777777" w:rsidR="00F57472" w:rsidRDefault="00F57472" w:rsidP="00C6438F">
      <w:pPr>
        <w:ind w:left="198" w:right="198"/>
      </w:pPr>
      <w:r>
        <w:rPr>
          <w:rFonts w:hint="eastAsia"/>
        </w:rPr>
        <w:separator/>
      </w:r>
    </w:p>
  </w:footnote>
  <w:footnote w:type="continuationSeparator" w:id="0">
    <w:p w14:paraId="07252709" w14:textId="77777777" w:rsidR="00F57472" w:rsidRDefault="00F57472" w:rsidP="00C6438F">
      <w:pPr>
        <w:ind w:left="198" w:right="198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2" w:type="dxa"/>
      <w:tblInd w:w="426" w:type="dxa"/>
      <w:tblBorders>
        <w:bottom w:val="single" w:sz="12" w:space="0" w:color="000000" w:themeColor="text1"/>
      </w:tblBorders>
      <w:tblCellMar>
        <w:top w:w="57" w:type="dxa"/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1062"/>
      <w:gridCol w:w="5280"/>
      <w:gridCol w:w="1170"/>
      <w:gridCol w:w="2410"/>
    </w:tblGrid>
    <w:tr w:rsidR="0033513B" w14:paraId="396B5D6D" w14:textId="77777777" w:rsidTr="000B4FEF">
      <w:trPr>
        <w:trHeight w:val="13"/>
      </w:trPr>
      <w:tc>
        <w:tcPr>
          <w:tcW w:w="9922" w:type="dxa"/>
          <w:gridSpan w:val="4"/>
          <w:tcBorders>
            <w:bottom w:val="thinThickSmallGap" w:sz="24" w:space="0" w:color="000000"/>
          </w:tcBorders>
          <w:vAlign w:val="center"/>
        </w:tcPr>
        <w:p w14:paraId="157EB827" w14:textId="77777777" w:rsidR="0033513B" w:rsidRPr="000B4FEF" w:rsidRDefault="0033513B" w:rsidP="0033513B">
          <w:pPr>
            <w:ind w:left="198" w:right="198"/>
            <w:jc w:val="center"/>
            <w:rPr>
              <w:noProof/>
              <w:sz w:val="20"/>
            </w:rPr>
          </w:pPr>
          <w:r w:rsidRPr="000B4FEF">
            <w:rPr>
              <w:rFonts w:hint="eastAsia"/>
              <w:noProof/>
              <w:sz w:val="20"/>
            </w:rPr>
            <w:t>현대인버터솔루션</w:t>
          </w:r>
          <w:r w:rsidRPr="000B4FEF">
            <w:rPr>
              <w:noProof/>
              <w:sz w:val="20"/>
            </w:rPr>
            <w:t>㈜</w:t>
          </w:r>
        </w:p>
      </w:tc>
    </w:tr>
    <w:tr w:rsidR="0033513B" w14:paraId="08F2AF87" w14:textId="77777777" w:rsidTr="000B4FEF">
      <w:trPr>
        <w:trHeight w:val="215"/>
      </w:trPr>
      <w:tc>
        <w:tcPr>
          <w:tcW w:w="1062" w:type="dxa"/>
          <w:vMerge w:val="restart"/>
          <w:tcBorders>
            <w:top w:val="thinThickSmallGap" w:sz="24" w:space="0" w:color="000000"/>
            <w:right w:val="single" w:sz="4" w:space="0" w:color="000000" w:themeColor="text1"/>
          </w:tcBorders>
          <w:vAlign w:val="center"/>
        </w:tcPr>
        <w:p w14:paraId="66EBED58" w14:textId="77777777" w:rsidR="0033513B" w:rsidRDefault="0033513B" w:rsidP="0033513B">
          <w:pPr>
            <w:widowControl w:val="0"/>
            <w:wordWrap w:val="0"/>
            <w:autoSpaceDE w:val="0"/>
            <w:autoSpaceDN w:val="0"/>
            <w:ind w:left="198" w:right="198"/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0515F4CD" wp14:editId="365D22D5">
                <wp:extent cx="410547" cy="382168"/>
                <wp:effectExtent l="0" t="0" r="8890" b="0"/>
                <wp:docPr id="51" name="그림 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8770" cy="3898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80" w:type="dxa"/>
          <w:vMerge w:val="restart"/>
          <w:tcBorders>
            <w:top w:val="thinThickSmallGap" w:sz="24" w:space="0" w:color="000000"/>
            <w:left w:val="single" w:sz="4" w:space="0" w:color="000000" w:themeColor="text1"/>
            <w:right w:val="nil"/>
          </w:tcBorders>
          <w:vAlign w:val="center"/>
        </w:tcPr>
        <w:p w14:paraId="54364CFE" w14:textId="5679C918" w:rsidR="00B13F7A" w:rsidRDefault="002602C5" w:rsidP="0033513B">
          <w:pPr>
            <w:widowControl w:val="0"/>
            <w:wordWrap w:val="0"/>
            <w:autoSpaceDE w:val="0"/>
            <w:autoSpaceDN w:val="0"/>
            <w:spacing w:before="60" w:after="60"/>
            <w:ind w:left="198" w:right="198"/>
            <w:jc w:val="center"/>
            <w:rPr>
              <w:rFonts w:ascii="HY견고딕" w:eastAsia="HY견고딕" w:hAnsiTheme="minorEastAsia"/>
            </w:rPr>
          </w:pPr>
          <w:proofErr w:type="spellStart"/>
          <w:r>
            <w:rPr>
              <w:rFonts w:ascii="HY견고딕" w:eastAsia="HY견고딕" w:hAnsiTheme="minorEastAsia" w:hint="eastAsia"/>
            </w:rPr>
            <w:t>긴</w:t>
          </w:r>
          <w:r w:rsidR="009F19AC">
            <w:rPr>
              <w:rFonts w:ascii="HY견고딕" w:eastAsia="HY견고딕" w:hAnsiTheme="minorEastAsia" w:hint="eastAsia"/>
            </w:rPr>
            <w:t>트</w:t>
          </w:r>
          <w:proofErr w:type="spellEnd"/>
          <w:r w:rsidR="009F19AC">
            <w:rPr>
              <w:rFonts w:ascii="HY견고딕" w:eastAsia="HY견고딕" w:hAnsiTheme="minorEastAsia" w:hint="eastAsia"/>
            </w:rPr>
            <w:t xml:space="preserve"> 농기계 살포기 </w:t>
          </w:r>
        </w:p>
        <w:p w14:paraId="03FD4581" w14:textId="20319FBB" w:rsidR="00B13F7A" w:rsidRDefault="00B13F7A" w:rsidP="00B13F7A">
          <w:pPr>
            <w:widowControl w:val="0"/>
            <w:wordWrap w:val="0"/>
            <w:autoSpaceDE w:val="0"/>
            <w:autoSpaceDN w:val="0"/>
            <w:spacing w:before="60" w:after="60"/>
            <w:ind w:left="198" w:right="198"/>
            <w:jc w:val="center"/>
            <w:rPr>
              <w:rFonts w:ascii="HY견고딕" w:eastAsia="HY견고딕" w:hAnsiTheme="minorEastAsia"/>
            </w:rPr>
          </w:pPr>
          <w:r>
            <w:rPr>
              <w:rFonts w:ascii="HY견고딕" w:eastAsia="HY견고딕" w:hAnsiTheme="minorEastAsia" w:hint="eastAsia"/>
            </w:rPr>
            <w:t xml:space="preserve">양산 </w:t>
          </w:r>
          <w:proofErr w:type="spellStart"/>
          <w:r>
            <w:rPr>
              <w:rFonts w:ascii="HY견고딕" w:eastAsia="HY견고딕" w:hAnsiTheme="minorEastAsia" w:hint="eastAsia"/>
            </w:rPr>
            <w:t>배터리팩</w:t>
          </w:r>
          <w:proofErr w:type="spellEnd"/>
          <w:r>
            <w:rPr>
              <w:rFonts w:ascii="HY견고딕" w:eastAsia="HY견고딕" w:hAnsiTheme="minorEastAsia" w:hint="eastAsia"/>
            </w:rPr>
            <w:t xml:space="preserve"> </w:t>
          </w:r>
          <w:r w:rsidR="002602C5">
            <w:rPr>
              <w:rFonts w:ascii="HY견고딕" w:eastAsia="HY견고딕" w:hAnsiTheme="minorEastAsia" w:hint="eastAsia"/>
            </w:rPr>
            <w:t>설계</w:t>
          </w:r>
          <w:r>
            <w:rPr>
              <w:rFonts w:ascii="HY견고딕" w:eastAsia="HY견고딕" w:hAnsiTheme="minorEastAsia" w:hint="eastAsia"/>
            </w:rPr>
            <w:t>규격서</w:t>
          </w:r>
        </w:p>
      </w:tc>
      <w:tc>
        <w:tcPr>
          <w:tcW w:w="1170" w:type="dxa"/>
          <w:tcBorders>
            <w:top w:val="thinThickSmallGap" w:sz="24" w:space="0" w:color="000000"/>
            <w:left w:val="nil"/>
            <w:bottom w:val="single" w:sz="2" w:space="0" w:color="000000"/>
            <w:right w:val="nil"/>
          </w:tcBorders>
          <w:vAlign w:val="center"/>
        </w:tcPr>
        <w:p w14:paraId="266014FF" w14:textId="77777777" w:rsidR="0033513B" w:rsidRPr="00672BBF" w:rsidRDefault="0033513B" w:rsidP="0033513B">
          <w:pPr>
            <w:tabs>
              <w:tab w:val="left" w:pos="568"/>
            </w:tabs>
            <w:ind w:leftChars="50" w:left="99" w:rightChars="50" w:right="99"/>
            <w:jc w:val="center"/>
            <w:rPr>
              <w:sz w:val="16"/>
              <w:szCs w:val="16"/>
            </w:rPr>
          </w:pPr>
          <w:r>
            <w:rPr>
              <w:rFonts w:hint="eastAsia"/>
              <w:sz w:val="16"/>
              <w:szCs w:val="16"/>
            </w:rPr>
            <w:t>작성자</w:t>
          </w:r>
        </w:p>
      </w:tc>
      <w:tc>
        <w:tcPr>
          <w:tcW w:w="2410" w:type="dxa"/>
          <w:tcBorders>
            <w:top w:val="thinThickSmallGap" w:sz="24" w:space="0" w:color="000000"/>
            <w:left w:val="nil"/>
            <w:bottom w:val="single" w:sz="2" w:space="0" w:color="000000"/>
            <w:right w:val="nil"/>
          </w:tcBorders>
        </w:tcPr>
        <w:p w14:paraId="4F1237C7" w14:textId="39686BB5" w:rsidR="0033513B" w:rsidRPr="00672BBF" w:rsidRDefault="00B13F7A" w:rsidP="0033513B">
          <w:pPr>
            <w:tabs>
              <w:tab w:val="left" w:pos="568"/>
            </w:tabs>
            <w:ind w:leftChars="50" w:left="99" w:rightChars="50" w:right="99"/>
            <w:rPr>
              <w:sz w:val="16"/>
              <w:szCs w:val="16"/>
            </w:rPr>
          </w:pPr>
          <w:r>
            <w:rPr>
              <w:rFonts w:hint="eastAsia"/>
              <w:sz w:val="16"/>
              <w:szCs w:val="16"/>
            </w:rPr>
            <w:t>이우원</w:t>
          </w:r>
        </w:p>
      </w:tc>
    </w:tr>
    <w:tr w:rsidR="0033513B" w14:paraId="4096ED01" w14:textId="77777777" w:rsidTr="000B4FEF">
      <w:trPr>
        <w:trHeight w:val="215"/>
      </w:trPr>
      <w:tc>
        <w:tcPr>
          <w:tcW w:w="1062" w:type="dxa"/>
          <w:vMerge/>
          <w:tcBorders>
            <w:bottom w:val="single" w:sz="12" w:space="0" w:color="000000" w:themeColor="text1"/>
            <w:right w:val="single" w:sz="4" w:space="0" w:color="000000" w:themeColor="text1"/>
          </w:tcBorders>
          <w:vAlign w:val="center"/>
        </w:tcPr>
        <w:p w14:paraId="6144868A" w14:textId="77777777" w:rsidR="0033513B" w:rsidRPr="00434AB0" w:rsidRDefault="0033513B" w:rsidP="0033513B">
          <w:pPr>
            <w:ind w:left="198" w:right="198"/>
            <w:jc w:val="center"/>
            <w:rPr>
              <w:rFonts w:ascii="HY견고딕" w:eastAsia="HY견고딕"/>
            </w:rPr>
          </w:pPr>
        </w:p>
      </w:tc>
      <w:tc>
        <w:tcPr>
          <w:tcW w:w="5280" w:type="dxa"/>
          <w:vMerge/>
          <w:tcBorders>
            <w:left w:val="single" w:sz="4" w:space="0" w:color="000000" w:themeColor="text1"/>
            <w:bottom w:val="single" w:sz="12" w:space="0" w:color="000000" w:themeColor="text1"/>
            <w:right w:val="nil"/>
          </w:tcBorders>
          <w:vAlign w:val="center"/>
        </w:tcPr>
        <w:p w14:paraId="1CEA3453" w14:textId="77777777" w:rsidR="0033513B" w:rsidRPr="00F55797" w:rsidRDefault="0033513B" w:rsidP="0033513B">
          <w:pPr>
            <w:spacing w:before="60" w:after="60"/>
            <w:ind w:left="198" w:right="198"/>
            <w:jc w:val="center"/>
            <w:rPr>
              <w:rFonts w:ascii="HY견고딕" w:eastAsia="HY견고딕" w:hAnsiTheme="minorEastAsia"/>
            </w:rPr>
          </w:pPr>
        </w:p>
      </w:tc>
      <w:tc>
        <w:tcPr>
          <w:tcW w:w="1170" w:type="dxa"/>
          <w:tcBorders>
            <w:top w:val="single" w:sz="2" w:space="0" w:color="000000"/>
            <w:left w:val="nil"/>
            <w:bottom w:val="single" w:sz="2" w:space="0" w:color="000000"/>
            <w:right w:val="nil"/>
          </w:tcBorders>
          <w:vAlign w:val="center"/>
        </w:tcPr>
        <w:p w14:paraId="5FE625F9" w14:textId="77777777" w:rsidR="0033513B" w:rsidRPr="00672BBF" w:rsidRDefault="0033513B" w:rsidP="0033513B">
          <w:pPr>
            <w:tabs>
              <w:tab w:val="left" w:pos="568"/>
            </w:tabs>
            <w:ind w:leftChars="50" w:left="99" w:rightChars="50" w:right="99"/>
            <w:jc w:val="center"/>
            <w:rPr>
              <w:sz w:val="16"/>
              <w:szCs w:val="16"/>
            </w:rPr>
          </w:pPr>
          <w:r>
            <w:rPr>
              <w:rFonts w:hint="eastAsia"/>
              <w:sz w:val="16"/>
              <w:szCs w:val="16"/>
            </w:rPr>
            <w:t>작성일</w:t>
          </w:r>
        </w:p>
      </w:tc>
      <w:tc>
        <w:tcPr>
          <w:tcW w:w="2410" w:type="dxa"/>
          <w:tcBorders>
            <w:top w:val="single" w:sz="2" w:space="0" w:color="000000"/>
            <w:left w:val="nil"/>
            <w:bottom w:val="single" w:sz="2" w:space="0" w:color="000000"/>
          </w:tcBorders>
        </w:tcPr>
        <w:p w14:paraId="1B4BA8C9" w14:textId="5476449C" w:rsidR="0033513B" w:rsidRPr="00672BBF" w:rsidRDefault="002602C5" w:rsidP="0033513B">
          <w:pPr>
            <w:tabs>
              <w:tab w:val="left" w:pos="568"/>
            </w:tabs>
            <w:ind w:leftChars="50" w:left="99" w:rightChars="50" w:right="99"/>
            <w:rPr>
              <w:sz w:val="16"/>
              <w:szCs w:val="16"/>
            </w:rPr>
          </w:pPr>
          <w:r>
            <w:rPr>
              <w:rFonts w:hint="eastAsia"/>
              <w:sz w:val="16"/>
              <w:szCs w:val="16"/>
            </w:rPr>
            <w:t>2025.03.22</w:t>
          </w:r>
        </w:p>
      </w:tc>
    </w:tr>
    <w:tr w:rsidR="0033513B" w14:paraId="0D760E79" w14:textId="77777777" w:rsidTr="000B4FEF">
      <w:trPr>
        <w:trHeight w:val="143"/>
      </w:trPr>
      <w:tc>
        <w:tcPr>
          <w:tcW w:w="1062" w:type="dxa"/>
          <w:vMerge/>
          <w:tcBorders>
            <w:bottom w:val="thickThinSmallGap" w:sz="24" w:space="0" w:color="000000"/>
            <w:right w:val="single" w:sz="4" w:space="0" w:color="000000" w:themeColor="text1"/>
          </w:tcBorders>
          <w:vAlign w:val="center"/>
        </w:tcPr>
        <w:p w14:paraId="790F0BDD" w14:textId="77777777" w:rsidR="0033513B" w:rsidRPr="00434AB0" w:rsidRDefault="0033513B" w:rsidP="0033513B">
          <w:pPr>
            <w:ind w:left="198" w:right="198"/>
            <w:jc w:val="center"/>
            <w:rPr>
              <w:rFonts w:ascii="HY견고딕" w:eastAsia="HY견고딕"/>
            </w:rPr>
          </w:pPr>
        </w:p>
      </w:tc>
      <w:tc>
        <w:tcPr>
          <w:tcW w:w="5280" w:type="dxa"/>
          <w:vMerge/>
          <w:tcBorders>
            <w:left w:val="single" w:sz="4" w:space="0" w:color="000000" w:themeColor="text1"/>
            <w:bottom w:val="thickThinSmallGap" w:sz="24" w:space="0" w:color="000000"/>
            <w:right w:val="nil"/>
          </w:tcBorders>
          <w:vAlign w:val="center"/>
        </w:tcPr>
        <w:p w14:paraId="51470895" w14:textId="77777777" w:rsidR="0033513B" w:rsidRPr="00F55797" w:rsidRDefault="0033513B" w:rsidP="0033513B">
          <w:pPr>
            <w:spacing w:before="60" w:after="60"/>
            <w:ind w:left="198" w:right="198"/>
            <w:jc w:val="center"/>
            <w:rPr>
              <w:rFonts w:ascii="HY견고딕" w:eastAsia="HY견고딕" w:hAnsiTheme="minorEastAsia"/>
            </w:rPr>
          </w:pPr>
        </w:p>
      </w:tc>
      <w:tc>
        <w:tcPr>
          <w:tcW w:w="1170" w:type="dxa"/>
          <w:tcBorders>
            <w:top w:val="single" w:sz="2" w:space="0" w:color="000000"/>
            <w:left w:val="nil"/>
            <w:bottom w:val="thickThinSmallGap" w:sz="24" w:space="0" w:color="000000"/>
            <w:right w:val="nil"/>
          </w:tcBorders>
          <w:vAlign w:val="center"/>
        </w:tcPr>
        <w:p w14:paraId="2D211A2A" w14:textId="77777777" w:rsidR="0033513B" w:rsidRPr="00672BBF" w:rsidRDefault="0033513B" w:rsidP="0033513B">
          <w:pPr>
            <w:tabs>
              <w:tab w:val="left" w:pos="568"/>
            </w:tabs>
            <w:ind w:leftChars="50" w:left="99" w:rightChars="50" w:right="99"/>
            <w:jc w:val="center"/>
            <w:rPr>
              <w:sz w:val="16"/>
              <w:szCs w:val="16"/>
            </w:rPr>
          </w:pPr>
          <w:r>
            <w:rPr>
              <w:rFonts w:hint="eastAsia"/>
              <w:sz w:val="16"/>
              <w:szCs w:val="16"/>
            </w:rPr>
            <w:t>개정본</w:t>
          </w:r>
        </w:p>
      </w:tc>
      <w:tc>
        <w:tcPr>
          <w:tcW w:w="2410" w:type="dxa"/>
          <w:tcBorders>
            <w:top w:val="single" w:sz="2" w:space="0" w:color="000000"/>
            <w:left w:val="nil"/>
            <w:bottom w:val="thickThinSmallGap" w:sz="24" w:space="0" w:color="000000"/>
          </w:tcBorders>
        </w:tcPr>
        <w:p w14:paraId="69F59585" w14:textId="77777777" w:rsidR="0033513B" w:rsidRPr="00672BBF" w:rsidRDefault="0033513B" w:rsidP="0033513B">
          <w:pPr>
            <w:tabs>
              <w:tab w:val="left" w:pos="568"/>
            </w:tabs>
            <w:ind w:leftChars="50" w:left="99" w:rightChars="50" w:right="99"/>
            <w:rPr>
              <w:sz w:val="16"/>
              <w:szCs w:val="16"/>
            </w:rPr>
          </w:pPr>
        </w:p>
      </w:tc>
    </w:tr>
  </w:tbl>
  <w:p w14:paraId="3D181E45" w14:textId="77777777" w:rsidR="0033513B" w:rsidRDefault="0033513B">
    <w:pPr>
      <w:pStyle w:val="a6"/>
      <w:ind w:left="198" w:right="19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1"/>
    <w:multiLevelType w:val="singleLevel"/>
    <w:tmpl w:val="8B34D492"/>
    <w:lvl w:ilvl="0">
      <w:start w:val="1"/>
      <w:numFmt w:val="bullet"/>
      <w:pStyle w:val="2"/>
      <w:lvlText w:val="-"/>
      <w:lvlJc w:val="left"/>
      <w:pPr>
        <w:ind w:left="500" w:hanging="400"/>
      </w:pPr>
      <w:rPr>
        <w:rFonts w:ascii="맑은 고딕" w:eastAsia="맑은 고딕" w:hAnsi="맑은 고딕" w:hint="eastAsia"/>
      </w:rPr>
    </w:lvl>
  </w:abstractNum>
  <w:abstractNum w:abstractNumId="1" w15:restartNumberingAfterBreak="0">
    <w:nsid w:val="FFFFFF82"/>
    <w:multiLevelType w:val="singleLevel"/>
    <w:tmpl w:val="B232B84E"/>
    <w:lvl w:ilvl="0">
      <w:start w:val="1"/>
      <w:numFmt w:val="bullet"/>
      <w:pStyle w:val="1"/>
      <w:lvlText w:val="•"/>
      <w:lvlJc w:val="left"/>
      <w:pPr>
        <w:ind w:left="400" w:hanging="400"/>
      </w:pPr>
      <w:rPr>
        <w:rFonts w:ascii="맑은 고딕" w:eastAsia="맑은 고딕" w:hAnsi="맑은 고딕" w:hint="eastAsia"/>
      </w:rPr>
    </w:lvl>
  </w:abstractNum>
  <w:abstractNum w:abstractNumId="2" w15:restartNumberingAfterBreak="0">
    <w:nsid w:val="0B9D4939"/>
    <w:multiLevelType w:val="hybridMultilevel"/>
    <w:tmpl w:val="D11CBBD0"/>
    <w:lvl w:ilvl="0" w:tplc="616AB608">
      <w:start w:val="2"/>
      <w:numFmt w:val="bullet"/>
      <w:lvlText w:val="-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" w15:restartNumberingAfterBreak="0">
    <w:nsid w:val="176B1A7F"/>
    <w:multiLevelType w:val="hybridMultilevel"/>
    <w:tmpl w:val="2C041BA6"/>
    <w:lvl w:ilvl="0" w:tplc="DD1E7A08">
      <w:start w:val="1"/>
      <w:numFmt w:val="bullet"/>
      <w:lvlText w:val="■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" w15:restartNumberingAfterBreak="0">
    <w:nsid w:val="1B0F4256"/>
    <w:multiLevelType w:val="hybridMultilevel"/>
    <w:tmpl w:val="A0A6952A"/>
    <w:lvl w:ilvl="0" w:tplc="EF6CA446">
      <w:start w:val="1"/>
      <w:numFmt w:val="bullet"/>
      <w:pStyle w:val="20"/>
      <w:lvlText w:val="-"/>
      <w:lvlJc w:val="left"/>
      <w:pPr>
        <w:ind w:left="950" w:hanging="400"/>
      </w:pPr>
      <w:rPr>
        <w:rFonts w:ascii="맑은 고딕" w:eastAsia="맑은 고딕" w:hAnsi="맑은 고딕" w:hint="eastAsia"/>
      </w:rPr>
    </w:lvl>
    <w:lvl w:ilvl="1" w:tplc="04090003">
      <w:start w:val="1"/>
      <w:numFmt w:val="bullet"/>
      <w:lvlText w:val=""/>
      <w:lvlJc w:val="left"/>
      <w:pPr>
        <w:ind w:left="135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5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50" w:hanging="400"/>
      </w:pPr>
      <w:rPr>
        <w:rFonts w:ascii="Wingdings" w:hAnsi="Wingdings" w:hint="default"/>
      </w:rPr>
    </w:lvl>
  </w:abstractNum>
  <w:abstractNum w:abstractNumId="5" w15:restartNumberingAfterBreak="0">
    <w:nsid w:val="22930A59"/>
    <w:multiLevelType w:val="hybridMultilevel"/>
    <w:tmpl w:val="05B2BB80"/>
    <w:lvl w:ilvl="0" w:tplc="F4EC8C38">
      <w:start w:val="1"/>
      <w:numFmt w:val="bullet"/>
      <w:lvlText w:val=""/>
      <w:lvlJc w:val="left"/>
      <w:pPr>
        <w:ind w:left="1288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28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8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8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8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8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8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8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8" w:hanging="440"/>
      </w:pPr>
      <w:rPr>
        <w:rFonts w:ascii="Wingdings" w:hAnsi="Wingdings" w:hint="default"/>
      </w:rPr>
    </w:lvl>
  </w:abstractNum>
  <w:abstractNum w:abstractNumId="6" w15:restartNumberingAfterBreak="0">
    <w:nsid w:val="24562BD6"/>
    <w:multiLevelType w:val="hybridMultilevel"/>
    <w:tmpl w:val="9E40692C"/>
    <w:lvl w:ilvl="0" w:tplc="4E9AF90A">
      <w:start w:val="2"/>
      <w:numFmt w:val="bullet"/>
      <w:lvlText w:val="-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7" w15:restartNumberingAfterBreak="0">
    <w:nsid w:val="26D4589D"/>
    <w:multiLevelType w:val="multilevel"/>
    <w:tmpl w:val="AE4C3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D76F6D"/>
    <w:multiLevelType w:val="hybridMultilevel"/>
    <w:tmpl w:val="D408DC00"/>
    <w:lvl w:ilvl="0" w:tplc="04090009">
      <w:start w:val="1"/>
      <w:numFmt w:val="bullet"/>
      <w:lvlText w:val="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9" w15:restartNumberingAfterBreak="0">
    <w:nsid w:val="2FE10E8E"/>
    <w:multiLevelType w:val="multilevel"/>
    <w:tmpl w:val="4C2E17C2"/>
    <w:lvl w:ilvl="0">
      <w:start w:val="1"/>
      <w:numFmt w:val="decimal"/>
      <w:pStyle w:val="10"/>
      <w:suff w:val="space"/>
      <w:lvlText w:val="%1."/>
      <w:lvlJc w:val="left"/>
      <w:pPr>
        <w:ind w:left="57" w:hanging="57"/>
      </w:pPr>
      <w:rPr>
        <w:rFonts w:ascii="KoPubWorld바탕체 Bold" w:eastAsia="KoPubWorld바탕체 Bold" w:hAnsi="KoPubWorld바탕체 Bold" w:cs="KoPubWorld바탕체 Bold" w:hint="eastAsia"/>
      </w:rPr>
    </w:lvl>
    <w:lvl w:ilvl="1">
      <w:start w:val="1"/>
      <w:numFmt w:val="ganada"/>
      <w:pStyle w:val="21"/>
      <w:suff w:val="space"/>
      <w:lvlText w:val="%2.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(%3)"/>
      <w:lvlJc w:val="left"/>
      <w:pPr>
        <w:ind w:left="170" w:firstLine="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ganada"/>
      <w:pStyle w:val="4"/>
      <w:suff w:val="space"/>
      <w:lvlText w:val="(%4)"/>
      <w:lvlJc w:val="left"/>
      <w:pPr>
        <w:ind w:left="227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 "/>
      <w:lvlJc w:val="left"/>
      <w:pPr>
        <w:ind w:left="2551" w:hanging="2551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 "/>
      <w:lvlJc w:val="left"/>
      <w:pPr>
        <w:ind w:left="3260" w:hanging="3260"/>
      </w:pPr>
      <w:rPr>
        <w:rFonts w:hint="eastAsia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vertAlign w:val="baseline"/>
        <w:em w:val="none"/>
      </w:rPr>
    </w:lvl>
    <w:lvl w:ilvl="6">
      <w:start w:val="1"/>
      <w:numFmt w:val="decimal"/>
      <w:suff w:val="space"/>
      <w:lvlText w:val="%1.%2.%3.%4.%5.%6.%7 "/>
      <w:lvlJc w:val="left"/>
      <w:pPr>
        <w:ind w:left="3827" w:hanging="3827"/>
      </w:pPr>
      <w:rPr>
        <w:rFonts w:hint="eastAsia"/>
      </w:rPr>
    </w:lvl>
    <w:lvl w:ilvl="7">
      <w:start w:val="1"/>
      <w:numFmt w:val="decimal"/>
      <w:suff w:val="space"/>
      <w:lvlText w:val="%1.%2.%3.%4.%5.%6.%7.%8 "/>
      <w:lvlJc w:val="left"/>
      <w:pPr>
        <w:ind w:left="4394" w:hanging="4394"/>
      </w:pPr>
      <w:rPr>
        <w:rFonts w:hint="eastAsia"/>
      </w:rPr>
    </w:lvl>
    <w:lvl w:ilvl="8">
      <w:start w:val="1"/>
      <w:numFmt w:val="decimal"/>
      <w:suff w:val="space"/>
      <w:lvlText w:val="%1.%2.%3.%4.%5.%6.%7.%8.%9 "/>
      <w:lvlJc w:val="left"/>
      <w:pPr>
        <w:ind w:left="5102" w:hanging="5102"/>
      </w:pPr>
      <w:rPr>
        <w:rFonts w:hint="eastAsia"/>
      </w:rPr>
    </w:lvl>
  </w:abstractNum>
  <w:abstractNum w:abstractNumId="10" w15:restartNumberingAfterBreak="0">
    <w:nsid w:val="3A307CDC"/>
    <w:multiLevelType w:val="hybridMultilevel"/>
    <w:tmpl w:val="CB446C3E"/>
    <w:lvl w:ilvl="0" w:tplc="F4EC8C38">
      <w:start w:val="1"/>
      <w:numFmt w:val="bullet"/>
      <w:lvlText w:val=""/>
      <w:lvlJc w:val="left"/>
      <w:pPr>
        <w:ind w:left="1078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18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58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8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38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8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18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58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98" w:hanging="440"/>
      </w:pPr>
      <w:rPr>
        <w:rFonts w:ascii="Wingdings" w:hAnsi="Wingdings" w:hint="default"/>
      </w:rPr>
    </w:lvl>
  </w:abstractNum>
  <w:abstractNum w:abstractNumId="11" w15:restartNumberingAfterBreak="0">
    <w:nsid w:val="3B404317"/>
    <w:multiLevelType w:val="hybridMultilevel"/>
    <w:tmpl w:val="D0A2667A"/>
    <w:lvl w:ilvl="0" w:tplc="B25E7242">
      <w:start w:val="7"/>
      <w:numFmt w:val="bullet"/>
      <w:lvlText w:val="※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2" w15:restartNumberingAfterBreak="0">
    <w:nsid w:val="3C344D4B"/>
    <w:multiLevelType w:val="hybridMultilevel"/>
    <w:tmpl w:val="EBDC0396"/>
    <w:lvl w:ilvl="0" w:tplc="04090001">
      <w:start w:val="1"/>
      <w:numFmt w:val="bullet"/>
      <w:lvlText w:val=""/>
      <w:lvlJc w:val="left"/>
      <w:pPr>
        <w:ind w:left="1193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33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73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3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3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93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3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73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3" w:hanging="440"/>
      </w:pPr>
      <w:rPr>
        <w:rFonts w:ascii="Wingdings" w:hAnsi="Wingdings" w:hint="default"/>
      </w:rPr>
    </w:lvl>
  </w:abstractNum>
  <w:abstractNum w:abstractNumId="13" w15:restartNumberingAfterBreak="0">
    <w:nsid w:val="3F711506"/>
    <w:multiLevelType w:val="multilevel"/>
    <w:tmpl w:val="456A40CC"/>
    <w:lvl w:ilvl="0">
      <w:start w:val="1"/>
      <w:numFmt w:val="upperLetter"/>
      <w:pStyle w:val="Annex1"/>
      <w:suff w:val="space"/>
      <w:lvlText w:val="Annex %1.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Annex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nnex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4" w15:restartNumberingAfterBreak="0">
    <w:nsid w:val="40B52F95"/>
    <w:multiLevelType w:val="hybridMultilevel"/>
    <w:tmpl w:val="98DEFC0C"/>
    <w:lvl w:ilvl="0" w:tplc="86A00CCE">
      <w:start w:val="5559"/>
      <w:numFmt w:val="bullet"/>
      <w:lvlText w:val="-"/>
      <w:lvlJc w:val="left"/>
      <w:pPr>
        <w:ind w:left="927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447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7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7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7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7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7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7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27" w:hanging="440"/>
      </w:pPr>
      <w:rPr>
        <w:rFonts w:ascii="Wingdings" w:hAnsi="Wingdings" w:hint="default"/>
      </w:rPr>
    </w:lvl>
  </w:abstractNum>
  <w:abstractNum w:abstractNumId="15" w15:restartNumberingAfterBreak="0">
    <w:nsid w:val="48AB1CC9"/>
    <w:multiLevelType w:val="hybridMultilevel"/>
    <w:tmpl w:val="F530B410"/>
    <w:lvl w:ilvl="0" w:tplc="04090009">
      <w:start w:val="1"/>
      <w:numFmt w:val="bullet"/>
      <w:lvlText w:val="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6" w15:restartNumberingAfterBreak="0">
    <w:nsid w:val="4BB5342C"/>
    <w:multiLevelType w:val="hybridMultilevel"/>
    <w:tmpl w:val="D4463544"/>
    <w:lvl w:ilvl="0" w:tplc="E76E078A">
      <w:start w:val="1"/>
      <w:numFmt w:val="bullet"/>
      <w:pStyle w:val="30"/>
      <w:lvlText w:val=""/>
      <w:lvlJc w:val="left"/>
      <w:pPr>
        <w:ind w:left="2101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1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1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1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1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1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1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17" w:hanging="400"/>
      </w:pPr>
      <w:rPr>
        <w:rFonts w:ascii="Wingdings" w:hAnsi="Wingdings" w:hint="default"/>
      </w:rPr>
    </w:lvl>
  </w:abstractNum>
  <w:abstractNum w:abstractNumId="17" w15:restartNumberingAfterBreak="0">
    <w:nsid w:val="4DC119D5"/>
    <w:multiLevelType w:val="hybridMultilevel"/>
    <w:tmpl w:val="75CC73EC"/>
    <w:lvl w:ilvl="0" w:tplc="04090001">
      <w:start w:val="1"/>
      <w:numFmt w:val="bullet"/>
      <w:lvlText w:val=""/>
      <w:lvlJc w:val="left"/>
      <w:pPr>
        <w:ind w:left="1078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18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58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8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38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8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18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58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98" w:hanging="440"/>
      </w:pPr>
      <w:rPr>
        <w:rFonts w:ascii="Wingdings" w:hAnsi="Wingdings" w:hint="default"/>
      </w:rPr>
    </w:lvl>
  </w:abstractNum>
  <w:abstractNum w:abstractNumId="18" w15:restartNumberingAfterBreak="0">
    <w:nsid w:val="50812624"/>
    <w:multiLevelType w:val="hybridMultilevel"/>
    <w:tmpl w:val="BF42C198"/>
    <w:lvl w:ilvl="0" w:tplc="3BE2A336">
      <w:start w:val="1"/>
      <w:numFmt w:val="decimal"/>
      <w:lvlText w:val="%1."/>
      <w:lvlJc w:val="left"/>
      <w:pPr>
        <w:ind w:left="800" w:hanging="360"/>
      </w:pPr>
      <w:rPr>
        <w:rFonts w:asciiTheme="minorEastAsia" w:hAnsiTheme="minorEastAsia" w:hint="eastAsia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9" w15:restartNumberingAfterBreak="0">
    <w:nsid w:val="52500E44"/>
    <w:multiLevelType w:val="multilevel"/>
    <w:tmpl w:val="D77C3B90"/>
    <w:lvl w:ilvl="0">
      <w:start w:val="5"/>
      <w:numFmt w:val="decimal"/>
      <w:lvlText w:val="제%1"/>
      <w:lvlJc w:val="left"/>
      <w:pPr>
        <w:ind w:left="600" w:hanging="600"/>
      </w:pPr>
      <w:rPr>
        <w:rFonts w:hint="default"/>
        <w:b/>
      </w:rPr>
    </w:lvl>
    <w:lvl w:ilvl="1">
      <w:start w:val="8"/>
      <w:numFmt w:val="decimal"/>
      <w:lvlText w:val="제%1.%2"/>
      <w:lvlJc w:val="left"/>
      <w:pPr>
        <w:ind w:left="1116" w:hanging="720"/>
      </w:pPr>
      <w:rPr>
        <w:rFonts w:hint="default"/>
        <w:b/>
      </w:rPr>
    </w:lvl>
    <w:lvl w:ilvl="2">
      <w:start w:val="1"/>
      <w:numFmt w:val="decimal"/>
      <w:lvlText w:val="제%1.%2.%3"/>
      <w:lvlJc w:val="left"/>
      <w:pPr>
        <w:ind w:left="1512" w:hanging="720"/>
      </w:pPr>
      <w:rPr>
        <w:rFonts w:hint="default"/>
        <w:b/>
      </w:rPr>
    </w:lvl>
    <w:lvl w:ilvl="3">
      <w:start w:val="1"/>
      <w:numFmt w:val="decimal"/>
      <w:lvlText w:val="제%1.%2.%3.%4"/>
      <w:lvlJc w:val="left"/>
      <w:pPr>
        <w:ind w:left="2268" w:hanging="1080"/>
      </w:pPr>
      <w:rPr>
        <w:rFonts w:hint="default"/>
        <w:b/>
      </w:rPr>
    </w:lvl>
    <w:lvl w:ilvl="4">
      <w:start w:val="1"/>
      <w:numFmt w:val="decimal"/>
      <w:lvlText w:val="제%1.%2.%3.%4.%5"/>
      <w:lvlJc w:val="left"/>
      <w:pPr>
        <w:ind w:left="2664" w:hanging="1080"/>
      </w:pPr>
      <w:rPr>
        <w:rFonts w:hint="default"/>
        <w:b/>
      </w:rPr>
    </w:lvl>
    <w:lvl w:ilvl="5">
      <w:start w:val="1"/>
      <w:numFmt w:val="decimal"/>
      <w:lvlText w:val="제%1.%2.%3.%4.%5.%6"/>
      <w:lvlJc w:val="left"/>
      <w:pPr>
        <w:ind w:left="3420" w:hanging="1440"/>
      </w:pPr>
      <w:rPr>
        <w:rFonts w:hint="default"/>
        <w:b/>
      </w:rPr>
    </w:lvl>
    <w:lvl w:ilvl="6">
      <w:start w:val="1"/>
      <w:numFmt w:val="decimal"/>
      <w:lvlText w:val="제%1.%2.%3.%4.%5.%6.%7"/>
      <w:lvlJc w:val="left"/>
      <w:pPr>
        <w:ind w:left="3816" w:hanging="1440"/>
      </w:pPr>
      <w:rPr>
        <w:rFonts w:hint="default"/>
        <w:b/>
      </w:rPr>
    </w:lvl>
    <w:lvl w:ilvl="7">
      <w:start w:val="1"/>
      <w:numFmt w:val="decimal"/>
      <w:lvlText w:val="제%1.%2.%3.%4.%5.%6.%7.%8"/>
      <w:lvlJc w:val="left"/>
      <w:pPr>
        <w:ind w:left="4572" w:hanging="1800"/>
      </w:pPr>
      <w:rPr>
        <w:rFonts w:hint="default"/>
        <w:b/>
      </w:rPr>
    </w:lvl>
    <w:lvl w:ilvl="8">
      <w:start w:val="1"/>
      <w:numFmt w:val="decimal"/>
      <w:lvlText w:val="제%1.%2.%3.%4.%5.%6.%7.%8.%9"/>
      <w:lvlJc w:val="left"/>
      <w:pPr>
        <w:ind w:left="4968" w:hanging="1800"/>
      </w:pPr>
      <w:rPr>
        <w:rFonts w:hint="default"/>
        <w:b/>
      </w:rPr>
    </w:lvl>
  </w:abstractNum>
  <w:abstractNum w:abstractNumId="20" w15:restartNumberingAfterBreak="0">
    <w:nsid w:val="60E75413"/>
    <w:multiLevelType w:val="hybridMultilevel"/>
    <w:tmpl w:val="31CA5968"/>
    <w:lvl w:ilvl="0" w:tplc="04090001">
      <w:start w:val="1"/>
      <w:numFmt w:val="bullet"/>
      <w:lvlText w:val=""/>
      <w:lvlJc w:val="left"/>
      <w:pPr>
        <w:ind w:left="18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60" w:hanging="440"/>
      </w:pPr>
      <w:rPr>
        <w:rFonts w:ascii="Wingdings" w:hAnsi="Wingdings" w:hint="default"/>
      </w:rPr>
    </w:lvl>
  </w:abstractNum>
  <w:abstractNum w:abstractNumId="21" w15:restartNumberingAfterBreak="0">
    <w:nsid w:val="66575610"/>
    <w:multiLevelType w:val="hybridMultilevel"/>
    <w:tmpl w:val="F61C380E"/>
    <w:lvl w:ilvl="0" w:tplc="04090009">
      <w:start w:val="1"/>
      <w:numFmt w:val="bullet"/>
      <w:lvlText w:val="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2" w15:restartNumberingAfterBreak="0">
    <w:nsid w:val="694C4F34"/>
    <w:multiLevelType w:val="hybridMultilevel"/>
    <w:tmpl w:val="ADE4B8C4"/>
    <w:lvl w:ilvl="0" w:tplc="04090009">
      <w:start w:val="1"/>
      <w:numFmt w:val="bullet"/>
      <w:lvlText w:val=""/>
      <w:lvlJc w:val="left"/>
      <w:pPr>
        <w:ind w:left="58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2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8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2" w:hanging="440"/>
      </w:pPr>
      <w:rPr>
        <w:rFonts w:ascii="Wingdings" w:hAnsi="Wingdings" w:hint="default"/>
      </w:rPr>
    </w:lvl>
  </w:abstractNum>
  <w:abstractNum w:abstractNumId="23" w15:restartNumberingAfterBreak="0">
    <w:nsid w:val="6A4815A8"/>
    <w:multiLevelType w:val="multilevel"/>
    <w:tmpl w:val="FEAE2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A4939E4"/>
    <w:multiLevelType w:val="hybridMultilevel"/>
    <w:tmpl w:val="5B36C16C"/>
    <w:lvl w:ilvl="0" w:tplc="B87AAEB8">
      <w:start w:val="1"/>
      <w:numFmt w:val="bullet"/>
      <w:pStyle w:val="40"/>
      <w:lvlText w:val="·"/>
      <w:lvlJc w:val="left"/>
      <w:pPr>
        <w:ind w:left="2100" w:hanging="400"/>
      </w:pPr>
      <w:rPr>
        <w:rFonts w:ascii="맑은 고딕" w:eastAsia="맑은 고딕" w:hAnsi="맑은 고딕" w:hint="eastAsia"/>
      </w:rPr>
    </w:lvl>
    <w:lvl w:ilvl="1" w:tplc="6FA45D62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2" w:tplc="126C100C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3" w:tplc="0428BC00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4" w:tplc="E1AE50C0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5" w:tplc="5E6E2C40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  <w:lvl w:ilvl="6" w:tplc="EBC0D88A" w:tentative="1">
      <w:start w:val="1"/>
      <w:numFmt w:val="bullet"/>
      <w:lvlText w:val=""/>
      <w:lvlJc w:val="left"/>
      <w:pPr>
        <w:ind w:left="4500" w:hanging="400"/>
      </w:pPr>
      <w:rPr>
        <w:rFonts w:ascii="Wingdings" w:hAnsi="Wingdings" w:hint="default"/>
      </w:rPr>
    </w:lvl>
    <w:lvl w:ilvl="7" w:tplc="CD9EB2C4" w:tentative="1">
      <w:start w:val="1"/>
      <w:numFmt w:val="bullet"/>
      <w:lvlText w:val=""/>
      <w:lvlJc w:val="left"/>
      <w:pPr>
        <w:ind w:left="4900" w:hanging="400"/>
      </w:pPr>
      <w:rPr>
        <w:rFonts w:ascii="Wingdings" w:hAnsi="Wingdings" w:hint="default"/>
      </w:rPr>
    </w:lvl>
    <w:lvl w:ilvl="8" w:tplc="A3383EC2" w:tentative="1">
      <w:start w:val="1"/>
      <w:numFmt w:val="bullet"/>
      <w:lvlText w:val=""/>
      <w:lvlJc w:val="left"/>
      <w:pPr>
        <w:ind w:left="5300" w:hanging="400"/>
      </w:pPr>
      <w:rPr>
        <w:rFonts w:ascii="Wingdings" w:hAnsi="Wingdings" w:hint="default"/>
      </w:rPr>
    </w:lvl>
  </w:abstractNum>
  <w:abstractNum w:abstractNumId="25" w15:restartNumberingAfterBreak="0">
    <w:nsid w:val="6A895A23"/>
    <w:multiLevelType w:val="hybridMultilevel"/>
    <w:tmpl w:val="D53CF9D8"/>
    <w:lvl w:ilvl="0" w:tplc="794CEFAC">
      <w:start w:val="1"/>
      <w:numFmt w:val="bullet"/>
      <w:pStyle w:val="11"/>
      <w:lvlText w:val=""/>
      <w:lvlJc w:val="left"/>
      <w:pPr>
        <w:ind w:left="2244" w:hanging="400"/>
      </w:pPr>
      <w:rPr>
        <w:rFonts w:ascii="Wingdings" w:hAnsi="Wingdings" w:hint="default"/>
      </w:rPr>
    </w:lvl>
    <w:lvl w:ilvl="1" w:tplc="EF12129A">
      <w:start w:val="1"/>
      <w:numFmt w:val="bullet"/>
      <w:lvlText w:val=""/>
      <w:lvlJc w:val="left"/>
      <w:pPr>
        <w:ind w:left="2644" w:hanging="400"/>
      </w:pPr>
      <w:rPr>
        <w:rFonts w:ascii="Wingdings" w:hAnsi="Wingdings" w:hint="default"/>
      </w:rPr>
    </w:lvl>
    <w:lvl w:ilvl="2" w:tplc="EA58AF98" w:tentative="1">
      <w:start w:val="1"/>
      <w:numFmt w:val="bullet"/>
      <w:lvlText w:val=""/>
      <w:lvlJc w:val="left"/>
      <w:pPr>
        <w:ind w:left="3044" w:hanging="400"/>
      </w:pPr>
      <w:rPr>
        <w:rFonts w:ascii="Wingdings" w:hAnsi="Wingdings" w:hint="default"/>
      </w:rPr>
    </w:lvl>
    <w:lvl w:ilvl="3" w:tplc="DE0CF562" w:tentative="1">
      <w:start w:val="1"/>
      <w:numFmt w:val="bullet"/>
      <w:lvlText w:val=""/>
      <w:lvlJc w:val="left"/>
      <w:pPr>
        <w:ind w:left="3444" w:hanging="400"/>
      </w:pPr>
      <w:rPr>
        <w:rFonts w:ascii="Wingdings" w:hAnsi="Wingdings" w:hint="default"/>
      </w:rPr>
    </w:lvl>
    <w:lvl w:ilvl="4" w:tplc="56521090" w:tentative="1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5" w:tplc="BD92008C" w:tentative="1">
      <w:start w:val="1"/>
      <w:numFmt w:val="bullet"/>
      <w:lvlText w:val=""/>
      <w:lvlJc w:val="left"/>
      <w:pPr>
        <w:ind w:left="4244" w:hanging="400"/>
      </w:pPr>
      <w:rPr>
        <w:rFonts w:ascii="Wingdings" w:hAnsi="Wingdings" w:hint="default"/>
      </w:rPr>
    </w:lvl>
    <w:lvl w:ilvl="6" w:tplc="48BE34E8" w:tentative="1">
      <w:start w:val="1"/>
      <w:numFmt w:val="bullet"/>
      <w:lvlText w:val=""/>
      <w:lvlJc w:val="left"/>
      <w:pPr>
        <w:ind w:left="4644" w:hanging="400"/>
      </w:pPr>
      <w:rPr>
        <w:rFonts w:ascii="Wingdings" w:hAnsi="Wingdings" w:hint="default"/>
      </w:rPr>
    </w:lvl>
    <w:lvl w:ilvl="7" w:tplc="00CA7F1C" w:tentative="1">
      <w:start w:val="1"/>
      <w:numFmt w:val="bullet"/>
      <w:lvlText w:val=""/>
      <w:lvlJc w:val="left"/>
      <w:pPr>
        <w:ind w:left="5044" w:hanging="400"/>
      </w:pPr>
      <w:rPr>
        <w:rFonts w:ascii="Wingdings" w:hAnsi="Wingdings" w:hint="default"/>
      </w:rPr>
    </w:lvl>
    <w:lvl w:ilvl="8" w:tplc="CE3C5634" w:tentative="1">
      <w:start w:val="1"/>
      <w:numFmt w:val="bullet"/>
      <w:lvlText w:val=""/>
      <w:lvlJc w:val="left"/>
      <w:pPr>
        <w:ind w:left="5444" w:hanging="400"/>
      </w:pPr>
      <w:rPr>
        <w:rFonts w:ascii="Wingdings" w:hAnsi="Wingdings" w:hint="default"/>
      </w:rPr>
    </w:lvl>
  </w:abstractNum>
  <w:abstractNum w:abstractNumId="26" w15:restartNumberingAfterBreak="0">
    <w:nsid w:val="6AB563FB"/>
    <w:multiLevelType w:val="hybridMultilevel"/>
    <w:tmpl w:val="DBC473DE"/>
    <w:lvl w:ilvl="0" w:tplc="072EB542">
      <w:start w:val="1"/>
      <w:numFmt w:val="bullet"/>
      <w:pStyle w:val="31"/>
      <w:lvlText w:val="-"/>
      <w:lvlJc w:val="left"/>
      <w:pPr>
        <w:ind w:left="1651" w:hanging="400"/>
      </w:pPr>
      <w:rPr>
        <w:rFonts w:ascii="맑은 고딕" w:eastAsia="맑은 고딕" w:hAnsi="맑은 고딕" w:hint="eastAsia"/>
      </w:rPr>
    </w:lvl>
    <w:lvl w:ilvl="1" w:tplc="57082CCC">
      <w:start w:val="1"/>
      <w:numFmt w:val="bullet"/>
      <w:lvlText w:val=""/>
      <w:lvlJc w:val="left"/>
      <w:pPr>
        <w:ind w:left="2051" w:hanging="400"/>
      </w:pPr>
      <w:rPr>
        <w:rFonts w:ascii="Wingdings" w:hAnsi="Wingdings" w:hint="default"/>
      </w:rPr>
    </w:lvl>
    <w:lvl w:ilvl="2" w:tplc="F842B9E4" w:tentative="1">
      <w:start w:val="1"/>
      <w:numFmt w:val="bullet"/>
      <w:lvlText w:val=""/>
      <w:lvlJc w:val="left"/>
      <w:pPr>
        <w:ind w:left="2451" w:hanging="400"/>
      </w:pPr>
      <w:rPr>
        <w:rFonts w:ascii="Wingdings" w:hAnsi="Wingdings" w:hint="default"/>
      </w:rPr>
    </w:lvl>
    <w:lvl w:ilvl="3" w:tplc="FDA2B8A0" w:tentative="1">
      <w:start w:val="1"/>
      <w:numFmt w:val="bullet"/>
      <w:lvlText w:val=""/>
      <w:lvlJc w:val="left"/>
      <w:pPr>
        <w:ind w:left="2851" w:hanging="400"/>
      </w:pPr>
      <w:rPr>
        <w:rFonts w:ascii="Wingdings" w:hAnsi="Wingdings" w:hint="default"/>
      </w:rPr>
    </w:lvl>
    <w:lvl w:ilvl="4" w:tplc="4C98F6C0" w:tentative="1">
      <w:start w:val="1"/>
      <w:numFmt w:val="bullet"/>
      <w:lvlText w:val=""/>
      <w:lvlJc w:val="left"/>
      <w:pPr>
        <w:ind w:left="3251" w:hanging="400"/>
      </w:pPr>
      <w:rPr>
        <w:rFonts w:ascii="Wingdings" w:hAnsi="Wingdings" w:hint="default"/>
      </w:rPr>
    </w:lvl>
    <w:lvl w:ilvl="5" w:tplc="E5EE7DA0" w:tentative="1">
      <w:start w:val="1"/>
      <w:numFmt w:val="bullet"/>
      <w:lvlText w:val=""/>
      <w:lvlJc w:val="left"/>
      <w:pPr>
        <w:ind w:left="3651" w:hanging="400"/>
      </w:pPr>
      <w:rPr>
        <w:rFonts w:ascii="Wingdings" w:hAnsi="Wingdings" w:hint="default"/>
      </w:rPr>
    </w:lvl>
    <w:lvl w:ilvl="6" w:tplc="FFBA0C4C" w:tentative="1">
      <w:start w:val="1"/>
      <w:numFmt w:val="bullet"/>
      <w:lvlText w:val=""/>
      <w:lvlJc w:val="left"/>
      <w:pPr>
        <w:ind w:left="4051" w:hanging="400"/>
      </w:pPr>
      <w:rPr>
        <w:rFonts w:ascii="Wingdings" w:hAnsi="Wingdings" w:hint="default"/>
      </w:rPr>
    </w:lvl>
    <w:lvl w:ilvl="7" w:tplc="3C86574C" w:tentative="1">
      <w:start w:val="1"/>
      <w:numFmt w:val="bullet"/>
      <w:lvlText w:val=""/>
      <w:lvlJc w:val="left"/>
      <w:pPr>
        <w:ind w:left="4451" w:hanging="400"/>
      </w:pPr>
      <w:rPr>
        <w:rFonts w:ascii="Wingdings" w:hAnsi="Wingdings" w:hint="default"/>
      </w:rPr>
    </w:lvl>
    <w:lvl w:ilvl="8" w:tplc="6D7A4C78" w:tentative="1">
      <w:start w:val="1"/>
      <w:numFmt w:val="bullet"/>
      <w:lvlText w:val=""/>
      <w:lvlJc w:val="left"/>
      <w:pPr>
        <w:ind w:left="4851" w:hanging="400"/>
      </w:pPr>
      <w:rPr>
        <w:rFonts w:ascii="Wingdings" w:hAnsi="Wingdings" w:hint="default"/>
      </w:rPr>
    </w:lvl>
  </w:abstractNum>
  <w:abstractNum w:abstractNumId="27" w15:restartNumberingAfterBreak="0">
    <w:nsid w:val="6CEA1BEF"/>
    <w:multiLevelType w:val="multilevel"/>
    <w:tmpl w:val="C2B4F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14B0ED7"/>
    <w:multiLevelType w:val="hybridMultilevel"/>
    <w:tmpl w:val="725478FA"/>
    <w:lvl w:ilvl="0" w:tplc="B5D68022">
      <w:start w:val="1"/>
      <w:numFmt w:val="bullet"/>
      <w:pStyle w:val="a"/>
      <w:suff w:val="space"/>
      <w:lvlText w:val=""/>
      <w:lvlJc w:val="left"/>
      <w:pPr>
        <w:ind w:left="450" w:hanging="400"/>
      </w:pPr>
      <w:rPr>
        <w:rFonts w:ascii="Wingdings" w:hAnsi="Wingdings" w:hint="default"/>
      </w:rPr>
    </w:lvl>
    <w:lvl w:ilvl="1" w:tplc="238AB62E" w:tentative="1">
      <w:start w:val="1"/>
      <w:numFmt w:val="bullet"/>
      <w:lvlText w:val=""/>
      <w:lvlJc w:val="left"/>
      <w:pPr>
        <w:ind w:left="1300" w:hanging="400"/>
      </w:pPr>
      <w:rPr>
        <w:rFonts w:ascii="Wingdings" w:hAnsi="Wingdings" w:hint="default"/>
      </w:rPr>
    </w:lvl>
    <w:lvl w:ilvl="2" w:tplc="943A090A" w:tentative="1">
      <w:start w:val="1"/>
      <w:numFmt w:val="bullet"/>
      <w:lvlText w:val=""/>
      <w:lvlJc w:val="left"/>
      <w:pPr>
        <w:ind w:left="1700" w:hanging="400"/>
      </w:pPr>
      <w:rPr>
        <w:rFonts w:ascii="Wingdings" w:hAnsi="Wingdings" w:hint="default"/>
      </w:rPr>
    </w:lvl>
    <w:lvl w:ilvl="3" w:tplc="17E4E224" w:tentative="1">
      <w:start w:val="1"/>
      <w:numFmt w:val="bullet"/>
      <w:lvlText w:val=""/>
      <w:lvlJc w:val="left"/>
      <w:pPr>
        <w:ind w:left="2100" w:hanging="400"/>
      </w:pPr>
      <w:rPr>
        <w:rFonts w:ascii="Wingdings" w:hAnsi="Wingdings" w:hint="default"/>
      </w:rPr>
    </w:lvl>
    <w:lvl w:ilvl="4" w:tplc="423C6542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5" w:tplc="06542ABA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6" w:tplc="A11887D0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7" w:tplc="98B4E0A0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8" w:tplc="FFA27A0A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</w:abstractNum>
  <w:abstractNum w:abstractNumId="29" w15:restartNumberingAfterBreak="0">
    <w:nsid w:val="78DC60EC"/>
    <w:multiLevelType w:val="hybridMultilevel"/>
    <w:tmpl w:val="E8EE7788"/>
    <w:lvl w:ilvl="0" w:tplc="04090009">
      <w:start w:val="1"/>
      <w:numFmt w:val="bullet"/>
      <w:lvlText w:val=""/>
      <w:lvlJc w:val="left"/>
      <w:pPr>
        <w:ind w:left="10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20" w:hanging="440"/>
      </w:pPr>
      <w:rPr>
        <w:rFonts w:ascii="Wingdings" w:hAnsi="Wingdings" w:hint="default"/>
      </w:rPr>
    </w:lvl>
  </w:abstractNum>
  <w:abstractNum w:abstractNumId="30" w15:restartNumberingAfterBreak="0">
    <w:nsid w:val="78F80F1D"/>
    <w:multiLevelType w:val="hybridMultilevel"/>
    <w:tmpl w:val="12C4282A"/>
    <w:lvl w:ilvl="0" w:tplc="A00ED9B6">
      <w:start w:val="1"/>
      <w:numFmt w:val="bullet"/>
      <w:pStyle w:val="22"/>
      <w:lvlText w:val=""/>
      <w:lvlJc w:val="left"/>
      <w:pPr>
        <w:ind w:left="1300" w:hanging="400"/>
      </w:pPr>
      <w:rPr>
        <w:rFonts w:ascii="Wingdings" w:hAnsi="Wingdings" w:hint="default"/>
      </w:rPr>
    </w:lvl>
    <w:lvl w:ilvl="1" w:tplc="D2EC20E2" w:tentative="1">
      <w:start w:val="1"/>
      <w:numFmt w:val="bullet"/>
      <w:lvlText w:val=""/>
      <w:lvlJc w:val="left"/>
      <w:pPr>
        <w:ind w:left="1700" w:hanging="400"/>
      </w:pPr>
      <w:rPr>
        <w:rFonts w:ascii="Wingdings" w:hAnsi="Wingdings" w:hint="default"/>
      </w:rPr>
    </w:lvl>
    <w:lvl w:ilvl="2" w:tplc="D166C94E" w:tentative="1">
      <w:start w:val="1"/>
      <w:numFmt w:val="bullet"/>
      <w:lvlText w:val=""/>
      <w:lvlJc w:val="left"/>
      <w:pPr>
        <w:ind w:left="2100" w:hanging="400"/>
      </w:pPr>
      <w:rPr>
        <w:rFonts w:ascii="Wingdings" w:hAnsi="Wingdings" w:hint="default"/>
      </w:rPr>
    </w:lvl>
    <w:lvl w:ilvl="3" w:tplc="2C7CF5BE" w:tentative="1">
      <w:start w:val="1"/>
      <w:numFmt w:val="bullet"/>
      <w:lvlText w:val=""/>
      <w:lvlJc w:val="left"/>
      <w:pPr>
        <w:ind w:left="2500" w:hanging="400"/>
      </w:pPr>
      <w:rPr>
        <w:rFonts w:ascii="Wingdings" w:hAnsi="Wingdings" w:hint="default"/>
      </w:rPr>
    </w:lvl>
    <w:lvl w:ilvl="4" w:tplc="00E22452" w:tentative="1">
      <w:start w:val="1"/>
      <w:numFmt w:val="bullet"/>
      <w:lvlText w:val=""/>
      <w:lvlJc w:val="left"/>
      <w:pPr>
        <w:ind w:left="2900" w:hanging="400"/>
      </w:pPr>
      <w:rPr>
        <w:rFonts w:ascii="Wingdings" w:hAnsi="Wingdings" w:hint="default"/>
      </w:rPr>
    </w:lvl>
    <w:lvl w:ilvl="5" w:tplc="BB24D702" w:tentative="1">
      <w:start w:val="1"/>
      <w:numFmt w:val="bullet"/>
      <w:lvlText w:val=""/>
      <w:lvlJc w:val="left"/>
      <w:pPr>
        <w:ind w:left="3300" w:hanging="400"/>
      </w:pPr>
      <w:rPr>
        <w:rFonts w:ascii="Wingdings" w:hAnsi="Wingdings" w:hint="default"/>
      </w:rPr>
    </w:lvl>
    <w:lvl w:ilvl="6" w:tplc="F65A7064" w:tentative="1">
      <w:start w:val="1"/>
      <w:numFmt w:val="bullet"/>
      <w:lvlText w:val=""/>
      <w:lvlJc w:val="left"/>
      <w:pPr>
        <w:ind w:left="3700" w:hanging="400"/>
      </w:pPr>
      <w:rPr>
        <w:rFonts w:ascii="Wingdings" w:hAnsi="Wingdings" w:hint="default"/>
      </w:rPr>
    </w:lvl>
    <w:lvl w:ilvl="7" w:tplc="35A094BC" w:tentative="1">
      <w:start w:val="1"/>
      <w:numFmt w:val="bullet"/>
      <w:lvlText w:val=""/>
      <w:lvlJc w:val="left"/>
      <w:pPr>
        <w:ind w:left="4100" w:hanging="400"/>
      </w:pPr>
      <w:rPr>
        <w:rFonts w:ascii="Wingdings" w:hAnsi="Wingdings" w:hint="default"/>
      </w:rPr>
    </w:lvl>
    <w:lvl w:ilvl="8" w:tplc="81AE75C4" w:tentative="1">
      <w:start w:val="1"/>
      <w:numFmt w:val="bullet"/>
      <w:lvlText w:val=""/>
      <w:lvlJc w:val="left"/>
      <w:pPr>
        <w:ind w:left="4500" w:hanging="400"/>
      </w:pPr>
      <w:rPr>
        <w:rFonts w:ascii="Wingdings" w:hAnsi="Wingdings" w:hint="default"/>
      </w:rPr>
    </w:lvl>
  </w:abstractNum>
  <w:abstractNum w:abstractNumId="31" w15:restartNumberingAfterBreak="0">
    <w:nsid w:val="7B3209F7"/>
    <w:multiLevelType w:val="hybridMultilevel"/>
    <w:tmpl w:val="A9BE7674"/>
    <w:lvl w:ilvl="0" w:tplc="271CAFA4">
      <w:start w:val="1"/>
      <w:numFmt w:val="ganada"/>
      <w:lvlText w:val="%1"/>
      <w:lvlJc w:val="left"/>
      <w:pPr>
        <w:ind w:left="937" w:hanging="44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377" w:hanging="440"/>
      </w:pPr>
    </w:lvl>
    <w:lvl w:ilvl="2" w:tplc="0409001B" w:tentative="1">
      <w:start w:val="1"/>
      <w:numFmt w:val="lowerRoman"/>
      <w:lvlText w:val="%3."/>
      <w:lvlJc w:val="right"/>
      <w:pPr>
        <w:ind w:left="1817" w:hanging="440"/>
      </w:pPr>
    </w:lvl>
    <w:lvl w:ilvl="3" w:tplc="0409000F" w:tentative="1">
      <w:start w:val="1"/>
      <w:numFmt w:val="decimal"/>
      <w:lvlText w:val="%4."/>
      <w:lvlJc w:val="left"/>
      <w:pPr>
        <w:ind w:left="2257" w:hanging="440"/>
      </w:pPr>
    </w:lvl>
    <w:lvl w:ilvl="4" w:tplc="04090019" w:tentative="1">
      <w:start w:val="1"/>
      <w:numFmt w:val="upperLetter"/>
      <w:lvlText w:val="%5."/>
      <w:lvlJc w:val="left"/>
      <w:pPr>
        <w:ind w:left="2697" w:hanging="440"/>
      </w:pPr>
    </w:lvl>
    <w:lvl w:ilvl="5" w:tplc="0409001B" w:tentative="1">
      <w:start w:val="1"/>
      <w:numFmt w:val="lowerRoman"/>
      <w:lvlText w:val="%6."/>
      <w:lvlJc w:val="right"/>
      <w:pPr>
        <w:ind w:left="3137" w:hanging="440"/>
      </w:pPr>
    </w:lvl>
    <w:lvl w:ilvl="6" w:tplc="0409000F" w:tentative="1">
      <w:start w:val="1"/>
      <w:numFmt w:val="decimal"/>
      <w:lvlText w:val="%7."/>
      <w:lvlJc w:val="left"/>
      <w:pPr>
        <w:ind w:left="3577" w:hanging="440"/>
      </w:pPr>
    </w:lvl>
    <w:lvl w:ilvl="7" w:tplc="04090019" w:tentative="1">
      <w:start w:val="1"/>
      <w:numFmt w:val="upperLetter"/>
      <w:lvlText w:val="%8."/>
      <w:lvlJc w:val="left"/>
      <w:pPr>
        <w:ind w:left="4017" w:hanging="440"/>
      </w:pPr>
    </w:lvl>
    <w:lvl w:ilvl="8" w:tplc="0409001B" w:tentative="1">
      <w:start w:val="1"/>
      <w:numFmt w:val="lowerRoman"/>
      <w:lvlText w:val="%9."/>
      <w:lvlJc w:val="right"/>
      <w:pPr>
        <w:ind w:left="4457" w:hanging="440"/>
      </w:pPr>
    </w:lvl>
  </w:abstractNum>
  <w:num w:numId="1" w16cid:durableId="2122070017">
    <w:abstractNumId w:val="9"/>
  </w:num>
  <w:num w:numId="2" w16cid:durableId="660818018">
    <w:abstractNumId w:val="1"/>
  </w:num>
  <w:num w:numId="3" w16cid:durableId="513037688">
    <w:abstractNumId w:val="0"/>
  </w:num>
  <w:num w:numId="4" w16cid:durableId="546570697">
    <w:abstractNumId w:val="28"/>
  </w:num>
  <w:num w:numId="5" w16cid:durableId="215244325">
    <w:abstractNumId w:val="30"/>
  </w:num>
  <w:num w:numId="6" w16cid:durableId="1789549623">
    <w:abstractNumId w:val="26"/>
  </w:num>
  <w:num w:numId="7" w16cid:durableId="1552109872">
    <w:abstractNumId w:val="24"/>
  </w:num>
  <w:num w:numId="8" w16cid:durableId="452527249">
    <w:abstractNumId w:val="25"/>
  </w:num>
  <w:num w:numId="9" w16cid:durableId="1097210966">
    <w:abstractNumId w:val="4"/>
  </w:num>
  <w:num w:numId="10" w16cid:durableId="1909680749">
    <w:abstractNumId w:val="16"/>
  </w:num>
  <w:num w:numId="11" w16cid:durableId="936595159">
    <w:abstractNumId w:val="13"/>
  </w:num>
  <w:num w:numId="12" w16cid:durableId="450326868">
    <w:abstractNumId w:val="22"/>
  </w:num>
  <w:num w:numId="13" w16cid:durableId="920020111">
    <w:abstractNumId w:val="31"/>
  </w:num>
  <w:num w:numId="14" w16cid:durableId="575893974">
    <w:abstractNumId w:val="29"/>
  </w:num>
  <w:num w:numId="15" w16cid:durableId="450516514">
    <w:abstractNumId w:val="8"/>
  </w:num>
  <w:num w:numId="16" w16cid:durableId="2038462860">
    <w:abstractNumId w:val="15"/>
  </w:num>
  <w:num w:numId="17" w16cid:durableId="1360820277">
    <w:abstractNumId w:val="21"/>
  </w:num>
  <w:num w:numId="18" w16cid:durableId="1075661504">
    <w:abstractNumId w:val="3"/>
  </w:num>
  <w:num w:numId="19" w16cid:durableId="1984001426">
    <w:abstractNumId w:val="6"/>
  </w:num>
  <w:num w:numId="20" w16cid:durableId="717046509">
    <w:abstractNumId w:val="2"/>
  </w:num>
  <w:num w:numId="21" w16cid:durableId="1207834539">
    <w:abstractNumId w:val="18"/>
  </w:num>
  <w:num w:numId="22" w16cid:durableId="1854763106">
    <w:abstractNumId w:val="12"/>
  </w:num>
  <w:num w:numId="23" w16cid:durableId="1815443079">
    <w:abstractNumId w:val="11"/>
  </w:num>
  <w:num w:numId="24" w16cid:durableId="2041971964">
    <w:abstractNumId w:val="20"/>
  </w:num>
  <w:num w:numId="25" w16cid:durableId="277029788">
    <w:abstractNumId w:val="17"/>
  </w:num>
  <w:num w:numId="26" w16cid:durableId="239293753">
    <w:abstractNumId w:val="10"/>
  </w:num>
  <w:num w:numId="27" w16cid:durableId="1865287086">
    <w:abstractNumId w:val="23"/>
  </w:num>
  <w:num w:numId="28" w16cid:durableId="2108233217">
    <w:abstractNumId w:val="7"/>
  </w:num>
  <w:num w:numId="29" w16cid:durableId="627929753">
    <w:abstractNumId w:val="5"/>
  </w:num>
  <w:num w:numId="30" w16cid:durableId="688482247">
    <w:abstractNumId w:val="19"/>
  </w:num>
  <w:num w:numId="31" w16cid:durableId="517352619">
    <w:abstractNumId w:val="27"/>
  </w:num>
  <w:num w:numId="32" w16cid:durableId="2128430736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zE2NjEyMTA2NzFX0lEKTi0uzszPAykwrQUAY7PSeCwAAAA="/>
  </w:docVars>
  <w:rsids>
    <w:rsidRoot w:val="007F065D"/>
    <w:rsid w:val="000006D8"/>
    <w:rsid w:val="00002A1A"/>
    <w:rsid w:val="00002C8C"/>
    <w:rsid w:val="000035E4"/>
    <w:rsid w:val="00004153"/>
    <w:rsid w:val="00004954"/>
    <w:rsid w:val="00005AB3"/>
    <w:rsid w:val="00006A21"/>
    <w:rsid w:val="00007F56"/>
    <w:rsid w:val="000104E9"/>
    <w:rsid w:val="00010A7E"/>
    <w:rsid w:val="000115F5"/>
    <w:rsid w:val="0001210F"/>
    <w:rsid w:val="00013BC3"/>
    <w:rsid w:val="000161F7"/>
    <w:rsid w:val="00016780"/>
    <w:rsid w:val="00017B78"/>
    <w:rsid w:val="0002008C"/>
    <w:rsid w:val="000201CF"/>
    <w:rsid w:val="0002213C"/>
    <w:rsid w:val="00022529"/>
    <w:rsid w:val="00022657"/>
    <w:rsid w:val="0002313C"/>
    <w:rsid w:val="000240DC"/>
    <w:rsid w:val="00024569"/>
    <w:rsid w:val="00024573"/>
    <w:rsid w:val="000249BA"/>
    <w:rsid w:val="0002521C"/>
    <w:rsid w:val="0002752A"/>
    <w:rsid w:val="00027AD4"/>
    <w:rsid w:val="000315E9"/>
    <w:rsid w:val="000316C4"/>
    <w:rsid w:val="00031B08"/>
    <w:rsid w:val="00031F0E"/>
    <w:rsid w:val="00032396"/>
    <w:rsid w:val="000323DF"/>
    <w:rsid w:val="00032585"/>
    <w:rsid w:val="0003280B"/>
    <w:rsid w:val="0003369D"/>
    <w:rsid w:val="0003467F"/>
    <w:rsid w:val="0003530D"/>
    <w:rsid w:val="000357A9"/>
    <w:rsid w:val="000359D4"/>
    <w:rsid w:val="00035A16"/>
    <w:rsid w:val="00037550"/>
    <w:rsid w:val="00037DC7"/>
    <w:rsid w:val="0004054D"/>
    <w:rsid w:val="00041332"/>
    <w:rsid w:val="00041EFC"/>
    <w:rsid w:val="0004305D"/>
    <w:rsid w:val="00043A13"/>
    <w:rsid w:val="00044776"/>
    <w:rsid w:val="00047112"/>
    <w:rsid w:val="0005240A"/>
    <w:rsid w:val="00052CFD"/>
    <w:rsid w:val="00053061"/>
    <w:rsid w:val="0005361F"/>
    <w:rsid w:val="000536B3"/>
    <w:rsid w:val="00053CE2"/>
    <w:rsid w:val="00053D98"/>
    <w:rsid w:val="00055374"/>
    <w:rsid w:val="000559B1"/>
    <w:rsid w:val="00056AD3"/>
    <w:rsid w:val="00056D96"/>
    <w:rsid w:val="00056E23"/>
    <w:rsid w:val="0006028A"/>
    <w:rsid w:val="00062016"/>
    <w:rsid w:val="00063A10"/>
    <w:rsid w:val="00063AAA"/>
    <w:rsid w:val="00064935"/>
    <w:rsid w:val="000649B3"/>
    <w:rsid w:val="0006539E"/>
    <w:rsid w:val="00065AFA"/>
    <w:rsid w:val="00065BF7"/>
    <w:rsid w:val="000672EA"/>
    <w:rsid w:val="00070683"/>
    <w:rsid w:val="00070C54"/>
    <w:rsid w:val="00070EBC"/>
    <w:rsid w:val="0007206B"/>
    <w:rsid w:val="000725A3"/>
    <w:rsid w:val="0007262A"/>
    <w:rsid w:val="00072C51"/>
    <w:rsid w:val="0007354C"/>
    <w:rsid w:val="000740CA"/>
    <w:rsid w:val="00074242"/>
    <w:rsid w:val="000749C1"/>
    <w:rsid w:val="00074F9E"/>
    <w:rsid w:val="00080391"/>
    <w:rsid w:val="00080585"/>
    <w:rsid w:val="00080686"/>
    <w:rsid w:val="00080CEF"/>
    <w:rsid w:val="00080D7A"/>
    <w:rsid w:val="00081234"/>
    <w:rsid w:val="0008233A"/>
    <w:rsid w:val="0008252D"/>
    <w:rsid w:val="00084AA5"/>
    <w:rsid w:val="000851EB"/>
    <w:rsid w:val="0008555E"/>
    <w:rsid w:val="00085573"/>
    <w:rsid w:val="00086B5D"/>
    <w:rsid w:val="000872FD"/>
    <w:rsid w:val="000911F2"/>
    <w:rsid w:val="00091698"/>
    <w:rsid w:val="00091AC7"/>
    <w:rsid w:val="00092EB5"/>
    <w:rsid w:val="00092FE6"/>
    <w:rsid w:val="000930B3"/>
    <w:rsid w:val="00093993"/>
    <w:rsid w:val="000939D4"/>
    <w:rsid w:val="00093B1E"/>
    <w:rsid w:val="00094756"/>
    <w:rsid w:val="00095400"/>
    <w:rsid w:val="00095729"/>
    <w:rsid w:val="00095AB8"/>
    <w:rsid w:val="0009718E"/>
    <w:rsid w:val="000A0E7D"/>
    <w:rsid w:val="000A10DB"/>
    <w:rsid w:val="000A4143"/>
    <w:rsid w:val="000A4DA2"/>
    <w:rsid w:val="000A5057"/>
    <w:rsid w:val="000A5805"/>
    <w:rsid w:val="000A5890"/>
    <w:rsid w:val="000A63A5"/>
    <w:rsid w:val="000A6427"/>
    <w:rsid w:val="000A67D6"/>
    <w:rsid w:val="000A7240"/>
    <w:rsid w:val="000B0101"/>
    <w:rsid w:val="000B0219"/>
    <w:rsid w:val="000B14AB"/>
    <w:rsid w:val="000B29BE"/>
    <w:rsid w:val="000B2DD7"/>
    <w:rsid w:val="000B2FB7"/>
    <w:rsid w:val="000B3098"/>
    <w:rsid w:val="000B43AC"/>
    <w:rsid w:val="000B4C1C"/>
    <w:rsid w:val="000B4FEF"/>
    <w:rsid w:val="000B614F"/>
    <w:rsid w:val="000B6683"/>
    <w:rsid w:val="000B7CBD"/>
    <w:rsid w:val="000B7FFC"/>
    <w:rsid w:val="000C024A"/>
    <w:rsid w:val="000C05D6"/>
    <w:rsid w:val="000C130C"/>
    <w:rsid w:val="000C1F7C"/>
    <w:rsid w:val="000C1F8E"/>
    <w:rsid w:val="000C20BA"/>
    <w:rsid w:val="000C3C33"/>
    <w:rsid w:val="000C412F"/>
    <w:rsid w:val="000C4200"/>
    <w:rsid w:val="000C4859"/>
    <w:rsid w:val="000C4EEA"/>
    <w:rsid w:val="000C4F35"/>
    <w:rsid w:val="000C65DF"/>
    <w:rsid w:val="000D006F"/>
    <w:rsid w:val="000D02C8"/>
    <w:rsid w:val="000D1255"/>
    <w:rsid w:val="000D18B8"/>
    <w:rsid w:val="000D19B3"/>
    <w:rsid w:val="000D1A07"/>
    <w:rsid w:val="000D315C"/>
    <w:rsid w:val="000D3538"/>
    <w:rsid w:val="000D3914"/>
    <w:rsid w:val="000D3BA6"/>
    <w:rsid w:val="000D3C3B"/>
    <w:rsid w:val="000D4796"/>
    <w:rsid w:val="000D5367"/>
    <w:rsid w:val="000D6064"/>
    <w:rsid w:val="000D7124"/>
    <w:rsid w:val="000D74F1"/>
    <w:rsid w:val="000D7914"/>
    <w:rsid w:val="000E13AD"/>
    <w:rsid w:val="000E248E"/>
    <w:rsid w:val="000E2E26"/>
    <w:rsid w:val="000E3660"/>
    <w:rsid w:val="000E400D"/>
    <w:rsid w:val="000E5457"/>
    <w:rsid w:val="000E5D0D"/>
    <w:rsid w:val="000E70D5"/>
    <w:rsid w:val="000E78C6"/>
    <w:rsid w:val="000F01D0"/>
    <w:rsid w:val="000F0413"/>
    <w:rsid w:val="000F0526"/>
    <w:rsid w:val="000F0C23"/>
    <w:rsid w:val="000F18DD"/>
    <w:rsid w:val="000F1D67"/>
    <w:rsid w:val="000F34F3"/>
    <w:rsid w:val="000F4C48"/>
    <w:rsid w:val="000F5216"/>
    <w:rsid w:val="000F61DC"/>
    <w:rsid w:val="000F644C"/>
    <w:rsid w:val="000F666E"/>
    <w:rsid w:val="000F67E7"/>
    <w:rsid w:val="000F6EDF"/>
    <w:rsid w:val="000F737E"/>
    <w:rsid w:val="001000C4"/>
    <w:rsid w:val="00100CBA"/>
    <w:rsid w:val="00101459"/>
    <w:rsid w:val="00101A11"/>
    <w:rsid w:val="00101FAE"/>
    <w:rsid w:val="0010308A"/>
    <w:rsid w:val="00103876"/>
    <w:rsid w:val="00104ADB"/>
    <w:rsid w:val="00104EAC"/>
    <w:rsid w:val="001053C3"/>
    <w:rsid w:val="0010651F"/>
    <w:rsid w:val="001078FC"/>
    <w:rsid w:val="00107CC4"/>
    <w:rsid w:val="001109CF"/>
    <w:rsid w:val="00110B52"/>
    <w:rsid w:val="001110F2"/>
    <w:rsid w:val="00111D48"/>
    <w:rsid w:val="001123E8"/>
    <w:rsid w:val="00112A02"/>
    <w:rsid w:val="00112CAB"/>
    <w:rsid w:val="00113A65"/>
    <w:rsid w:val="001157AB"/>
    <w:rsid w:val="0011601D"/>
    <w:rsid w:val="00116BC2"/>
    <w:rsid w:val="00117597"/>
    <w:rsid w:val="00117728"/>
    <w:rsid w:val="00117AB2"/>
    <w:rsid w:val="00120ABD"/>
    <w:rsid w:val="001216D4"/>
    <w:rsid w:val="00122C50"/>
    <w:rsid w:val="00123077"/>
    <w:rsid w:val="00123CBD"/>
    <w:rsid w:val="00123CF3"/>
    <w:rsid w:val="00123D0F"/>
    <w:rsid w:val="00124472"/>
    <w:rsid w:val="001245B6"/>
    <w:rsid w:val="001251AE"/>
    <w:rsid w:val="0012528B"/>
    <w:rsid w:val="001258D3"/>
    <w:rsid w:val="00125913"/>
    <w:rsid w:val="00125D2A"/>
    <w:rsid w:val="00126C33"/>
    <w:rsid w:val="00127DDE"/>
    <w:rsid w:val="0013187A"/>
    <w:rsid w:val="00131EFF"/>
    <w:rsid w:val="00131F37"/>
    <w:rsid w:val="0013343F"/>
    <w:rsid w:val="00133C56"/>
    <w:rsid w:val="00134BF8"/>
    <w:rsid w:val="00135A9C"/>
    <w:rsid w:val="0013602E"/>
    <w:rsid w:val="0013686B"/>
    <w:rsid w:val="00136929"/>
    <w:rsid w:val="00137963"/>
    <w:rsid w:val="0014009C"/>
    <w:rsid w:val="00140C52"/>
    <w:rsid w:val="00140D3E"/>
    <w:rsid w:val="00140E5A"/>
    <w:rsid w:val="0014168F"/>
    <w:rsid w:val="0014177A"/>
    <w:rsid w:val="00142221"/>
    <w:rsid w:val="001422DB"/>
    <w:rsid w:val="001424E8"/>
    <w:rsid w:val="00142C11"/>
    <w:rsid w:val="0014409E"/>
    <w:rsid w:val="0014554C"/>
    <w:rsid w:val="00145E9C"/>
    <w:rsid w:val="001463B0"/>
    <w:rsid w:val="001501FE"/>
    <w:rsid w:val="0015060B"/>
    <w:rsid w:val="00150A55"/>
    <w:rsid w:val="00151CEC"/>
    <w:rsid w:val="00153CC8"/>
    <w:rsid w:val="00154034"/>
    <w:rsid w:val="00154EAF"/>
    <w:rsid w:val="00155815"/>
    <w:rsid w:val="00155C04"/>
    <w:rsid w:val="00156F7A"/>
    <w:rsid w:val="00157A95"/>
    <w:rsid w:val="001606F5"/>
    <w:rsid w:val="001618A5"/>
    <w:rsid w:val="00161935"/>
    <w:rsid w:val="00162A81"/>
    <w:rsid w:val="00164A46"/>
    <w:rsid w:val="00166907"/>
    <w:rsid w:val="0016695F"/>
    <w:rsid w:val="00167506"/>
    <w:rsid w:val="00167F89"/>
    <w:rsid w:val="00170331"/>
    <w:rsid w:val="001705FB"/>
    <w:rsid w:val="00171566"/>
    <w:rsid w:val="00171E41"/>
    <w:rsid w:val="0017263D"/>
    <w:rsid w:val="0017264B"/>
    <w:rsid w:val="001727B6"/>
    <w:rsid w:val="001738E5"/>
    <w:rsid w:val="00173F9F"/>
    <w:rsid w:val="001744B8"/>
    <w:rsid w:val="00174537"/>
    <w:rsid w:val="00174EAB"/>
    <w:rsid w:val="001756BB"/>
    <w:rsid w:val="001763D7"/>
    <w:rsid w:val="00176836"/>
    <w:rsid w:val="0017692B"/>
    <w:rsid w:val="00176B50"/>
    <w:rsid w:val="00177F29"/>
    <w:rsid w:val="00180379"/>
    <w:rsid w:val="001807CB"/>
    <w:rsid w:val="00180A79"/>
    <w:rsid w:val="00181099"/>
    <w:rsid w:val="0018125C"/>
    <w:rsid w:val="001820B8"/>
    <w:rsid w:val="001832C0"/>
    <w:rsid w:val="00183612"/>
    <w:rsid w:val="00183DE7"/>
    <w:rsid w:val="0018485C"/>
    <w:rsid w:val="00185182"/>
    <w:rsid w:val="001854C9"/>
    <w:rsid w:val="00185859"/>
    <w:rsid w:val="00186787"/>
    <w:rsid w:val="00187633"/>
    <w:rsid w:val="00187652"/>
    <w:rsid w:val="001914C2"/>
    <w:rsid w:val="00192A2F"/>
    <w:rsid w:val="00192C49"/>
    <w:rsid w:val="00193D59"/>
    <w:rsid w:val="00193F65"/>
    <w:rsid w:val="001947C7"/>
    <w:rsid w:val="0019484D"/>
    <w:rsid w:val="00194AEE"/>
    <w:rsid w:val="00194D49"/>
    <w:rsid w:val="0019648F"/>
    <w:rsid w:val="00196A4D"/>
    <w:rsid w:val="00196B8C"/>
    <w:rsid w:val="001974C2"/>
    <w:rsid w:val="001A0D96"/>
    <w:rsid w:val="001A1E76"/>
    <w:rsid w:val="001A28B4"/>
    <w:rsid w:val="001A2BAD"/>
    <w:rsid w:val="001A2CF1"/>
    <w:rsid w:val="001A2F64"/>
    <w:rsid w:val="001A4246"/>
    <w:rsid w:val="001A4D7C"/>
    <w:rsid w:val="001A4F04"/>
    <w:rsid w:val="001A4FFC"/>
    <w:rsid w:val="001A52E1"/>
    <w:rsid w:val="001A5527"/>
    <w:rsid w:val="001A55F1"/>
    <w:rsid w:val="001A562F"/>
    <w:rsid w:val="001A5A45"/>
    <w:rsid w:val="001A5AE2"/>
    <w:rsid w:val="001A5BCF"/>
    <w:rsid w:val="001A6C85"/>
    <w:rsid w:val="001A7899"/>
    <w:rsid w:val="001A7ABC"/>
    <w:rsid w:val="001B014F"/>
    <w:rsid w:val="001B04FD"/>
    <w:rsid w:val="001B054D"/>
    <w:rsid w:val="001B0567"/>
    <w:rsid w:val="001B285B"/>
    <w:rsid w:val="001B2F4D"/>
    <w:rsid w:val="001B3201"/>
    <w:rsid w:val="001B3469"/>
    <w:rsid w:val="001B5355"/>
    <w:rsid w:val="001B75D7"/>
    <w:rsid w:val="001C0135"/>
    <w:rsid w:val="001C060C"/>
    <w:rsid w:val="001C13D6"/>
    <w:rsid w:val="001C19E2"/>
    <w:rsid w:val="001C215F"/>
    <w:rsid w:val="001C25C5"/>
    <w:rsid w:val="001C3BD8"/>
    <w:rsid w:val="001C3EBC"/>
    <w:rsid w:val="001C4A77"/>
    <w:rsid w:val="001C4E67"/>
    <w:rsid w:val="001C5143"/>
    <w:rsid w:val="001C6978"/>
    <w:rsid w:val="001C7078"/>
    <w:rsid w:val="001C7353"/>
    <w:rsid w:val="001C7CD9"/>
    <w:rsid w:val="001D0B06"/>
    <w:rsid w:val="001D31C6"/>
    <w:rsid w:val="001D4463"/>
    <w:rsid w:val="001D4CE6"/>
    <w:rsid w:val="001D5EC7"/>
    <w:rsid w:val="001D6600"/>
    <w:rsid w:val="001D671D"/>
    <w:rsid w:val="001D6DB7"/>
    <w:rsid w:val="001D6EAA"/>
    <w:rsid w:val="001D71E9"/>
    <w:rsid w:val="001E0A8B"/>
    <w:rsid w:val="001E24A1"/>
    <w:rsid w:val="001E2DF1"/>
    <w:rsid w:val="001E3005"/>
    <w:rsid w:val="001E30BC"/>
    <w:rsid w:val="001E3D9B"/>
    <w:rsid w:val="001E4049"/>
    <w:rsid w:val="001E4798"/>
    <w:rsid w:val="001E4C6B"/>
    <w:rsid w:val="001E4E02"/>
    <w:rsid w:val="001E5313"/>
    <w:rsid w:val="001E6657"/>
    <w:rsid w:val="001E6B9E"/>
    <w:rsid w:val="001E6CE4"/>
    <w:rsid w:val="001F0DE5"/>
    <w:rsid w:val="001F263C"/>
    <w:rsid w:val="001F2CD3"/>
    <w:rsid w:val="001F2D78"/>
    <w:rsid w:val="001F3591"/>
    <w:rsid w:val="001F39EE"/>
    <w:rsid w:val="001F47DC"/>
    <w:rsid w:val="001F5125"/>
    <w:rsid w:val="001F5590"/>
    <w:rsid w:val="001F591B"/>
    <w:rsid w:val="001F5F40"/>
    <w:rsid w:val="001F69D8"/>
    <w:rsid w:val="001F74E4"/>
    <w:rsid w:val="001F7B06"/>
    <w:rsid w:val="00200475"/>
    <w:rsid w:val="002016A2"/>
    <w:rsid w:val="002018CC"/>
    <w:rsid w:val="00201AD2"/>
    <w:rsid w:val="00203072"/>
    <w:rsid w:val="0020477B"/>
    <w:rsid w:val="00205329"/>
    <w:rsid w:val="0020546D"/>
    <w:rsid w:val="00205A0D"/>
    <w:rsid w:val="00206911"/>
    <w:rsid w:val="00206D0F"/>
    <w:rsid w:val="00207559"/>
    <w:rsid w:val="00207D60"/>
    <w:rsid w:val="0021024C"/>
    <w:rsid w:val="0021089E"/>
    <w:rsid w:val="00211504"/>
    <w:rsid w:val="00211DCA"/>
    <w:rsid w:val="002125DE"/>
    <w:rsid w:val="00212697"/>
    <w:rsid w:val="0021373D"/>
    <w:rsid w:val="00213B99"/>
    <w:rsid w:val="0021422C"/>
    <w:rsid w:val="00215177"/>
    <w:rsid w:val="00215D96"/>
    <w:rsid w:val="00216926"/>
    <w:rsid w:val="00216B51"/>
    <w:rsid w:val="0021776F"/>
    <w:rsid w:val="002178C7"/>
    <w:rsid w:val="0022070A"/>
    <w:rsid w:val="0022281D"/>
    <w:rsid w:val="0022319A"/>
    <w:rsid w:val="002235C6"/>
    <w:rsid w:val="00223A03"/>
    <w:rsid w:val="00225270"/>
    <w:rsid w:val="002256B6"/>
    <w:rsid w:val="00225771"/>
    <w:rsid w:val="00226168"/>
    <w:rsid w:val="00226332"/>
    <w:rsid w:val="00226DD4"/>
    <w:rsid w:val="00227EDF"/>
    <w:rsid w:val="0023137C"/>
    <w:rsid w:val="0023165B"/>
    <w:rsid w:val="002316B2"/>
    <w:rsid w:val="00231AB7"/>
    <w:rsid w:val="00232967"/>
    <w:rsid w:val="00233D21"/>
    <w:rsid w:val="0023555E"/>
    <w:rsid w:val="00235C3E"/>
    <w:rsid w:val="00235E9E"/>
    <w:rsid w:val="002361E1"/>
    <w:rsid w:val="00236855"/>
    <w:rsid w:val="002404D9"/>
    <w:rsid w:val="0024086C"/>
    <w:rsid w:val="002433BB"/>
    <w:rsid w:val="002435AB"/>
    <w:rsid w:val="00244A43"/>
    <w:rsid w:val="00244F14"/>
    <w:rsid w:val="0024527E"/>
    <w:rsid w:val="00245347"/>
    <w:rsid w:val="002464B1"/>
    <w:rsid w:val="002468D0"/>
    <w:rsid w:val="00246E35"/>
    <w:rsid w:val="00246E60"/>
    <w:rsid w:val="00247F66"/>
    <w:rsid w:val="002501F6"/>
    <w:rsid w:val="002507A3"/>
    <w:rsid w:val="0025123B"/>
    <w:rsid w:val="00251F4E"/>
    <w:rsid w:val="00251F5C"/>
    <w:rsid w:val="00252394"/>
    <w:rsid w:val="002529F1"/>
    <w:rsid w:val="00252B7A"/>
    <w:rsid w:val="002562FA"/>
    <w:rsid w:val="002563CF"/>
    <w:rsid w:val="0025738A"/>
    <w:rsid w:val="002578C4"/>
    <w:rsid w:val="002602C5"/>
    <w:rsid w:val="002609E9"/>
    <w:rsid w:val="00260ABB"/>
    <w:rsid w:val="00260AE4"/>
    <w:rsid w:val="0026130B"/>
    <w:rsid w:val="0026193B"/>
    <w:rsid w:val="00262106"/>
    <w:rsid w:val="002622B1"/>
    <w:rsid w:val="00262C20"/>
    <w:rsid w:val="00263C85"/>
    <w:rsid w:val="00263CA0"/>
    <w:rsid w:val="00263DA3"/>
    <w:rsid w:val="002642FE"/>
    <w:rsid w:val="00264AE7"/>
    <w:rsid w:val="00264E03"/>
    <w:rsid w:val="002656AE"/>
    <w:rsid w:val="00266769"/>
    <w:rsid w:val="002708A0"/>
    <w:rsid w:val="00273AF9"/>
    <w:rsid w:val="00274CB9"/>
    <w:rsid w:val="00275019"/>
    <w:rsid w:val="0027501C"/>
    <w:rsid w:val="002752DC"/>
    <w:rsid w:val="00275A39"/>
    <w:rsid w:val="00275BD6"/>
    <w:rsid w:val="0027601E"/>
    <w:rsid w:val="002774DC"/>
    <w:rsid w:val="00277669"/>
    <w:rsid w:val="00277FBF"/>
    <w:rsid w:val="0028012C"/>
    <w:rsid w:val="002801D9"/>
    <w:rsid w:val="002810BD"/>
    <w:rsid w:val="002816C9"/>
    <w:rsid w:val="00281765"/>
    <w:rsid w:val="00281B77"/>
    <w:rsid w:val="00282C0E"/>
    <w:rsid w:val="00284F3F"/>
    <w:rsid w:val="0028629C"/>
    <w:rsid w:val="00286B53"/>
    <w:rsid w:val="00286FFA"/>
    <w:rsid w:val="00287880"/>
    <w:rsid w:val="00287AF2"/>
    <w:rsid w:val="00290087"/>
    <w:rsid w:val="0029068E"/>
    <w:rsid w:val="00290C02"/>
    <w:rsid w:val="00291009"/>
    <w:rsid w:val="00291BE3"/>
    <w:rsid w:val="00291F58"/>
    <w:rsid w:val="0029203D"/>
    <w:rsid w:val="00292243"/>
    <w:rsid w:val="0029276E"/>
    <w:rsid w:val="002927BD"/>
    <w:rsid w:val="0029352E"/>
    <w:rsid w:val="00294552"/>
    <w:rsid w:val="0029464A"/>
    <w:rsid w:val="0029479D"/>
    <w:rsid w:val="00296A8D"/>
    <w:rsid w:val="00297FBD"/>
    <w:rsid w:val="002A06DF"/>
    <w:rsid w:val="002A2191"/>
    <w:rsid w:val="002A4006"/>
    <w:rsid w:val="002A42AB"/>
    <w:rsid w:val="002A4BF8"/>
    <w:rsid w:val="002A545A"/>
    <w:rsid w:val="002A636E"/>
    <w:rsid w:val="002A69CE"/>
    <w:rsid w:val="002A70B2"/>
    <w:rsid w:val="002A7771"/>
    <w:rsid w:val="002B06F5"/>
    <w:rsid w:val="002B0CEE"/>
    <w:rsid w:val="002B10B1"/>
    <w:rsid w:val="002B12EA"/>
    <w:rsid w:val="002B18FC"/>
    <w:rsid w:val="002B2A52"/>
    <w:rsid w:val="002B2BDD"/>
    <w:rsid w:val="002B34E7"/>
    <w:rsid w:val="002B35DA"/>
    <w:rsid w:val="002B3656"/>
    <w:rsid w:val="002B378D"/>
    <w:rsid w:val="002B3B37"/>
    <w:rsid w:val="002B49C8"/>
    <w:rsid w:val="002B5725"/>
    <w:rsid w:val="002B629B"/>
    <w:rsid w:val="002B66D6"/>
    <w:rsid w:val="002B6C37"/>
    <w:rsid w:val="002B6C3B"/>
    <w:rsid w:val="002B6FE0"/>
    <w:rsid w:val="002B7713"/>
    <w:rsid w:val="002C07DC"/>
    <w:rsid w:val="002C18A4"/>
    <w:rsid w:val="002C1A6B"/>
    <w:rsid w:val="002C2B86"/>
    <w:rsid w:val="002C30E9"/>
    <w:rsid w:val="002C3633"/>
    <w:rsid w:val="002C3BCD"/>
    <w:rsid w:val="002C3C84"/>
    <w:rsid w:val="002C3D11"/>
    <w:rsid w:val="002C41EA"/>
    <w:rsid w:val="002C56E4"/>
    <w:rsid w:val="002C6BDE"/>
    <w:rsid w:val="002C7AF2"/>
    <w:rsid w:val="002C7C22"/>
    <w:rsid w:val="002D1DCA"/>
    <w:rsid w:val="002D1DF7"/>
    <w:rsid w:val="002D26E6"/>
    <w:rsid w:val="002D2F85"/>
    <w:rsid w:val="002D3D01"/>
    <w:rsid w:val="002D5BBE"/>
    <w:rsid w:val="002D632C"/>
    <w:rsid w:val="002D698E"/>
    <w:rsid w:val="002D7856"/>
    <w:rsid w:val="002E0588"/>
    <w:rsid w:val="002E1AA9"/>
    <w:rsid w:val="002E1D64"/>
    <w:rsid w:val="002E2457"/>
    <w:rsid w:val="002E2AB0"/>
    <w:rsid w:val="002E2C0E"/>
    <w:rsid w:val="002E34DA"/>
    <w:rsid w:val="002E4B5A"/>
    <w:rsid w:val="002E502B"/>
    <w:rsid w:val="002E56C5"/>
    <w:rsid w:val="002E5C27"/>
    <w:rsid w:val="002E61DD"/>
    <w:rsid w:val="002E7ADD"/>
    <w:rsid w:val="002F0B91"/>
    <w:rsid w:val="002F0DB3"/>
    <w:rsid w:val="002F212F"/>
    <w:rsid w:val="002F2195"/>
    <w:rsid w:val="002F24E0"/>
    <w:rsid w:val="002F251C"/>
    <w:rsid w:val="002F2771"/>
    <w:rsid w:val="002F40B6"/>
    <w:rsid w:val="002F4D16"/>
    <w:rsid w:val="002F4F8D"/>
    <w:rsid w:val="002F5AB7"/>
    <w:rsid w:val="002F5F2E"/>
    <w:rsid w:val="002F7F7E"/>
    <w:rsid w:val="00300B02"/>
    <w:rsid w:val="00301AE5"/>
    <w:rsid w:val="003025B2"/>
    <w:rsid w:val="003027E0"/>
    <w:rsid w:val="00302C85"/>
    <w:rsid w:val="00303737"/>
    <w:rsid w:val="00303A72"/>
    <w:rsid w:val="00303B8C"/>
    <w:rsid w:val="00305556"/>
    <w:rsid w:val="00305F09"/>
    <w:rsid w:val="00306C1A"/>
    <w:rsid w:val="00307260"/>
    <w:rsid w:val="00307381"/>
    <w:rsid w:val="00307A03"/>
    <w:rsid w:val="0031000A"/>
    <w:rsid w:val="00310327"/>
    <w:rsid w:val="00311129"/>
    <w:rsid w:val="003112D6"/>
    <w:rsid w:val="003113DC"/>
    <w:rsid w:val="00312A13"/>
    <w:rsid w:val="003143B0"/>
    <w:rsid w:val="003143EC"/>
    <w:rsid w:val="00315000"/>
    <w:rsid w:val="0032002E"/>
    <w:rsid w:val="003207D8"/>
    <w:rsid w:val="003213D3"/>
    <w:rsid w:val="00322164"/>
    <w:rsid w:val="00322D41"/>
    <w:rsid w:val="00322F20"/>
    <w:rsid w:val="00326040"/>
    <w:rsid w:val="003271A3"/>
    <w:rsid w:val="0033029A"/>
    <w:rsid w:val="0033127F"/>
    <w:rsid w:val="0033227A"/>
    <w:rsid w:val="00332365"/>
    <w:rsid w:val="0033259C"/>
    <w:rsid w:val="003325EC"/>
    <w:rsid w:val="003337BD"/>
    <w:rsid w:val="00333889"/>
    <w:rsid w:val="003339B5"/>
    <w:rsid w:val="00334530"/>
    <w:rsid w:val="003349D8"/>
    <w:rsid w:val="0033513B"/>
    <w:rsid w:val="003353BE"/>
    <w:rsid w:val="00335573"/>
    <w:rsid w:val="003365A1"/>
    <w:rsid w:val="00336E44"/>
    <w:rsid w:val="003374D9"/>
    <w:rsid w:val="003379B2"/>
    <w:rsid w:val="003429D3"/>
    <w:rsid w:val="00342E21"/>
    <w:rsid w:val="003438E2"/>
    <w:rsid w:val="00344678"/>
    <w:rsid w:val="0034620B"/>
    <w:rsid w:val="003473A4"/>
    <w:rsid w:val="00347618"/>
    <w:rsid w:val="00350076"/>
    <w:rsid w:val="003504FF"/>
    <w:rsid w:val="0035051E"/>
    <w:rsid w:val="00350E29"/>
    <w:rsid w:val="00351498"/>
    <w:rsid w:val="003525AF"/>
    <w:rsid w:val="003526E4"/>
    <w:rsid w:val="00352BCA"/>
    <w:rsid w:val="0035345E"/>
    <w:rsid w:val="003534FD"/>
    <w:rsid w:val="00354298"/>
    <w:rsid w:val="003551A9"/>
    <w:rsid w:val="0035553E"/>
    <w:rsid w:val="0035554A"/>
    <w:rsid w:val="00355A3D"/>
    <w:rsid w:val="00356352"/>
    <w:rsid w:val="0035640E"/>
    <w:rsid w:val="003568EA"/>
    <w:rsid w:val="00356AE8"/>
    <w:rsid w:val="003613CB"/>
    <w:rsid w:val="0036263B"/>
    <w:rsid w:val="00362735"/>
    <w:rsid w:val="003627C1"/>
    <w:rsid w:val="00362E19"/>
    <w:rsid w:val="00363D13"/>
    <w:rsid w:val="00364E4D"/>
    <w:rsid w:val="00365B02"/>
    <w:rsid w:val="00365BC6"/>
    <w:rsid w:val="00365D58"/>
    <w:rsid w:val="00366460"/>
    <w:rsid w:val="003674A4"/>
    <w:rsid w:val="003704DE"/>
    <w:rsid w:val="00370C4C"/>
    <w:rsid w:val="003712FE"/>
    <w:rsid w:val="003714EF"/>
    <w:rsid w:val="00371F08"/>
    <w:rsid w:val="003722B7"/>
    <w:rsid w:val="0037339D"/>
    <w:rsid w:val="00374A3D"/>
    <w:rsid w:val="00374AE4"/>
    <w:rsid w:val="003755C1"/>
    <w:rsid w:val="00376AB2"/>
    <w:rsid w:val="00376EA0"/>
    <w:rsid w:val="00377161"/>
    <w:rsid w:val="003779BF"/>
    <w:rsid w:val="00377C98"/>
    <w:rsid w:val="00377E0D"/>
    <w:rsid w:val="003807CC"/>
    <w:rsid w:val="0038132C"/>
    <w:rsid w:val="003813DE"/>
    <w:rsid w:val="0038145D"/>
    <w:rsid w:val="00381BBB"/>
    <w:rsid w:val="0038204D"/>
    <w:rsid w:val="003820A9"/>
    <w:rsid w:val="00382A1F"/>
    <w:rsid w:val="00383641"/>
    <w:rsid w:val="00383D75"/>
    <w:rsid w:val="003846A5"/>
    <w:rsid w:val="00384E98"/>
    <w:rsid w:val="003857DC"/>
    <w:rsid w:val="00386200"/>
    <w:rsid w:val="00386322"/>
    <w:rsid w:val="00386E30"/>
    <w:rsid w:val="00387C6B"/>
    <w:rsid w:val="00390766"/>
    <w:rsid w:val="00391528"/>
    <w:rsid w:val="00391F14"/>
    <w:rsid w:val="00392370"/>
    <w:rsid w:val="00393A7B"/>
    <w:rsid w:val="00394027"/>
    <w:rsid w:val="00394220"/>
    <w:rsid w:val="003942C8"/>
    <w:rsid w:val="00394D21"/>
    <w:rsid w:val="00395398"/>
    <w:rsid w:val="00397026"/>
    <w:rsid w:val="003A044F"/>
    <w:rsid w:val="003A13B2"/>
    <w:rsid w:val="003A1989"/>
    <w:rsid w:val="003A28E0"/>
    <w:rsid w:val="003A3023"/>
    <w:rsid w:val="003A30A6"/>
    <w:rsid w:val="003A31A1"/>
    <w:rsid w:val="003A39BB"/>
    <w:rsid w:val="003A41F4"/>
    <w:rsid w:val="003A44D5"/>
    <w:rsid w:val="003A4FF8"/>
    <w:rsid w:val="003A5734"/>
    <w:rsid w:val="003A5B59"/>
    <w:rsid w:val="003B04BE"/>
    <w:rsid w:val="003B06F5"/>
    <w:rsid w:val="003B0D2C"/>
    <w:rsid w:val="003B1851"/>
    <w:rsid w:val="003B26BF"/>
    <w:rsid w:val="003B3595"/>
    <w:rsid w:val="003B3FAE"/>
    <w:rsid w:val="003B5AED"/>
    <w:rsid w:val="003B60A0"/>
    <w:rsid w:val="003B6828"/>
    <w:rsid w:val="003B6F65"/>
    <w:rsid w:val="003B74CE"/>
    <w:rsid w:val="003B7878"/>
    <w:rsid w:val="003C1827"/>
    <w:rsid w:val="003C1CD5"/>
    <w:rsid w:val="003C1D9C"/>
    <w:rsid w:val="003C2395"/>
    <w:rsid w:val="003C2426"/>
    <w:rsid w:val="003C257E"/>
    <w:rsid w:val="003C275E"/>
    <w:rsid w:val="003C304E"/>
    <w:rsid w:val="003C3514"/>
    <w:rsid w:val="003C42C6"/>
    <w:rsid w:val="003C4967"/>
    <w:rsid w:val="003C49B4"/>
    <w:rsid w:val="003C4ACF"/>
    <w:rsid w:val="003C5A68"/>
    <w:rsid w:val="003C5F3F"/>
    <w:rsid w:val="003C62D6"/>
    <w:rsid w:val="003C6E8C"/>
    <w:rsid w:val="003C71B6"/>
    <w:rsid w:val="003C7FE3"/>
    <w:rsid w:val="003D07F9"/>
    <w:rsid w:val="003D0C8F"/>
    <w:rsid w:val="003D145C"/>
    <w:rsid w:val="003D2BD1"/>
    <w:rsid w:val="003D4716"/>
    <w:rsid w:val="003D785C"/>
    <w:rsid w:val="003D79B6"/>
    <w:rsid w:val="003E04AF"/>
    <w:rsid w:val="003E0642"/>
    <w:rsid w:val="003E0C5B"/>
    <w:rsid w:val="003E13B7"/>
    <w:rsid w:val="003E20CC"/>
    <w:rsid w:val="003E26F6"/>
    <w:rsid w:val="003E2A5C"/>
    <w:rsid w:val="003E4565"/>
    <w:rsid w:val="003E4C71"/>
    <w:rsid w:val="003E515E"/>
    <w:rsid w:val="003E52E4"/>
    <w:rsid w:val="003E5700"/>
    <w:rsid w:val="003E705F"/>
    <w:rsid w:val="003E7F1F"/>
    <w:rsid w:val="003E7FB9"/>
    <w:rsid w:val="003F0474"/>
    <w:rsid w:val="003F0B2E"/>
    <w:rsid w:val="003F2942"/>
    <w:rsid w:val="003F2A93"/>
    <w:rsid w:val="003F2DE0"/>
    <w:rsid w:val="003F476F"/>
    <w:rsid w:val="003F4E2D"/>
    <w:rsid w:val="003F7083"/>
    <w:rsid w:val="003F734B"/>
    <w:rsid w:val="004015C6"/>
    <w:rsid w:val="00401C64"/>
    <w:rsid w:val="0040305E"/>
    <w:rsid w:val="0040308E"/>
    <w:rsid w:val="0040331D"/>
    <w:rsid w:val="004039B8"/>
    <w:rsid w:val="00403D1E"/>
    <w:rsid w:val="0040466D"/>
    <w:rsid w:val="004051C8"/>
    <w:rsid w:val="00406E95"/>
    <w:rsid w:val="00406FB6"/>
    <w:rsid w:val="00407A03"/>
    <w:rsid w:val="00407BFE"/>
    <w:rsid w:val="00407E4E"/>
    <w:rsid w:val="00410211"/>
    <w:rsid w:val="00410ADC"/>
    <w:rsid w:val="00410CC5"/>
    <w:rsid w:val="00413B96"/>
    <w:rsid w:val="00414198"/>
    <w:rsid w:val="00414A06"/>
    <w:rsid w:val="00414E06"/>
    <w:rsid w:val="00415507"/>
    <w:rsid w:val="00415762"/>
    <w:rsid w:val="00415C98"/>
    <w:rsid w:val="00416680"/>
    <w:rsid w:val="004174D1"/>
    <w:rsid w:val="00417A71"/>
    <w:rsid w:val="00417F21"/>
    <w:rsid w:val="0042013B"/>
    <w:rsid w:val="004214B6"/>
    <w:rsid w:val="00421CC5"/>
    <w:rsid w:val="00422B17"/>
    <w:rsid w:val="00423410"/>
    <w:rsid w:val="004235C2"/>
    <w:rsid w:val="004242F0"/>
    <w:rsid w:val="00424F89"/>
    <w:rsid w:val="00424FA8"/>
    <w:rsid w:val="004251CC"/>
    <w:rsid w:val="004257E0"/>
    <w:rsid w:val="00425804"/>
    <w:rsid w:val="00426144"/>
    <w:rsid w:val="00426F2D"/>
    <w:rsid w:val="004279B0"/>
    <w:rsid w:val="00431338"/>
    <w:rsid w:val="00434AB0"/>
    <w:rsid w:val="00434E05"/>
    <w:rsid w:val="004350E7"/>
    <w:rsid w:val="00435556"/>
    <w:rsid w:val="00436B87"/>
    <w:rsid w:val="00437173"/>
    <w:rsid w:val="00437784"/>
    <w:rsid w:val="00440A3E"/>
    <w:rsid w:val="00440B4C"/>
    <w:rsid w:val="00440BCE"/>
    <w:rsid w:val="004411B3"/>
    <w:rsid w:val="004413E2"/>
    <w:rsid w:val="004431D7"/>
    <w:rsid w:val="00444838"/>
    <w:rsid w:val="00444F5A"/>
    <w:rsid w:val="00445D38"/>
    <w:rsid w:val="00446018"/>
    <w:rsid w:val="0044689A"/>
    <w:rsid w:val="00451F23"/>
    <w:rsid w:val="00452310"/>
    <w:rsid w:val="00452B7F"/>
    <w:rsid w:val="00453F3D"/>
    <w:rsid w:val="00454E9C"/>
    <w:rsid w:val="00456498"/>
    <w:rsid w:val="00456CA6"/>
    <w:rsid w:val="00456D29"/>
    <w:rsid w:val="004605BD"/>
    <w:rsid w:val="00460601"/>
    <w:rsid w:val="0046096D"/>
    <w:rsid w:val="00460B36"/>
    <w:rsid w:val="00461A6F"/>
    <w:rsid w:val="00461B5B"/>
    <w:rsid w:val="00462B3D"/>
    <w:rsid w:val="00462F71"/>
    <w:rsid w:val="00463D5D"/>
    <w:rsid w:val="00463DAF"/>
    <w:rsid w:val="0046421C"/>
    <w:rsid w:val="00464D6A"/>
    <w:rsid w:val="0046605B"/>
    <w:rsid w:val="00466294"/>
    <w:rsid w:val="00466A3D"/>
    <w:rsid w:val="00466AFD"/>
    <w:rsid w:val="00466C31"/>
    <w:rsid w:val="00467806"/>
    <w:rsid w:val="004679E6"/>
    <w:rsid w:val="00470204"/>
    <w:rsid w:val="00470EC6"/>
    <w:rsid w:val="00470F10"/>
    <w:rsid w:val="00472B9B"/>
    <w:rsid w:val="004739D0"/>
    <w:rsid w:val="00473F42"/>
    <w:rsid w:val="0047475A"/>
    <w:rsid w:val="00474BAB"/>
    <w:rsid w:val="004756E5"/>
    <w:rsid w:val="00475D2D"/>
    <w:rsid w:val="004762AD"/>
    <w:rsid w:val="00476444"/>
    <w:rsid w:val="004765EF"/>
    <w:rsid w:val="004767F2"/>
    <w:rsid w:val="00476BFE"/>
    <w:rsid w:val="00476D05"/>
    <w:rsid w:val="00476ED8"/>
    <w:rsid w:val="0047752F"/>
    <w:rsid w:val="0048037C"/>
    <w:rsid w:val="00480BCF"/>
    <w:rsid w:val="00482A4C"/>
    <w:rsid w:val="00482BBC"/>
    <w:rsid w:val="00483F77"/>
    <w:rsid w:val="00484A30"/>
    <w:rsid w:val="00485138"/>
    <w:rsid w:val="0048564F"/>
    <w:rsid w:val="00485765"/>
    <w:rsid w:val="00485AA9"/>
    <w:rsid w:val="004871F2"/>
    <w:rsid w:val="0048788D"/>
    <w:rsid w:val="00487B49"/>
    <w:rsid w:val="00487C4F"/>
    <w:rsid w:val="0049005B"/>
    <w:rsid w:val="0049149D"/>
    <w:rsid w:val="00492B38"/>
    <w:rsid w:val="00493E58"/>
    <w:rsid w:val="0049450B"/>
    <w:rsid w:val="00494616"/>
    <w:rsid w:val="00496257"/>
    <w:rsid w:val="004968F6"/>
    <w:rsid w:val="00496EF7"/>
    <w:rsid w:val="004973A6"/>
    <w:rsid w:val="004973DA"/>
    <w:rsid w:val="004976BA"/>
    <w:rsid w:val="004A0048"/>
    <w:rsid w:val="004A0079"/>
    <w:rsid w:val="004A1AF1"/>
    <w:rsid w:val="004A1B49"/>
    <w:rsid w:val="004A3DB3"/>
    <w:rsid w:val="004A40F3"/>
    <w:rsid w:val="004A4A0D"/>
    <w:rsid w:val="004A58BC"/>
    <w:rsid w:val="004A6AB9"/>
    <w:rsid w:val="004A7A99"/>
    <w:rsid w:val="004B01AC"/>
    <w:rsid w:val="004B17C7"/>
    <w:rsid w:val="004B186B"/>
    <w:rsid w:val="004B1BE2"/>
    <w:rsid w:val="004B20FE"/>
    <w:rsid w:val="004B21D6"/>
    <w:rsid w:val="004B24B3"/>
    <w:rsid w:val="004B2BFC"/>
    <w:rsid w:val="004B305D"/>
    <w:rsid w:val="004B31A4"/>
    <w:rsid w:val="004B3320"/>
    <w:rsid w:val="004B3AB4"/>
    <w:rsid w:val="004B4AAC"/>
    <w:rsid w:val="004B5818"/>
    <w:rsid w:val="004B6C33"/>
    <w:rsid w:val="004B74CF"/>
    <w:rsid w:val="004B7FDE"/>
    <w:rsid w:val="004C1BE3"/>
    <w:rsid w:val="004C1FAB"/>
    <w:rsid w:val="004C21CE"/>
    <w:rsid w:val="004C3EB3"/>
    <w:rsid w:val="004C3F2B"/>
    <w:rsid w:val="004C48E3"/>
    <w:rsid w:val="004C5792"/>
    <w:rsid w:val="004C57B4"/>
    <w:rsid w:val="004C6860"/>
    <w:rsid w:val="004C7156"/>
    <w:rsid w:val="004C799A"/>
    <w:rsid w:val="004C7AD4"/>
    <w:rsid w:val="004C7E88"/>
    <w:rsid w:val="004D06BD"/>
    <w:rsid w:val="004D09E0"/>
    <w:rsid w:val="004D10C3"/>
    <w:rsid w:val="004D1A73"/>
    <w:rsid w:val="004D23DE"/>
    <w:rsid w:val="004D2ED0"/>
    <w:rsid w:val="004D353C"/>
    <w:rsid w:val="004D3ACB"/>
    <w:rsid w:val="004D54F7"/>
    <w:rsid w:val="004E06F8"/>
    <w:rsid w:val="004E106B"/>
    <w:rsid w:val="004E15E1"/>
    <w:rsid w:val="004E21FC"/>
    <w:rsid w:val="004E2218"/>
    <w:rsid w:val="004E2482"/>
    <w:rsid w:val="004E2575"/>
    <w:rsid w:val="004E3023"/>
    <w:rsid w:val="004E39C8"/>
    <w:rsid w:val="004E3C5B"/>
    <w:rsid w:val="004E49B8"/>
    <w:rsid w:val="004E4E6D"/>
    <w:rsid w:val="004E529D"/>
    <w:rsid w:val="004E5F86"/>
    <w:rsid w:val="004E6617"/>
    <w:rsid w:val="004E6716"/>
    <w:rsid w:val="004E6BC8"/>
    <w:rsid w:val="004F0353"/>
    <w:rsid w:val="004F12D5"/>
    <w:rsid w:val="004F16BB"/>
    <w:rsid w:val="004F1CFD"/>
    <w:rsid w:val="004F261F"/>
    <w:rsid w:val="004F2D1B"/>
    <w:rsid w:val="004F32E2"/>
    <w:rsid w:val="004F3A41"/>
    <w:rsid w:val="004F3C0D"/>
    <w:rsid w:val="004F5A51"/>
    <w:rsid w:val="004F6305"/>
    <w:rsid w:val="004F66A3"/>
    <w:rsid w:val="004F6D8B"/>
    <w:rsid w:val="004F74C6"/>
    <w:rsid w:val="004F7D99"/>
    <w:rsid w:val="005004C4"/>
    <w:rsid w:val="00500A8C"/>
    <w:rsid w:val="00502D44"/>
    <w:rsid w:val="00503A90"/>
    <w:rsid w:val="005043B2"/>
    <w:rsid w:val="0050478F"/>
    <w:rsid w:val="00505888"/>
    <w:rsid w:val="00507D90"/>
    <w:rsid w:val="005107DF"/>
    <w:rsid w:val="005111BC"/>
    <w:rsid w:val="00511BFD"/>
    <w:rsid w:val="00512015"/>
    <w:rsid w:val="00513417"/>
    <w:rsid w:val="0051371B"/>
    <w:rsid w:val="00513EFC"/>
    <w:rsid w:val="00514293"/>
    <w:rsid w:val="0051446A"/>
    <w:rsid w:val="00514C38"/>
    <w:rsid w:val="005154DB"/>
    <w:rsid w:val="00515A3E"/>
    <w:rsid w:val="00516566"/>
    <w:rsid w:val="00516C69"/>
    <w:rsid w:val="00517458"/>
    <w:rsid w:val="00517845"/>
    <w:rsid w:val="005179DA"/>
    <w:rsid w:val="00517FDA"/>
    <w:rsid w:val="0052054D"/>
    <w:rsid w:val="0052115A"/>
    <w:rsid w:val="005221E5"/>
    <w:rsid w:val="00522E21"/>
    <w:rsid w:val="00524A5B"/>
    <w:rsid w:val="0052541C"/>
    <w:rsid w:val="005254CA"/>
    <w:rsid w:val="00526400"/>
    <w:rsid w:val="00526A1E"/>
    <w:rsid w:val="00530442"/>
    <w:rsid w:val="005311DF"/>
    <w:rsid w:val="0053175A"/>
    <w:rsid w:val="005317B5"/>
    <w:rsid w:val="005317B7"/>
    <w:rsid w:val="00531F0B"/>
    <w:rsid w:val="005321A5"/>
    <w:rsid w:val="00532BFB"/>
    <w:rsid w:val="0053319B"/>
    <w:rsid w:val="00533530"/>
    <w:rsid w:val="00534526"/>
    <w:rsid w:val="0053558E"/>
    <w:rsid w:val="00536037"/>
    <w:rsid w:val="005371D6"/>
    <w:rsid w:val="00537DD5"/>
    <w:rsid w:val="0054047B"/>
    <w:rsid w:val="00541867"/>
    <w:rsid w:val="005428D8"/>
    <w:rsid w:val="0054305F"/>
    <w:rsid w:val="00544238"/>
    <w:rsid w:val="005447E2"/>
    <w:rsid w:val="00545412"/>
    <w:rsid w:val="00545843"/>
    <w:rsid w:val="00545972"/>
    <w:rsid w:val="00546F96"/>
    <w:rsid w:val="0054743C"/>
    <w:rsid w:val="005477EB"/>
    <w:rsid w:val="005507EC"/>
    <w:rsid w:val="00550A4A"/>
    <w:rsid w:val="00550AE0"/>
    <w:rsid w:val="00550FA2"/>
    <w:rsid w:val="00551B8E"/>
    <w:rsid w:val="00551D45"/>
    <w:rsid w:val="00552203"/>
    <w:rsid w:val="00552EAC"/>
    <w:rsid w:val="00553733"/>
    <w:rsid w:val="0055376B"/>
    <w:rsid w:val="00557806"/>
    <w:rsid w:val="0056151D"/>
    <w:rsid w:val="0056212C"/>
    <w:rsid w:val="005628C9"/>
    <w:rsid w:val="00564B20"/>
    <w:rsid w:val="00564C8A"/>
    <w:rsid w:val="00564F46"/>
    <w:rsid w:val="00565F66"/>
    <w:rsid w:val="005661B9"/>
    <w:rsid w:val="00566DEB"/>
    <w:rsid w:val="00566F0B"/>
    <w:rsid w:val="00567028"/>
    <w:rsid w:val="005703C8"/>
    <w:rsid w:val="0057177A"/>
    <w:rsid w:val="00571E29"/>
    <w:rsid w:val="0057248E"/>
    <w:rsid w:val="0057260C"/>
    <w:rsid w:val="00572A73"/>
    <w:rsid w:val="0057314E"/>
    <w:rsid w:val="0057370F"/>
    <w:rsid w:val="00573AEB"/>
    <w:rsid w:val="00573FB2"/>
    <w:rsid w:val="00574447"/>
    <w:rsid w:val="00574B49"/>
    <w:rsid w:val="00575542"/>
    <w:rsid w:val="00575557"/>
    <w:rsid w:val="0057567F"/>
    <w:rsid w:val="005758EC"/>
    <w:rsid w:val="005775A1"/>
    <w:rsid w:val="00577847"/>
    <w:rsid w:val="00577C06"/>
    <w:rsid w:val="00577C13"/>
    <w:rsid w:val="005803B1"/>
    <w:rsid w:val="005814AC"/>
    <w:rsid w:val="00581758"/>
    <w:rsid w:val="00581D4E"/>
    <w:rsid w:val="00582B03"/>
    <w:rsid w:val="00583242"/>
    <w:rsid w:val="005839C5"/>
    <w:rsid w:val="0058450C"/>
    <w:rsid w:val="00584EAF"/>
    <w:rsid w:val="00585071"/>
    <w:rsid w:val="005851D8"/>
    <w:rsid w:val="00585FAC"/>
    <w:rsid w:val="005867C7"/>
    <w:rsid w:val="005872E1"/>
    <w:rsid w:val="00587BF0"/>
    <w:rsid w:val="00587E0E"/>
    <w:rsid w:val="00587FF9"/>
    <w:rsid w:val="00592F2F"/>
    <w:rsid w:val="00592FA6"/>
    <w:rsid w:val="00594021"/>
    <w:rsid w:val="00595CB8"/>
    <w:rsid w:val="005964A8"/>
    <w:rsid w:val="00596C96"/>
    <w:rsid w:val="005A12FC"/>
    <w:rsid w:val="005A148E"/>
    <w:rsid w:val="005A14A3"/>
    <w:rsid w:val="005A200C"/>
    <w:rsid w:val="005A2967"/>
    <w:rsid w:val="005A315C"/>
    <w:rsid w:val="005A4009"/>
    <w:rsid w:val="005A52B6"/>
    <w:rsid w:val="005A62FC"/>
    <w:rsid w:val="005A6411"/>
    <w:rsid w:val="005A7129"/>
    <w:rsid w:val="005A75D0"/>
    <w:rsid w:val="005A7778"/>
    <w:rsid w:val="005A7BA5"/>
    <w:rsid w:val="005B061F"/>
    <w:rsid w:val="005B0D21"/>
    <w:rsid w:val="005B1173"/>
    <w:rsid w:val="005B23A0"/>
    <w:rsid w:val="005B5323"/>
    <w:rsid w:val="005B6254"/>
    <w:rsid w:val="005B7E8F"/>
    <w:rsid w:val="005B7EC3"/>
    <w:rsid w:val="005C0BF3"/>
    <w:rsid w:val="005C0D5B"/>
    <w:rsid w:val="005C18C5"/>
    <w:rsid w:val="005C38D0"/>
    <w:rsid w:val="005C3B1B"/>
    <w:rsid w:val="005C5285"/>
    <w:rsid w:val="005C5B7E"/>
    <w:rsid w:val="005C5CFA"/>
    <w:rsid w:val="005C6A34"/>
    <w:rsid w:val="005C6F0D"/>
    <w:rsid w:val="005C7BDC"/>
    <w:rsid w:val="005D25B5"/>
    <w:rsid w:val="005D2D98"/>
    <w:rsid w:val="005D3B96"/>
    <w:rsid w:val="005D3F7F"/>
    <w:rsid w:val="005D5375"/>
    <w:rsid w:val="005D6443"/>
    <w:rsid w:val="005D6ED5"/>
    <w:rsid w:val="005E0384"/>
    <w:rsid w:val="005E064E"/>
    <w:rsid w:val="005E0AB3"/>
    <w:rsid w:val="005E0CC0"/>
    <w:rsid w:val="005E1256"/>
    <w:rsid w:val="005E225A"/>
    <w:rsid w:val="005E2E5F"/>
    <w:rsid w:val="005E349A"/>
    <w:rsid w:val="005E3C12"/>
    <w:rsid w:val="005E4797"/>
    <w:rsid w:val="005E4B73"/>
    <w:rsid w:val="005E5B7B"/>
    <w:rsid w:val="005E5C09"/>
    <w:rsid w:val="005E6172"/>
    <w:rsid w:val="005E71FA"/>
    <w:rsid w:val="005E7202"/>
    <w:rsid w:val="005E7C3E"/>
    <w:rsid w:val="005E7CE5"/>
    <w:rsid w:val="005F1990"/>
    <w:rsid w:val="005F20A4"/>
    <w:rsid w:val="005F3B4C"/>
    <w:rsid w:val="005F3FE1"/>
    <w:rsid w:val="005F4847"/>
    <w:rsid w:val="005F4B92"/>
    <w:rsid w:val="005F4D79"/>
    <w:rsid w:val="005F5C75"/>
    <w:rsid w:val="005F6A43"/>
    <w:rsid w:val="005F72DC"/>
    <w:rsid w:val="00600181"/>
    <w:rsid w:val="0060210D"/>
    <w:rsid w:val="00602389"/>
    <w:rsid w:val="006029CF"/>
    <w:rsid w:val="0060350C"/>
    <w:rsid w:val="006045C4"/>
    <w:rsid w:val="00604EE1"/>
    <w:rsid w:val="00605737"/>
    <w:rsid w:val="006062A6"/>
    <w:rsid w:val="00606473"/>
    <w:rsid w:val="0060662C"/>
    <w:rsid w:val="0060704A"/>
    <w:rsid w:val="00607478"/>
    <w:rsid w:val="00607813"/>
    <w:rsid w:val="00610EF0"/>
    <w:rsid w:val="0061167B"/>
    <w:rsid w:val="006117A4"/>
    <w:rsid w:val="00612E1A"/>
    <w:rsid w:val="00613CC2"/>
    <w:rsid w:val="00613FB6"/>
    <w:rsid w:val="00614290"/>
    <w:rsid w:val="0061436F"/>
    <w:rsid w:val="00617165"/>
    <w:rsid w:val="00617BBC"/>
    <w:rsid w:val="00617DDC"/>
    <w:rsid w:val="006209E1"/>
    <w:rsid w:val="00620F13"/>
    <w:rsid w:val="0062101C"/>
    <w:rsid w:val="0062123C"/>
    <w:rsid w:val="00621992"/>
    <w:rsid w:val="0062253B"/>
    <w:rsid w:val="00622A96"/>
    <w:rsid w:val="00623F04"/>
    <w:rsid w:val="006248C9"/>
    <w:rsid w:val="006251EF"/>
    <w:rsid w:val="006255D9"/>
    <w:rsid w:val="00627012"/>
    <w:rsid w:val="0063072E"/>
    <w:rsid w:val="006308B9"/>
    <w:rsid w:val="0063115F"/>
    <w:rsid w:val="00631EA7"/>
    <w:rsid w:val="0063231C"/>
    <w:rsid w:val="006327CE"/>
    <w:rsid w:val="00633108"/>
    <w:rsid w:val="00633644"/>
    <w:rsid w:val="00633D4F"/>
    <w:rsid w:val="006342AC"/>
    <w:rsid w:val="006343CB"/>
    <w:rsid w:val="006347FF"/>
    <w:rsid w:val="006359AC"/>
    <w:rsid w:val="00635DBC"/>
    <w:rsid w:val="00636083"/>
    <w:rsid w:val="006411ED"/>
    <w:rsid w:val="00642607"/>
    <w:rsid w:val="0064293F"/>
    <w:rsid w:val="00642BA0"/>
    <w:rsid w:val="00642F4D"/>
    <w:rsid w:val="006435CB"/>
    <w:rsid w:val="006441EE"/>
    <w:rsid w:val="0064425A"/>
    <w:rsid w:val="00644DC3"/>
    <w:rsid w:val="00644FB5"/>
    <w:rsid w:val="00645EEB"/>
    <w:rsid w:val="00646891"/>
    <w:rsid w:val="0064772B"/>
    <w:rsid w:val="00647F7F"/>
    <w:rsid w:val="00651093"/>
    <w:rsid w:val="00651EE8"/>
    <w:rsid w:val="006537B5"/>
    <w:rsid w:val="006548EA"/>
    <w:rsid w:val="00654A30"/>
    <w:rsid w:val="00655078"/>
    <w:rsid w:val="006555E1"/>
    <w:rsid w:val="00655E74"/>
    <w:rsid w:val="006572CA"/>
    <w:rsid w:val="006604E7"/>
    <w:rsid w:val="006615A4"/>
    <w:rsid w:val="00661B94"/>
    <w:rsid w:val="00661FEA"/>
    <w:rsid w:val="006620AD"/>
    <w:rsid w:val="00662905"/>
    <w:rsid w:val="006648B0"/>
    <w:rsid w:val="00664AD0"/>
    <w:rsid w:val="00665384"/>
    <w:rsid w:val="006654A0"/>
    <w:rsid w:val="0066591F"/>
    <w:rsid w:val="006659A4"/>
    <w:rsid w:val="00666ECC"/>
    <w:rsid w:val="006673EE"/>
    <w:rsid w:val="00667FBF"/>
    <w:rsid w:val="006707A6"/>
    <w:rsid w:val="00670B23"/>
    <w:rsid w:val="00670E1B"/>
    <w:rsid w:val="006711B3"/>
    <w:rsid w:val="0067228A"/>
    <w:rsid w:val="00672BBF"/>
    <w:rsid w:val="00673549"/>
    <w:rsid w:val="00676B8E"/>
    <w:rsid w:val="006775BD"/>
    <w:rsid w:val="006801FA"/>
    <w:rsid w:val="00680D95"/>
    <w:rsid w:val="00681ED9"/>
    <w:rsid w:val="00681FCB"/>
    <w:rsid w:val="00682EB6"/>
    <w:rsid w:val="00683678"/>
    <w:rsid w:val="006849DF"/>
    <w:rsid w:val="00684B77"/>
    <w:rsid w:val="00685188"/>
    <w:rsid w:val="006856D3"/>
    <w:rsid w:val="00686011"/>
    <w:rsid w:val="00686607"/>
    <w:rsid w:val="00686850"/>
    <w:rsid w:val="006870DB"/>
    <w:rsid w:val="0069003D"/>
    <w:rsid w:val="00691E87"/>
    <w:rsid w:val="00692C1A"/>
    <w:rsid w:val="00693EF2"/>
    <w:rsid w:val="00694BA2"/>
    <w:rsid w:val="0069523E"/>
    <w:rsid w:val="00695B4F"/>
    <w:rsid w:val="006967C4"/>
    <w:rsid w:val="0069698B"/>
    <w:rsid w:val="00696AB4"/>
    <w:rsid w:val="00696E2C"/>
    <w:rsid w:val="0069709D"/>
    <w:rsid w:val="006A09F0"/>
    <w:rsid w:val="006A0BDF"/>
    <w:rsid w:val="006A16C2"/>
    <w:rsid w:val="006A24D1"/>
    <w:rsid w:val="006A3221"/>
    <w:rsid w:val="006A39CC"/>
    <w:rsid w:val="006A4AD7"/>
    <w:rsid w:val="006A509A"/>
    <w:rsid w:val="006A582E"/>
    <w:rsid w:val="006A5C06"/>
    <w:rsid w:val="006A696F"/>
    <w:rsid w:val="006A6BE0"/>
    <w:rsid w:val="006A700B"/>
    <w:rsid w:val="006A7C52"/>
    <w:rsid w:val="006A7CCF"/>
    <w:rsid w:val="006B06E0"/>
    <w:rsid w:val="006B1ED7"/>
    <w:rsid w:val="006B34D6"/>
    <w:rsid w:val="006B37B3"/>
    <w:rsid w:val="006B390A"/>
    <w:rsid w:val="006B48EA"/>
    <w:rsid w:val="006B517D"/>
    <w:rsid w:val="006B5D3C"/>
    <w:rsid w:val="006B5F06"/>
    <w:rsid w:val="006B626C"/>
    <w:rsid w:val="006B774E"/>
    <w:rsid w:val="006C06DC"/>
    <w:rsid w:val="006C18AD"/>
    <w:rsid w:val="006C1B19"/>
    <w:rsid w:val="006C377E"/>
    <w:rsid w:val="006C42E5"/>
    <w:rsid w:val="006C43AF"/>
    <w:rsid w:val="006C44E3"/>
    <w:rsid w:val="006C50DE"/>
    <w:rsid w:val="006C56A7"/>
    <w:rsid w:val="006C5779"/>
    <w:rsid w:val="006C625F"/>
    <w:rsid w:val="006C74C4"/>
    <w:rsid w:val="006C774D"/>
    <w:rsid w:val="006D06C6"/>
    <w:rsid w:val="006D2793"/>
    <w:rsid w:val="006D3159"/>
    <w:rsid w:val="006D31DC"/>
    <w:rsid w:val="006D37A4"/>
    <w:rsid w:val="006D3D89"/>
    <w:rsid w:val="006D4081"/>
    <w:rsid w:val="006D4664"/>
    <w:rsid w:val="006D4D9B"/>
    <w:rsid w:val="006D5B06"/>
    <w:rsid w:val="006D5B6C"/>
    <w:rsid w:val="006D6004"/>
    <w:rsid w:val="006D6CCE"/>
    <w:rsid w:val="006E01BD"/>
    <w:rsid w:val="006E0F33"/>
    <w:rsid w:val="006E125F"/>
    <w:rsid w:val="006E19D4"/>
    <w:rsid w:val="006E2CFF"/>
    <w:rsid w:val="006E3751"/>
    <w:rsid w:val="006E3D02"/>
    <w:rsid w:val="006E4272"/>
    <w:rsid w:val="006E4454"/>
    <w:rsid w:val="006E4E8A"/>
    <w:rsid w:val="006E60C8"/>
    <w:rsid w:val="006E60FC"/>
    <w:rsid w:val="006E6458"/>
    <w:rsid w:val="006E7DF5"/>
    <w:rsid w:val="006E7FFA"/>
    <w:rsid w:val="006F08C3"/>
    <w:rsid w:val="006F08EC"/>
    <w:rsid w:val="006F0DC0"/>
    <w:rsid w:val="006F122F"/>
    <w:rsid w:val="006F16D2"/>
    <w:rsid w:val="006F22AE"/>
    <w:rsid w:val="006F2519"/>
    <w:rsid w:val="006F2C0A"/>
    <w:rsid w:val="006F3867"/>
    <w:rsid w:val="006F4440"/>
    <w:rsid w:val="006F48F9"/>
    <w:rsid w:val="006F5546"/>
    <w:rsid w:val="006F6F99"/>
    <w:rsid w:val="006F714A"/>
    <w:rsid w:val="006F7FF9"/>
    <w:rsid w:val="0070068F"/>
    <w:rsid w:val="007010E2"/>
    <w:rsid w:val="007012B9"/>
    <w:rsid w:val="00701F88"/>
    <w:rsid w:val="007030AA"/>
    <w:rsid w:val="007041A4"/>
    <w:rsid w:val="007055A4"/>
    <w:rsid w:val="007059C9"/>
    <w:rsid w:val="00707E27"/>
    <w:rsid w:val="007102B3"/>
    <w:rsid w:val="0071178C"/>
    <w:rsid w:val="00713B1C"/>
    <w:rsid w:val="00715C58"/>
    <w:rsid w:val="007164E6"/>
    <w:rsid w:val="007165D2"/>
    <w:rsid w:val="0071715F"/>
    <w:rsid w:val="00717F4E"/>
    <w:rsid w:val="00721B0D"/>
    <w:rsid w:val="00722F4D"/>
    <w:rsid w:val="00723D72"/>
    <w:rsid w:val="00724969"/>
    <w:rsid w:val="00724CC5"/>
    <w:rsid w:val="00724D00"/>
    <w:rsid w:val="00725FB3"/>
    <w:rsid w:val="00730BE0"/>
    <w:rsid w:val="0073150F"/>
    <w:rsid w:val="007322B4"/>
    <w:rsid w:val="0073384C"/>
    <w:rsid w:val="00733E0A"/>
    <w:rsid w:val="00734198"/>
    <w:rsid w:val="007349E1"/>
    <w:rsid w:val="00734DA2"/>
    <w:rsid w:val="00735212"/>
    <w:rsid w:val="00735714"/>
    <w:rsid w:val="007367A9"/>
    <w:rsid w:val="007370E6"/>
    <w:rsid w:val="00742083"/>
    <w:rsid w:val="00742256"/>
    <w:rsid w:val="0074251C"/>
    <w:rsid w:val="00742A59"/>
    <w:rsid w:val="007430B5"/>
    <w:rsid w:val="00743A28"/>
    <w:rsid w:val="007455F3"/>
    <w:rsid w:val="00745E04"/>
    <w:rsid w:val="00745F57"/>
    <w:rsid w:val="00746078"/>
    <w:rsid w:val="0074639A"/>
    <w:rsid w:val="007503DD"/>
    <w:rsid w:val="00751850"/>
    <w:rsid w:val="00751A17"/>
    <w:rsid w:val="00752841"/>
    <w:rsid w:val="00752A1F"/>
    <w:rsid w:val="00754DFA"/>
    <w:rsid w:val="00755A17"/>
    <w:rsid w:val="00755E5C"/>
    <w:rsid w:val="00755FE4"/>
    <w:rsid w:val="00756E21"/>
    <w:rsid w:val="007571A8"/>
    <w:rsid w:val="00757753"/>
    <w:rsid w:val="007602A7"/>
    <w:rsid w:val="00760B62"/>
    <w:rsid w:val="00761064"/>
    <w:rsid w:val="00761442"/>
    <w:rsid w:val="0076187F"/>
    <w:rsid w:val="00762721"/>
    <w:rsid w:val="0076316E"/>
    <w:rsid w:val="0076340F"/>
    <w:rsid w:val="00763CA3"/>
    <w:rsid w:val="0076433B"/>
    <w:rsid w:val="00764840"/>
    <w:rsid w:val="00765079"/>
    <w:rsid w:val="00765BE2"/>
    <w:rsid w:val="007665AB"/>
    <w:rsid w:val="007665AD"/>
    <w:rsid w:val="007668D6"/>
    <w:rsid w:val="00766BA2"/>
    <w:rsid w:val="00767905"/>
    <w:rsid w:val="007745E7"/>
    <w:rsid w:val="00774ED9"/>
    <w:rsid w:val="00775539"/>
    <w:rsid w:val="00775A0E"/>
    <w:rsid w:val="00775B61"/>
    <w:rsid w:val="00775D99"/>
    <w:rsid w:val="007762DD"/>
    <w:rsid w:val="00776AB9"/>
    <w:rsid w:val="00776B01"/>
    <w:rsid w:val="007778F0"/>
    <w:rsid w:val="007803DB"/>
    <w:rsid w:val="007823B7"/>
    <w:rsid w:val="00783EFD"/>
    <w:rsid w:val="00784AAB"/>
    <w:rsid w:val="00785F04"/>
    <w:rsid w:val="00786154"/>
    <w:rsid w:val="007866DD"/>
    <w:rsid w:val="00787770"/>
    <w:rsid w:val="00792480"/>
    <w:rsid w:val="00792643"/>
    <w:rsid w:val="007930FD"/>
    <w:rsid w:val="00797459"/>
    <w:rsid w:val="00797711"/>
    <w:rsid w:val="00797EB9"/>
    <w:rsid w:val="007A0049"/>
    <w:rsid w:val="007A0176"/>
    <w:rsid w:val="007A08A1"/>
    <w:rsid w:val="007A2B31"/>
    <w:rsid w:val="007A2D60"/>
    <w:rsid w:val="007A3A73"/>
    <w:rsid w:val="007A3DFD"/>
    <w:rsid w:val="007A417F"/>
    <w:rsid w:val="007A4D40"/>
    <w:rsid w:val="007A4F25"/>
    <w:rsid w:val="007A52DD"/>
    <w:rsid w:val="007A595A"/>
    <w:rsid w:val="007A5DE4"/>
    <w:rsid w:val="007A6150"/>
    <w:rsid w:val="007A6868"/>
    <w:rsid w:val="007A70FD"/>
    <w:rsid w:val="007B00AC"/>
    <w:rsid w:val="007B01EE"/>
    <w:rsid w:val="007B196D"/>
    <w:rsid w:val="007B3487"/>
    <w:rsid w:val="007B3747"/>
    <w:rsid w:val="007B3877"/>
    <w:rsid w:val="007B39F1"/>
    <w:rsid w:val="007B3CAF"/>
    <w:rsid w:val="007B4817"/>
    <w:rsid w:val="007B4CFF"/>
    <w:rsid w:val="007B53E5"/>
    <w:rsid w:val="007B5C48"/>
    <w:rsid w:val="007B5C6C"/>
    <w:rsid w:val="007B602E"/>
    <w:rsid w:val="007B707E"/>
    <w:rsid w:val="007B76D3"/>
    <w:rsid w:val="007B7DEC"/>
    <w:rsid w:val="007B7E45"/>
    <w:rsid w:val="007C0066"/>
    <w:rsid w:val="007C01A5"/>
    <w:rsid w:val="007C129D"/>
    <w:rsid w:val="007C23F7"/>
    <w:rsid w:val="007C3CC7"/>
    <w:rsid w:val="007C4402"/>
    <w:rsid w:val="007C565E"/>
    <w:rsid w:val="007C5C2F"/>
    <w:rsid w:val="007C61C3"/>
    <w:rsid w:val="007C73E7"/>
    <w:rsid w:val="007D1239"/>
    <w:rsid w:val="007D1470"/>
    <w:rsid w:val="007D2557"/>
    <w:rsid w:val="007D293B"/>
    <w:rsid w:val="007D3ADB"/>
    <w:rsid w:val="007D4443"/>
    <w:rsid w:val="007D4557"/>
    <w:rsid w:val="007D46FA"/>
    <w:rsid w:val="007D48FF"/>
    <w:rsid w:val="007D6293"/>
    <w:rsid w:val="007D632C"/>
    <w:rsid w:val="007D6B7A"/>
    <w:rsid w:val="007D70B0"/>
    <w:rsid w:val="007D7608"/>
    <w:rsid w:val="007E07F8"/>
    <w:rsid w:val="007E165F"/>
    <w:rsid w:val="007E20BE"/>
    <w:rsid w:val="007E246D"/>
    <w:rsid w:val="007E444C"/>
    <w:rsid w:val="007E4FA0"/>
    <w:rsid w:val="007E56F4"/>
    <w:rsid w:val="007E5CCE"/>
    <w:rsid w:val="007E7228"/>
    <w:rsid w:val="007F065D"/>
    <w:rsid w:val="007F0F37"/>
    <w:rsid w:val="007F10C7"/>
    <w:rsid w:val="007F14AE"/>
    <w:rsid w:val="007F24D4"/>
    <w:rsid w:val="007F2673"/>
    <w:rsid w:val="007F3119"/>
    <w:rsid w:val="007F35AD"/>
    <w:rsid w:val="007F3D8B"/>
    <w:rsid w:val="007F4218"/>
    <w:rsid w:val="007F5393"/>
    <w:rsid w:val="007F5A38"/>
    <w:rsid w:val="007F5B0A"/>
    <w:rsid w:val="007F716F"/>
    <w:rsid w:val="007F769F"/>
    <w:rsid w:val="007F7C08"/>
    <w:rsid w:val="00802449"/>
    <w:rsid w:val="00802902"/>
    <w:rsid w:val="00803ED0"/>
    <w:rsid w:val="008048E2"/>
    <w:rsid w:val="00805543"/>
    <w:rsid w:val="00805829"/>
    <w:rsid w:val="00807B82"/>
    <w:rsid w:val="00810625"/>
    <w:rsid w:val="00810A3E"/>
    <w:rsid w:val="00810E9F"/>
    <w:rsid w:val="00812334"/>
    <w:rsid w:val="00812E24"/>
    <w:rsid w:val="00816FC3"/>
    <w:rsid w:val="0081759E"/>
    <w:rsid w:val="0081765B"/>
    <w:rsid w:val="00817DEB"/>
    <w:rsid w:val="008202E1"/>
    <w:rsid w:val="008202EB"/>
    <w:rsid w:val="0082061A"/>
    <w:rsid w:val="00821510"/>
    <w:rsid w:val="0082189B"/>
    <w:rsid w:val="00821DD0"/>
    <w:rsid w:val="00822CB0"/>
    <w:rsid w:val="00822D3C"/>
    <w:rsid w:val="00825489"/>
    <w:rsid w:val="008266C7"/>
    <w:rsid w:val="00826E49"/>
    <w:rsid w:val="008277FB"/>
    <w:rsid w:val="0083078B"/>
    <w:rsid w:val="008308F6"/>
    <w:rsid w:val="008316AE"/>
    <w:rsid w:val="0083184F"/>
    <w:rsid w:val="00831EA4"/>
    <w:rsid w:val="0083286D"/>
    <w:rsid w:val="0083301D"/>
    <w:rsid w:val="00833C05"/>
    <w:rsid w:val="00834061"/>
    <w:rsid w:val="008346B2"/>
    <w:rsid w:val="00835B15"/>
    <w:rsid w:val="00836263"/>
    <w:rsid w:val="008362DA"/>
    <w:rsid w:val="00836C12"/>
    <w:rsid w:val="008372B8"/>
    <w:rsid w:val="008405CE"/>
    <w:rsid w:val="0084103C"/>
    <w:rsid w:val="0084126E"/>
    <w:rsid w:val="0084283F"/>
    <w:rsid w:val="00842BD0"/>
    <w:rsid w:val="0084323D"/>
    <w:rsid w:val="0084394C"/>
    <w:rsid w:val="008450FE"/>
    <w:rsid w:val="00845547"/>
    <w:rsid w:val="0084629A"/>
    <w:rsid w:val="00847179"/>
    <w:rsid w:val="008471ED"/>
    <w:rsid w:val="00851353"/>
    <w:rsid w:val="008515B1"/>
    <w:rsid w:val="00851E72"/>
    <w:rsid w:val="00853D6F"/>
    <w:rsid w:val="00854052"/>
    <w:rsid w:val="0085418D"/>
    <w:rsid w:val="008550B2"/>
    <w:rsid w:val="008563DC"/>
    <w:rsid w:val="0086001F"/>
    <w:rsid w:val="00860605"/>
    <w:rsid w:val="00861C4F"/>
    <w:rsid w:val="008627F1"/>
    <w:rsid w:val="008635D9"/>
    <w:rsid w:val="00863CA8"/>
    <w:rsid w:val="00865B6C"/>
    <w:rsid w:val="00865D22"/>
    <w:rsid w:val="0087015E"/>
    <w:rsid w:val="00870757"/>
    <w:rsid w:val="00872CBA"/>
    <w:rsid w:val="00872E22"/>
    <w:rsid w:val="00873482"/>
    <w:rsid w:val="00875C67"/>
    <w:rsid w:val="00876D53"/>
    <w:rsid w:val="00877029"/>
    <w:rsid w:val="008802CF"/>
    <w:rsid w:val="00880CE5"/>
    <w:rsid w:val="00881106"/>
    <w:rsid w:val="0088121C"/>
    <w:rsid w:val="00881824"/>
    <w:rsid w:val="008820B7"/>
    <w:rsid w:val="008827B3"/>
    <w:rsid w:val="00883377"/>
    <w:rsid w:val="00883B98"/>
    <w:rsid w:val="0088456C"/>
    <w:rsid w:val="008849D6"/>
    <w:rsid w:val="008852BC"/>
    <w:rsid w:val="008858E9"/>
    <w:rsid w:val="00887CD3"/>
    <w:rsid w:val="008902AF"/>
    <w:rsid w:val="00890EFB"/>
    <w:rsid w:val="00891577"/>
    <w:rsid w:val="008918ED"/>
    <w:rsid w:val="008926AC"/>
    <w:rsid w:val="008959FE"/>
    <w:rsid w:val="00896F74"/>
    <w:rsid w:val="008A1BA6"/>
    <w:rsid w:val="008A2067"/>
    <w:rsid w:val="008A273B"/>
    <w:rsid w:val="008A378E"/>
    <w:rsid w:val="008A4AFE"/>
    <w:rsid w:val="008A4D31"/>
    <w:rsid w:val="008A5301"/>
    <w:rsid w:val="008A6BD8"/>
    <w:rsid w:val="008A6D74"/>
    <w:rsid w:val="008A6DA4"/>
    <w:rsid w:val="008A7111"/>
    <w:rsid w:val="008A7427"/>
    <w:rsid w:val="008A754F"/>
    <w:rsid w:val="008B16F9"/>
    <w:rsid w:val="008B1FFA"/>
    <w:rsid w:val="008B2B0B"/>
    <w:rsid w:val="008B2DA4"/>
    <w:rsid w:val="008B2EC4"/>
    <w:rsid w:val="008B359B"/>
    <w:rsid w:val="008B40C7"/>
    <w:rsid w:val="008B5872"/>
    <w:rsid w:val="008B633E"/>
    <w:rsid w:val="008B640F"/>
    <w:rsid w:val="008B6758"/>
    <w:rsid w:val="008B6DF2"/>
    <w:rsid w:val="008B700B"/>
    <w:rsid w:val="008C0898"/>
    <w:rsid w:val="008C0B87"/>
    <w:rsid w:val="008C0C1A"/>
    <w:rsid w:val="008C0CF3"/>
    <w:rsid w:val="008C0E9D"/>
    <w:rsid w:val="008C15CF"/>
    <w:rsid w:val="008C189D"/>
    <w:rsid w:val="008C1DA4"/>
    <w:rsid w:val="008C294D"/>
    <w:rsid w:val="008C2F0E"/>
    <w:rsid w:val="008C3774"/>
    <w:rsid w:val="008C5675"/>
    <w:rsid w:val="008C6D31"/>
    <w:rsid w:val="008C6E66"/>
    <w:rsid w:val="008C7E0E"/>
    <w:rsid w:val="008D1442"/>
    <w:rsid w:val="008D17B4"/>
    <w:rsid w:val="008D3DE9"/>
    <w:rsid w:val="008D3F12"/>
    <w:rsid w:val="008D4EC7"/>
    <w:rsid w:val="008D52A0"/>
    <w:rsid w:val="008D562E"/>
    <w:rsid w:val="008D6302"/>
    <w:rsid w:val="008D632A"/>
    <w:rsid w:val="008D6F57"/>
    <w:rsid w:val="008D79A2"/>
    <w:rsid w:val="008E0263"/>
    <w:rsid w:val="008E02E0"/>
    <w:rsid w:val="008E0AB3"/>
    <w:rsid w:val="008E19A4"/>
    <w:rsid w:val="008E1BDD"/>
    <w:rsid w:val="008E2AB3"/>
    <w:rsid w:val="008E5131"/>
    <w:rsid w:val="008E7115"/>
    <w:rsid w:val="008E748E"/>
    <w:rsid w:val="008E7A6E"/>
    <w:rsid w:val="008F0374"/>
    <w:rsid w:val="008F04B2"/>
    <w:rsid w:val="008F0CC5"/>
    <w:rsid w:val="008F0DCA"/>
    <w:rsid w:val="008F0E3C"/>
    <w:rsid w:val="008F1567"/>
    <w:rsid w:val="008F205E"/>
    <w:rsid w:val="008F290B"/>
    <w:rsid w:val="008F64AF"/>
    <w:rsid w:val="008F7330"/>
    <w:rsid w:val="008F7B07"/>
    <w:rsid w:val="008F7E67"/>
    <w:rsid w:val="0090133D"/>
    <w:rsid w:val="00902B0E"/>
    <w:rsid w:val="00902F2C"/>
    <w:rsid w:val="00903B30"/>
    <w:rsid w:val="00903B33"/>
    <w:rsid w:val="00903E6A"/>
    <w:rsid w:val="009041A5"/>
    <w:rsid w:val="009049D7"/>
    <w:rsid w:val="0090542F"/>
    <w:rsid w:val="00905919"/>
    <w:rsid w:val="00905B9D"/>
    <w:rsid w:val="00906765"/>
    <w:rsid w:val="0090775E"/>
    <w:rsid w:val="009077AF"/>
    <w:rsid w:val="00910269"/>
    <w:rsid w:val="0091059A"/>
    <w:rsid w:val="00911437"/>
    <w:rsid w:val="009119C4"/>
    <w:rsid w:val="00912B75"/>
    <w:rsid w:val="00913794"/>
    <w:rsid w:val="00913C11"/>
    <w:rsid w:val="00913DDF"/>
    <w:rsid w:val="00913F73"/>
    <w:rsid w:val="00913F9D"/>
    <w:rsid w:val="00915391"/>
    <w:rsid w:val="00915B16"/>
    <w:rsid w:val="0091669A"/>
    <w:rsid w:val="009174E6"/>
    <w:rsid w:val="009202F8"/>
    <w:rsid w:val="00920815"/>
    <w:rsid w:val="009212EE"/>
    <w:rsid w:val="00921C59"/>
    <w:rsid w:val="00921F05"/>
    <w:rsid w:val="00922561"/>
    <w:rsid w:val="009232E2"/>
    <w:rsid w:val="00923E53"/>
    <w:rsid w:val="00923EE4"/>
    <w:rsid w:val="00924023"/>
    <w:rsid w:val="00924254"/>
    <w:rsid w:val="00925169"/>
    <w:rsid w:val="0092526B"/>
    <w:rsid w:val="00925504"/>
    <w:rsid w:val="0092575E"/>
    <w:rsid w:val="00926FBC"/>
    <w:rsid w:val="00930736"/>
    <w:rsid w:val="009343CE"/>
    <w:rsid w:val="009345EA"/>
    <w:rsid w:val="009346E0"/>
    <w:rsid w:val="00934719"/>
    <w:rsid w:val="009353B0"/>
    <w:rsid w:val="009354F0"/>
    <w:rsid w:val="00935BBC"/>
    <w:rsid w:val="009360EA"/>
    <w:rsid w:val="00936646"/>
    <w:rsid w:val="00936B6D"/>
    <w:rsid w:val="00937346"/>
    <w:rsid w:val="00937864"/>
    <w:rsid w:val="00941273"/>
    <w:rsid w:val="00941BFD"/>
    <w:rsid w:val="00941D4E"/>
    <w:rsid w:val="00941EAE"/>
    <w:rsid w:val="00941FAD"/>
    <w:rsid w:val="009421BC"/>
    <w:rsid w:val="00942F6B"/>
    <w:rsid w:val="00943175"/>
    <w:rsid w:val="00943C72"/>
    <w:rsid w:val="00944AB7"/>
    <w:rsid w:val="00944DE4"/>
    <w:rsid w:val="00945FF6"/>
    <w:rsid w:val="00947EAD"/>
    <w:rsid w:val="00947F55"/>
    <w:rsid w:val="00950DE5"/>
    <w:rsid w:val="00951476"/>
    <w:rsid w:val="00951591"/>
    <w:rsid w:val="0095253D"/>
    <w:rsid w:val="0095278D"/>
    <w:rsid w:val="00952975"/>
    <w:rsid w:val="00952BF9"/>
    <w:rsid w:val="009532CB"/>
    <w:rsid w:val="00953368"/>
    <w:rsid w:val="0095342B"/>
    <w:rsid w:val="00953C15"/>
    <w:rsid w:val="00954C65"/>
    <w:rsid w:val="00955AB9"/>
    <w:rsid w:val="00955FA1"/>
    <w:rsid w:val="00956184"/>
    <w:rsid w:val="00960042"/>
    <w:rsid w:val="009625E0"/>
    <w:rsid w:val="00962DA6"/>
    <w:rsid w:val="00964367"/>
    <w:rsid w:val="0096464C"/>
    <w:rsid w:val="00964AFD"/>
    <w:rsid w:val="0096614F"/>
    <w:rsid w:val="00967440"/>
    <w:rsid w:val="00967542"/>
    <w:rsid w:val="009675C2"/>
    <w:rsid w:val="009679F6"/>
    <w:rsid w:val="00970A8B"/>
    <w:rsid w:val="009722BD"/>
    <w:rsid w:val="0097304A"/>
    <w:rsid w:val="0097395E"/>
    <w:rsid w:val="00974726"/>
    <w:rsid w:val="009747AF"/>
    <w:rsid w:val="00974AEE"/>
    <w:rsid w:val="00974C26"/>
    <w:rsid w:val="00975E78"/>
    <w:rsid w:val="00976262"/>
    <w:rsid w:val="0097738B"/>
    <w:rsid w:val="009808F2"/>
    <w:rsid w:val="00981292"/>
    <w:rsid w:val="00981A40"/>
    <w:rsid w:val="00981C20"/>
    <w:rsid w:val="00982164"/>
    <w:rsid w:val="00982B74"/>
    <w:rsid w:val="00982EDC"/>
    <w:rsid w:val="00985982"/>
    <w:rsid w:val="00990C19"/>
    <w:rsid w:val="00991846"/>
    <w:rsid w:val="00991BEC"/>
    <w:rsid w:val="009954E7"/>
    <w:rsid w:val="00995ABA"/>
    <w:rsid w:val="009970E0"/>
    <w:rsid w:val="009971C9"/>
    <w:rsid w:val="009A070E"/>
    <w:rsid w:val="009A0AB6"/>
    <w:rsid w:val="009A0CA6"/>
    <w:rsid w:val="009A12B5"/>
    <w:rsid w:val="009A1F15"/>
    <w:rsid w:val="009A21A7"/>
    <w:rsid w:val="009A2DE1"/>
    <w:rsid w:val="009A36F7"/>
    <w:rsid w:val="009A4940"/>
    <w:rsid w:val="009A54A8"/>
    <w:rsid w:val="009A55A8"/>
    <w:rsid w:val="009A5663"/>
    <w:rsid w:val="009A73C4"/>
    <w:rsid w:val="009A75E5"/>
    <w:rsid w:val="009A7BF0"/>
    <w:rsid w:val="009B0A78"/>
    <w:rsid w:val="009B0E25"/>
    <w:rsid w:val="009B146A"/>
    <w:rsid w:val="009B21C6"/>
    <w:rsid w:val="009B2375"/>
    <w:rsid w:val="009B3DC6"/>
    <w:rsid w:val="009B5236"/>
    <w:rsid w:val="009B599A"/>
    <w:rsid w:val="009B6481"/>
    <w:rsid w:val="009B6521"/>
    <w:rsid w:val="009B6D33"/>
    <w:rsid w:val="009B7B40"/>
    <w:rsid w:val="009C05C0"/>
    <w:rsid w:val="009C0B4B"/>
    <w:rsid w:val="009C171A"/>
    <w:rsid w:val="009C23D5"/>
    <w:rsid w:val="009C2CC4"/>
    <w:rsid w:val="009C2DAA"/>
    <w:rsid w:val="009C39AD"/>
    <w:rsid w:val="009C496A"/>
    <w:rsid w:val="009C5321"/>
    <w:rsid w:val="009C539E"/>
    <w:rsid w:val="009C5404"/>
    <w:rsid w:val="009C56C2"/>
    <w:rsid w:val="009C5B9F"/>
    <w:rsid w:val="009C6752"/>
    <w:rsid w:val="009D0037"/>
    <w:rsid w:val="009D1616"/>
    <w:rsid w:val="009D2871"/>
    <w:rsid w:val="009D2AA7"/>
    <w:rsid w:val="009D2BC7"/>
    <w:rsid w:val="009D40CC"/>
    <w:rsid w:val="009D45A1"/>
    <w:rsid w:val="009D4DA4"/>
    <w:rsid w:val="009D574E"/>
    <w:rsid w:val="009D6F8B"/>
    <w:rsid w:val="009D725B"/>
    <w:rsid w:val="009D7520"/>
    <w:rsid w:val="009E0243"/>
    <w:rsid w:val="009E05E4"/>
    <w:rsid w:val="009E120B"/>
    <w:rsid w:val="009E1CA4"/>
    <w:rsid w:val="009E24BA"/>
    <w:rsid w:val="009E26C0"/>
    <w:rsid w:val="009E339C"/>
    <w:rsid w:val="009E380E"/>
    <w:rsid w:val="009E3D8D"/>
    <w:rsid w:val="009E3DF5"/>
    <w:rsid w:val="009E451E"/>
    <w:rsid w:val="009E581F"/>
    <w:rsid w:val="009E6A21"/>
    <w:rsid w:val="009E6C6F"/>
    <w:rsid w:val="009E6CE9"/>
    <w:rsid w:val="009F0027"/>
    <w:rsid w:val="009F0092"/>
    <w:rsid w:val="009F0213"/>
    <w:rsid w:val="009F037C"/>
    <w:rsid w:val="009F08F5"/>
    <w:rsid w:val="009F0F1C"/>
    <w:rsid w:val="009F12D6"/>
    <w:rsid w:val="009F13A0"/>
    <w:rsid w:val="009F19AC"/>
    <w:rsid w:val="009F2A78"/>
    <w:rsid w:val="009F30C8"/>
    <w:rsid w:val="009F3335"/>
    <w:rsid w:val="009F6109"/>
    <w:rsid w:val="009F62A0"/>
    <w:rsid w:val="009F62CD"/>
    <w:rsid w:val="009F6C46"/>
    <w:rsid w:val="009F764F"/>
    <w:rsid w:val="009F780C"/>
    <w:rsid w:val="009F7FE4"/>
    <w:rsid w:val="00A007D0"/>
    <w:rsid w:val="00A012CF"/>
    <w:rsid w:val="00A017D1"/>
    <w:rsid w:val="00A01CD5"/>
    <w:rsid w:val="00A03956"/>
    <w:rsid w:val="00A043CA"/>
    <w:rsid w:val="00A04D33"/>
    <w:rsid w:val="00A07B99"/>
    <w:rsid w:val="00A109DB"/>
    <w:rsid w:val="00A1199F"/>
    <w:rsid w:val="00A12F54"/>
    <w:rsid w:val="00A151DF"/>
    <w:rsid w:val="00A157AA"/>
    <w:rsid w:val="00A15CB4"/>
    <w:rsid w:val="00A15D2A"/>
    <w:rsid w:val="00A161E3"/>
    <w:rsid w:val="00A163CC"/>
    <w:rsid w:val="00A17750"/>
    <w:rsid w:val="00A2029C"/>
    <w:rsid w:val="00A204A0"/>
    <w:rsid w:val="00A20EA8"/>
    <w:rsid w:val="00A20EB0"/>
    <w:rsid w:val="00A21335"/>
    <w:rsid w:val="00A2144F"/>
    <w:rsid w:val="00A21888"/>
    <w:rsid w:val="00A2224A"/>
    <w:rsid w:val="00A22BEF"/>
    <w:rsid w:val="00A230FB"/>
    <w:rsid w:val="00A24162"/>
    <w:rsid w:val="00A25416"/>
    <w:rsid w:val="00A26953"/>
    <w:rsid w:val="00A27963"/>
    <w:rsid w:val="00A306D2"/>
    <w:rsid w:val="00A310FE"/>
    <w:rsid w:val="00A3254D"/>
    <w:rsid w:val="00A33962"/>
    <w:rsid w:val="00A345FA"/>
    <w:rsid w:val="00A366F1"/>
    <w:rsid w:val="00A370A2"/>
    <w:rsid w:val="00A37BB4"/>
    <w:rsid w:val="00A401B8"/>
    <w:rsid w:val="00A4037A"/>
    <w:rsid w:val="00A405E4"/>
    <w:rsid w:val="00A40FFC"/>
    <w:rsid w:val="00A41EF5"/>
    <w:rsid w:val="00A41FF0"/>
    <w:rsid w:val="00A4330F"/>
    <w:rsid w:val="00A43591"/>
    <w:rsid w:val="00A444F4"/>
    <w:rsid w:val="00A44FF8"/>
    <w:rsid w:val="00A456E4"/>
    <w:rsid w:val="00A457E0"/>
    <w:rsid w:val="00A45FA5"/>
    <w:rsid w:val="00A46FFD"/>
    <w:rsid w:val="00A47880"/>
    <w:rsid w:val="00A50601"/>
    <w:rsid w:val="00A50630"/>
    <w:rsid w:val="00A50B25"/>
    <w:rsid w:val="00A52426"/>
    <w:rsid w:val="00A53436"/>
    <w:rsid w:val="00A544F6"/>
    <w:rsid w:val="00A55184"/>
    <w:rsid w:val="00A57A7E"/>
    <w:rsid w:val="00A6000A"/>
    <w:rsid w:val="00A6074A"/>
    <w:rsid w:val="00A608AB"/>
    <w:rsid w:val="00A6090E"/>
    <w:rsid w:val="00A61314"/>
    <w:rsid w:val="00A61AE5"/>
    <w:rsid w:val="00A620E7"/>
    <w:rsid w:val="00A623EA"/>
    <w:rsid w:val="00A62803"/>
    <w:rsid w:val="00A630E3"/>
    <w:rsid w:val="00A647BB"/>
    <w:rsid w:val="00A64D59"/>
    <w:rsid w:val="00A64E46"/>
    <w:rsid w:val="00A64F71"/>
    <w:rsid w:val="00A6585D"/>
    <w:rsid w:val="00A65AD4"/>
    <w:rsid w:val="00A672B2"/>
    <w:rsid w:val="00A70849"/>
    <w:rsid w:val="00A71282"/>
    <w:rsid w:val="00A71B7D"/>
    <w:rsid w:val="00A71BAC"/>
    <w:rsid w:val="00A72623"/>
    <w:rsid w:val="00A7321F"/>
    <w:rsid w:val="00A73855"/>
    <w:rsid w:val="00A75228"/>
    <w:rsid w:val="00A75398"/>
    <w:rsid w:val="00A75E6B"/>
    <w:rsid w:val="00A801D0"/>
    <w:rsid w:val="00A82671"/>
    <w:rsid w:val="00A82A1C"/>
    <w:rsid w:val="00A82FE1"/>
    <w:rsid w:val="00A831AA"/>
    <w:rsid w:val="00A83E12"/>
    <w:rsid w:val="00A84150"/>
    <w:rsid w:val="00A845B4"/>
    <w:rsid w:val="00A84630"/>
    <w:rsid w:val="00A85174"/>
    <w:rsid w:val="00A85D1A"/>
    <w:rsid w:val="00A86126"/>
    <w:rsid w:val="00A86815"/>
    <w:rsid w:val="00A87C9E"/>
    <w:rsid w:val="00A87FAD"/>
    <w:rsid w:val="00A90A9F"/>
    <w:rsid w:val="00A9138D"/>
    <w:rsid w:val="00A9210F"/>
    <w:rsid w:val="00A9243B"/>
    <w:rsid w:val="00A92540"/>
    <w:rsid w:val="00A927AD"/>
    <w:rsid w:val="00A9398E"/>
    <w:rsid w:val="00A93EFF"/>
    <w:rsid w:val="00A9576C"/>
    <w:rsid w:val="00A96BB8"/>
    <w:rsid w:val="00A9785F"/>
    <w:rsid w:val="00A97C22"/>
    <w:rsid w:val="00AA1B0D"/>
    <w:rsid w:val="00AA24BF"/>
    <w:rsid w:val="00AA2784"/>
    <w:rsid w:val="00AA30BE"/>
    <w:rsid w:val="00AA32A7"/>
    <w:rsid w:val="00AA3564"/>
    <w:rsid w:val="00AA3B4D"/>
    <w:rsid w:val="00AA4717"/>
    <w:rsid w:val="00AA6765"/>
    <w:rsid w:val="00AA6EF3"/>
    <w:rsid w:val="00AA736E"/>
    <w:rsid w:val="00AA73E6"/>
    <w:rsid w:val="00AA7A39"/>
    <w:rsid w:val="00AB0B30"/>
    <w:rsid w:val="00AB0EE2"/>
    <w:rsid w:val="00AB1063"/>
    <w:rsid w:val="00AB17E1"/>
    <w:rsid w:val="00AB17FA"/>
    <w:rsid w:val="00AB31AB"/>
    <w:rsid w:val="00AB35B6"/>
    <w:rsid w:val="00AB37DE"/>
    <w:rsid w:val="00AB3A66"/>
    <w:rsid w:val="00AB4404"/>
    <w:rsid w:val="00AB4911"/>
    <w:rsid w:val="00AB4B75"/>
    <w:rsid w:val="00AB5247"/>
    <w:rsid w:val="00AB5EB5"/>
    <w:rsid w:val="00AB6267"/>
    <w:rsid w:val="00AB6C9A"/>
    <w:rsid w:val="00AC1A18"/>
    <w:rsid w:val="00AC45F1"/>
    <w:rsid w:val="00AC4E39"/>
    <w:rsid w:val="00AC585D"/>
    <w:rsid w:val="00AC5BF7"/>
    <w:rsid w:val="00AC7AD0"/>
    <w:rsid w:val="00AC7BF7"/>
    <w:rsid w:val="00AD0C64"/>
    <w:rsid w:val="00AD0EC7"/>
    <w:rsid w:val="00AD3C47"/>
    <w:rsid w:val="00AD3D5B"/>
    <w:rsid w:val="00AD46EF"/>
    <w:rsid w:val="00AD6519"/>
    <w:rsid w:val="00AD6C64"/>
    <w:rsid w:val="00AE046B"/>
    <w:rsid w:val="00AE151A"/>
    <w:rsid w:val="00AE1AD3"/>
    <w:rsid w:val="00AE31B9"/>
    <w:rsid w:val="00AE3F28"/>
    <w:rsid w:val="00AE4260"/>
    <w:rsid w:val="00AE4283"/>
    <w:rsid w:val="00AE44D1"/>
    <w:rsid w:val="00AE565D"/>
    <w:rsid w:val="00AE59DE"/>
    <w:rsid w:val="00AE60DF"/>
    <w:rsid w:val="00AE617E"/>
    <w:rsid w:val="00AE645B"/>
    <w:rsid w:val="00AE65E9"/>
    <w:rsid w:val="00AE6CA4"/>
    <w:rsid w:val="00AE7D17"/>
    <w:rsid w:val="00AF2163"/>
    <w:rsid w:val="00AF21C5"/>
    <w:rsid w:val="00AF275F"/>
    <w:rsid w:val="00AF2C3D"/>
    <w:rsid w:val="00AF2D2F"/>
    <w:rsid w:val="00AF38EC"/>
    <w:rsid w:val="00AF3B40"/>
    <w:rsid w:val="00AF469C"/>
    <w:rsid w:val="00AF50FA"/>
    <w:rsid w:val="00AF527E"/>
    <w:rsid w:val="00AF5D03"/>
    <w:rsid w:val="00AF65CA"/>
    <w:rsid w:val="00AF69AF"/>
    <w:rsid w:val="00AF7CD0"/>
    <w:rsid w:val="00B014CC"/>
    <w:rsid w:val="00B016FE"/>
    <w:rsid w:val="00B01C97"/>
    <w:rsid w:val="00B03764"/>
    <w:rsid w:val="00B03DDB"/>
    <w:rsid w:val="00B0403C"/>
    <w:rsid w:val="00B04210"/>
    <w:rsid w:val="00B04232"/>
    <w:rsid w:val="00B050BF"/>
    <w:rsid w:val="00B050E4"/>
    <w:rsid w:val="00B053F1"/>
    <w:rsid w:val="00B0585F"/>
    <w:rsid w:val="00B06363"/>
    <w:rsid w:val="00B063EB"/>
    <w:rsid w:val="00B069A5"/>
    <w:rsid w:val="00B06A60"/>
    <w:rsid w:val="00B06C3A"/>
    <w:rsid w:val="00B06E1B"/>
    <w:rsid w:val="00B07256"/>
    <w:rsid w:val="00B075FA"/>
    <w:rsid w:val="00B0784D"/>
    <w:rsid w:val="00B1161F"/>
    <w:rsid w:val="00B11D03"/>
    <w:rsid w:val="00B12ABB"/>
    <w:rsid w:val="00B12B7F"/>
    <w:rsid w:val="00B13440"/>
    <w:rsid w:val="00B137B7"/>
    <w:rsid w:val="00B13F7A"/>
    <w:rsid w:val="00B15BF2"/>
    <w:rsid w:val="00B15EF0"/>
    <w:rsid w:val="00B1666B"/>
    <w:rsid w:val="00B1667C"/>
    <w:rsid w:val="00B175A2"/>
    <w:rsid w:val="00B2125D"/>
    <w:rsid w:val="00B2363D"/>
    <w:rsid w:val="00B23E1C"/>
    <w:rsid w:val="00B261DC"/>
    <w:rsid w:val="00B27681"/>
    <w:rsid w:val="00B27D55"/>
    <w:rsid w:val="00B27F71"/>
    <w:rsid w:val="00B30011"/>
    <w:rsid w:val="00B30526"/>
    <w:rsid w:val="00B3064C"/>
    <w:rsid w:val="00B306C8"/>
    <w:rsid w:val="00B31E43"/>
    <w:rsid w:val="00B32B82"/>
    <w:rsid w:val="00B32E0C"/>
    <w:rsid w:val="00B33283"/>
    <w:rsid w:val="00B34445"/>
    <w:rsid w:val="00B35070"/>
    <w:rsid w:val="00B35332"/>
    <w:rsid w:val="00B36478"/>
    <w:rsid w:val="00B36C08"/>
    <w:rsid w:val="00B36EFA"/>
    <w:rsid w:val="00B37F80"/>
    <w:rsid w:val="00B40A10"/>
    <w:rsid w:val="00B416AD"/>
    <w:rsid w:val="00B41ECF"/>
    <w:rsid w:val="00B4208A"/>
    <w:rsid w:val="00B43FB4"/>
    <w:rsid w:val="00B44C2B"/>
    <w:rsid w:val="00B44C99"/>
    <w:rsid w:val="00B45332"/>
    <w:rsid w:val="00B45C51"/>
    <w:rsid w:val="00B45C6D"/>
    <w:rsid w:val="00B461FE"/>
    <w:rsid w:val="00B46BCE"/>
    <w:rsid w:val="00B47FFA"/>
    <w:rsid w:val="00B50414"/>
    <w:rsid w:val="00B50722"/>
    <w:rsid w:val="00B50FE1"/>
    <w:rsid w:val="00B511C8"/>
    <w:rsid w:val="00B513D1"/>
    <w:rsid w:val="00B51640"/>
    <w:rsid w:val="00B51A8F"/>
    <w:rsid w:val="00B51D7C"/>
    <w:rsid w:val="00B5252A"/>
    <w:rsid w:val="00B53155"/>
    <w:rsid w:val="00B53170"/>
    <w:rsid w:val="00B543FF"/>
    <w:rsid w:val="00B547D4"/>
    <w:rsid w:val="00B54E4F"/>
    <w:rsid w:val="00B54F31"/>
    <w:rsid w:val="00B5700A"/>
    <w:rsid w:val="00B578E5"/>
    <w:rsid w:val="00B57BDC"/>
    <w:rsid w:val="00B60FBE"/>
    <w:rsid w:val="00B6179C"/>
    <w:rsid w:val="00B618EF"/>
    <w:rsid w:val="00B61DC1"/>
    <w:rsid w:val="00B62B71"/>
    <w:rsid w:val="00B62DCF"/>
    <w:rsid w:val="00B6362F"/>
    <w:rsid w:val="00B6466E"/>
    <w:rsid w:val="00B6609E"/>
    <w:rsid w:val="00B661A8"/>
    <w:rsid w:val="00B6655E"/>
    <w:rsid w:val="00B674EA"/>
    <w:rsid w:val="00B67F09"/>
    <w:rsid w:val="00B700F9"/>
    <w:rsid w:val="00B702FC"/>
    <w:rsid w:val="00B712D1"/>
    <w:rsid w:val="00B71ED8"/>
    <w:rsid w:val="00B730C5"/>
    <w:rsid w:val="00B733E6"/>
    <w:rsid w:val="00B73D33"/>
    <w:rsid w:val="00B7468B"/>
    <w:rsid w:val="00B74E7A"/>
    <w:rsid w:val="00B75BF7"/>
    <w:rsid w:val="00B76D4A"/>
    <w:rsid w:val="00B7788C"/>
    <w:rsid w:val="00B810EE"/>
    <w:rsid w:val="00B819BC"/>
    <w:rsid w:val="00B81E59"/>
    <w:rsid w:val="00B82A65"/>
    <w:rsid w:val="00B82BA0"/>
    <w:rsid w:val="00B831C7"/>
    <w:rsid w:val="00B83550"/>
    <w:rsid w:val="00B84AF0"/>
    <w:rsid w:val="00B84D7B"/>
    <w:rsid w:val="00B87CB3"/>
    <w:rsid w:val="00B90E36"/>
    <w:rsid w:val="00B94664"/>
    <w:rsid w:val="00B968C0"/>
    <w:rsid w:val="00B978FC"/>
    <w:rsid w:val="00B97921"/>
    <w:rsid w:val="00BA08C7"/>
    <w:rsid w:val="00BA0EFF"/>
    <w:rsid w:val="00BA200B"/>
    <w:rsid w:val="00BA268A"/>
    <w:rsid w:val="00BA27EA"/>
    <w:rsid w:val="00BA2EE7"/>
    <w:rsid w:val="00BA30CA"/>
    <w:rsid w:val="00BA3D42"/>
    <w:rsid w:val="00BA3D9D"/>
    <w:rsid w:val="00BA3EEF"/>
    <w:rsid w:val="00BA4D01"/>
    <w:rsid w:val="00BA5022"/>
    <w:rsid w:val="00BA738B"/>
    <w:rsid w:val="00BA74D5"/>
    <w:rsid w:val="00BB036E"/>
    <w:rsid w:val="00BB0775"/>
    <w:rsid w:val="00BB0EA4"/>
    <w:rsid w:val="00BB151D"/>
    <w:rsid w:val="00BB1984"/>
    <w:rsid w:val="00BB32AC"/>
    <w:rsid w:val="00BB494D"/>
    <w:rsid w:val="00BB59CC"/>
    <w:rsid w:val="00BB6052"/>
    <w:rsid w:val="00BB64B2"/>
    <w:rsid w:val="00BB6F44"/>
    <w:rsid w:val="00BB7EEC"/>
    <w:rsid w:val="00BC0168"/>
    <w:rsid w:val="00BC0643"/>
    <w:rsid w:val="00BC0723"/>
    <w:rsid w:val="00BC0932"/>
    <w:rsid w:val="00BC1F1B"/>
    <w:rsid w:val="00BC2FF6"/>
    <w:rsid w:val="00BC40E1"/>
    <w:rsid w:val="00BC4112"/>
    <w:rsid w:val="00BC4833"/>
    <w:rsid w:val="00BC4E23"/>
    <w:rsid w:val="00BC5B05"/>
    <w:rsid w:val="00BC60B5"/>
    <w:rsid w:val="00BC60F3"/>
    <w:rsid w:val="00BC6387"/>
    <w:rsid w:val="00BC6E82"/>
    <w:rsid w:val="00BC7E78"/>
    <w:rsid w:val="00BD0F21"/>
    <w:rsid w:val="00BD1124"/>
    <w:rsid w:val="00BD1495"/>
    <w:rsid w:val="00BD4D79"/>
    <w:rsid w:val="00BD4ED1"/>
    <w:rsid w:val="00BD6809"/>
    <w:rsid w:val="00BD7069"/>
    <w:rsid w:val="00BD73E7"/>
    <w:rsid w:val="00BD7D1F"/>
    <w:rsid w:val="00BE0487"/>
    <w:rsid w:val="00BE065B"/>
    <w:rsid w:val="00BE3D88"/>
    <w:rsid w:val="00BE4788"/>
    <w:rsid w:val="00BE5A76"/>
    <w:rsid w:val="00BE5E71"/>
    <w:rsid w:val="00BE6D35"/>
    <w:rsid w:val="00BE72FF"/>
    <w:rsid w:val="00BE733C"/>
    <w:rsid w:val="00BE7D26"/>
    <w:rsid w:val="00BF0502"/>
    <w:rsid w:val="00BF190D"/>
    <w:rsid w:val="00BF2414"/>
    <w:rsid w:val="00BF2B8C"/>
    <w:rsid w:val="00BF4054"/>
    <w:rsid w:val="00BF4A8A"/>
    <w:rsid w:val="00BF4AD4"/>
    <w:rsid w:val="00BF63F6"/>
    <w:rsid w:val="00BF671A"/>
    <w:rsid w:val="00BF788B"/>
    <w:rsid w:val="00C002D8"/>
    <w:rsid w:val="00C012CF"/>
    <w:rsid w:val="00C024B4"/>
    <w:rsid w:val="00C02B34"/>
    <w:rsid w:val="00C02F7B"/>
    <w:rsid w:val="00C03972"/>
    <w:rsid w:val="00C03B44"/>
    <w:rsid w:val="00C04435"/>
    <w:rsid w:val="00C04743"/>
    <w:rsid w:val="00C051C4"/>
    <w:rsid w:val="00C05740"/>
    <w:rsid w:val="00C05FC7"/>
    <w:rsid w:val="00C061A8"/>
    <w:rsid w:val="00C067D7"/>
    <w:rsid w:val="00C06AB2"/>
    <w:rsid w:val="00C06BFD"/>
    <w:rsid w:val="00C06EC6"/>
    <w:rsid w:val="00C07BC6"/>
    <w:rsid w:val="00C07BD5"/>
    <w:rsid w:val="00C108B5"/>
    <w:rsid w:val="00C11E10"/>
    <w:rsid w:val="00C12432"/>
    <w:rsid w:val="00C12F8D"/>
    <w:rsid w:val="00C1476C"/>
    <w:rsid w:val="00C15D13"/>
    <w:rsid w:val="00C15D7C"/>
    <w:rsid w:val="00C1613E"/>
    <w:rsid w:val="00C1768F"/>
    <w:rsid w:val="00C17CAB"/>
    <w:rsid w:val="00C21A5A"/>
    <w:rsid w:val="00C2286E"/>
    <w:rsid w:val="00C24A5F"/>
    <w:rsid w:val="00C24CF3"/>
    <w:rsid w:val="00C251C8"/>
    <w:rsid w:val="00C25676"/>
    <w:rsid w:val="00C25AC8"/>
    <w:rsid w:val="00C275AB"/>
    <w:rsid w:val="00C277CC"/>
    <w:rsid w:val="00C279CD"/>
    <w:rsid w:val="00C27CFA"/>
    <w:rsid w:val="00C27D76"/>
    <w:rsid w:val="00C30152"/>
    <w:rsid w:val="00C303F6"/>
    <w:rsid w:val="00C30C7F"/>
    <w:rsid w:val="00C320CC"/>
    <w:rsid w:val="00C321E1"/>
    <w:rsid w:val="00C32A91"/>
    <w:rsid w:val="00C32DF3"/>
    <w:rsid w:val="00C32FA0"/>
    <w:rsid w:val="00C33544"/>
    <w:rsid w:val="00C34D1E"/>
    <w:rsid w:val="00C351A1"/>
    <w:rsid w:val="00C36B11"/>
    <w:rsid w:val="00C36E91"/>
    <w:rsid w:val="00C3772E"/>
    <w:rsid w:val="00C37F87"/>
    <w:rsid w:val="00C40107"/>
    <w:rsid w:val="00C409FB"/>
    <w:rsid w:val="00C41F71"/>
    <w:rsid w:val="00C422B0"/>
    <w:rsid w:val="00C424CC"/>
    <w:rsid w:val="00C426E0"/>
    <w:rsid w:val="00C4337F"/>
    <w:rsid w:val="00C4418E"/>
    <w:rsid w:val="00C44CF2"/>
    <w:rsid w:val="00C45836"/>
    <w:rsid w:val="00C45949"/>
    <w:rsid w:val="00C45C3E"/>
    <w:rsid w:val="00C46270"/>
    <w:rsid w:val="00C46FC3"/>
    <w:rsid w:val="00C473DD"/>
    <w:rsid w:val="00C476D7"/>
    <w:rsid w:val="00C47716"/>
    <w:rsid w:val="00C51585"/>
    <w:rsid w:val="00C51BA8"/>
    <w:rsid w:val="00C51D6C"/>
    <w:rsid w:val="00C51E2A"/>
    <w:rsid w:val="00C52D18"/>
    <w:rsid w:val="00C52E37"/>
    <w:rsid w:val="00C53710"/>
    <w:rsid w:val="00C53F46"/>
    <w:rsid w:val="00C545D6"/>
    <w:rsid w:val="00C546E2"/>
    <w:rsid w:val="00C54E5D"/>
    <w:rsid w:val="00C54FD7"/>
    <w:rsid w:val="00C56C3D"/>
    <w:rsid w:val="00C573BF"/>
    <w:rsid w:val="00C574B1"/>
    <w:rsid w:val="00C57585"/>
    <w:rsid w:val="00C578E5"/>
    <w:rsid w:val="00C57F8D"/>
    <w:rsid w:val="00C6006B"/>
    <w:rsid w:val="00C61387"/>
    <w:rsid w:val="00C6186E"/>
    <w:rsid w:val="00C6208A"/>
    <w:rsid w:val="00C62A35"/>
    <w:rsid w:val="00C62AA2"/>
    <w:rsid w:val="00C63880"/>
    <w:rsid w:val="00C63939"/>
    <w:rsid w:val="00C63EE1"/>
    <w:rsid w:val="00C6438F"/>
    <w:rsid w:val="00C64813"/>
    <w:rsid w:val="00C64E5E"/>
    <w:rsid w:val="00C655E8"/>
    <w:rsid w:val="00C65810"/>
    <w:rsid w:val="00C660DB"/>
    <w:rsid w:val="00C665A8"/>
    <w:rsid w:val="00C66B28"/>
    <w:rsid w:val="00C66D52"/>
    <w:rsid w:val="00C673AC"/>
    <w:rsid w:val="00C675CB"/>
    <w:rsid w:val="00C705C6"/>
    <w:rsid w:val="00C70915"/>
    <w:rsid w:val="00C71CC5"/>
    <w:rsid w:val="00C71CD6"/>
    <w:rsid w:val="00C71F6F"/>
    <w:rsid w:val="00C730F7"/>
    <w:rsid w:val="00C73A9A"/>
    <w:rsid w:val="00C73C72"/>
    <w:rsid w:val="00C74023"/>
    <w:rsid w:val="00C744C8"/>
    <w:rsid w:val="00C74B48"/>
    <w:rsid w:val="00C7501B"/>
    <w:rsid w:val="00C751A5"/>
    <w:rsid w:val="00C762AF"/>
    <w:rsid w:val="00C76DDB"/>
    <w:rsid w:val="00C773D1"/>
    <w:rsid w:val="00C77A0C"/>
    <w:rsid w:val="00C801CD"/>
    <w:rsid w:val="00C80EED"/>
    <w:rsid w:val="00C810A5"/>
    <w:rsid w:val="00C816F6"/>
    <w:rsid w:val="00C82BBF"/>
    <w:rsid w:val="00C82CC5"/>
    <w:rsid w:val="00C83218"/>
    <w:rsid w:val="00C83538"/>
    <w:rsid w:val="00C84C08"/>
    <w:rsid w:val="00C850A3"/>
    <w:rsid w:val="00C874C2"/>
    <w:rsid w:val="00C87B37"/>
    <w:rsid w:val="00C87BCE"/>
    <w:rsid w:val="00C9087B"/>
    <w:rsid w:val="00C92E9F"/>
    <w:rsid w:val="00C931BD"/>
    <w:rsid w:val="00C94265"/>
    <w:rsid w:val="00C94B03"/>
    <w:rsid w:val="00C951C9"/>
    <w:rsid w:val="00C966F6"/>
    <w:rsid w:val="00C96D09"/>
    <w:rsid w:val="00C96F09"/>
    <w:rsid w:val="00C97059"/>
    <w:rsid w:val="00C97B8A"/>
    <w:rsid w:val="00CA0A43"/>
    <w:rsid w:val="00CA0C19"/>
    <w:rsid w:val="00CA2E2B"/>
    <w:rsid w:val="00CA349F"/>
    <w:rsid w:val="00CA3C94"/>
    <w:rsid w:val="00CA4110"/>
    <w:rsid w:val="00CA43DC"/>
    <w:rsid w:val="00CA62EE"/>
    <w:rsid w:val="00CA76A5"/>
    <w:rsid w:val="00CA7995"/>
    <w:rsid w:val="00CB11B5"/>
    <w:rsid w:val="00CB1C64"/>
    <w:rsid w:val="00CB1CA8"/>
    <w:rsid w:val="00CB209A"/>
    <w:rsid w:val="00CB31BB"/>
    <w:rsid w:val="00CB3590"/>
    <w:rsid w:val="00CB3E3C"/>
    <w:rsid w:val="00CB4CE9"/>
    <w:rsid w:val="00CB6DFA"/>
    <w:rsid w:val="00CB6F0E"/>
    <w:rsid w:val="00CB7964"/>
    <w:rsid w:val="00CC1921"/>
    <w:rsid w:val="00CC1B6D"/>
    <w:rsid w:val="00CC2843"/>
    <w:rsid w:val="00CC2AF4"/>
    <w:rsid w:val="00CC2E63"/>
    <w:rsid w:val="00CC4CC4"/>
    <w:rsid w:val="00CC53A8"/>
    <w:rsid w:val="00CC6BAD"/>
    <w:rsid w:val="00CC74EF"/>
    <w:rsid w:val="00CC78C6"/>
    <w:rsid w:val="00CC7987"/>
    <w:rsid w:val="00CD2199"/>
    <w:rsid w:val="00CD2241"/>
    <w:rsid w:val="00CD23C7"/>
    <w:rsid w:val="00CD26A1"/>
    <w:rsid w:val="00CD2A37"/>
    <w:rsid w:val="00CD2E84"/>
    <w:rsid w:val="00CD2EC7"/>
    <w:rsid w:val="00CD376A"/>
    <w:rsid w:val="00CD3925"/>
    <w:rsid w:val="00CD3BBD"/>
    <w:rsid w:val="00CD4F6F"/>
    <w:rsid w:val="00CD6503"/>
    <w:rsid w:val="00CD693D"/>
    <w:rsid w:val="00CD7008"/>
    <w:rsid w:val="00CE1CF3"/>
    <w:rsid w:val="00CE1CFC"/>
    <w:rsid w:val="00CE2B38"/>
    <w:rsid w:val="00CE2F14"/>
    <w:rsid w:val="00CE4FE1"/>
    <w:rsid w:val="00CE6CF5"/>
    <w:rsid w:val="00CF048A"/>
    <w:rsid w:val="00CF1014"/>
    <w:rsid w:val="00CF11B2"/>
    <w:rsid w:val="00CF1CBD"/>
    <w:rsid w:val="00CF278D"/>
    <w:rsid w:val="00CF3AE9"/>
    <w:rsid w:val="00CF3AF2"/>
    <w:rsid w:val="00CF3B24"/>
    <w:rsid w:val="00CF3F03"/>
    <w:rsid w:val="00CF5040"/>
    <w:rsid w:val="00CF591F"/>
    <w:rsid w:val="00CF69F1"/>
    <w:rsid w:val="00CF6ADD"/>
    <w:rsid w:val="00CF6CEE"/>
    <w:rsid w:val="00CF6E8F"/>
    <w:rsid w:val="00CF7A83"/>
    <w:rsid w:val="00D003C1"/>
    <w:rsid w:val="00D00421"/>
    <w:rsid w:val="00D008B6"/>
    <w:rsid w:val="00D00CF4"/>
    <w:rsid w:val="00D013A0"/>
    <w:rsid w:val="00D01B40"/>
    <w:rsid w:val="00D029B9"/>
    <w:rsid w:val="00D02A63"/>
    <w:rsid w:val="00D03693"/>
    <w:rsid w:val="00D03A3B"/>
    <w:rsid w:val="00D0480F"/>
    <w:rsid w:val="00D04EB6"/>
    <w:rsid w:val="00D05695"/>
    <w:rsid w:val="00D056D7"/>
    <w:rsid w:val="00D05850"/>
    <w:rsid w:val="00D05E7F"/>
    <w:rsid w:val="00D06260"/>
    <w:rsid w:val="00D07C64"/>
    <w:rsid w:val="00D07D90"/>
    <w:rsid w:val="00D125DD"/>
    <w:rsid w:val="00D12907"/>
    <w:rsid w:val="00D1326A"/>
    <w:rsid w:val="00D135B0"/>
    <w:rsid w:val="00D13B54"/>
    <w:rsid w:val="00D1491C"/>
    <w:rsid w:val="00D14F95"/>
    <w:rsid w:val="00D15F00"/>
    <w:rsid w:val="00D16666"/>
    <w:rsid w:val="00D16A96"/>
    <w:rsid w:val="00D17149"/>
    <w:rsid w:val="00D17964"/>
    <w:rsid w:val="00D203DB"/>
    <w:rsid w:val="00D22039"/>
    <w:rsid w:val="00D22246"/>
    <w:rsid w:val="00D2242E"/>
    <w:rsid w:val="00D22B4C"/>
    <w:rsid w:val="00D22CE3"/>
    <w:rsid w:val="00D22D2C"/>
    <w:rsid w:val="00D230C3"/>
    <w:rsid w:val="00D23523"/>
    <w:rsid w:val="00D244B5"/>
    <w:rsid w:val="00D2553C"/>
    <w:rsid w:val="00D258B9"/>
    <w:rsid w:val="00D26DBA"/>
    <w:rsid w:val="00D26F95"/>
    <w:rsid w:val="00D30A6E"/>
    <w:rsid w:val="00D30DE6"/>
    <w:rsid w:val="00D3257E"/>
    <w:rsid w:val="00D325A1"/>
    <w:rsid w:val="00D3312B"/>
    <w:rsid w:val="00D33C32"/>
    <w:rsid w:val="00D348A2"/>
    <w:rsid w:val="00D35CD1"/>
    <w:rsid w:val="00D36411"/>
    <w:rsid w:val="00D3681A"/>
    <w:rsid w:val="00D4058E"/>
    <w:rsid w:val="00D40B12"/>
    <w:rsid w:val="00D419CF"/>
    <w:rsid w:val="00D41D51"/>
    <w:rsid w:val="00D43CAB"/>
    <w:rsid w:val="00D441E0"/>
    <w:rsid w:val="00D44CC1"/>
    <w:rsid w:val="00D45992"/>
    <w:rsid w:val="00D45998"/>
    <w:rsid w:val="00D45F73"/>
    <w:rsid w:val="00D46192"/>
    <w:rsid w:val="00D4635F"/>
    <w:rsid w:val="00D474E3"/>
    <w:rsid w:val="00D475BF"/>
    <w:rsid w:val="00D47BDA"/>
    <w:rsid w:val="00D47D2A"/>
    <w:rsid w:val="00D47E88"/>
    <w:rsid w:val="00D513FC"/>
    <w:rsid w:val="00D51949"/>
    <w:rsid w:val="00D51D16"/>
    <w:rsid w:val="00D51F5A"/>
    <w:rsid w:val="00D53BE4"/>
    <w:rsid w:val="00D5411C"/>
    <w:rsid w:val="00D541A0"/>
    <w:rsid w:val="00D54A53"/>
    <w:rsid w:val="00D54DF5"/>
    <w:rsid w:val="00D56E6D"/>
    <w:rsid w:val="00D57094"/>
    <w:rsid w:val="00D57236"/>
    <w:rsid w:val="00D5741F"/>
    <w:rsid w:val="00D57991"/>
    <w:rsid w:val="00D60DDD"/>
    <w:rsid w:val="00D61CF0"/>
    <w:rsid w:val="00D620D3"/>
    <w:rsid w:val="00D623B4"/>
    <w:rsid w:val="00D641C3"/>
    <w:rsid w:val="00D646CF"/>
    <w:rsid w:val="00D64F0A"/>
    <w:rsid w:val="00D6601B"/>
    <w:rsid w:val="00D66D7D"/>
    <w:rsid w:val="00D67882"/>
    <w:rsid w:val="00D67925"/>
    <w:rsid w:val="00D70F6C"/>
    <w:rsid w:val="00D711E0"/>
    <w:rsid w:val="00D7124A"/>
    <w:rsid w:val="00D7147F"/>
    <w:rsid w:val="00D71633"/>
    <w:rsid w:val="00D72054"/>
    <w:rsid w:val="00D72BFD"/>
    <w:rsid w:val="00D72ECA"/>
    <w:rsid w:val="00D73AF6"/>
    <w:rsid w:val="00D73B9F"/>
    <w:rsid w:val="00D73F5F"/>
    <w:rsid w:val="00D74B82"/>
    <w:rsid w:val="00D77051"/>
    <w:rsid w:val="00D77314"/>
    <w:rsid w:val="00D8157C"/>
    <w:rsid w:val="00D818E6"/>
    <w:rsid w:val="00D820B8"/>
    <w:rsid w:val="00D82F03"/>
    <w:rsid w:val="00D83F1F"/>
    <w:rsid w:val="00D840AD"/>
    <w:rsid w:val="00D84D6B"/>
    <w:rsid w:val="00D86B82"/>
    <w:rsid w:val="00D871D7"/>
    <w:rsid w:val="00D90CAD"/>
    <w:rsid w:val="00D910F9"/>
    <w:rsid w:val="00D91284"/>
    <w:rsid w:val="00D9132A"/>
    <w:rsid w:val="00D93F63"/>
    <w:rsid w:val="00D94285"/>
    <w:rsid w:val="00D94291"/>
    <w:rsid w:val="00D96B63"/>
    <w:rsid w:val="00DA03E8"/>
    <w:rsid w:val="00DA0B87"/>
    <w:rsid w:val="00DA0C70"/>
    <w:rsid w:val="00DA0E2A"/>
    <w:rsid w:val="00DA15B6"/>
    <w:rsid w:val="00DA2D9F"/>
    <w:rsid w:val="00DA34B1"/>
    <w:rsid w:val="00DA357F"/>
    <w:rsid w:val="00DA3ABA"/>
    <w:rsid w:val="00DA3CD9"/>
    <w:rsid w:val="00DA4251"/>
    <w:rsid w:val="00DA58D2"/>
    <w:rsid w:val="00DA5A3A"/>
    <w:rsid w:val="00DA7581"/>
    <w:rsid w:val="00DA767A"/>
    <w:rsid w:val="00DA7819"/>
    <w:rsid w:val="00DB06FB"/>
    <w:rsid w:val="00DB1788"/>
    <w:rsid w:val="00DB2FB6"/>
    <w:rsid w:val="00DB4DC8"/>
    <w:rsid w:val="00DB554B"/>
    <w:rsid w:val="00DB556F"/>
    <w:rsid w:val="00DB56CC"/>
    <w:rsid w:val="00DB5982"/>
    <w:rsid w:val="00DB62D3"/>
    <w:rsid w:val="00DB73E3"/>
    <w:rsid w:val="00DB7736"/>
    <w:rsid w:val="00DC028E"/>
    <w:rsid w:val="00DC068F"/>
    <w:rsid w:val="00DC09D5"/>
    <w:rsid w:val="00DC14FE"/>
    <w:rsid w:val="00DC205D"/>
    <w:rsid w:val="00DC2285"/>
    <w:rsid w:val="00DC2537"/>
    <w:rsid w:val="00DC2800"/>
    <w:rsid w:val="00DC3B0E"/>
    <w:rsid w:val="00DC3CE1"/>
    <w:rsid w:val="00DC3F01"/>
    <w:rsid w:val="00DC45DF"/>
    <w:rsid w:val="00DC500E"/>
    <w:rsid w:val="00DC5348"/>
    <w:rsid w:val="00DC551F"/>
    <w:rsid w:val="00DC5F7B"/>
    <w:rsid w:val="00DC77D0"/>
    <w:rsid w:val="00DC7939"/>
    <w:rsid w:val="00DC7EE7"/>
    <w:rsid w:val="00DD0269"/>
    <w:rsid w:val="00DD0415"/>
    <w:rsid w:val="00DD0AED"/>
    <w:rsid w:val="00DD3212"/>
    <w:rsid w:val="00DD4335"/>
    <w:rsid w:val="00DD4508"/>
    <w:rsid w:val="00DD4793"/>
    <w:rsid w:val="00DD4FD9"/>
    <w:rsid w:val="00DD51EE"/>
    <w:rsid w:val="00DD5635"/>
    <w:rsid w:val="00DD5CE8"/>
    <w:rsid w:val="00DE0246"/>
    <w:rsid w:val="00DE08EB"/>
    <w:rsid w:val="00DE0963"/>
    <w:rsid w:val="00DE0A24"/>
    <w:rsid w:val="00DE149E"/>
    <w:rsid w:val="00DE19D3"/>
    <w:rsid w:val="00DE1AC0"/>
    <w:rsid w:val="00DE2209"/>
    <w:rsid w:val="00DE2250"/>
    <w:rsid w:val="00DE2A56"/>
    <w:rsid w:val="00DE2E7C"/>
    <w:rsid w:val="00DE3182"/>
    <w:rsid w:val="00DE3D28"/>
    <w:rsid w:val="00DE64EF"/>
    <w:rsid w:val="00DE6856"/>
    <w:rsid w:val="00DE6AFB"/>
    <w:rsid w:val="00DE6DB5"/>
    <w:rsid w:val="00DF082A"/>
    <w:rsid w:val="00DF11BD"/>
    <w:rsid w:val="00DF16DB"/>
    <w:rsid w:val="00DF30FC"/>
    <w:rsid w:val="00DF508D"/>
    <w:rsid w:val="00DF59A9"/>
    <w:rsid w:val="00DF5DA9"/>
    <w:rsid w:val="00DF6092"/>
    <w:rsid w:val="00DF6274"/>
    <w:rsid w:val="00DF74B2"/>
    <w:rsid w:val="00E00B79"/>
    <w:rsid w:val="00E00F3E"/>
    <w:rsid w:val="00E00FBE"/>
    <w:rsid w:val="00E0215B"/>
    <w:rsid w:val="00E02E82"/>
    <w:rsid w:val="00E03047"/>
    <w:rsid w:val="00E030D1"/>
    <w:rsid w:val="00E03D76"/>
    <w:rsid w:val="00E05A81"/>
    <w:rsid w:val="00E0683E"/>
    <w:rsid w:val="00E10D04"/>
    <w:rsid w:val="00E11577"/>
    <w:rsid w:val="00E12277"/>
    <w:rsid w:val="00E1293E"/>
    <w:rsid w:val="00E12D1F"/>
    <w:rsid w:val="00E12D92"/>
    <w:rsid w:val="00E14883"/>
    <w:rsid w:val="00E158C6"/>
    <w:rsid w:val="00E15B14"/>
    <w:rsid w:val="00E163B0"/>
    <w:rsid w:val="00E1670D"/>
    <w:rsid w:val="00E17D08"/>
    <w:rsid w:val="00E209E6"/>
    <w:rsid w:val="00E216F2"/>
    <w:rsid w:val="00E21844"/>
    <w:rsid w:val="00E21F60"/>
    <w:rsid w:val="00E22702"/>
    <w:rsid w:val="00E2708F"/>
    <w:rsid w:val="00E30122"/>
    <w:rsid w:val="00E312A4"/>
    <w:rsid w:val="00E31841"/>
    <w:rsid w:val="00E32201"/>
    <w:rsid w:val="00E3251C"/>
    <w:rsid w:val="00E338D7"/>
    <w:rsid w:val="00E353F3"/>
    <w:rsid w:val="00E35BB3"/>
    <w:rsid w:val="00E36882"/>
    <w:rsid w:val="00E36A9F"/>
    <w:rsid w:val="00E36C77"/>
    <w:rsid w:val="00E3757A"/>
    <w:rsid w:val="00E37B3D"/>
    <w:rsid w:val="00E410B1"/>
    <w:rsid w:val="00E42181"/>
    <w:rsid w:val="00E42B06"/>
    <w:rsid w:val="00E43250"/>
    <w:rsid w:val="00E4347E"/>
    <w:rsid w:val="00E45344"/>
    <w:rsid w:val="00E46767"/>
    <w:rsid w:val="00E4680C"/>
    <w:rsid w:val="00E46C1B"/>
    <w:rsid w:val="00E46DEE"/>
    <w:rsid w:val="00E47477"/>
    <w:rsid w:val="00E47BC5"/>
    <w:rsid w:val="00E47F8F"/>
    <w:rsid w:val="00E5154A"/>
    <w:rsid w:val="00E51E18"/>
    <w:rsid w:val="00E51E34"/>
    <w:rsid w:val="00E52BF3"/>
    <w:rsid w:val="00E54306"/>
    <w:rsid w:val="00E54BC2"/>
    <w:rsid w:val="00E55798"/>
    <w:rsid w:val="00E557BE"/>
    <w:rsid w:val="00E55845"/>
    <w:rsid w:val="00E56243"/>
    <w:rsid w:val="00E564B0"/>
    <w:rsid w:val="00E568E7"/>
    <w:rsid w:val="00E56E6E"/>
    <w:rsid w:val="00E57000"/>
    <w:rsid w:val="00E570F7"/>
    <w:rsid w:val="00E572C7"/>
    <w:rsid w:val="00E57C6C"/>
    <w:rsid w:val="00E57DCF"/>
    <w:rsid w:val="00E57E28"/>
    <w:rsid w:val="00E60533"/>
    <w:rsid w:val="00E60BFE"/>
    <w:rsid w:val="00E61B77"/>
    <w:rsid w:val="00E6256D"/>
    <w:rsid w:val="00E6309C"/>
    <w:rsid w:val="00E630C0"/>
    <w:rsid w:val="00E63E6B"/>
    <w:rsid w:val="00E63FD5"/>
    <w:rsid w:val="00E666A6"/>
    <w:rsid w:val="00E6679D"/>
    <w:rsid w:val="00E669AE"/>
    <w:rsid w:val="00E66E96"/>
    <w:rsid w:val="00E67E70"/>
    <w:rsid w:val="00E701ED"/>
    <w:rsid w:val="00E70B26"/>
    <w:rsid w:val="00E70D88"/>
    <w:rsid w:val="00E72971"/>
    <w:rsid w:val="00E72B0D"/>
    <w:rsid w:val="00E73147"/>
    <w:rsid w:val="00E73360"/>
    <w:rsid w:val="00E74E43"/>
    <w:rsid w:val="00E75595"/>
    <w:rsid w:val="00E755ED"/>
    <w:rsid w:val="00E757E5"/>
    <w:rsid w:val="00E7657F"/>
    <w:rsid w:val="00E76B28"/>
    <w:rsid w:val="00E7715E"/>
    <w:rsid w:val="00E8037D"/>
    <w:rsid w:val="00E80602"/>
    <w:rsid w:val="00E806DE"/>
    <w:rsid w:val="00E80AFA"/>
    <w:rsid w:val="00E81357"/>
    <w:rsid w:val="00E825D7"/>
    <w:rsid w:val="00E82828"/>
    <w:rsid w:val="00E82BA8"/>
    <w:rsid w:val="00E83063"/>
    <w:rsid w:val="00E849EB"/>
    <w:rsid w:val="00E85301"/>
    <w:rsid w:val="00E86229"/>
    <w:rsid w:val="00E876B3"/>
    <w:rsid w:val="00E90773"/>
    <w:rsid w:val="00E90C80"/>
    <w:rsid w:val="00E90FB2"/>
    <w:rsid w:val="00E91879"/>
    <w:rsid w:val="00E91B36"/>
    <w:rsid w:val="00E92623"/>
    <w:rsid w:val="00E9298B"/>
    <w:rsid w:val="00E92CD9"/>
    <w:rsid w:val="00E931EC"/>
    <w:rsid w:val="00E93920"/>
    <w:rsid w:val="00E93A39"/>
    <w:rsid w:val="00E94164"/>
    <w:rsid w:val="00E94E55"/>
    <w:rsid w:val="00E95440"/>
    <w:rsid w:val="00E96220"/>
    <w:rsid w:val="00E96271"/>
    <w:rsid w:val="00E96695"/>
    <w:rsid w:val="00E972BD"/>
    <w:rsid w:val="00E97A4B"/>
    <w:rsid w:val="00EA19C6"/>
    <w:rsid w:val="00EA1E48"/>
    <w:rsid w:val="00EA2884"/>
    <w:rsid w:val="00EA35B5"/>
    <w:rsid w:val="00EA35E4"/>
    <w:rsid w:val="00EA3898"/>
    <w:rsid w:val="00EA50EF"/>
    <w:rsid w:val="00EA548C"/>
    <w:rsid w:val="00EA572B"/>
    <w:rsid w:val="00EA60B3"/>
    <w:rsid w:val="00EA6557"/>
    <w:rsid w:val="00EA758F"/>
    <w:rsid w:val="00EA78BE"/>
    <w:rsid w:val="00EB0CC0"/>
    <w:rsid w:val="00EB4E66"/>
    <w:rsid w:val="00EB50BD"/>
    <w:rsid w:val="00EB5C77"/>
    <w:rsid w:val="00EB6D59"/>
    <w:rsid w:val="00EC00E0"/>
    <w:rsid w:val="00EC0297"/>
    <w:rsid w:val="00EC1216"/>
    <w:rsid w:val="00EC2CDE"/>
    <w:rsid w:val="00EC3435"/>
    <w:rsid w:val="00EC3493"/>
    <w:rsid w:val="00EC3BF6"/>
    <w:rsid w:val="00EC4848"/>
    <w:rsid w:val="00EC48D2"/>
    <w:rsid w:val="00EC4990"/>
    <w:rsid w:val="00EC5345"/>
    <w:rsid w:val="00EC7D33"/>
    <w:rsid w:val="00EC7D8B"/>
    <w:rsid w:val="00EC7F34"/>
    <w:rsid w:val="00ED0D21"/>
    <w:rsid w:val="00ED12C0"/>
    <w:rsid w:val="00ED14C6"/>
    <w:rsid w:val="00ED15AB"/>
    <w:rsid w:val="00ED2588"/>
    <w:rsid w:val="00ED2C47"/>
    <w:rsid w:val="00ED52AF"/>
    <w:rsid w:val="00ED5B13"/>
    <w:rsid w:val="00ED5C00"/>
    <w:rsid w:val="00ED6723"/>
    <w:rsid w:val="00ED77F4"/>
    <w:rsid w:val="00EE051B"/>
    <w:rsid w:val="00EE2573"/>
    <w:rsid w:val="00EE38B2"/>
    <w:rsid w:val="00EE4108"/>
    <w:rsid w:val="00EE602A"/>
    <w:rsid w:val="00EE66C1"/>
    <w:rsid w:val="00EE6D91"/>
    <w:rsid w:val="00EE70D7"/>
    <w:rsid w:val="00EE7269"/>
    <w:rsid w:val="00EE7AC1"/>
    <w:rsid w:val="00EF0975"/>
    <w:rsid w:val="00EF0B4C"/>
    <w:rsid w:val="00EF0C82"/>
    <w:rsid w:val="00EF0F8F"/>
    <w:rsid w:val="00EF1556"/>
    <w:rsid w:val="00EF1BBD"/>
    <w:rsid w:val="00EF2038"/>
    <w:rsid w:val="00EF25DE"/>
    <w:rsid w:val="00EF2881"/>
    <w:rsid w:val="00EF3BDF"/>
    <w:rsid w:val="00EF47D8"/>
    <w:rsid w:val="00EF4E1C"/>
    <w:rsid w:val="00EF509D"/>
    <w:rsid w:val="00EF6C44"/>
    <w:rsid w:val="00F001AE"/>
    <w:rsid w:val="00F00293"/>
    <w:rsid w:val="00F01486"/>
    <w:rsid w:val="00F01B81"/>
    <w:rsid w:val="00F03710"/>
    <w:rsid w:val="00F03BF5"/>
    <w:rsid w:val="00F05138"/>
    <w:rsid w:val="00F054C1"/>
    <w:rsid w:val="00F05503"/>
    <w:rsid w:val="00F06648"/>
    <w:rsid w:val="00F069EF"/>
    <w:rsid w:val="00F07301"/>
    <w:rsid w:val="00F100F3"/>
    <w:rsid w:val="00F11940"/>
    <w:rsid w:val="00F12534"/>
    <w:rsid w:val="00F13B89"/>
    <w:rsid w:val="00F13BFD"/>
    <w:rsid w:val="00F13E2B"/>
    <w:rsid w:val="00F155B9"/>
    <w:rsid w:val="00F212B4"/>
    <w:rsid w:val="00F235A5"/>
    <w:rsid w:val="00F23868"/>
    <w:rsid w:val="00F23BA5"/>
    <w:rsid w:val="00F24EC9"/>
    <w:rsid w:val="00F251B3"/>
    <w:rsid w:val="00F251BF"/>
    <w:rsid w:val="00F25582"/>
    <w:rsid w:val="00F26505"/>
    <w:rsid w:val="00F27932"/>
    <w:rsid w:val="00F279BE"/>
    <w:rsid w:val="00F309A2"/>
    <w:rsid w:val="00F326CA"/>
    <w:rsid w:val="00F32BB2"/>
    <w:rsid w:val="00F32BBB"/>
    <w:rsid w:val="00F32C5B"/>
    <w:rsid w:val="00F32CCA"/>
    <w:rsid w:val="00F32EAB"/>
    <w:rsid w:val="00F33061"/>
    <w:rsid w:val="00F33B48"/>
    <w:rsid w:val="00F35871"/>
    <w:rsid w:val="00F37302"/>
    <w:rsid w:val="00F400D6"/>
    <w:rsid w:val="00F40344"/>
    <w:rsid w:val="00F41BF5"/>
    <w:rsid w:val="00F4256A"/>
    <w:rsid w:val="00F43C6A"/>
    <w:rsid w:val="00F47506"/>
    <w:rsid w:val="00F47A56"/>
    <w:rsid w:val="00F47BD4"/>
    <w:rsid w:val="00F50043"/>
    <w:rsid w:val="00F51858"/>
    <w:rsid w:val="00F522D0"/>
    <w:rsid w:val="00F53722"/>
    <w:rsid w:val="00F53BCE"/>
    <w:rsid w:val="00F55797"/>
    <w:rsid w:val="00F55B82"/>
    <w:rsid w:val="00F572AC"/>
    <w:rsid w:val="00F57472"/>
    <w:rsid w:val="00F578C0"/>
    <w:rsid w:val="00F60578"/>
    <w:rsid w:val="00F62007"/>
    <w:rsid w:val="00F63387"/>
    <w:rsid w:val="00F6359F"/>
    <w:rsid w:val="00F636F1"/>
    <w:rsid w:val="00F63B84"/>
    <w:rsid w:val="00F63F99"/>
    <w:rsid w:val="00F64088"/>
    <w:rsid w:val="00F64481"/>
    <w:rsid w:val="00F64AD5"/>
    <w:rsid w:val="00F64B8A"/>
    <w:rsid w:val="00F6619A"/>
    <w:rsid w:val="00F66758"/>
    <w:rsid w:val="00F70CE2"/>
    <w:rsid w:val="00F71446"/>
    <w:rsid w:val="00F7232F"/>
    <w:rsid w:val="00F7295D"/>
    <w:rsid w:val="00F7418D"/>
    <w:rsid w:val="00F74333"/>
    <w:rsid w:val="00F747AB"/>
    <w:rsid w:val="00F74971"/>
    <w:rsid w:val="00F74D5E"/>
    <w:rsid w:val="00F75CAB"/>
    <w:rsid w:val="00F76AB1"/>
    <w:rsid w:val="00F77C57"/>
    <w:rsid w:val="00F77E31"/>
    <w:rsid w:val="00F80353"/>
    <w:rsid w:val="00F80684"/>
    <w:rsid w:val="00F80E6A"/>
    <w:rsid w:val="00F80F24"/>
    <w:rsid w:val="00F8179E"/>
    <w:rsid w:val="00F838B1"/>
    <w:rsid w:val="00F8461D"/>
    <w:rsid w:val="00F848A0"/>
    <w:rsid w:val="00F849FA"/>
    <w:rsid w:val="00F85F2C"/>
    <w:rsid w:val="00F86183"/>
    <w:rsid w:val="00F8641A"/>
    <w:rsid w:val="00F87222"/>
    <w:rsid w:val="00F90F6D"/>
    <w:rsid w:val="00F91570"/>
    <w:rsid w:val="00F91CBE"/>
    <w:rsid w:val="00F91E10"/>
    <w:rsid w:val="00F92214"/>
    <w:rsid w:val="00F92712"/>
    <w:rsid w:val="00F928C1"/>
    <w:rsid w:val="00F93AAB"/>
    <w:rsid w:val="00F9457B"/>
    <w:rsid w:val="00F9528E"/>
    <w:rsid w:val="00F95BD6"/>
    <w:rsid w:val="00F960A0"/>
    <w:rsid w:val="00F970D4"/>
    <w:rsid w:val="00F975C0"/>
    <w:rsid w:val="00FA0522"/>
    <w:rsid w:val="00FA0BA1"/>
    <w:rsid w:val="00FA2344"/>
    <w:rsid w:val="00FA24C9"/>
    <w:rsid w:val="00FA4EA1"/>
    <w:rsid w:val="00FA5B08"/>
    <w:rsid w:val="00FA5EA3"/>
    <w:rsid w:val="00FA62A7"/>
    <w:rsid w:val="00FA6493"/>
    <w:rsid w:val="00FA7F65"/>
    <w:rsid w:val="00FB0169"/>
    <w:rsid w:val="00FB09B0"/>
    <w:rsid w:val="00FB0E57"/>
    <w:rsid w:val="00FB1E8E"/>
    <w:rsid w:val="00FB1F8A"/>
    <w:rsid w:val="00FB1FF1"/>
    <w:rsid w:val="00FB2C8C"/>
    <w:rsid w:val="00FB30B1"/>
    <w:rsid w:val="00FB324D"/>
    <w:rsid w:val="00FB3C80"/>
    <w:rsid w:val="00FB3FD5"/>
    <w:rsid w:val="00FB491E"/>
    <w:rsid w:val="00FB4AAB"/>
    <w:rsid w:val="00FB4D03"/>
    <w:rsid w:val="00FB5506"/>
    <w:rsid w:val="00FC0931"/>
    <w:rsid w:val="00FC13CA"/>
    <w:rsid w:val="00FC1F3E"/>
    <w:rsid w:val="00FC2EE0"/>
    <w:rsid w:val="00FC40F5"/>
    <w:rsid w:val="00FC509A"/>
    <w:rsid w:val="00FC5295"/>
    <w:rsid w:val="00FD0A9A"/>
    <w:rsid w:val="00FD1244"/>
    <w:rsid w:val="00FD1963"/>
    <w:rsid w:val="00FD1C0C"/>
    <w:rsid w:val="00FD2661"/>
    <w:rsid w:val="00FD2A90"/>
    <w:rsid w:val="00FD3BF1"/>
    <w:rsid w:val="00FD4F86"/>
    <w:rsid w:val="00FD53F7"/>
    <w:rsid w:val="00FD745F"/>
    <w:rsid w:val="00FD794C"/>
    <w:rsid w:val="00FE048A"/>
    <w:rsid w:val="00FE0D97"/>
    <w:rsid w:val="00FE20B1"/>
    <w:rsid w:val="00FE24D2"/>
    <w:rsid w:val="00FE4144"/>
    <w:rsid w:val="00FE639B"/>
    <w:rsid w:val="00FE6539"/>
    <w:rsid w:val="00FE6791"/>
    <w:rsid w:val="00FE69DB"/>
    <w:rsid w:val="00FE7934"/>
    <w:rsid w:val="00FF03FE"/>
    <w:rsid w:val="00FF2675"/>
    <w:rsid w:val="00FF280F"/>
    <w:rsid w:val="00FF2EEF"/>
    <w:rsid w:val="00FF3510"/>
    <w:rsid w:val="00FF3CFD"/>
    <w:rsid w:val="00FF42EE"/>
    <w:rsid w:val="00FF4A60"/>
    <w:rsid w:val="00FF5868"/>
    <w:rsid w:val="00FF5F69"/>
    <w:rsid w:val="00FF6437"/>
    <w:rsid w:val="00FF69E6"/>
    <w:rsid w:val="00FF6E0E"/>
    <w:rsid w:val="00FF6F79"/>
    <w:rsid w:val="00FF7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B5B9D"/>
  <w15:docId w15:val="{34415568-6403-409B-A2BA-D88EC866C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9232E2"/>
    <w:pPr>
      <w:adjustRightInd w:val="0"/>
      <w:ind w:leftChars="100" w:left="100" w:rightChars="100" w:right="100"/>
    </w:pPr>
    <w:rPr>
      <w:rFonts w:eastAsia="KoPubWorld바탕체 Light"/>
      <w:sz w:val="22"/>
    </w:rPr>
  </w:style>
  <w:style w:type="paragraph" w:styleId="10">
    <w:name w:val="heading 1"/>
    <w:basedOn w:val="a0"/>
    <w:next w:val="a1"/>
    <w:link w:val="1Char"/>
    <w:qFormat/>
    <w:rsid w:val="00666ECC"/>
    <w:pPr>
      <w:keepLines/>
      <w:widowControl w:val="0"/>
      <w:numPr>
        <w:numId w:val="1"/>
      </w:numPr>
      <w:spacing w:before="120" w:after="120"/>
      <w:outlineLvl w:val="0"/>
    </w:pPr>
    <w:rPr>
      <w:rFonts w:ascii="HY견고딕" w:eastAsia="KoPubWorld바탕체 Bold" w:hAnsiTheme="majorHAnsi" w:cstheme="majorBidi"/>
      <w:sz w:val="24"/>
      <w:szCs w:val="28"/>
    </w:rPr>
  </w:style>
  <w:style w:type="paragraph" w:styleId="21">
    <w:name w:val="heading 2"/>
    <w:basedOn w:val="a0"/>
    <w:next w:val="a1"/>
    <w:link w:val="2Char"/>
    <w:unhideWhenUsed/>
    <w:qFormat/>
    <w:rsid w:val="00666ECC"/>
    <w:pPr>
      <w:keepNext/>
      <w:numPr>
        <w:ilvl w:val="1"/>
        <w:numId w:val="1"/>
      </w:numPr>
      <w:spacing w:before="120" w:after="120"/>
      <w:ind w:left="1301"/>
      <w:outlineLvl w:val="1"/>
    </w:pPr>
    <w:rPr>
      <w:rFonts w:ascii="HY견고딕" w:eastAsia="KoPubWorld바탕체 Bold" w:hAnsiTheme="majorHAnsi" w:cstheme="majorBidi"/>
    </w:rPr>
  </w:style>
  <w:style w:type="paragraph" w:styleId="3">
    <w:name w:val="heading 3"/>
    <w:basedOn w:val="a0"/>
    <w:next w:val="a1"/>
    <w:link w:val="3Char"/>
    <w:unhideWhenUsed/>
    <w:qFormat/>
    <w:rsid w:val="004E06F8"/>
    <w:pPr>
      <w:keepNext/>
      <w:numPr>
        <w:ilvl w:val="2"/>
        <w:numId w:val="1"/>
      </w:numPr>
      <w:outlineLvl w:val="2"/>
    </w:pPr>
    <w:rPr>
      <w:rFonts w:ascii="HY견고딕" w:eastAsia="KoPubWorld바탕체 Bold" w:hAnsiTheme="majorHAnsi" w:cstheme="majorBidi"/>
    </w:rPr>
  </w:style>
  <w:style w:type="paragraph" w:styleId="4">
    <w:name w:val="heading 4"/>
    <w:basedOn w:val="a0"/>
    <w:next w:val="a1"/>
    <w:link w:val="4Char"/>
    <w:unhideWhenUsed/>
    <w:qFormat/>
    <w:rsid w:val="00974C26"/>
    <w:pPr>
      <w:keepNext/>
      <w:numPr>
        <w:ilvl w:val="3"/>
        <w:numId w:val="1"/>
      </w:numPr>
      <w:spacing w:before="120" w:after="120"/>
      <w:outlineLvl w:val="3"/>
    </w:pPr>
    <w:rPr>
      <w:rFonts w:ascii="HY견고딕" w:eastAsia="HY견고딕"/>
      <w:bCs/>
    </w:rPr>
  </w:style>
  <w:style w:type="paragraph" w:styleId="5">
    <w:name w:val="heading 5"/>
    <w:basedOn w:val="a0"/>
    <w:next w:val="a0"/>
    <w:link w:val="5Char"/>
    <w:unhideWhenUsed/>
    <w:rsid w:val="00974C26"/>
    <w:pPr>
      <w:keepNext/>
      <w:numPr>
        <w:ilvl w:val="4"/>
        <w:numId w:val="1"/>
      </w:numPr>
      <w:spacing w:before="120" w:after="120"/>
      <w:outlineLvl w:val="4"/>
    </w:pPr>
    <w:rPr>
      <w:rFonts w:ascii="HY견고딕" w:eastAsia="HY견고딕" w:hAnsiTheme="majorHAnsi" w:cstheme="majorBidi"/>
    </w:rPr>
  </w:style>
  <w:style w:type="paragraph" w:styleId="6">
    <w:name w:val="heading 6"/>
    <w:basedOn w:val="5"/>
    <w:next w:val="a0"/>
    <w:link w:val="6Char"/>
    <w:uiPriority w:val="9"/>
    <w:unhideWhenUsed/>
    <w:rsid w:val="004235C2"/>
    <w:pPr>
      <w:numPr>
        <w:ilvl w:val="5"/>
      </w:numPr>
      <w:outlineLvl w:val="5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uiPriority w:val="99"/>
    <w:unhideWhenUsed/>
    <w:rsid w:val="007D1239"/>
    <w:pPr>
      <w:spacing w:before="60" w:after="60"/>
    </w:pPr>
  </w:style>
  <w:style w:type="character" w:customStyle="1" w:styleId="Char">
    <w:name w:val="본문 Char"/>
    <w:basedOn w:val="a2"/>
    <w:link w:val="a1"/>
    <w:uiPriority w:val="99"/>
    <w:rsid w:val="007D1239"/>
  </w:style>
  <w:style w:type="character" w:customStyle="1" w:styleId="1Char">
    <w:name w:val="제목 1 Char"/>
    <w:basedOn w:val="a2"/>
    <w:link w:val="10"/>
    <w:rsid w:val="00666ECC"/>
    <w:rPr>
      <w:rFonts w:ascii="HY견고딕" w:eastAsia="KoPubWorld바탕체 Bold" w:hAnsiTheme="majorHAnsi" w:cstheme="majorBidi"/>
      <w:szCs w:val="28"/>
    </w:rPr>
  </w:style>
  <w:style w:type="character" w:customStyle="1" w:styleId="2Char">
    <w:name w:val="제목 2 Char"/>
    <w:basedOn w:val="a2"/>
    <w:link w:val="21"/>
    <w:rsid w:val="00666ECC"/>
    <w:rPr>
      <w:rFonts w:ascii="HY견고딕" w:eastAsia="KoPubWorld바탕체 Bold" w:hAnsiTheme="majorHAnsi" w:cstheme="majorBidi"/>
      <w:sz w:val="22"/>
    </w:rPr>
  </w:style>
  <w:style w:type="character" w:customStyle="1" w:styleId="3Char">
    <w:name w:val="제목 3 Char"/>
    <w:basedOn w:val="a2"/>
    <w:link w:val="3"/>
    <w:rsid w:val="004E06F8"/>
    <w:rPr>
      <w:rFonts w:ascii="HY견고딕" w:eastAsia="KoPubWorld바탕체 Bold" w:hAnsiTheme="majorHAnsi" w:cstheme="majorBidi"/>
      <w:sz w:val="22"/>
    </w:rPr>
  </w:style>
  <w:style w:type="character" w:customStyle="1" w:styleId="4Char">
    <w:name w:val="제목 4 Char"/>
    <w:basedOn w:val="a2"/>
    <w:link w:val="4"/>
    <w:rsid w:val="00974C26"/>
    <w:rPr>
      <w:rFonts w:ascii="HY견고딕" w:eastAsia="HY견고딕"/>
      <w:bCs/>
    </w:rPr>
  </w:style>
  <w:style w:type="character" w:customStyle="1" w:styleId="5Char">
    <w:name w:val="제목 5 Char"/>
    <w:basedOn w:val="a2"/>
    <w:link w:val="5"/>
    <w:rsid w:val="00974C26"/>
    <w:rPr>
      <w:rFonts w:ascii="HY견고딕" w:eastAsia="HY견고딕" w:hAnsiTheme="majorHAnsi" w:cstheme="majorBidi"/>
    </w:rPr>
  </w:style>
  <w:style w:type="character" w:customStyle="1" w:styleId="6Char">
    <w:name w:val="제목 6 Char"/>
    <w:basedOn w:val="a2"/>
    <w:link w:val="6"/>
    <w:uiPriority w:val="9"/>
    <w:rsid w:val="004235C2"/>
    <w:rPr>
      <w:rFonts w:ascii="HY견고딕" w:eastAsia="HY견고딕" w:hAnsiTheme="majorHAnsi" w:cstheme="majorBidi"/>
    </w:rPr>
  </w:style>
  <w:style w:type="paragraph" w:styleId="a5">
    <w:name w:val="Document Map"/>
    <w:basedOn w:val="a0"/>
    <w:link w:val="Char0"/>
    <w:uiPriority w:val="99"/>
    <w:semiHidden/>
    <w:unhideWhenUsed/>
    <w:rsid w:val="007F065D"/>
    <w:rPr>
      <w:rFonts w:ascii="굴림" w:eastAsia="굴림"/>
      <w:sz w:val="18"/>
      <w:szCs w:val="18"/>
    </w:rPr>
  </w:style>
  <w:style w:type="character" w:customStyle="1" w:styleId="Char0">
    <w:name w:val="문서 구조 Char"/>
    <w:basedOn w:val="a2"/>
    <w:link w:val="a5"/>
    <w:uiPriority w:val="99"/>
    <w:semiHidden/>
    <w:rsid w:val="007F065D"/>
    <w:rPr>
      <w:rFonts w:ascii="굴림" w:eastAsia="굴림"/>
      <w:sz w:val="18"/>
      <w:szCs w:val="18"/>
    </w:rPr>
  </w:style>
  <w:style w:type="paragraph" w:styleId="a6">
    <w:name w:val="header"/>
    <w:basedOn w:val="a0"/>
    <w:link w:val="Char1"/>
    <w:uiPriority w:val="99"/>
    <w:unhideWhenUsed/>
    <w:rsid w:val="00C6438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2"/>
    <w:link w:val="a6"/>
    <w:uiPriority w:val="99"/>
    <w:rsid w:val="00C6438F"/>
  </w:style>
  <w:style w:type="paragraph" w:styleId="a7">
    <w:name w:val="footer"/>
    <w:basedOn w:val="a0"/>
    <w:link w:val="Char2"/>
    <w:uiPriority w:val="99"/>
    <w:unhideWhenUsed/>
    <w:rsid w:val="00C6438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2"/>
    <w:link w:val="a7"/>
    <w:uiPriority w:val="99"/>
    <w:rsid w:val="00C6438F"/>
  </w:style>
  <w:style w:type="table" w:styleId="a8">
    <w:name w:val="Table Grid"/>
    <w:basedOn w:val="a3"/>
    <w:uiPriority w:val="39"/>
    <w:rsid w:val="00C6438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9">
    <w:name w:val="Balloon Text"/>
    <w:basedOn w:val="a0"/>
    <w:link w:val="Char3"/>
    <w:uiPriority w:val="99"/>
    <w:semiHidden/>
    <w:unhideWhenUsed/>
    <w:rsid w:val="00C6438F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2"/>
    <w:link w:val="a9"/>
    <w:uiPriority w:val="99"/>
    <w:semiHidden/>
    <w:rsid w:val="00C6438F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Title"/>
    <w:basedOn w:val="a0"/>
    <w:next w:val="a0"/>
    <w:link w:val="Char4"/>
    <w:uiPriority w:val="10"/>
    <w:rsid w:val="00C6438F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40"/>
      <w:szCs w:val="32"/>
    </w:rPr>
  </w:style>
  <w:style w:type="character" w:customStyle="1" w:styleId="Char4">
    <w:name w:val="제목 Char"/>
    <w:basedOn w:val="a2"/>
    <w:link w:val="aa"/>
    <w:uiPriority w:val="10"/>
    <w:rsid w:val="00C6438F"/>
    <w:rPr>
      <w:rFonts w:asciiTheme="majorHAnsi" w:eastAsiaTheme="majorEastAsia" w:hAnsiTheme="majorHAnsi" w:cstheme="majorBidi"/>
      <w:b/>
      <w:bCs/>
      <w:sz w:val="40"/>
      <w:szCs w:val="32"/>
    </w:rPr>
  </w:style>
  <w:style w:type="paragraph" w:styleId="ab">
    <w:name w:val="Subtitle"/>
    <w:basedOn w:val="a0"/>
    <w:next w:val="a0"/>
    <w:link w:val="Char5"/>
    <w:uiPriority w:val="11"/>
    <w:rsid w:val="0010308A"/>
    <w:pPr>
      <w:spacing w:before="120" w:after="120"/>
      <w:jc w:val="center"/>
      <w:outlineLvl w:val="1"/>
    </w:pPr>
    <w:rPr>
      <w:rFonts w:asciiTheme="majorHAnsi" w:eastAsiaTheme="majorEastAsia" w:hAnsiTheme="majorHAnsi" w:cstheme="majorBidi"/>
      <w:b/>
      <w:sz w:val="28"/>
    </w:rPr>
  </w:style>
  <w:style w:type="character" w:customStyle="1" w:styleId="Char5">
    <w:name w:val="부제 Char"/>
    <w:basedOn w:val="a2"/>
    <w:link w:val="ab"/>
    <w:uiPriority w:val="11"/>
    <w:rsid w:val="0010308A"/>
    <w:rPr>
      <w:rFonts w:asciiTheme="majorHAnsi" w:eastAsiaTheme="majorEastAsia" w:hAnsiTheme="majorHAnsi" w:cstheme="majorBidi"/>
      <w:b/>
      <w:sz w:val="28"/>
      <w:szCs w:val="24"/>
    </w:rPr>
  </w:style>
  <w:style w:type="paragraph" w:styleId="12">
    <w:name w:val="toc 1"/>
    <w:basedOn w:val="a0"/>
    <w:next w:val="a0"/>
    <w:autoRedefine/>
    <w:uiPriority w:val="39"/>
    <w:unhideWhenUsed/>
    <w:rsid w:val="003C257E"/>
    <w:pPr>
      <w:tabs>
        <w:tab w:val="right" w:leader="dot" w:pos="9016"/>
      </w:tabs>
      <w:spacing w:before="240"/>
    </w:pPr>
    <w:rPr>
      <w:noProof/>
    </w:rPr>
  </w:style>
  <w:style w:type="character" w:styleId="ac">
    <w:name w:val="Hyperlink"/>
    <w:basedOn w:val="a2"/>
    <w:uiPriority w:val="99"/>
    <w:unhideWhenUsed/>
    <w:rsid w:val="0010308A"/>
    <w:rPr>
      <w:color w:val="0000FF" w:themeColor="hyperlink"/>
      <w:u w:val="single"/>
    </w:rPr>
  </w:style>
  <w:style w:type="paragraph" w:customStyle="1" w:styleId="ad">
    <w:name w:val="표그림"/>
    <w:basedOn w:val="a1"/>
    <w:next w:val="a1"/>
    <w:rsid w:val="00505888"/>
    <w:pPr>
      <w:spacing w:before="120" w:after="120"/>
      <w:jc w:val="center"/>
    </w:pPr>
  </w:style>
  <w:style w:type="paragraph" w:styleId="ae">
    <w:name w:val="caption"/>
    <w:basedOn w:val="a0"/>
    <w:next w:val="a0"/>
    <w:unhideWhenUsed/>
    <w:qFormat/>
    <w:rsid w:val="0018485C"/>
    <w:pPr>
      <w:spacing w:before="60" w:after="60"/>
      <w:jc w:val="center"/>
    </w:pPr>
    <w:rPr>
      <w:b/>
      <w:bCs/>
    </w:rPr>
  </w:style>
  <w:style w:type="paragraph" w:customStyle="1" w:styleId="af">
    <w:name w:val="표제목"/>
    <w:basedOn w:val="ad"/>
    <w:qFormat/>
    <w:rsid w:val="00063AAA"/>
    <w:pPr>
      <w:spacing w:before="0" w:after="0"/>
    </w:pPr>
    <w:rPr>
      <w:b/>
    </w:rPr>
  </w:style>
  <w:style w:type="paragraph" w:styleId="af0">
    <w:name w:val="table of figures"/>
    <w:basedOn w:val="a0"/>
    <w:next w:val="a0"/>
    <w:uiPriority w:val="99"/>
    <w:unhideWhenUsed/>
    <w:rsid w:val="00505888"/>
    <w:pPr>
      <w:tabs>
        <w:tab w:val="right" w:leader="dot" w:pos="9016"/>
      </w:tabs>
    </w:pPr>
    <w:rPr>
      <w:noProof/>
    </w:rPr>
  </w:style>
  <w:style w:type="paragraph" w:customStyle="1" w:styleId="af1">
    <w:name w:val="표본문(가운데)"/>
    <w:basedOn w:val="a1"/>
    <w:rsid w:val="00362E19"/>
    <w:pPr>
      <w:spacing w:before="0" w:after="0"/>
      <w:jc w:val="center"/>
    </w:pPr>
  </w:style>
  <w:style w:type="paragraph" w:styleId="af2">
    <w:name w:val="List Paragraph"/>
    <w:basedOn w:val="a0"/>
    <w:link w:val="Char6"/>
    <w:uiPriority w:val="34"/>
    <w:rsid w:val="0069003D"/>
    <w:pPr>
      <w:ind w:leftChars="400" w:left="800"/>
    </w:pPr>
    <w:rPr>
      <w:szCs w:val="22"/>
    </w:rPr>
  </w:style>
  <w:style w:type="character" w:customStyle="1" w:styleId="Char6">
    <w:name w:val="목록 단락 Char"/>
    <w:basedOn w:val="a2"/>
    <w:link w:val="af2"/>
    <w:uiPriority w:val="34"/>
    <w:rsid w:val="0069003D"/>
    <w:rPr>
      <w:szCs w:val="22"/>
    </w:rPr>
  </w:style>
  <w:style w:type="character" w:customStyle="1" w:styleId="Char7">
    <w:name w:val="메모 텍스트 Char"/>
    <w:basedOn w:val="a2"/>
    <w:link w:val="af3"/>
    <w:uiPriority w:val="99"/>
    <w:semiHidden/>
    <w:rsid w:val="000E13AD"/>
  </w:style>
  <w:style w:type="paragraph" w:styleId="af3">
    <w:name w:val="annotation text"/>
    <w:basedOn w:val="a0"/>
    <w:link w:val="Char7"/>
    <w:uiPriority w:val="99"/>
    <w:semiHidden/>
    <w:unhideWhenUsed/>
    <w:rsid w:val="000E13AD"/>
  </w:style>
  <w:style w:type="character" w:customStyle="1" w:styleId="Char8">
    <w:name w:val="메모 주제 Char"/>
    <w:basedOn w:val="Char7"/>
    <w:link w:val="af4"/>
    <w:uiPriority w:val="99"/>
    <w:semiHidden/>
    <w:rsid w:val="000E13AD"/>
    <w:rPr>
      <w:b/>
      <w:bCs/>
    </w:rPr>
  </w:style>
  <w:style w:type="paragraph" w:styleId="af4">
    <w:name w:val="annotation subject"/>
    <w:basedOn w:val="af3"/>
    <w:next w:val="af3"/>
    <w:link w:val="Char8"/>
    <w:uiPriority w:val="99"/>
    <w:semiHidden/>
    <w:unhideWhenUsed/>
    <w:rsid w:val="000E13AD"/>
    <w:rPr>
      <w:b/>
      <w:bCs/>
    </w:rPr>
  </w:style>
  <w:style w:type="paragraph" w:customStyle="1" w:styleId="af5">
    <w:name w:val="표본문(왼쪽)"/>
    <w:basedOn w:val="a1"/>
    <w:rsid w:val="00063AAA"/>
    <w:pPr>
      <w:spacing w:before="0" w:after="0"/>
      <w:ind w:leftChars="50" w:left="50" w:rightChars="50" w:right="50"/>
    </w:pPr>
  </w:style>
  <w:style w:type="paragraph" w:customStyle="1" w:styleId="20">
    <w:name w:val="글머리 스타일2"/>
    <w:basedOn w:val="a0"/>
    <w:link w:val="2Char0"/>
    <w:rsid w:val="006C774D"/>
    <w:pPr>
      <w:numPr>
        <w:numId w:val="9"/>
      </w:numPr>
      <w:spacing w:before="120" w:after="120"/>
      <w:ind w:leftChars="200" w:left="370" w:rightChars="50" w:right="50" w:hanging="170"/>
      <w:contextualSpacing/>
    </w:pPr>
  </w:style>
  <w:style w:type="character" w:customStyle="1" w:styleId="2Char0">
    <w:name w:val="글머리 스타일2 Char"/>
    <w:basedOn w:val="Char6"/>
    <w:link w:val="20"/>
    <w:rsid w:val="006C774D"/>
    <w:rPr>
      <w:szCs w:val="22"/>
    </w:rPr>
  </w:style>
  <w:style w:type="paragraph" w:customStyle="1" w:styleId="11">
    <w:name w:val="글머리 스타일1"/>
    <w:basedOn w:val="a0"/>
    <w:link w:val="1Char0"/>
    <w:rsid w:val="007866DD"/>
    <w:pPr>
      <w:numPr>
        <w:numId w:val="8"/>
      </w:numPr>
      <w:spacing w:before="120" w:after="120"/>
      <w:ind w:left="370" w:hanging="170"/>
      <w:contextualSpacing/>
    </w:pPr>
  </w:style>
  <w:style w:type="character" w:customStyle="1" w:styleId="1Char0">
    <w:name w:val="글머리 스타일1 Char"/>
    <w:basedOn w:val="Char6"/>
    <w:link w:val="11"/>
    <w:rsid w:val="007866DD"/>
    <w:rPr>
      <w:szCs w:val="22"/>
    </w:rPr>
  </w:style>
  <w:style w:type="paragraph" w:styleId="af6">
    <w:name w:val="No Spacing"/>
    <w:basedOn w:val="a0"/>
    <w:uiPriority w:val="1"/>
    <w:rsid w:val="00A50630"/>
    <w:pPr>
      <w:ind w:left="800"/>
    </w:pPr>
    <w:rPr>
      <w:szCs w:val="22"/>
    </w:rPr>
  </w:style>
  <w:style w:type="paragraph" w:styleId="a">
    <w:name w:val="List Bullet"/>
    <w:basedOn w:val="a0"/>
    <w:uiPriority w:val="99"/>
    <w:unhideWhenUsed/>
    <w:rsid w:val="00E570F7"/>
    <w:pPr>
      <w:numPr>
        <w:numId w:val="4"/>
      </w:numPr>
      <w:ind w:leftChars="50" w:left="220" w:rightChars="50" w:right="50" w:hanging="170"/>
    </w:pPr>
    <w:rPr>
      <w:b/>
    </w:rPr>
  </w:style>
  <w:style w:type="paragraph" w:styleId="22">
    <w:name w:val="List Bullet 2"/>
    <w:basedOn w:val="af2"/>
    <w:uiPriority w:val="99"/>
    <w:unhideWhenUsed/>
    <w:rsid w:val="001A7ABC"/>
    <w:pPr>
      <w:numPr>
        <w:numId w:val="5"/>
      </w:numPr>
      <w:ind w:leftChars="250" w:left="420" w:rightChars="50" w:right="50" w:hanging="170"/>
    </w:pPr>
    <w:rPr>
      <w:szCs w:val="20"/>
    </w:rPr>
  </w:style>
  <w:style w:type="paragraph" w:styleId="31">
    <w:name w:val="List Bullet 3"/>
    <w:basedOn w:val="a0"/>
    <w:uiPriority w:val="99"/>
    <w:unhideWhenUsed/>
    <w:rsid w:val="00701F88"/>
    <w:pPr>
      <w:numPr>
        <w:numId w:val="6"/>
      </w:numPr>
      <w:ind w:leftChars="350" w:left="520" w:rightChars="50" w:right="50" w:hanging="170"/>
      <w:contextualSpacing/>
    </w:pPr>
  </w:style>
  <w:style w:type="paragraph" w:styleId="40">
    <w:name w:val="List Bullet 4"/>
    <w:basedOn w:val="a0"/>
    <w:uiPriority w:val="99"/>
    <w:unhideWhenUsed/>
    <w:rsid w:val="004A0048"/>
    <w:pPr>
      <w:numPr>
        <w:numId w:val="7"/>
      </w:numPr>
      <w:ind w:leftChars="450" w:left="620" w:rightChars="50" w:right="50" w:hanging="170"/>
      <w:contextualSpacing/>
    </w:pPr>
  </w:style>
  <w:style w:type="paragraph" w:styleId="af7">
    <w:name w:val="List"/>
    <w:basedOn w:val="10"/>
    <w:uiPriority w:val="99"/>
    <w:unhideWhenUsed/>
    <w:rsid w:val="00A50630"/>
    <w:pPr>
      <w:numPr>
        <w:numId w:val="0"/>
      </w:numPr>
      <w:tabs>
        <w:tab w:val="left" w:pos="1008"/>
      </w:tabs>
      <w:spacing w:before="0" w:after="0"/>
      <w:ind w:leftChars="50" w:left="100" w:rightChars="50" w:right="50"/>
    </w:pPr>
    <w:rPr>
      <w:rFonts w:asciiTheme="minorHAnsi" w:eastAsiaTheme="minorEastAsia" w:hAnsiTheme="minorHAnsi" w:cstheme="minorBidi"/>
      <w:sz w:val="20"/>
      <w:szCs w:val="20"/>
    </w:rPr>
  </w:style>
  <w:style w:type="paragraph" w:styleId="23">
    <w:name w:val="toc 2"/>
    <w:basedOn w:val="a0"/>
    <w:next w:val="a0"/>
    <w:autoRedefine/>
    <w:uiPriority w:val="39"/>
    <w:unhideWhenUsed/>
    <w:rsid w:val="000B0219"/>
    <w:pPr>
      <w:ind w:leftChars="200" w:left="425"/>
    </w:pPr>
  </w:style>
  <w:style w:type="paragraph" w:styleId="32">
    <w:name w:val="toc 3"/>
    <w:basedOn w:val="a0"/>
    <w:next w:val="a0"/>
    <w:autoRedefine/>
    <w:uiPriority w:val="39"/>
    <w:unhideWhenUsed/>
    <w:rsid w:val="000B0219"/>
    <w:pPr>
      <w:ind w:leftChars="400" w:left="850"/>
    </w:pPr>
  </w:style>
  <w:style w:type="paragraph" w:styleId="af8">
    <w:name w:val="Normal (Web)"/>
    <w:basedOn w:val="a0"/>
    <w:uiPriority w:val="99"/>
    <w:unhideWhenUsed/>
    <w:rsid w:val="00D4635F"/>
    <w:pPr>
      <w:spacing w:before="100" w:beforeAutospacing="1" w:after="100" w:afterAutospacing="1"/>
    </w:pPr>
    <w:rPr>
      <w:rFonts w:ascii="굴림" w:eastAsia="굴림" w:hAnsi="굴림" w:cs="굴림"/>
      <w:kern w:val="0"/>
    </w:rPr>
  </w:style>
  <w:style w:type="paragraph" w:customStyle="1" w:styleId="30">
    <w:name w:val="글머리 스타일3"/>
    <w:basedOn w:val="a0"/>
    <w:link w:val="3Char0"/>
    <w:rsid w:val="007866DD"/>
    <w:pPr>
      <w:numPr>
        <w:numId w:val="10"/>
      </w:numPr>
      <w:ind w:leftChars="300" w:left="884" w:hanging="284"/>
    </w:pPr>
  </w:style>
  <w:style w:type="character" w:customStyle="1" w:styleId="3Char0">
    <w:name w:val="글머리 스타일3 Char"/>
    <w:basedOn w:val="Char6"/>
    <w:link w:val="30"/>
    <w:rsid w:val="007866DD"/>
    <w:rPr>
      <w:szCs w:val="22"/>
    </w:rPr>
  </w:style>
  <w:style w:type="paragraph" w:customStyle="1" w:styleId="41">
    <w:name w:val="스타일4"/>
    <w:basedOn w:val="a0"/>
    <w:link w:val="4Char0"/>
    <w:rsid w:val="004174D1"/>
    <w:pPr>
      <w:spacing w:before="120" w:after="60" w:line="360" w:lineRule="exact"/>
      <w:ind w:left="851" w:hanging="284"/>
      <w:contextualSpacing/>
    </w:pPr>
  </w:style>
  <w:style w:type="character" w:customStyle="1" w:styleId="4Char0">
    <w:name w:val="스타일4 Char"/>
    <w:basedOn w:val="a2"/>
    <w:link w:val="41"/>
    <w:rsid w:val="004174D1"/>
  </w:style>
  <w:style w:type="character" w:styleId="af9">
    <w:name w:val="annotation reference"/>
    <w:basedOn w:val="a2"/>
    <w:uiPriority w:val="99"/>
    <w:semiHidden/>
    <w:unhideWhenUsed/>
    <w:rsid w:val="005A315C"/>
    <w:rPr>
      <w:sz w:val="18"/>
      <w:szCs w:val="18"/>
    </w:rPr>
  </w:style>
  <w:style w:type="character" w:styleId="afa">
    <w:name w:val="FollowedHyperlink"/>
    <w:basedOn w:val="a2"/>
    <w:uiPriority w:val="99"/>
    <w:semiHidden/>
    <w:unhideWhenUsed/>
    <w:rsid w:val="00DE3182"/>
    <w:rPr>
      <w:b w:val="0"/>
      <w:bCs w:val="0"/>
      <w:strike w:val="0"/>
      <w:dstrike w:val="0"/>
      <w:color w:val="0033CC"/>
      <w:u w:val="none"/>
      <w:effect w:val="none"/>
    </w:rPr>
  </w:style>
  <w:style w:type="character" w:styleId="afb">
    <w:name w:val="Intense Emphasis"/>
    <w:basedOn w:val="a2"/>
    <w:uiPriority w:val="21"/>
    <w:rsid w:val="003712FE"/>
    <w:rPr>
      <w:b/>
      <w:bCs/>
      <w:i/>
      <w:iCs/>
      <w:color w:val="4F81BD" w:themeColor="accent1"/>
    </w:rPr>
  </w:style>
  <w:style w:type="character" w:styleId="afc">
    <w:name w:val="Subtle Emphasis"/>
    <w:basedOn w:val="a2"/>
    <w:uiPriority w:val="19"/>
    <w:rsid w:val="003712FE"/>
    <w:rPr>
      <w:i/>
      <w:iCs/>
      <w:color w:val="808080" w:themeColor="text1" w:themeTint="7F"/>
    </w:rPr>
  </w:style>
  <w:style w:type="character" w:styleId="afd">
    <w:name w:val="Strong"/>
    <w:basedOn w:val="a2"/>
    <w:uiPriority w:val="22"/>
    <w:rsid w:val="003712FE"/>
    <w:rPr>
      <w:b/>
      <w:bCs/>
    </w:rPr>
  </w:style>
  <w:style w:type="table" w:customStyle="1" w:styleId="13">
    <w:name w:val="표 구분선1"/>
    <w:basedOn w:val="a3"/>
    <w:next w:val="a8"/>
    <w:uiPriority w:val="59"/>
    <w:rsid w:val="000C130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fe">
    <w:name w:val="Emphasis"/>
    <w:basedOn w:val="a2"/>
    <w:uiPriority w:val="20"/>
    <w:rsid w:val="001807CB"/>
    <w:rPr>
      <w:i/>
      <w:iCs/>
      <w:u w:val="single"/>
    </w:rPr>
  </w:style>
  <w:style w:type="paragraph" w:customStyle="1" w:styleId="Annex1">
    <w:name w:val="Annex 1"/>
    <w:next w:val="a1"/>
    <w:rsid w:val="00415762"/>
    <w:pPr>
      <w:pageBreakBefore/>
      <w:numPr>
        <w:numId w:val="11"/>
      </w:numPr>
      <w:spacing w:before="120" w:after="120"/>
    </w:pPr>
    <w:rPr>
      <w:rFonts w:ascii="HY견고딕" w:eastAsia="HY견고딕" w:hAnsi="HY견고딕"/>
      <w:sz w:val="28"/>
    </w:rPr>
  </w:style>
  <w:style w:type="paragraph" w:customStyle="1" w:styleId="Annex2">
    <w:name w:val="Annex 2"/>
    <w:next w:val="a1"/>
    <w:rsid w:val="00C65810"/>
    <w:pPr>
      <w:numPr>
        <w:ilvl w:val="1"/>
        <w:numId w:val="11"/>
      </w:numPr>
      <w:spacing w:before="120" w:after="120"/>
    </w:pPr>
    <w:rPr>
      <w:rFonts w:ascii="HY견고딕" w:eastAsia="HY견고딕" w:hAnsi="HY견고딕"/>
    </w:rPr>
  </w:style>
  <w:style w:type="paragraph" w:customStyle="1" w:styleId="Annex3">
    <w:name w:val="Annex 3"/>
    <w:next w:val="a1"/>
    <w:rsid w:val="00C25676"/>
    <w:pPr>
      <w:numPr>
        <w:ilvl w:val="2"/>
        <w:numId w:val="11"/>
      </w:numPr>
      <w:spacing w:before="120" w:after="120"/>
    </w:pPr>
    <w:rPr>
      <w:rFonts w:ascii="HY견고딕" w:eastAsia="HY견고딕" w:hAnsi="HY견고딕"/>
      <w:sz w:val="22"/>
    </w:rPr>
  </w:style>
  <w:style w:type="paragraph" w:customStyle="1" w:styleId="1">
    <w:name w:val="표본문(글머리1)"/>
    <w:basedOn w:val="11"/>
    <w:rsid w:val="00487B49"/>
    <w:pPr>
      <w:numPr>
        <w:numId w:val="2"/>
      </w:numPr>
      <w:spacing w:before="0" w:after="0"/>
      <w:ind w:leftChars="0" w:left="170" w:hanging="170"/>
    </w:pPr>
    <w:rPr>
      <w:kern w:val="24"/>
    </w:rPr>
  </w:style>
  <w:style w:type="paragraph" w:customStyle="1" w:styleId="2">
    <w:name w:val="표본문(글머리2)"/>
    <w:basedOn w:val="20"/>
    <w:rsid w:val="00487B49"/>
    <w:pPr>
      <w:numPr>
        <w:numId w:val="3"/>
      </w:numPr>
      <w:spacing w:before="0" w:after="0"/>
      <w:ind w:leftChars="0" w:left="340" w:rightChars="0" w:right="0" w:hanging="170"/>
    </w:pPr>
  </w:style>
  <w:style w:type="table" w:customStyle="1" w:styleId="24">
    <w:name w:val="표 구분선2"/>
    <w:basedOn w:val="a3"/>
    <w:next w:val="a8"/>
    <w:uiPriority w:val="39"/>
    <w:rsid w:val="00CE4FE1"/>
    <w:pPr>
      <w:jc w:val="both"/>
    </w:pPr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84630"/>
    <w:pPr>
      <w:widowControl w:val="0"/>
      <w:autoSpaceDE w:val="0"/>
      <w:autoSpaceDN w:val="0"/>
      <w:adjustRightInd w:val="0"/>
    </w:pPr>
    <w:rPr>
      <w:rFonts w:ascii="Georgia" w:hAnsi="Georgia" w:cs="Georgia"/>
      <w:color w:val="000000"/>
      <w:kern w:val="0"/>
    </w:rPr>
  </w:style>
  <w:style w:type="character" w:styleId="aff">
    <w:name w:val="Placeholder Text"/>
    <w:basedOn w:val="a2"/>
    <w:uiPriority w:val="99"/>
    <w:semiHidden/>
    <w:rsid w:val="00552EAC"/>
    <w:rPr>
      <w:color w:val="808080"/>
    </w:rPr>
  </w:style>
  <w:style w:type="paragraph" w:styleId="aff0">
    <w:name w:val="endnote text"/>
    <w:basedOn w:val="a0"/>
    <w:link w:val="Char9"/>
    <w:uiPriority w:val="99"/>
    <w:semiHidden/>
    <w:unhideWhenUsed/>
    <w:rsid w:val="00552EAC"/>
    <w:pPr>
      <w:snapToGrid w:val="0"/>
    </w:pPr>
  </w:style>
  <w:style w:type="character" w:customStyle="1" w:styleId="Char9">
    <w:name w:val="미주 텍스트 Char"/>
    <w:basedOn w:val="a2"/>
    <w:link w:val="aff0"/>
    <w:uiPriority w:val="99"/>
    <w:semiHidden/>
    <w:rsid w:val="00552EAC"/>
  </w:style>
  <w:style w:type="character" w:styleId="aff1">
    <w:name w:val="endnote reference"/>
    <w:basedOn w:val="a2"/>
    <w:uiPriority w:val="99"/>
    <w:semiHidden/>
    <w:unhideWhenUsed/>
    <w:rsid w:val="00552EAC"/>
    <w:rPr>
      <w:vertAlign w:val="superscript"/>
    </w:rPr>
  </w:style>
  <w:style w:type="paragraph" w:styleId="aff2">
    <w:name w:val="footnote text"/>
    <w:basedOn w:val="a0"/>
    <w:link w:val="Chara"/>
    <w:uiPriority w:val="99"/>
    <w:semiHidden/>
    <w:unhideWhenUsed/>
    <w:rsid w:val="00391528"/>
    <w:pPr>
      <w:snapToGrid w:val="0"/>
    </w:pPr>
  </w:style>
  <w:style w:type="character" w:customStyle="1" w:styleId="Chara">
    <w:name w:val="각주 텍스트 Char"/>
    <w:basedOn w:val="a2"/>
    <w:link w:val="aff2"/>
    <w:uiPriority w:val="99"/>
    <w:semiHidden/>
    <w:rsid w:val="00391528"/>
  </w:style>
  <w:style w:type="character" w:styleId="aff3">
    <w:name w:val="footnote reference"/>
    <w:basedOn w:val="a2"/>
    <w:uiPriority w:val="99"/>
    <w:semiHidden/>
    <w:unhideWhenUsed/>
    <w:rsid w:val="00391528"/>
    <w:rPr>
      <w:vertAlign w:val="superscript"/>
    </w:rPr>
  </w:style>
  <w:style w:type="paragraph" w:customStyle="1" w:styleId="aff4">
    <w:name w:val="논문내용(본문)"/>
    <w:basedOn w:val="a0"/>
    <w:rsid w:val="00E701ED"/>
    <w:pPr>
      <w:snapToGrid w:val="0"/>
      <w:spacing w:line="336" w:lineRule="auto"/>
      <w:ind w:firstLine="200"/>
      <w:textAlignment w:val="baseline"/>
    </w:pPr>
    <w:rPr>
      <w:rFonts w:ascii="한양신명조" w:eastAsia="굴림" w:hAnsi="굴림" w:cs="굴림"/>
      <w:color w:val="000000"/>
      <w:spacing w:val="-10"/>
      <w:w w:val="95"/>
      <w:kern w:val="0"/>
      <w:sz w:val="18"/>
      <w:szCs w:val="18"/>
    </w:rPr>
  </w:style>
  <w:style w:type="character" w:customStyle="1" w:styleId="Char10">
    <w:name w:val="메모 텍스트 Char1"/>
    <w:basedOn w:val="a2"/>
    <w:uiPriority w:val="99"/>
    <w:semiHidden/>
    <w:rsid w:val="004214B6"/>
  </w:style>
  <w:style w:type="character" w:customStyle="1" w:styleId="Char11">
    <w:name w:val="메모 주제 Char1"/>
    <w:basedOn w:val="Char10"/>
    <w:uiPriority w:val="99"/>
    <w:semiHidden/>
    <w:rsid w:val="004214B6"/>
    <w:rPr>
      <w:b/>
      <w:bCs/>
    </w:rPr>
  </w:style>
  <w:style w:type="paragraph" w:customStyle="1" w:styleId="aff5">
    <w:name w:val="바탕글"/>
    <w:basedOn w:val="a0"/>
    <w:rsid w:val="00514C38"/>
    <w:pPr>
      <w:spacing w:line="384" w:lineRule="auto"/>
      <w:textAlignment w:val="baseline"/>
    </w:pPr>
    <w:rPr>
      <w:rFonts w:ascii="함초롬바탕" w:eastAsia="굴림" w:hAnsi="굴림" w:cs="굴림"/>
      <w:color w:val="000000"/>
      <w:kern w:val="0"/>
    </w:rPr>
  </w:style>
  <w:style w:type="paragraph" w:customStyle="1" w:styleId="33">
    <w:name w:val="목차스타일3"/>
    <w:basedOn w:val="3"/>
    <w:rsid w:val="00955AB9"/>
    <w:pPr>
      <w:numPr>
        <w:ilvl w:val="0"/>
        <w:numId w:val="0"/>
      </w:numPr>
    </w:pPr>
    <w:rPr>
      <w:rFonts w:ascii="맑은 고딕" w:eastAsia="맑은 고딕" w:hAnsi="맑은 고딕" w:cs="Times New Roman"/>
      <w:sz w:val="20"/>
      <w:lang w:val="x-none" w:eastAsia="x-none"/>
    </w:rPr>
  </w:style>
  <w:style w:type="paragraph" w:customStyle="1" w:styleId="MsoListParagraph0">
    <w:name w:val="MsoListParagraph"/>
    <w:basedOn w:val="a0"/>
    <w:rsid w:val="006A6BE0"/>
    <w:pPr>
      <w:spacing w:after="200" w:line="273" w:lineRule="auto"/>
      <w:ind w:left="1600"/>
      <w:textAlignment w:val="baseline"/>
    </w:pPr>
    <w:rPr>
      <w:rFonts w:ascii="맑은 고딕" w:eastAsia="굴림" w:hAnsi="굴림" w:cs="굴림"/>
      <w:color w:val="000000"/>
      <w:kern w:val="0"/>
    </w:rPr>
  </w:style>
  <w:style w:type="paragraph" w:customStyle="1" w:styleId="Text">
    <w:name w:val="Text"/>
    <w:basedOn w:val="a0"/>
    <w:link w:val="TextChar"/>
    <w:rsid w:val="00CC74EF"/>
    <w:pPr>
      <w:spacing w:line="252" w:lineRule="auto"/>
      <w:ind w:firstLine="202"/>
    </w:pPr>
    <w:rPr>
      <w:rFonts w:ascii="Times New Roman" w:hAnsi="Times New Roman" w:cs="Times New Roman"/>
      <w:kern w:val="0"/>
      <w:lang w:eastAsia="en-US"/>
    </w:rPr>
  </w:style>
  <w:style w:type="character" w:customStyle="1" w:styleId="TextChar">
    <w:name w:val="Text Char"/>
    <w:link w:val="Text"/>
    <w:rsid w:val="00CC74EF"/>
    <w:rPr>
      <w:rFonts w:ascii="Times New Roman" w:hAnsi="Times New Roman" w:cs="Times New Roman"/>
      <w:kern w:val="0"/>
      <w:lang w:eastAsia="en-US"/>
    </w:rPr>
  </w:style>
  <w:style w:type="paragraph" w:customStyle="1" w:styleId="aff6">
    <w:name w:val="표내용"/>
    <w:basedOn w:val="a0"/>
    <w:rsid w:val="00CF6CEE"/>
    <w:pPr>
      <w:snapToGrid w:val="0"/>
      <w:spacing w:line="384" w:lineRule="auto"/>
      <w:textAlignment w:val="baseline"/>
    </w:pPr>
    <w:rPr>
      <w:rFonts w:ascii="한양신명조" w:eastAsia="굴림" w:hAnsi="굴림" w:cs="굴림"/>
      <w:color w:val="000000"/>
      <w:kern w:val="0"/>
      <w:szCs w:val="22"/>
    </w:rPr>
  </w:style>
  <w:style w:type="paragraph" w:styleId="aff7">
    <w:name w:val="Date"/>
    <w:basedOn w:val="a0"/>
    <w:next w:val="a0"/>
    <w:link w:val="Charb"/>
    <w:uiPriority w:val="99"/>
    <w:semiHidden/>
    <w:unhideWhenUsed/>
    <w:rsid w:val="00024569"/>
  </w:style>
  <w:style w:type="character" w:customStyle="1" w:styleId="Charb">
    <w:name w:val="날짜 Char"/>
    <w:basedOn w:val="a2"/>
    <w:link w:val="aff7"/>
    <w:uiPriority w:val="99"/>
    <w:semiHidden/>
    <w:rsid w:val="00024569"/>
  </w:style>
  <w:style w:type="table" w:styleId="14">
    <w:name w:val="Plain Table 1"/>
    <w:basedOn w:val="a3"/>
    <w:uiPriority w:val="41"/>
    <w:rsid w:val="00596C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10833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6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196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749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550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83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1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46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5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7753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8824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7797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94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8061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9225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734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1340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8860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62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273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466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655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590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56900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0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7844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83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644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8065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407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0562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098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796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926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06442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682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33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904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28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905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9451">
          <w:marLeft w:val="155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760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90597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89664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24204">
          <w:marLeft w:val="211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891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341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9420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5510">
          <w:marLeft w:val="211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30463">
          <w:marLeft w:val="211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3069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4212">
          <w:marLeft w:val="155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973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7958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26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5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8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9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3524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599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733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040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40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666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551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6882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468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479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3782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288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1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6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9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1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1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2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8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06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095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208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34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613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163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546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626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66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EC7245-C6A9-404C-BCEC-0CE81D424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9</Pages>
  <Words>1514</Words>
  <Characters>8634</Characters>
  <Application>Microsoft Office Word</Application>
  <DocSecurity>0</DocSecurity>
  <Lines>71</Lines>
  <Paragraphs>2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LIGNEX1</Company>
  <LinksUpToDate>false</LinksUpToDate>
  <CharactersWithSpaces>10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jung Kim</dc:creator>
  <cp:keywords/>
  <dc:description/>
  <cp:lastModifiedBy>우원 이</cp:lastModifiedBy>
  <cp:revision>13</cp:revision>
  <cp:lastPrinted>2023-04-16T23:19:00Z</cp:lastPrinted>
  <dcterms:created xsi:type="dcterms:W3CDTF">2025-05-08T08:38:00Z</dcterms:created>
  <dcterms:modified xsi:type="dcterms:W3CDTF">2025-05-09T12:07:00Z</dcterms:modified>
</cp:coreProperties>
</file>